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BFAC6" w14:textId="0E301007" w:rsidR="00326CA0" w:rsidRPr="00E9598D" w:rsidRDefault="00326CA0" w:rsidP="004C15B8">
      <w:pPr>
        <w:jc w:val="center"/>
        <w:rPr>
          <w:rFonts w:ascii="Arial" w:hAnsi="Arial" w:cs="Arial"/>
          <w:sz w:val="20"/>
          <w:szCs w:val="20"/>
        </w:rPr>
      </w:pPr>
    </w:p>
    <w:p w14:paraId="64E3A213" w14:textId="77777777" w:rsidR="0046598D" w:rsidRPr="00E9598D" w:rsidRDefault="0046598D" w:rsidP="004C15B8">
      <w:pPr>
        <w:jc w:val="center"/>
        <w:rPr>
          <w:rFonts w:ascii="Arial" w:hAnsi="Arial" w:cs="Arial"/>
          <w:sz w:val="20"/>
          <w:szCs w:val="20"/>
        </w:rPr>
      </w:pPr>
    </w:p>
    <w:p w14:paraId="30704FD4" w14:textId="3EFC0EBC" w:rsidR="00CE28B8" w:rsidRPr="00E9598D" w:rsidRDefault="00F8090E" w:rsidP="00443242">
      <w:pPr>
        <w:tabs>
          <w:tab w:val="left" w:pos="2410"/>
        </w:tabs>
        <w:jc w:val="both"/>
        <w:rPr>
          <w:rFonts w:ascii="Arial" w:hAnsi="Arial" w:cs="Arial"/>
          <w:bCs/>
          <w:sz w:val="20"/>
          <w:szCs w:val="20"/>
        </w:rPr>
      </w:pPr>
      <w:r w:rsidRPr="00E9598D">
        <w:rPr>
          <w:rFonts w:ascii="Arial" w:hAnsi="Arial" w:cs="Arial"/>
          <w:bCs/>
          <w:sz w:val="20"/>
          <w:szCs w:val="20"/>
        </w:rPr>
        <w:t>T</w:t>
      </w:r>
      <w:r w:rsidR="009D4149" w:rsidRPr="00E9598D">
        <w:rPr>
          <w:rFonts w:ascii="Arial" w:hAnsi="Arial" w:cs="Arial"/>
          <w:bCs/>
          <w:sz w:val="20"/>
          <w:szCs w:val="20"/>
        </w:rPr>
        <w:t>he Meeting commenced at</w:t>
      </w:r>
      <w:r w:rsidR="009D4149" w:rsidRPr="00E9598D">
        <w:rPr>
          <w:rFonts w:ascii="Arial" w:hAnsi="Arial" w:cs="Arial"/>
          <w:b/>
          <w:sz w:val="20"/>
          <w:szCs w:val="20"/>
        </w:rPr>
        <w:t xml:space="preserve"> 19:00</w:t>
      </w:r>
      <w:r w:rsidR="00B241D1" w:rsidRPr="00E9598D">
        <w:rPr>
          <w:rFonts w:ascii="Arial" w:hAnsi="Arial" w:cs="Arial"/>
          <w:b/>
          <w:sz w:val="20"/>
          <w:szCs w:val="20"/>
        </w:rPr>
        <w:t xml:space="preserve"> </w:t>
      </w:r>
      <w:r w:rsidR="00B241D1" w:rsidRPr="00E9598D">
        <w:rPr>
          <w:rFonts w:ascii="Arial" w:hAnsi="Arial" w:cs="Arial"/>
          <w:bCs/>
          <w:sz w:val="20"/>
          <w:szCs w:val="20"/>
        </w:rPr>
        <w:t xml:space="preserve">and </w:t>
      </w:r>
      <w:r w:rsidR="003B4685" w:rsidRPr="00E9598D">
        <w:rPr>
          <w:rFonts w:ascii="Arial" w:hAnsi="Arial" w:cs="Arial"/>
          <w:bCs/>
          <w:sz w:val="20"/>
          <w:szCs w:val="20"/>
        </w:rPr>
        <w:t>was undertaken using video conferencing.</w:t>
      </w:r>
    </w:p>
    <w:p w14:paraId="38783844" w14:textId="77777777" w:rsidR="009D4149" w:rsidRPr="00E9598D" w:rsidRDefault="009D4149" w:rsidP="00443242">
      <w:pPr>
        <w:tabs>
          <w:tab w:val="left" w:pos="2410"/>
        </w:tabs>
        <w:jc w:val="both"/>
        <w:rPr>
          <w:rFonts w:ascii="Arial" w:hAnsi="Arial" w:cs="Arial"/>
          <w:b/>
          <w:sz w:val="20"/>
          <w:szCs w:val="20"/>
        </w:rPr>
      </w:pPr>
    </w:p>
    <w:p w14:paraId="5FB33FF2" w14:textId="7F473797" w:rsidR="001F6063" w:rsidRPr="00E9598D" w:rsidRDefault="009D4149" w:rsidP="00443242">
      <w:pPr>
        <w:tabs>
          <w:tab w:val="left" w:pos="2410"/>
        </w:tabs>
        <w:jc w:val="both"/>
        <w:rPr>
          <w:rFonts w:ascii="Arial" w:hAnsi="Arial" w:cs="Arial"/>
          <w:b/>
          <w:sz w:val="20"/>
          <w:szCs w:val="20"/>
        </w:rPr>
      </w:pPr>
      <w:r w:rsidRPr="00E9598D">
        <w:rPr>
          <w:rFonts w:ascii="Arial" w:hAnsi="Arial" w:cs="Arial"/>
          <w:b/>
          <w:sz w:val="20"/>
          <w:szCs w:val="20"/>
        </w:rPr>
        <w:t>Present</w:t>
      </w:r>
      <w:r w:rsidR="00D36B2E" w:rsidRPr="00E9598D">
        <w:rPr>
          <w:rFonts w:ascii="Arial" w:hAnsi="Arial" w:cs="Arial"/>
          <w:b/>
          <w:sz w:val="20"/>
          <w:szCs w:val="20"/>
        </w:rPr>
        <w:t>:</w:t>
      </w:r>
    </w:p>
    <w:p w14:paraId="314705B6" w14:textId="06A8C4A4" w:rsidR="00A43DDD" w:rsidRPr="00E9598D" w:rsidRDefault="006A54BB" w:rsidP="0029350E">
      <w:pPr>
        <w:tabs>
          <w:tab w:val="left" w:pos="1985"/>
        </w:tabs>
        <w:ind w:left="1980" w:hanging="1980"/>
        <w:jc w:val="both"/>
        <w:rPr>
          <w:rFonts w:ascii="Arial" w:hAnsi="Arial" w:cs="Arial"/>
          <w:sz w:val="20"/>
          <w:szCs w:val="20"/>
        </w:rPr>
      </w:pPr>
      <w:r w:rsidRPr="00E9598D">
        <w:rPr>
          <w:rFonts w:ascii="Arial" w:hAnsi="Arial" w:cs="Arial"/>
          <w:sz w:val="20"/>
          <w:szCs w:val="20"/>
        </w:rPr>
        <w:t xml:space="preserve">Parish </w:t>
      </w:r>
      <w:r w:rsidR="00D36B2E" w:rsidRPr="00E9598D">
        <w:rPr>
          <w:rFonts w:ascii="Arial" w:hAnsi="Arial" w:cs="Arial"/>
          <w:sz w:val="20"/>
          <w:szCs w:val="20"/>
        </w:rPr>
        <w:t>Councillors:</w:t>
      </w:r>
      <w:r w:rsidRPr="00E9598D">
        <w:rPr>
          <w:rFonts w:ascii="Arial" w:hAnsi="Arial" w:cs="Arial"/>
          <w:sz w:val="20"/>
          <w:szCs w:val="20"/>
        </w:rPr>
        <w:tab/>
      </w:r>
      <w:r w:rsidR="00DC70FC" w:rsidRPr="00E9598D">
        <w:rPr>
          <w:rFonts w:ascii="Arial" w:hAnsi="Arial" w:cs="Arial"/>
          <w:sz w:val="20"/>
          <w:szCs w:val="20"/>
        </w:rPr>
        <w:tab/>
      </w:r>
      <w:r w:rsidR="00916109" w:rsidRPr="00E9598D">
        <w:rPr>
          <w:rFonts w:ascii="Arial" w:hAnsi="Arial" w:cs="Arial"/>
          <w:sz w:val="20"/>
          <w:szCs w:val="20"/>
        </w:rPr>
        <w:t>Mr R</w:t>
      </w:r>
      <w:r w:rsidR="00485019" w:rsidRPr="00E9598D">
        <w:rPr>
          <w:rFonts w:ascii="Arial" w:hAnsi="Arial" w:cs="Arial"/>
          <w:sz w:val="20"/>
          <w:szCs w:val="20"/>
        </w:rPr>
        <w:t xml:space="preserve"> </w:t>
      </w:r>
      <w:r w:rsidR="00916109" w:rsidRPr="00E9598D">
        <w:rPr>
          <w:rFonts w:ascii="Arial" w:hAnsi="Arial" w:cs="Arial"/>
          <w:sz w:val="20"/>
          <w:szCs w:val="20"/>
        </w:rPr>
        <w:t>Plass (Chair)</w:t>
      </w:r>
    </w:p>
    <w:p w14:paraId="6AEBF02A" w14:textId="0F94E5F5" w:rsidR="00916109" w:rsidRPr="00E9598D" w:rsidRDefault="00916109" w:rsidP="0029350E">
      <w:pPr>
        <w:tabs>
          <w:tab w:val="left" w:pos="1985"/>
        </w:tabs>
        <w:ind w:left="1980" w:hanging="1980"/>
        <w:jc w:val="both"/>
        <w:rPr>
          <w:rFonts w:ascii="Arial" w:hAnsi="Arial" w:cs="Arial"/>
          <w:sz w:val="20"/>
          <w:szCs w:val="20"/>
        </w:rPr>
      </w:pPr>
      <w:r w:rsidRPr="00E9598D">
        <w:rPr>
          <w:rFonts w:ascii="Arial" w:hAnsi="Arial" w:cs="Arial"/>
          <w:sz w:val="20"/>
          <w:szCs w:val="20"/>
        </w:rPr>
        <w:tab/>
        <w:t>Mrs M</w:t>
      </w:r>
      <w:r w:rsidR="00485019" w:rsidRPr="00E9598D">
        <w:rPr>
          <w:rFonts w:ascii="Arial" w:hAnsi="Arial" w:cs="Arial"/>
          <w:sz w:val="20"/>
          <w:szCs w:val="20"/>
        </w:rPr>
        <w:t xml:space="preserve"> </w:t>
      </w:r>
      <w:r w:rsidRPr="00E9598D">
        <w:rPr>
          <w:rFonts w:ascii="Arial" w:hAnsi="Arial" w:cs="Arial"/>
          <w:sz w:val="20"/>
          <w:szCs w:val="20"/>
        </w:rPr>
        <w:t>Hersey (Vice-Chair)</w:t>
      </w:r>
    </w:p>
    <w:p w14:paraId="7DB959A4" w14:textId="5EF69053" w:rsidR="00485019" w:rsidRPr="00E9598D" w:rsidRDefault="00485019" w:rsidP="00485019">
      <w:pPr>
        <w:tabs>
          <w:tab w:val="left" w:pos="1985"/>
        </w:tabs>
        <w:jc w:val="both"/>
        <w:rPr>
          <w:rFonts w:ascii="Arial" w:hAnsi="Arial" w:cs="Arial"/>
          <w:sz w:val="20"/>
          <w:szCs w:val="20"/>
        </w:rPr>
      </w:pPr>
      <w:r w:rsidRPr="00E9598D">
        <w:rPr>
          <w:rFonts w:ascii="Arial" w:hAnsi="Arial" w:cs="Arial"/>
          <w:sz w:val="20"/>
          <w:szCs w:val="20"/>
        </w:rPr>
        <w:tab/>
        <w:t>Mrs A Matthews</w:t>
      </w:r>
    </w:p>
    <w:p w14:paraId="7CA868DF" w14:textId="7D41CE4D" w:rsidR="00485019" w:rsidRPr="00E9598D" w:rsidRDefault="00485019" w:rsidP="00485019">
      <w:pPr>
        <w:tabs>
          <w:tab w:val="left" w:pos="1985"/>
        </w:tabs>
        <w:jc w:val="both"/>
        <w:rPr>
          <w:rFonts w:ascii="Arial" w:hAnsi="Arial" w:cs="Arial"/>
          <w:sz w:val="20"/>
          <w:szCs w:val="20"/>
        </w:rPr>
      </w:pPr>
      <w:r w:rsidRPr="00E9598D">
        <w:rPr>
          <w:rFonts w:ascii="Arial" w:hAnsi="Arial" w:cs="Arial"/>
          <w:sz w:val="20"/>
          <w:szCs w:val="20"/>
        </w:rPr>
        <w:tab/>
        <w:t>Mr I Wilson</w:t>
      </w:r>
    </w:p>
    <w:p w14:paraId="3E876E44" w14:textId="5F0D5EE1" w:rsidR="00E7364E" w:rsidRPr="00E9598D" w:rsidRDefault="00E7364E" w:rsidP="00485019">
      <w:pPr>
        <w:tabs>
          <w:tab w:val="left" w:pos="1985"/>
        </w:tabs>
        <w:jc w:val="both"/>
        <w:rPr>
          <w:rFonts w:ascii="Arial" w:hAnsi="Arial" w:cs="Arial"/>
          <w:sz w:val="20"/>
          <w:szCs w:val="20"/>
        </w:rPr>
      </w:pPr>
      <w:r w:rsidRPr="00E9598D">
        <w:rPr>
          <w:rFonts w:ascii="Arial" w:hAnsi="Arial" w:cs="Arial"/>
          <w:sz w:val="20"/>
          <w:szCs w:val="20"/>
        </w:rPr>
        <w:tab/>
        <w:t>Mrs V Upton</w:t>
      </w:r>
    </w:p>
    <w:p w14:paraId="1EFDCC8F" w14:textId="2515DAFA" w:rsidR="00E7364E" w:rsidRPr="00E9598D" w:rsidRDefault="00E7364E" w:rsidP="00485019">
      <w:pPr>
        <w:tabs>
          <w:tab w:val="left" w:pos="1985"/>
        </w:tabs>
        <w:jc w:val="both"/>
        <w:rPr>
          <w:rFonts w:ascii="Arial" w:hAnsi="Arial" w:cs="Arial"/>
          <w:sz w:val="20"/>
          <w:szCs w:val="20"/>
        </w:rPr>
      </w:pPr>
      <w:r w:rsidRPr="00E9598D">
        <w:rPr>
          <w:rFonts w:ascii="Arial" w:hAnsi="Arial" w:cs="Arial"/>
          <w:sz w:val="20"/>
          <w:szCs w:val="20"/>
        </w:rPr>
        <w:tab/>
        <w:t>Mrs L Grace</w:t>
      </w:r>
    </w:p>
    <w:p w14:paraId="6806061A" w14:textId="6FC6BBBF" w:rsidR="00364330" w:rsidRPr="00E9598D" w:rsidRDefault="00364330" w:rsidP="00485019">
      <w:pPr>
        <w:tabs>
          <w:tab w:val="left" w:pos="1985"/>
        </w:tabs>
        <w:jc w:val="both"/>
        <w:rPr>
          <w:rFonts w:ascii="Arial" w:hAnsi="Arial" w:cs="Arial"/>
          <w:sz w:val="20"/>
          <w:szCs w:val="20"/>
        </w:rPr>
      </w:pPr>
      <w:r w:rsidRPr="00E9598D">
        <w:rPr>
          <w:rFonts w:ascii="Arial" w:hAnsi="Arial" w:cs="Arial"/>
          <w:sz w:val="20"/>
          <w:szCs w:val="20"/>
        </w:rPr>
        <w:tab/>
        <w:t>Mr C Wood</w:t>
      </w:r>
    </w:p>
    <w:p w14:paraId="361D83F3" w14:textId="081A4AEF" w:rsidR="00857AA8" w:rsidRPr="00E9598D" w:rsidRDefault="00857AA8" w:rsidP="00485019">
      <w:pPr>
        <w:tabs>
          <w:tab w:val="left" w:pos="1985"/>
        </w:tabs>
        <w:jc w:val="both"/>
        <w:rPr>
          <w:rFonts w:ascii="Arial" w:hAnsi="Arial" w:cs="Arial"/>
          <w:sz w:val="20"/>
          <w:szCs w:val="20"/>
        </w:rPr>
      </w:pPr>
      <w:r w:rsidRPr="00E9598D">
        <w:rPr>
          <w:rFonts w:ascii="Arial" w:hAnsi="Arial" w:cs="Arial"/>
          <w:sz w:val="20"/>
          <w:szCs w:val="20"/>
        </w:rPr>
        <w:tab/>
        <w:t>Mr J Stevens</w:t>
      </w:r>
    </w:p>
    <w:p w14:paraId="6F5FB8BC" w14:textId="68BCE365" w:rsidR="00BD5F4F" w:rsidRPr="00E9598D" w:rsidRDefault="00BD5F4F" w:rsidP="00BD5F4F">
      <w:pPr>
        <w:tabs>
          <w:tab w:val="left" w:pos="1985"/>
        </w:tabs>
        <w:jc w:val="both"/>
        <w:rPr>
          <w:rFonts w:ascii="Arial" w:hAnsi="Arial" w:cs="Arial"/>
          <w:sz w:val="20"/>
          <w:szCs w:val="20"/>
        </w:rPr>
      </w:pPr>
      <w:r w:rsidRPr="00E9598D">
        <w:rPr>
          <w:rFonts w:ascii="Arial" w:hAnsi="Arial" w:cs="Arial"/>
          <w:sz w:val="20"/>
          <w:szCs w:val="20"/>
        </w:rPr>
        <w:tab/>
        <w:t>Mr M Leach</w:t>
      </w:r>
    </w:p>
    <w:p w14:paraId="316C8969" w14:textId="0A5CB635" w:rsidR="00376C85" w:rsidRPr="00E9598D" w:rsidRDefault="00376C85" w:rsidP="00BD5F4F">
      <w:pPr>
        <w:tabs>
          <w:tab w:val="left" w:pos="1985"/>
        </w:tabs>
        <w:jc w:val="both"/>
        <w:rPr>
          <w:rFonts w:ascii="Arial" w:hAnsi="Arial" w:cs="Arial"/>
          <w:sz w:val="20"/>
          <w:szCs w:val="20"/>
        </w:rPr>
      </w:pPr>
      <w:r w:rsidRPr="00E9598D">
        <w:rPr>
          <w:rFonts w:ascii="Arial" w:hAnsi="Arial" w:cs="Arial"/>
          <w:sz w:val="20"/>
          <w:szCs w:val="20"/>
        </w:rPr>
        <w:tab/>
        <w:t>Mr W Blunden</w:t>
      </w:r>
    </w:p>
    <w:p w14:paraId="73B9662F" w14:textId="77777777" w:rsidR="00BD5F4F" w:rsidRPr="00E9598D" w:rsidRDefault="00BD5F4F" w:rsidP="00485019">
      <w:pPr>
        <w:tabs>
          <w:tab w:val="left" w:pos="1985"/>
        </w:tabs>
        <w:jc w:val="both"/>
        <w:rPr>
          <w:rFonts w:ascii="Arial" w:hAnsi="Arial" w:cs="Arial"/>
          <w:sz w:val="20"/>
          <w:szCs w:val="20"/>
        </w:rPr>
      </w:pPr>
    </w:p>
    <w:p w14:paraId="520DDCE5" w14:textId="3307330F" w:rsidR="00485019" w:rsidRPr="00E9598D" w:rsidRDefault="00485019" w:rsidP="00443242">
      <w:pPr>
        <w:tabs>
          <w:tab w:val="left" w:pos="1985"/>
        </w:tabs>
        <w:jc w:val="both"/>
        <w:rPr>
          <w:rFonts w:ascii="Arial" w:hAnsi="Arial" w:cs="Arial"/>
          <w:sz w:val="20"/>
          <w:szCs w:val="20"/>
        </w:rPr>
      </w:pPr>
      <w:r w:rsidRPr="00E9598D">
        <w:rPr>
          <w:rFonts w:ascii="Arial" w:hAnsi="Arial" w:cs="Arial"/>
          <w:sz w:val="20"/>
          <w:szCs w:val="20"/>
        </w:rPr>
        <w:tab/>
      </w:r>
    </w:p>
    <w:p w14:paraId="5232A2A3" w14:textId="7E386F11" w:rsidR="0091685E" w:rsidRPr="00E9598D" w:rsidRDefault="0091685E" w:rsidP="00477EA8">
      <w:pPr>
        <w:tabs>
          <w:tab w:val="left" w:pos="1985"/>
        </w:tabs>
        <w:ind w:left="1980" w:hanging="1980"/>
        <w:jc w:val="both"/>
        <w:rPr>
          <w:rFonts w:ascii="Arial" w:hAnsi="Arial" w:cs="Arial"/>
          <w:sz w:val="20"/>
          <w:szCs w:val="20"/>
          <w:u w:val="double"/>
        </w:rPr>
      </w:pPr>
      <w:r w:rsidRPr="00E9598D">
        <w:rPr>
          <w:rFonts w:ascii="Arial" w:hAnsi="Arial" w:cs="Arial"/>
          <w:b/>
          <w:sz w:val="20"/>
          <w:szCs w:val="20"/>
        </w:rPr>
        <w:t>Also present:</w:t>
      </w:r>
      <w:r w:rsidRPr="00E9598D">
        <w:rPr>
          <w:rFonts w:ascii="Arial" w:hAnsi="Arial" w:cs="Arial"/>
          <w:b/>
          <w:sz w:val="20"/>
          <w:szCs w:val="20"/>
        </w:rPr>
        <w:tab/>
      </w:r>
      <w:r w:rsidRPr="00E9598D">
        <w:rPr>
          <w:rFonts w:ascii="Arial" w:hAnsi="Arial" w:cs="Arial"/>
          <w:bCs/>
          <w:sz w:val="20"/>
          <w:szCs w:val="20"/>
        </w:rPr>
        <w:tab/>
      </w:r>
      <w:r w:rsidR="005750C5" w:rsidRPr="00E9598D">
        <w:rPr>
          <w:rFonts w:ascii="Arial" w:hAnsi="Arial" w:cs="Arial"/>
          <w:bCs/>
          <w:sz w:val="20"/>
          <w:szCs w:val="20"/>
        </w:rPr>
        <w:t>None</w:t>
      </w:r>
    </w:p>
    <w:p w14:paraId="2EFE7596" w14:textId="77777777" w:rsidR="0091685E" w:rsidRPr="00E9598D" w:rsidRDefault="0091685E" w:rsidP="00443242">
      <w:pPr>
        <w:tabs>
          <w:tab w:val="left" w:pos="1985"/>
        </w:tabs>
        <w:jc w:val="both"/>
        <w:rPr>
          <w:rFonts w:ascii="Arial" w:hAnsi="Arial" w:cs="Arial"/>
          <w:sz w:val="20"/>
          <w:szCs w:val="20"/>
        </w:rPr>
      </w:pPr>
    </w:p>
    <w:p w14:paraId="0EA9DA15" w14:textId="444BAEFC" w:rsidR="00C22850" w:rsidRPr="00E9598D" w:rsidRDefault="00645E6D" w:rsidP="00443242">
      <w:pPr>
        <w:tabs>
          <w:tab w:val="left" w:pos="1985"/>
        </w:tabs>
        <w:jc w:val="both"/>
        <w:rPr>
          <w:rFonts w:ascii="Arial" w:hAnsi="Arial" w:cs="Arial"/>
          <w:sz w:val="20"/>
          <w:szCs w:val="20"/>
        </w:rPr>
      </w:pPr>
      <w:r w:rsidRPr="00E9598D">
        <w:rPr>
          <w:rFonts w:ascii="Arial" w:hAnsi="Arial" w:cs="Arial"/>
          <w:b/>
          <w:sz w:val="20"/>
          <w:szCs w:val="20"/>
        </w:rPr>
        <w:t>In attendance</w:t>
      </w:r>
      <w:r w:rsidR="00D36B2E" w:rsidRPr="00E9598D">
        <w:rPr>
          <w:rFonts w:ascii="Arial" w:hAnsi="Arial" w:cs="Arial"/>
          <w:b/>
          <w:sz w:val="20"/>
          <w:szCs w:val="20"/>
        </w:rPr>
        <w:t>:</w:t>
      </w:r>
      <w:r w:rsidR="00D36B2E" w:rsidRPr="00E9598D">
        <w:rPr>
          <w:rFonts w:ascii="Arial" w:hAnsi="Arial" w:cs="Arial"/>
          <w:b/>
          <w:sz w:val="20"/>
          <w:szCs w:val="20"/>
        </w:rPr>
        <w:tab/>
      </w:r>
      <w:r w:rsidR="00523B7E" w:rsidRPr="00E9598D">
        <w:rPr>
          <w:rFonts w:ascii="Arial" w:hAnsi="Arial" w:cs="Arial"/>
          <w:sz w:val="20"/>
          <w:szCs w:val="20"/>
        </w:rPr>
        <w:t xml:space="preserve">Mr </w:t>
      </w:r>
      <w:r w:rsidR="00177354" w:rsidRPr="00E9598D">
        <w:rPr>
          <w:rFonts w:ascii="Arial" w:hAnsi="Arial" w:cs="Arial"/>
          <w:sz w:val="20"/>
          <w:szCs w:val="20"/>
        </w:rPr>
        <w:t>D Parsons</w:t>
      </w:r>
      <w:r w:rsidR="0007570C" w:rsidRPr="00E9598D">
        <w:rPr>
          <w:rFonts w:ascii="Arial" w:hAnsi="Arial" w:cs="Arial"/>
          <w:sz w:val="20"/>
          <w:szCs w:val="20"/>
        </w:rPr>
        <w:t xml:space="preserve"> </w:t>
      </w:r>
      <w:r w:rsidR="00523B7E" w:rsidRPr="00E9598D">
        <w:rPr>
          <w:rFonts w:ascii="Arial" w:hAnsi="Arial" w:cs="Arial"/>
          <w:sz w:val="20"/>
          <w:szCs w:val="20"/>
        </w:rPr>
        <w:t>(</w:t>
      </w:r>
      <w:r w:rsidR="00177354" w:rsidRPr="00E9598D">
        <w:rPr>
          <w:rFonts w:ascii="Arial" w:hAnsi="Arial" w:cs="Arial"/>
          <w:sz w:val="20"/>
          <w:szCs w:val="20"/>
        </w:rPr>
        <w:t xml:space="preserve">Deputy </w:t>
      </w:r>
      <w:r w:rsidR="00523B7E" w:rsidRPr="00E9598D">
        <w:rPr>
          <w:rFonts w:ascii="Arial" w:hAnsi="Arial" w:cs="Arial"/>
          <w:sz w:val="20"/>
          <w:szCs w:val="20"/>
        </w:rPr>
        <w:t>Parish Clerk)</w:t>
      </w:r>
    </w:p>
    <w:p w14:paraId="5B3F40E4" w14:textId="38A779A9" w:rsidR="003C531E" w:rsidRPr="00E9598D" w:rsidRDefault="003C531E" w:rsidP="002F6525">
      <w:pPr>
        <w:tabs>
          <w:tab w:val="left" w:pos="1985"/>
        </w:tabs>
        <w:jc w:val="both"/>
        <w:rPr>
          <w:rFonts w:ascii="Arial" w:hAnsi="Arial" w:cs="Arial"/>
          <w:sz w:val="20"/>
          <w:szCs w:val="20"/>
        </w:rPr>
      </w:pPr>
    </w:p>
    <w:p w14:paraId="0CE463FC" w14:textId="77777777" w:rsidR="003C531E" w:rsidRPr="00E9598D" w:rsidRDefault="003C531E" w:rsidP="002F6525">
      <w:pPr>
        <w:tabs>
          <w:tab w:val="left" w:pos="1985"/>
        </w:tabs>
        <w:jc w:val="both"/>
        <w:rPr>
          <w:rFonts w:ascii="Arial" w:hAnsi="Arial" w:cs="Arial"/>
          <w:sz w:val="20"/>
          <w:szCs w:val="20"/>
        </w:rPr>
      </w:pPr>
    </w:p>
    <w:p w14:paraId="1C6EA84B" w14:textId="77777777" w:rsidR="00934C42" w:rsidRPr="00E9598D" w:rsidRDefault="00934C42" w:rsidP="002F6525">
      <w:pPr>
        <w:tabs>
          <w:tab w:val="left" w:pos="1985"/>
        </w:tabs>
        <w:jc w:val="both"/>
        <w:rPr>
          <w:rFonts w:ascii="Arial" w:hAnsi="Arial" w:cs="Arial"/>
          <w:sz w:val="20"/>
          <w:szCs w:val="20"/>
        </w:rPr>
      </w:pPr>
    </w:p>
    <w:p w14:paraId="1E76FFCB" w14:textId="15B371CA" w:rsidR="00711544" w:rsidRPr="00E9598D" w:rsidRDefault="00F22526" w:rsidP="00C03C38">
      <w:pPr>
        <w:pStyle w:val="ListParagraph"/>
        <w:numPr>
          <w:ilvl w:val="0"/>
          <w:numId w:val="30"/>
        </w:numPr>
        <w:tabs>
          <w:tab w:val="left" w:pos="709"/>
          <w:tab w:val="left" w:pos="851"/>
        </w:tabs>
        <w:jc w:val="both"/>
        <w:rPr>
          <w:rFonts w:ascii="Arial" w:hAnsi="Arial" w:cs="Arial"/>
          <w:b/>
        </w:rPr>
      </w:pPr>
      <w:r w:rsidRPr="00E9598D">
        <w:rPr>
          <w:rFonts w:ascii="Arial" w:hAnsi="Arial" w:cs="Arial"/>
          <w:b/>
        </w:rPr>
        <w:t>Apologies</w:t>
      </w:r>
    </w:p>
    <w:p w14:paraId="21202544" w14:textId="07385008" w:rsidR="00B62E48" w:rsidRPr="00E9598D" w:rsidRDefault="00376C85" w:rsidP="00C03C38">
      <w:pPr>
        <w:pStyle w:val="ListParagraph"/>
        <w:numPr>
          <w:ilvl w:val="1"/>
          <w:numId w:val="30"/>
        </w:numPr>
        <w:tabs>
          <w:tab w:val="left" w:pos="709"/>
        </w:tabs>
        <w:ind w:left="709" w:hanging="709"/>
        <w:jc w:val="both"/>
        <w:rPr>
          <w:rFonts w:ascii="Arial" w:hAnsi="Arial" w:cs="Arial"/>
        </w:rPr>
      </w:pPr>
      <w:r w:rsidRPr="00E9598D">
        <w:rPr>
          <w:rFonts w:ascii="Arial" w:hAnsi="Arial" w:cs="Arial"/>
        </w:rPr>
        <w:t>None</w:t>
      </w:r>
      <w:r w:rsidR="00912EE0" w:rsidRPr="00E9598D">
        <w:rPr>
          <w:rFonts w:ascii="Arial" w:hAnsi="Arial" w:cs="Arial"/>
        </w:rPr>
        <w:t>.</w:t>
      </w:r>
    </w:p>
    <w:p w14:paraId="50564DD4" w14:textId="77777777" w:rsidR="001B17B6" w:rsidRPr="00E9598D" w:rsidRDefault="001B17B6" w:rsidP="001B17B6">
      <w:pPr>
        <w:tabs>
          <w:tab w:val="left" w:pos="709"/>
          <w:tab w:val="left" w:pos="851"/>
          <w:tab w:val="left" w:pos="3912"/>
        </w:tabs>
        <w:jc w:val="both"/>
        <w:rPr>
          <w:rFonts w:ascii="Arial" w:hAnsi="Arial" w:cs="Arial"/>
          <w:b/>
          <w:sz w:val="20"/>
          <w:szCs w:val="20"/>
        </w:rPr>
      </w:pPr>
    </w:p>
    <w:p w14:paraId="69426FA0" w14:textId="77777777" w:rsidR="00983A93" w:rsidRPr="00E9598D" w:rsidRDefault="00DC6869" w:rsidP="00C03C38">
      <w:pPr>
        <w:pStyle w:val="ListParagraph"/>
        <w:numPr>
          <w:ilvl w:val="0"/>
          <w:numId w:val="30"/>
        </w:numPr>
        <w:tabs>
          <w:tab w:val="left" w:pos="709"/>
          <w:tab w:val="left" w:pos="851"/>
        </w:tabs>
        <w:jc w:val="both"/>
        <w:rPr>
          <w:rFonts w:ascii="Arial" w:hAnsi="Arial" w:cs="Arial"/>
          <w:b/>
        </w:rPr>
      </w:pPr>
      <w:r w:rsidRPr="00E9598D">
        <w:rPr>
          <w:rFonts w:ascii="Arial" w:hAnsi="Arial" w:cs="Arial"/>
          <w:b/>
        </w:rPr>
        <w:t>Declarations of Interest</w:t>
      </w:r>
    </w:p>
    <w:p w14:paraId="6629E670" w14:textId="74738B09" w:rsidR="0000686B" w:rsidRPr="00E9598D" w:rsidRDefault="00CF29AF" w:rsidP="00507F83">
      <w:pPr>
        <w:pStyle w:val="ListParagraph"/>
        <w:numPr>
          <w:ilvl w:val="1"/>
          <w:numId w:val="30"/>
        </w:numPr>
        <w:tabs>
          <w:tab w:val="left" w:pos="709"/>
        </w:tabs>
        <w:ind w:left="709" w:hanging="709"/>
        <w:jc w:val="both"/>
        <w:rPr>
          <w:rFonts w:ascii="Arial" w:hAnsi="Arial" w:cs="Arial"/>
        </w:rPr>
      </w:pPr>
      <w:r w:rsidRPr="00E9598D">
        <w:rPr>
          <w:rFonts w:ascii="Arial" w:hAnsi="Arial" w:cs="Arial"/>
        </w:rPr>
        <w:tab/>
      </w:r>
      <w:r w:rsidR="00507F83" w:rsidRPr="00E9598D">
        <w:rPr>
          <w:rFonts w:ascii="Arial" w:hAnsi="Arial" w:cs="Arial"/>
        </w:rPr>
        <w:t xml:space="preserve">Cllr Blunden advised that he </w:t>
      </w:r>
      <w:r w:rsidR="00B91FF3" w:rsidRPr="00E9598D">
        <w:rPr>
          <w:rFonts w:ascii="Arial" w:hAnsi="Arial" w:cs="Arial"/>
        </w:rPr>
        <w:t xml:space="preserve">is a Trustee of the Lindfield Club which owns a cottage adjacent to item </w:t>
      </w:r>
      <w:r w:rsidR="00FA4C58">
        <w:rPr>
          <w:rFonts w:ascii="Arial" w:hAnsi="Arial" w:cs="Arial"/>
        </w:rPr>
        <w:t>258.</w:t>
      </w:r>
      <w:r w:rsidR="00F86CA9">
        <w:rPr>
          <w:rFonts w:ascii="Arial" w:hAnsi="Arial" w:cs="Arial"/>
        </w:rPr>
        <w:t>ii</w:t>
      </w:r>
      <w:r w:rsidR="00B91FF3" w:rsidRPr="00E9598D">
        <w:rPr>
          <w:rFonts w:ascii="Arial" w:hAnsi="Arial" w:cs="Arial"/>
        </w:rPr>
        <w:t xml:space="preserve"> and he would therefore not </w:t>
      </w:r>
      <w:r w:rsidR="00CC255F" w:rsidRPr="00E9598D">
        <w:rPr>
          <w:rFonts w:ascii="Arial" w:hAnsi="Arial" w:cs="Arial"/>
        </w:rPr>
        <w:t>comment on this application</w:t>
      </w:r>
      <w:r w:rsidR="00EE7BC8" w:rsidRPr="00E9598D">
        <w:rPr>
          <w:rFonts w:ascii="Arial" w:hAnsi="Arial" w:cs="Arial"/>
        </w:rPr>
        <w:t>.</w:t>
      </w:r>
    </w:p>
    <w:p w14:paraId="0940AAAC" w14:textId="1C185598" w:rsidR="00EE7BC8" w:rsidRPr="00E9598D" w:rsidRDefault="00CC255F" w:rsidP="00EE7BC8">
      <w:pPr>
        <w:pStyle w:val="ListParagraph"/>
        <w:numPr>
          <w:ilvl w:val="1"/>
          <w:numId w:val="30"/>
        </w:numPr>
        <w:tabs>
          <w:tab w:val="left" w:pos="709"/>
        </w:tabs>
        <w:ind w:left="709" w:hanging="709"/>
        <w:jc w:val="both"/>
        <w:rPr>
          <w:rFonts w:ascii="Arial" w:hAnsi="Arial" w:cs="Arial"/>
        </w:rPr>
      </w:pPr>
      <w:r w:rsidRPr="00E9598D">
        <w:rPr>
          <w:rFonts w:ascii="Arial" w:hAnsi="Arial" w:cs="Arial"/>
        </w:rPr>
        <w:t xml:space="preserve">Cllr Upton advised that she is a friend of the agent for item </w:t>
      </w:r>
      <w:r w:rsidR="00F86CA9">
        <w:rPr>
          <w:rFonts w:ascii="Arial" w:hAnsi="Arial" w:cs="Arial"/>
        </w:rPr>
        <w:t>258.</w:t>
      </w:r>
      <w:r w:rsidR="00E25EAC">
        <w:rPr>
          <w:rFonts w:ascii="Arial" w:hAnsi="Arial" w:cs="Arial"/>
        </w:rPr>
        <w:t>viii</w:t>
      </w:r>
      <w:r w:rsidRPr="00E9598D">
        <w:rPr>
          <w:rFonts w:ascii="Arial" w:hAnsi="Arial" w:cs="Arial"/>
        </w:rPr>
        <w:t xml:space="preserve"> </w:t>
      </w:r>
      <w:r w:rsidR="0072341E" w:rsidRPr="00E9598D">
        <w:rPr>
          <w:rFonts w:ascii="Arial" w:hAnsi="Arial" w:cs="Arial"/>
        </w:rPr>
        <w:t xml:space="preserve">and </w:t>
      </w:r>
      <w:r w:rsidR="00EE7BC8" w:rsidRPr="00E9598D">
        <w:rPr>
          <w:rFonts w:ascii="Arial" w:hAnsi="Arial" w:cs="Arial"/>
        </w:rPr>
        <w:t>that</w:t>
      </w:r>
      <w:r w:rsidR="0072341E" w:rsidRPr="00E9598D">
        <w:rPr>
          <w:rFonts w:ascii="Arial" w:hAnsi="Arial" w:cs="Arial"/>
        </w:rPr>
        <w:t xml:space="preserve"> her husband</w:t>
      </w:r>
      <w:r w:rsidR="00E25EAC">
        <w:rPr>
          <w:rFonts w:ascii="Arial" w:hAnsi="Arial" w:cs="Arial"/>
        </w:rPr>
        <w:t>’</w:t>
      </w:r>
      <w:r w:rsidR="0072341E" w:rsidRPr="00E9598D">
        <w:rPr>
          <w:rFonts w:ascii="Arial" w:hAnsi="Arial" w:cs="Arial"/>
        </w:rPr>
        <w:t xml:space="preserve">s cousin </w:t>
      </w:r>
      <w:r w:rsidR="00EE7BC8" w:rsidRPr="00E9598D">
        <w:rPr>
          <w:rFonts w:ascii="Arial" w:hAnsi="Arial" w:cs="Arial"/>
        </w:rPr>
        <w:t xml:space="preserve">prepared the </w:t>
      </w:r>
      <w:r w:rsidR="006869F6" w:rsidRPr="00E9598D">
        <w:rPr>
          <w:rFonts w:ascii="Arial" w:hAnsi="Arial" w:cs="Arial"/>
        </w:rPr>
        <w:t>plans,</w:t>
      </w:r>
      <w:r w:rsidR="00EE7BC8" w:rsidRPr="00E9598D">
        <w:rPr>
          <w:rFonts w:ascii="Arial" w:hAnsi="Arial" w:cs="Arial"/>
        </w:rPr>
        <w:t xml:space="preserve"> and she would therefore not comment on this application.</w:t>
      </w:r>
    </w:p>
    <w:p w14:paraId="1D68D8E2" w14:textId="77777777" w:rsidR="00CF29AF" w:rsidRPr="00E9598D" w:rsidRDefault="00CF29AF" w:rsidP="006F028B">
      <w:pPr>
        <w:pStyle w:val="ListParagraph"/>
        <w:tabs>
          <w:tab w:val="left" w:pos="709"/>
        </w:tabs>
        <w:ind w:left="360"/>
        <w:jc w:val="both"/>
        <w:rPr>
          <w:rFonts w:ascii="Arial" w:hAnsi="Arial" w:cs="Arial"/>
        </w:rPr>
      </w:pPr>
    </w:p>
    <w:p w14:paraId="5F6D17DF" w14:textId="77777777" w:rsidR="00037B6B" w:rsidRPr="00E9598D" w:rsidRDefault="00037B6B" w:rsidP="00C03C38">
      <w:pPr>
        <w:pStyle w:val="ListParagraph"/>
        <w:numPr>
          <w:ilvl w:val="0"/>
          <w:numId w:val="30"/>
        </w:numPr>
        <w:tabs>
          <w:tab w:val="left" w:pos="709"/>
          <w:tab w:val="left" w:pos="851"/>
        </w:tabs>
        <w:jc w:val="both"/>
        <w:rPr>
          <w:rFonts w:ascii="Arial" w:hAnsi="Arial" w:cs="Arial"/>
          <w:b/>
        </w:rPr>
      </w:pPr>
      <w:r w:rsidRPr="00E9598D">
        <w:rPr>
          <w:rFonts w:ascii="Arial" w:hAnsi="Arial" w:cs="Arial"/>
          <w:b/>
        </w:rPr>
        <w:t xml:space="preserve">Approval of Minutes </w:t>
      </w:r>
    </w:p>
    <w:p w14:paraId="77399F19" w14:textId="2C99C45A" w:rsidR="00037B6B" w:rsidRPr="00E9598D" w:rsidRDefault="0066543A" w:rsidP="00C03C38">
      <w:pPr>
        <w:pStyle w:val="ListParagraph"/>
        <w:numPr>
          <w:ilvl w:val="1"/>
          <w:numId w:val="30"/>
        </w:numPr>
        <w:tabs>
          <w:tab w:val="left" w:pos="709"/>
        </w:tabs>
        <w:ind w:left="709" w:hanging="709"/>
        <w:jc w:val="both"/>
        <w:rPr>
          <w:rFonts w:ascii="Arial" w:hAnsi="Arial" w:cs="Arial"/>
        </w:rPr>
      </w:pPr>
      <w:r w:rsidRPr="00E9598D">
        <w:rPr>
          <w:rFonts w:ascii="Arial" w:hAnsi="Arial" w:cs="Arial"/>
        </w:rPr>
        <w:t xml:space="preserve">The Chair noted that the draft Minutes of the Planning and Traffic Committee meeting held on </w:t>
      </w:r>
      <w:r w:rsidR="006869F6" w:rsidRPr="00E9598D">
        <w:rPr>
          <w:rFonts w:ascii="Arial" w:hAnsi="Arial" w:cs="Arial"/>
        </w:rPr>
        <w:t>26</w:t>
      </w:r>
      <w:r w:rsidR="00D4681E" w:rsidRPr="00E9598D">
        <w:rPr>
          <w:rFonts w:ascii="Arial" w:hAnsi="Arial" w:cs="Arial"/>
          <w:vertAlign w:val="superscript"/>
        </w:rPr>
        <w:t>th</w:t>
      </w:r>
      <w:r w:rsidR="00D4681E" w:rsidRPr="00E9598D">
        <w:rPr>
          <w:rFonts w:ascii="Arial" w:hAnsi="Arial" w:cs="Arial"/>
        </w:rPr>
        <w:t xml:space="preserve"> </w:t>
      </w:r>
      <w:r w:rsidR="00912EE0" w:rsidRPr="00E9598D">
        <w:rPr>
          <w:rFonts w:ascii="Arial" w:hAnsi="Arial" w:cs="Arial"/>
        </w:rPr>
        <w:t>January 2021</w:t>
      </w:r>
      <w:r w:rsidR="00CE01B7" w:rsidRPr="00E9598D">
        <w:rPr>
          <w:rFonts w:ascii="Arial" w:hAnsi="Arial" w:cs="Arial"/>
        </w:rPr>
        <w:t xml:space="preserve"> </w:t>
      </w:r>
      <w:r w:rsidRPr="00E9598D">
        <w:rPr>
          <w:rFonts w:ascii="Arial" w:hAnsi="Arial" w:cs="Arial"/>
        </w:rPr>
        <w:t>had previously been circulated</w:t>
      </w:r>
      <w:r w:rsidR="00B0039C" w:rsidRPr="00E9598D">
        <w:rPr>
          <w:rFonts w:ascii="Arial" w:hAnsi="Arial" w:cs="Arial"/>
        </w:rPr>
        <w:t xml:space="preserve"> and </w:t>
      </w:r>
      <w:r w:rsidRPr="00E9598D">
        <w:rPr>
          <w:rFonts w:ascii="Arial" w:hAnsi="Arial" w:cs="Arial"/>
        </w:rPr>
        <w:t xml:space="preserve">sought any members comments.  Committee </w:t>
      </w:r>
      <w:r w:rsidRPr="00E9598D">
        <w:rPr>
          <w:rFonts w:ascii="Arial" w:hAnsi="Arial" w:cs="Arial"/>
          <w:b/>
          <w:bCs/>
        </w:rPr>
        <w:t>agreed</w:t>
      </w:r>
      <w:r w:rsidRPr="00E9598D">
        <w:rPr>
          <w:rFonts w:ascii="Arial" w:hAnsi="Arial" w:cs="Arial"/>
        </w:rPr>
        <w:t xml:space="preserve"> that the Chair should sign the Minutes</w:t>
      </w:r>
      <w:r w:rsidR="00A72C72" w:rsidRPr="00E9598D">
        <w:rPr>
          <w:rFonts w:ascii="Arial" w:hAnsi="Arial" w:cs="Arial"/>
        </w:rPr>
        <w:t xml:space="preserve">, </w:t>
      </w:r>
      <w:r w:rsidR="00B249BA" w:rsidRPr="00E9598D">
        <w:rPr>
          <w:rFonts w:ascii="Arial" w:hAnsi="Arial" w:cs="Arial"/>
        </w:rPr>
        <w:t xml:space="preserve">subject to this </w:t>
      </w:r>
      <w:r w:rsidR="00CE30E3" w:rsidRPr="00E9598D">
        <w:rPr>
          <w:rFonts w:ascii="Arial" w:hAnsi="Arial" w:cs="Arial"/>
        </w:rPr>
        <w:t>amendment,</w:t>
      </w:r>
      <w:r w:rsidRPr="00E9598D">
        <w:rPr>
          <w:rFonts w:ascii="Arial" w:hAnsi="Arial" w:cs="Arial"/>
        </w:rPr>
        <w:t xml:space="preserve"> as a true record of that meeting</w:t>
      </w:r>
      <w:r w:rsidR="005C71DF" w:rsidRPr="00E9598D">
        <w:rPr>
          <w:rFonts w:ascii="Arial" w:hAnsi="Arial" w:cs="Arial"/>
        </w:rPr>
        <w:t xml:space="preserve"> as soon as Coronavirus restrictions allow.</w:t>
      </w:r>
    </w:p>
    <w:p w14:paraId="52DB7096" w14:textId="77777777" w:rsidR="0089786B" w:rsidRPr="00E9598D" w:rsidRDefault="0089786B" w:rsidP="00A70885">
      <w:pPr>
        <w:tabs>
          <w:tab w:val="left" w:pos="720"/>
          <w:tab w:val="left" w:pos="851"/>
        </w:tabs>
        <w:jc w:val="both"/>
        <w:rPr>
          <w:rFonts w:ascii="Arial" w:hAnsi="Arial" w:cs="Arial"/>
          <w:sz w:val="20"/>
          <w:szCs w:val="20"/>
        </w:rPr>
      </w:pPr>
    </w:p>
    <w:p w14:paraId="51C4877B" w14:textId="06E61528" w:rsidR="005B1FB9" w:rsidRPr="00E9598D" w:rsidRDefault="00B84FCD" w:rsidP="00C03C38">
      <w:pPr>
        <w:pStyle w:val="ListParagraph"/>
        <w:numPr>
          <w:ilvl w:val="0"/>
          <w:numId w:val="30"/>
        </w:numPr>
        <w:tabs>
          <w:tab w:val="left" w:pos="720"/>
          <w:tab w:val="left" w:pos="851"/>
        </w:tabs>
        <w:ind w:left="720" w:hanging="720"/>
        <w:jc w:val="both"/>
        <w:rPr>
          <w:rFonts w:ascii="Arial" w:hAnsi="Arial" w:cs="Arial"/>
        </w:rPr>
      </w:pPr>
      <w:r w:rsidRPr="00E9598D">
        <w:rPr>
          <w:rFonts w:ascii="Arial" w:hAnsi="Arial" w:cs="Arial"/>
          <w:b/>
        </w:rPr>
        <w:t>Planning Applications and other matters referred to the Parish Council by Mid Sussex</w:t>
      </w:r>
      <w:r w:rsidR="00087C1E" w:rsidRPr="00E9598D">
        <w:rPr>
          <w:rFonts w:ascii="Arial" w:hAnsi="Arial" w:cs="Arial"/>
          <w:b/>
        </w:rPr>
        <w:t xml:space="preserve"> </w:t>
      </w:r>
      <w:r w:rsidR="00757447" w:rsidRPr="00E9598D">
        <w:rPr>
          <w:rFonts w:ascii="Arial" w:hAnsi="Arial" w:cs="Arial"/>
          <w:b/>
        </w:rPr>
        <w:t>District Council (MSDC) for consideration</w:t>
      </w:r>
      <w:r w:rsidR="000151EF" w:rsidRPr="00E9598D">
        <w:rPr>
          <w:rFonts w:ascii="Arial" w:hAnsi="Arial" w:cs="Arial"/>
          <w:b/>
        </w:rPr>
        <w:t xml:space="preserve">  </w:t>
      </w:r>
    </w:p>
    <w:p w14:paraId="46CF6611" w14:textId="0D8C7C4E" w:rsidR="00757447" w:rsidRPr="00E9598D" w:rsidRDefault="00870516" w:rsidP="00CB077B">
      <w:pPr>
        <w:tabs>
          <w:tab w:val="left" w:pos="709"/>
        </w:tabs>
        <w:ind w:left="709"/>
        <w:jc w:val="both"/>
        <w:rPr>
          <w:rFonts w:ascii="Arial" w:hAnsi="Arial" w:cs="Arial"/>
          <w:sz w:val="20"/>
          <w:szCs w:val="20"/>
        </w:rPr>
      </w:pPr>
      <w:r w:rsidRPr="00E9598D">
        <w:rPr>
          <w:rFonts w:ascii="Arial" w:hAnsi="Arial" w:cs="Arial"/>
          <w:sz w:val="20"/>
          <w:szCs w:val="20"/>
        </w:rPr>
        <w:t>For each application, the observations of the members who had specifically studied the plans were read out before any public comments and discussion by the Committee.</w:t>
      </w:r>
      <w:r w:rsidR="00607E10" w:rsidRPr="00E9598D">
        <w:rPr>
          <w:rFonts w:ascii="Arial" w:hAnsi="Arial" w:cs="Arial"/>
          <w:sz w:val="20"/>
          <w:szCs w:val="20"/>
        </w:rPr>
        <w:t xml:space="preserve">  </w:t>
      </w:r>
      <w:r w:rsidR="002A418F" w:rsidRPr="00E9598D">
        <w:rPr>
          <w:rFonts w:ascii="Arial" w:hAnsi="Arial" w:cs="Arial"/>
          <w:sz w:val="20"/>
          <w:szCs w:val="20"/>
        </w:rPr>
        <w:t>For applications where</w:t>
      </w:r>
      <w:r w:rsidR="006B365A" w:rsidRPr="00E9598D">
        <w:rPr>
          <w:rFonts w:ascii="Arial" w:hAnsi="Arial" w:cs="Arial"/>
          <w:sz w:val="20"/>
          <w:szCs w:val="20"/>
        </w:rPr>
        <w:t xml:space="preserve"> </w:t>
      </w:r>
      <w:r w:rsidR="0091042D" w:rsidRPr="00E9598D">
        <w:rPr>
          <w:rFonts w:ascii="Arial" w:hAnsi="Arial" w:cs="Arial"/>
          <w:sz w:val="20"/>
          <w:szCs w:val="20"/>
        </w:rPr>
        <w:t>Lindfield Preservation Society (</w:t>
      </w:r>
      <w:r w:rsidR="006B365A" w:rsidRPr="00E9598D">
        <w:rPr>
          <w:rFonts w:ascii="Arial" w:hAnsi="Arial" w:cs="Arial"/>
          <w:sz w:val="20"/>
          <w:szCs w:val="20"/>
        </w:rPr>
        <w:t>LPS</w:t>
      </w:r>
      <w:r w:rsidR="0091042D" w:rsidRPr="00E9598D">
        <w:rPr>
          <w:rFonts w:ascii="Arial" w:hAnsi="Arial" w:cs="Arial"/>
          <w:sz w:val="20"/>
          <w:szCs w:val="20"/>
        </w:rPr>
        <w:t>)</w:t>
      </w:r>
      <w:r w:rsidR="00607E10" w:rsidRPr="00E9598D">
        <w:rPr>
          <w:rFonts w:ascii="Arial" w:hAnsi="Arial" w:cs="Arial"/>
          <w:sz w:val="20"/>
          <w:szCs w:val="20"/>
        </w:rPr>
        <w:t xml:space="preserve"> </w:t>
      </w:r>
      <w:r w:rsidR="00201DD8" w:rsidRPr="00E9598D">
        <w:rPr>
          <w:rFonts w:ascii="Arial" w:hAnsi="Arial" w:cs="Arial"/>
          <w:sz w:val="20"/>
          <w:szCs w:val="20"/>
        </w:rPr>
        <w:t>had no comments</w:t>
      </w:r>
      <w:r w:rsidR="00784DAE" w:rsidRPr="00E9598D">
        <w:rPr>
          <w:rFonts w:ascii="Arial" w:hAnsi="Arial" w:cs="Arial"/>
          <w:sz w:val="20"/>
          <w:szCs w:val="20"/>
        </w:rPr>
        <w:t xml:space="preserve"> to make or </w:t>
      </w:r>
      <w:r w:rsidR="00297047" w:rsidRPr="00E9598D">
        <w:rPr>
          <w:rFonts w:ascii="Arial" w:hAnsi="Arial" w:cs="Arial"/>
          <w:sz w:val="20"/>
          <w:szCs w:val="20"/>
        </w:rPr>
        <w:t xml:space="preserve">their </w:t>
      </w:r>
      <w:r w:rsidR="00F83D42" w:rsidRPr="00E9598D">
        <w:rPr>
          <w:rFonts w:ascii="Arial" w:hAnsi="Arial" w:cs="Arial"/>
          <w:sz w:val="20"/>
          <w:szCs w:val="20"/>
        </w:rPr>
        <w:t>view</w:t>
      </w:r>
      <w:r w:rsidR="00297047" w:rsidRPr="00E9598D">
        <w:rPr>
          <w:rFonts w:ascii="Arial" w:hAnsi="Arial" w:cs="Arial"/>
          <w:sz w:val="20"/>
          <w:szCs w:val="20"/>
        </w:rPr>
        <w:t xml:space="preserve"> was</w:t>
      </w:r>
      <w:r w:rsidR="00201DD8" w:rsidRPr="00E9598D">
        <w:rPr>
          <w:rFonts w:ascii="Arial" w:hAnsi="Arial" w:cs="Arial"/>
          <w:sz w:val="20"/>
          <w:szCs w:val="20"/>
        </w:rPr>
        <w:t xml:space="preserve"> </w:t>
      </w:r>
      <w:r w:rsidR="00817A5C" w:rsidRPr="00E9598D">
        <w:rPr>
          <w:rFonts w:ascii="Arial" w:hAnsi="Arial" w:cs="Arial"/>
          <w:sz w:val="20"/>
          <w:szCs w:val="20"/>
        </w:rPr>
        <w:t>‘N</w:t>
      </w:r>
      <w:r w:rsidR="002A418F" w:rsidRPr="00E9598D">
        <w:rPr>
          <w:rFonts w:ascii="Arial" w:hAnsi="Arial" w:cs="Arial"/>
          <w:sz w:val="20"/>
          <w:szCs w:val="20"/>
        </w:rPr>
        <w:t xml:space="preserve">o </w:t>
      </w:r>
      <w:r w:rsidR="00201DD8" w:rsidRPr="00E9598D">
        <w:rPr>
          <w:rFonts w:ascii="Arial" w:hAnsi="Arial" w:cs="Arial"/>
          <w:sz w:val="20"/>
          <w:szCs w:val="20"/>
        </w:rPr>
        <w:t>objection</w:t>
      </w:r>
      <w:r w:rsidR="007F2B33" w:rsidRPr="00E9598D">
        <w:rPr>
          <w:rFonts w:ascii="Arial" w:hAnsi="Arial" w:cs="Arial"/>
          <w:sz w:val="20"/>
          <w:szCs w:val="20"/>
        </w:rPr>
        <w:t>’</w:t>
      </w:r>
      <w:r w:rsidR="00FA01DD" w:rsidRPr="00E9598D">
        <w:rPr>
          <w:rFonts w:ascii="Arial" w:hAnsi="Arial" w:cs="Arial"/>
          <w:sz w:val="20"/>
          <w:szCs w:val="20"/>
        </w:rPr>
        <w:t xml:space="preserve"> this </w:t>
      </w:r>
      <w:r w:rsidR="001A3329" w:rsidRPr="00E9598D">
        <w:rPr>
          <w:rFonts w:ascii="Arial" w:hAnsi="Arial" w:cs="Arial"/>
          <w:sz w:val="20"/>
          <w:szCs w:val="20"/>
        </w:rPr>
        <w:t>is</w:t>
      </w:r>
      <w:r w:rsidR="00FA01DD" w:rsidRPr="00E9598D">
        <w:rPr>
          <w:rFonts w:ascii="Arial" w:hAnsi="Arial" w:cs="Arial"/>
          <w:sz w:val="20"/>
          <w:szCs w:val="20"/>
        </w:rPr>
        <w:t xml:space="preserve"> not </w:t>
      </w:r>
      <w:r w:rsidR="00527BB5" w:rsidRPr="00E9598D">
        <w:rPr>
          <w:rFonts w:ascii="Arial" w:hAnsi="Arial" w:cs="Arial"/>
          <w:sz w:val="20"/>
          <w:szCs w:val="20"/>
        </w:rPr>
        <w:t xml:space="preserve">individually </w:t>
      </w:r>
      <w:r w:rsidR="00FA01DD" w:rsidRPr="00E9598D">
        <w:rPr>
          <w:rFonts w:ascii="Arial" w:hAnsi="Arial" w:cs="Arial"/>
          <w:sz w:val="20"/>
          <w:szCs w:val="20"/>
        </w:rPr>
        <w:t xml:space="preserve">noted against </w:t>
      </w:r>
      <w:r w:rsidR="00BD09CE" w:rsidRPr="00E9598D">
        <w:rPr>
          <w:rFonts w:ascii="Arial" w:hAnsi="Arial" w:cs="Arial"/>
          <w:sz w:val="20"/>
          <w:szCs w:val="20"/>
        </w:rPr>
        <w:t xml:space="preserve">the applications </w:t>
      </w:r>
      <w:r w:rsidR="00D3725B" w:rsidRPr="00E9598D">
        <w:rPr>
          <w:rFonts w:ascii="Arial" w:hAnsi="Arial" w:cs="Arial"/>
          <w:sz w:val="20"/>
          <w:szCs w:val="20"/>
        </w:rPr>
        <w:t>considered</w:t>
      </w:r>
      <w:r w:rsidR="00BD09CE" w:rsidRPr="00E9598D">
        <w:rPr>
          <w:rFonts w:ascii="Arial" w:hAnsi="Arial" w:cs="Arial"/>
          <w:sz w:val="20"/>
          <w:szCs w:val="20"/>
        </w:rPr>
        <w:t>.</w:t>
      </w:r>
    </w:p>
    <w:p w14:paraId="6189749B" w14:textId="714B47F4" w:rsidR="009C4DF5" w:rsidRPr="00E9598D" w:rsidRDefault="009C4DF5" w:rsidP="00CB077B">
      <w:pPr>
        <w:tabs>
          <w:tab w:val="left" w:pos="709"/>
        </w:tabs>
        <w:ind w:left="709"/>
        <w:jc w:val="both"/>
        <w:rPr>
          <w:rFonts w:ascii="Arial" w:hAnsi="Arial" w:cs="Arial"/>
          <w:sz w:val="20"/>
          <w:szCs w:val="20"/>
        </w:rPr>
      </w:pPr>
    </w:p>
    <w:p w14:paraId="78638DDC" w14:textId="6543A47F"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bookmarkStart w:id="0" w:name="_Hlk29193774"/>
      <w:r w:rsidRPr="00E9598D">
        <w:rPr>
          <w:rFonts w:ascii="Arial" w:hAnsi="Arial" w:cs="Arial"/>
          <w:b/>
          <w:sz w:val="20"/>
          <w:szCs w:val="20"/>
        </w:rPr>
        <w:t>DM/21/0092 – Lindfield Academy, School Lane</w:t>
      </w:r>
    </w:p>
    <w:p w14:paraId="1E46249D" w14:textId="1FA8FCC8" w:rsidR="004F5AFD" w:rsidRDefault="004F5AFD" w:rsidP="004F5AFD">
      <w:pPr>
        <w:tabs>
          <w:tab w:val="left" w:pos="426"/>
        </w:tabs>
        <w:autoSpaceDE w:val="0"/>
        <w:autoSpaceDN w:val="0"/>
        <w:adjustRightInd w:val="0"/>
        <w:ind w:left="426"/>
        <w:jc w:val="both"/>
        <w:rPr>
          <w:rFonts w:ascii="Arial" w:hAnsi="Arial" w:cs="Arial"/>
          <w:bCs/>
          <w:sz w:val="20"/>
          <w:szCs w:val="20"/>
        </w:rPr>
      </w:pPr>
      <w:r w:rsidRPr="00E9598D">
        <w:rPr>
          <w:rFonts w:ascii="Arial" w:hAnsi="Arial" w:cs="Arial"/>
          <w:bCs/>
          <w:sz w:val="20"/>
          <w:szCs w:val="20"/>
        </w:rPr>
        <w:t xml:space="preserve">Levelling of underused play area, relocation of pergola and covering with an </w:t>
      </w:r>
      <w:proofErr w:type="spellStart"/>
      <w:r w:rsidRPr="00E9598D">
        <w:rPr>
          <w:rFonts w:ascii="Arial" w:hAnsi="Arial" w:cs="Arial"/>
          <w:bCs/>
          <w:sz w:val="20"/>
          <w:szCs w:val="20"/>
        </w:rPr>
        <w:t>all weather</w:t>
      </w:r>
      <w:proofErr w:type="spellEnd"/>
      <w:r w:rsidRPr="00E9598D">
        <w:rPr>
          <w:rFonts w:ascii="Arial" w:hAnsi="Arial" w:cs="Arial"/>
          <w:bCs/>
          <w:sz w:val="20"/>
          <w:szCs w:val="20"/>
        </w:rPr>
        <w:t xml:space="preserve"> playing surface to provide outdoor teaching and play area.</w:t>
      </w:r>
    </w:p>
    <w:p w14:paraId="30F64685" w14:textId="72FC2931" w:rsidR="00F810D6" w:rsidRDefault="00F810D6" w:rsidP="004F5AFD">
      <w:pPr>
        <w:tabs>
          <w:tab w:val="left" w:pos="426"/>
        </w:tabs>
        <w:autoSpaceDE w:val="0"/>
        <w:autoSpaceDN w:val="0"/>
        <w:adjustRightInd w:val="0"/>
        <w:ind w:left="426"/>
        <w:jc w:val="both"/>
        <w:rPr>
          <w:rFonts w:ascii="Arial" w:hAnsi="Arial" w:cs="Arial"/>
          <w:bCs/>
          <w:sz w:val="20"/>
          <w:szCs w:val="20"/>
        </w:rPr>
      </w:pPr>
    </w:p>
    <w:p w14:paraId="4EC52493" w14:textId="037D9CBD" w:rsidR="00F810D6" w:rsidRPr="00E9598D" w:rsidRDefault="00CF27B2" w:rsidP="004F5AFD">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03F75FE6" w14:textId="77777777" w:rsidR="004F5AFD" w:rsidRPr="00E9598D" w:rsidRDefault="004F5AFD" w:rsidP="004F5AFD">
      <w:pPr>
        <w:tabs>
          <w:tab w:val="left" w:pos="426"/>
        </w:tabs>
        <w:autoSpaceDE w:val="0"/>
        <w:autoSpaceDN w:val="0"/>
        <w:adjustRightInd w:val="0"/>
        <w:jc w:val="both"/>
        <w:rPr>
          <w:rFonts w:ascii="Arial" w:hAnsi="Arial" w:cs="Arial"/>
          <w:bCs/>
          <w:sz w:val="20"/>
          <w:szCs w:val="20"/>
          <w:highlight w:val="yellow"/>
        </w:rPr>
      </w:pPr>
    </w:p>
    <w:p w14:paraId="4426AB42" w14:textId="6F0A90DF"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1/0161 – Appledore Cottage, Lewes Road</w:t>
      </w:r>
    </w:p>
    <w:p w14:paraId="1A84DF5E"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New driveway and vehicle crossover onto Lewes Road. Alterations to walls and landscaping.</w:t>
      </w:r>
    </w:p>
    <w:p w14:paraId="7679CB33" w14:textId="2CAD5A95"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4CA6A2BE" w14:textId="77777777" w:rsidR="00C4197E" w:rsidRPr="00E9598D" w:rsidRDefault="00C4197E" w:rsidP="00C4197E">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1178E2AB" w14:textId="659C7A1C" w:rsidR="00C4197E" w:rsidRDefault="00C4197E" w:rsidP="004F5AFD">
      <w:pPr>
        <w:tabs>
          <w:tab w:val="left" w:pos="426"/>
        </w:tabs>
        <w:autoSpaceDE w:val="0"/>
        <w:autoSpaceDN w:val="0"/>
        <w:adjustRightInd w:val="0"/>
        <w:ind w:left="426"/>
        <w:jc w:val="both"/>
        <w:rPr>
          <w:rFonts w:ascii="Arial" w:hAnsi="Arial" w:cs="Arial"/>
          <w:bCs/>
          <w:sz w:val="20"/>
          <w:szCs w:val="20"/>
          <w:highlight w:val="yellow"/>
        </w:rPr>
      </w:pPr>
    </w:p>
    <w:p w14:paraId="3F0562A8" w14:textId="64C0723E" w:rsidR="00C4197E" w:rsidRDefault="00C4197E" w:rsidP="004F5AFD">
      <w:pPr>
        <w:tabs>
          <w:tab w:val="left" w:pos="426"/>
        </w:tabs>
        <w:autoSpaceDE w:val="0"/>
        <w:autoSpaceDN w:val="0"/>
        <w:adjustRightInd w:val="0"/>
        <w:ind w:left="426"/>
        <w:jc w:val="both"/>
        <w:rPr>
          <w:rFonts w:ascii="Arial" w:hAnsi="Arial" w:cs="Arial"/>
          <w:bCs/>
          <w:sz w:val="20"/>
          <w:szCs w:val="20"/>
          <w:highlight w:val="yellow"/>
        </w:rPr>
      </w:pPr>
    </w:p>
    <w:p w14:paraId="45EBB028" w14:textId="7DD1BD21" w:rsidR="002656B7" w:rsidRDefault="002656B7" w:rsidP="004F5AFD">
      <w:pPr>
        <w:tabs>
          <w:tab w:val="left" w:pos="426"/>
        </w:tabs>
        <w:autoSpaceDE w:val="0"/>
        <w:autoSpaceDN w:val="0"/>
        <w:adjustRightInd w:val="0"/>
        <w:ind w:left="426"/>
        <w:jc w:val="both"/>
        <w:rPr>
          <w:rFonts w:ascii="Arial" w:hAnsi="Arial" w:cs="Arial"/>
          <w:bCs/>
          <w:sz w:val="20"/>
          <w:szCs w:val="20"/>
          <w:highlight w:val="yellow"/>
        </w:rPr>
      </w:pPr>
    </w:p>
    <w:p w14:paraId="72518994" w14:textId="77777777" w:rsidR="002656B7" w:rsidRPr="00E9598D" w:rsidRDefault="002656B7" w:rsidP="004F5AFD">
      <w:pPr>
        <w:tabs>
          <w:tab w:val="left" w:pos="426"/>
        </w:tabs>
        <w:autoSpaceDE w:val="0"/>
        <w:autoSpaceDN w:val="0"/>
        <w:adjustRightInd w:val="0"/>
        <w:ind w:left="426"/>
        <w:jc w:val="both"/>
        <w:rPr>
          <w:rFonts w:ascii="Arial" w:hAnsi="Arial" w:cs="Arial"/>
          <w:bCs/>
          <w:sz w:val="20"/>
          <w:szCs w:val="20"/>
          <w:highlight w:val="yellow"/>
        </w:rPr>
      </w:pPr>
    </w:p>
    <w:p w14:paraId="39754A41" w14:textId="0364BB11"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 xml:space="preserve">DM/21/0171 – 28 </w:t>
      </w:r>
      <w:proofErr w:type="spellStart"/>
      <w:r w:rsidRPr="00E9598D">
        <w:rPr>
          <w:rFonts w:ascii="Arial" w:hAnsi="Arial" w:cs="Arial"/>
          <w:b/>
          <w:sz w:val="20"/>
          <w:szCs w:val="20"/>
        </w:rPr>
        <w:t>Littlecote</w:t>
      </w:r>
      <w:proofErr w:type="spellEnd"/>
      <w:r w:rsidRPr="00E9598D">
        <w:rPr>
          <w:rFonts w:ascii="Arial" w:hAnsi="Arial" w:cs="Arial"/>
          <w:b/>
          <w:sz w:val="20"/>
          <w:szCs w:val="20"/>
        </w:rPr>
        <w:t xml:space="preserve"> House, Compton Road</w:t>
      </w:r>
    </w:p>
    <w:p w14:paraId="63AE7AA6"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Cedar T3: 20% thin to reduce sail of crown</w:t>
      </w:r>
    </w:p>
    <w:p w14:paraId="37A426BE" w14:textId="2FBE3974"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3A51301E" w14:textId="77777777" w:rsidR="00C4197E" w:rsidRPr="00E9598D" w:rsidRDefault="00C4197E" w:rsidP="00C4197E">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582C65FB" w14:textId="77777777" w:rsidR="00C4197E" w:rsidRPr="00E9598D" w:rsidRDefault="00C4197E" w:rsidP="004F5AFD">
      <w:pPr>
        <w:tabs>
          <w:tab w:val="left" w:pos="426"/>
        </w:tabs>
        <w:autoSpaceDE w:val="0"/>
        <w:autoSpaceDN w:val="0"/>
        <w:adjustRightInd w:val="0"/>
        <w:ind w:left="426"/>
        <w:jc w:val="both"/>
        <w:rPr>
          <w:rFonts w:ascii="Arial" w:hAnsi="Arial" w:cs="Arial"/>
          <w:bCs/>
          <w:sz w:val="20"/>
          <w:szCs w:val="20"/>
          <w:highlight w:val="yellow"/>
        </w:rPr>
      </w:pPr>
    </w:p>
    <w:p w14:paraId="2F6F2B34" w14:textId="4A693EFC"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1/0243 – 71 High Street</w:t>
      </w:r>
    </w:p>
    <w:p w14:paraId="56D93E1C"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Ash (T1) - Crown reduced by 3m.  Yew (T2) - Crown reduced by 3m on the side overhanging the building</w:t>
      </w:r>
    </w:p>
    <w:p w14:paraId="6730984E" w14:textId="0A2B899F"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518F4398" w14:textId="77777777" w:rsidR="00C4197E" w:rsidRPr="00E9598D" w:rsidRDefault="00C4197E" w:rsidP="00C4197E">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4E23E183" w14:textId="77777777" w:rsidR="00C4197E" w:rsidRPr="00E9598D" w:rsidRDefault="00C4197E" w:rsidP="004F5AFD">
      <w:pPr>
        <w:tabs>
          <w:tab w:val="left" w:pos="426"/>
        </w:tabs>
        <w:autoSpaceDE w:val="0"/>
        <w:autoSpaceDN w:val="0"/>
        <w:adjustRightInd w:val="0"/>
        <w:ind w:left="426"/>
        <w:jc w:val="both"/>
        <w:rPr>
          <w:rFonts w:ascii="Arial" w:hAnsi="Arial" w:cs="Arial"/>
          <w:bCs/>
          <w:sz w:val="20"/>
          <w:szCs w:val="20"/>
          <w:highlight w:val="yellow"/>
        </w:rPr>
      </w:pPr>
    </w:p>
    <w:p w14:paraId="4E4FC3E6" w14:textId="42A23226"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 xml:space="preserve">DM/21/0221 – 39 </w:t>
      </w:r>
      <w:proofErr w:type="spellStart"/>
      <w:r w:rsidRPr="00E9598D">
        <w:rPr>
          <w:rFonts w:ascii="Arial" w:hAnsi="Arial" w:cs="Arial"/>
          <w:b/>
          <w:sz w:val="20"/>
          <w:szCs w:val="20"/>
        </w:rPr>
        <w:t>Hickmans</w:t>
      </w:r>
      <w:proofErr w:type="spellEnd"/>
      <w:r w:rsidRPr="00E9598D">
        <w:rPr>
          <w:rFonts w:ascii="Arial" w:hAnsi="Arial" w:cs="Arial"/>
          <w:b/>
          <w:sz w:val="20"/>
          <w:szCs w:val="20"/>
        </w:rPr>
        <w:t xml:space="preserve"> Lane</w:t>
      </w:r>
    </w:p>
    <w:p w14:paraId="651B270B"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First floor side extension over the existing garage</w:t>
      </w:r>
    </w:p>
    <w:p w14:paraId="5DB5BEB1" w14:textId="6823F3F6"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41B19B52" w14:textId="12E2CAB2" w:rsidR="00C4197E" w:rsidRPr="00E9598D" w:rsidRDefault="00C4197E" w:rsidP="00C4197E">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r w:rsidR="002E7C5C">
        <w:rPr>
          <w:rFonts w:ascii="Arial" w:hAnsi="Arial" w:cs="Arial"/>
          <w:bCs/>
          <w:sz w:val="20"/>
          <w:szCs w:val="20"/>
        </w:rPr>
        <w:t xml:space="preserve">, </w:t>
      </w:r>
      <w:r w:rsidR="002E7C5C" w:rsidRPr="002E7C5C">
        <w:rPr>
          <w:rFonts w:ascii="Arial" w:hAnsi="Arial" w:cs="Arial"/>
          <w:bCs/>
          <w:sz w:val="20"/>
          <w:szCs w:val="20"/>
        </w:rPr>
        <w:t>subject to matching materials being used.</w:t>
      </w:r>
    </w:p>
    <w:p w14:paraId="43E84BD2" w14:textId="77777777" w:rsidR="00C4197E" w:rsidRPr="00E9598D" w:rsidRDefault="00C4197E" w:rsidP="004F5AFD">
      <w:pPr>
        <w:tabs>
          <w:tab w:val="left" w:pos="426"/>
        </w:tabs>
        <w:autoSpaceDE w:val="0"/>
        <w:autoSpaceDN w:val="0"/>
        <w:adjustRightInd w:val="0"/>
        <w:ind w:left="426"/>
        <w:jc w:val="both"/>
        <w:rPr>
          <w:rFonts w:ascii="Arial" w:hAnsi="Arial" w:cs="Arial"/>
          <w:bCs/>
          <w:sz w:val="20"/>
          <w:szCs w:val="20"/>
          <w:highlight w:val="yellow"/>
        </w:rPr>
      </w:pPr>
    </w:p>
    <w:p w14:paraId="20616325" w14:textId="636AA528"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 xml:space="preserve">DM/21/270 – </w:t>
      </w:r>
      <w:proofErr w:type="spellStart"/>
      <w:r w:rsidRPr="00E9598D">
        <w:rPr>
          <w:rFonts w:ascii="Arial" w:hAnsi="Arial" w:cs="Arial"/>
          <w:b/>
          <w:sz w:val="20"/>
          <w:szCs w:val="20"/>
        </w:rPr>
        <w:t>Tentersmead</w:t>
      </w:r>
      <w:proofErr w:type="spellEnd"/>
      <w:r w:rsidRPr="00E9598D">
        <w:rPr>
          <w:rFonts w:ascii="Arial" w:hAnsi="Arial" w:cs="Arial"/>
          <w:b/>
          <w:sz w:val="20"/>
          <w:szCs w:val="20"/>
        </w:rPr>
        <w:t>, 18 High Street</w:t>
      </w:r>
    </w:p>
    <w:p w14:paraId="532549EC"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Hawthorn (T1) to reduce height by 1.5m. Holly (T2) to reduce height by 1m. Holly (T3) to reduce height by 1m. Holly (T4) to reduce height by 1m. Hawthorn (T5) to reduce height by 1m. Holly (T6) to reduce height by 1m. Hawthorn (T7) to reduce height by 1m. Pyracantha (T8) to reduce height by 1m. Laurel (T9) to reduce height by 1m. Cypress (T10) to reduce height by 2m. Hawthorn (T11) to reduce height by 1.5m</w:t>
      </w:r>
    </w:p>
    <w:p w14:paraId="5891C783" w14:textId="209D849B"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6E314018" w14:textId="77777777" w:rsidR="002E7C5C" w:rsidRPr="00E9598D" w:rsidRDefault="002E7C5C" w:rsidP="002E7C5C">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466A56EA" w14:textId="77777777" w:rsidR="002E7C5C" w:rsidRPr="00E9598D"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6B9FD231" w14:textId="0D4EE911"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0/4423 &amp; 4425 – The Clock House, 171 High Street</w:t>
      </w:r>
    </w:p>
    <w:p w14:paraId="6D4F8754" w14:textId="6C39CDE2" w:rsidR="004F5AFD" w:rsidRDefault="004F5AFD" w:rsidP="004F5AFD">
      <w:pPr>
        <w:tabs>
          <w:tab w:val="left" w:pos="426"/>
        </w:tabs>
        <w:autoSpaceDE w:val="0"/>
        <w:autoSpaceDN w:val="0"/>
        <w:adjustRightInd w:val="0"/>
        <w:ind w:left="426"/>
        <w:jc w:val="both"/>
        <w:rPr>
          <w:rFonts w:ascii="Arial" w:hAnsi="Arial" w:cs="Arial"/>
          <w:bCs/>
          <w:sz w:val="20"/>
          <w:szCs w:val="20"/>
        </w:rPr>
      </w:pPr>
      <w:r w:rsidRPr="00E9598D">
        <w:rPr>
          <w:rFonts w:ascii="Arial" w:hAnsi="Arial" w:cs="Arial"/>
          <w:bCs/>
          <w:sz w:val="20"/>
          <w:szCs w:val="20"/>
        </w:rPr>
        <w:t>Proposal to rebuild 3 sections of boundary wall which have been damaged by trees and repointing of some sections of the wall.</w:t>
      </w:r>
    </w:p>
    <w:p w14:paraId="009C55E2" w14:textId="08977F78" w:rsidR="007F2D0F" w:rsidRDefault="007F2D0F" w:rsidP="004F5AFD">
      <w:pPr>
        <w:tabs>
          <w:tab w:val="left" w:pos="426"/>
        </w:tabs>
        <w:autoSpaceDE w:val="0"/>
        <w:autoSpaceDN w:val="0"/>
        <w:adjustRightInd w:val="0"/>
        <w:ind w:left="426"/>
        <w:jc w:val="both"/>
        <w:rPr>
          <w:rFonts w:ascii="Arial" w:hAnsi="Arial" w:cs="Arial"/>
          <w:bCs/>
          <w:sz w:val="20"/>
          <w:szCs w:val="20"/>
        </w:rPr>
      </w:pPr>
    </w:p>
    <w:p w14:paraId="5C0FF7C5" w14:textId="77777777" w:rsidR="007F2D0F" w:rsidRPr="00E9598D" w:rsidRDefault="007F2D0F" w:rsidP="007F2D0F">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1F078027"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7DCC1B86" w14:textId="274FFC7B"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0/4724 &amp; DM/21/0356 – Green Orchards, 141 High Street</w:t>
      </w:r>
    </w:p>
    <w:p w14:paraId="1A48EF33"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Replace three metal kitchen windows with double glazed wooden sashes. Strengthen existing ceiling of kitchen/ floor of bedroom. Add new stud wall and door to bathroom to reform corridor. Reform attic hatch.</w:t>
      </w:r>
    </w:p>
    <w:p w14:paraId="7B0D3364" w14:textId="7274C690"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58AC4E80" w14:textId="77777777" w:rsidR="002E7C5C" w:rsidRPr="00E9598D" w:rsidRDefault="002E7C5C" w:rsidP="002E7C5C">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6AF8CA2E" w14:textId="77777777" w:rsidR="002E7C5C" w:rsidRPr="00E9598D"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4479888D" w14:textId="4295C337"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 xml:space="preserve">DM/21/0285 – 48 </w:t>
      </w:r>
      <w:proofErr w:type="spellStart"/>
      <w:r w:rsidRPr="00E9598D">
        <w:rPr>
          <w:rFonts w:ascii="Arial" w:hAnsi="Arial" w:cs="Arial"/>
          <w:b/>
          <w:sz w:val="20"/>
          <w:szCs w:val="20"/>
        </w:rPr>
        <w:t>Hickmans</w:t>
      </w:r>
      <w:proofErr w:type="spellEnd"/>
      <w:r w:rsidRPr="00E9598D">
        <w:rPr>
          <w:rFonts w:ascii="Arial" w:hAnsi="Arial" w:cs="Arial"/>
          <w:b/>
          <w:sz w:val="20"/>
          <w:szCs w:val="20"/>
        </w:rPr>
        <w:t xml:space="preserve"> Lane</w:t>
      </w:r>
    </w:p>
    <w:p w14:paraId="05786191"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Two storey rear extension</w:t>
      </w:r>
    </w:p>
    <w:p w14:paraId="7643B111" w14:textId="654C7BB5"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524C1D5F" w14:textId="77777777" w:rsidR="002E7C5C" w:rsidRPr="00E9598D" w:rsidRDefault="002E7C5C" w:rsidP="002E7C5C">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5CEEDAC8" w14:textId="77777777" w:rsidR="002E7C5C" w:rsidRPr="00E9598D"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1DECDEA0" w14:textId="066EE83B"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1/335 – 14 Finches Park Road</w:t>
      </w:r>
    </w:p>
    <w:p w14:paraId="232566EF"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Proposed single storey ground floor rear extension, two storey side extension and part ground floor glazed front extension</w:t>
      </w:r>
    </w:p>
    <w:p w14:paraId="6CEAAB40" w14:textId="44D18D66"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7E63FF4A" w14:textId="77777777" w:rsidR="002E7C5C" w:rsidRPr="00E9598D" w:rsidRDefault="002E7C5C" w:rsidP="002E7C5C">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21CADBEE" w14:textId="77777777" w:rsidR="002E7C5C" w:rsidRPr="00E9598D"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01B89A95" w14:textId="67CFCB57" w:rsidR="004F5AFD" w:rsidRPr="00E9598D" w:rsidRDefault="004F5AFD"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sidRPr="00E9598D">
        <w:rPr>
          <w:rFonts w:ascii="Arial" w:hAnsi="Arial" w:cs="Arial"/>
          <w:b/>
          <w:sz w:val="20"/>
          <w:szCs w:val="20"/>
        </w:rPr>
        <w:t>DM/21/0377 – 27 Finches Park Road</w:t>
      </w:r>
    </w:p>
    <w:p w14:paraId="220F0200"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highlight w:val="yellow"/>
        </w:rPr>
      </w:pPr>
      <w:r w:rsidRPr="00E9598D">
        <w:rPr>
          <w:rFonts w:ascii="Arial" w:hAnsi="Arial" w:cs="Arial"/>
          <w:bCs/>
          <w:sz w:val="20"/>
          <w:szCs w:val="20"/>
        </w:rPr>
        <w:t>Single storey side extension</w:t>
      </w:r>
    </w:p>
    <w:p w14:paraId="34CC7280" w14:textId="1117FDD7"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14A76E2A" w14:textId="77777777" w:rsidR="002E7C5C" w:rsidRPr="00E9598D" w:rsidRDefault="002E7C5C" w:rsidP="002E7C5C">
      <w:pPr>
        <w:tabs>
          <w:tab w:val="left" w:pos="426"/>
        </w:tabs>
        <w:autoSpaceDE w:val="0"/>
        <w:autoSpaceDN w:val="0"/>
        <w:adjustRightInd w:val="0"/>
        <w:ind w:left="426"/>
        <w:jc w:val="both"/>
        <w:rPr>
          <w:rFonts w:ascii="Arial" w:hAnsi="Arial" w:cs="Arial"/>
          <w:bCs/>
          <w:sz w:val="20"/>
          <w:szCs w:val="20"/>
        </w:rPr>
      </w:pPr>
      <w:r w:rsidRPr="00CF27B2">
        <w:rPr>
          <w:rFonts w:ascii="Arial" w:hAnsi="Arial" w:cs="Arial"/>
          <w:b/>
          <w:sz w:val="20"/>
          <w:szCs w:val="20"/>
        </w:rPr>
        <w:t>Lindfield Parish Council</w:t>
      </w:r>
      <w:r w:rsidRPr="00CF27B2">
        <w:rPr>
          <w:rFonts w:ascii="Arial" w:hAnsi="Arial" w:cs="Arial"/>
          <w:bCs/>
          <w:sz w:val="20"/>
          <w:szCs w:val="20"/>
        </w:rPr>
        <w:t xml:space="preserve"> has no objections to this application</w:t>
      </w:r>
    </w:p>
    <w:p w14:paraId="5E44E8E4" w14:textId="77777777" w:rsidR="002E7C5C" w:rsidRPr="00E9598D"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22516155" w14:textId="3FDA571D" w:rsidR="004F5AFD" w:rsidRPr="00E9598D" w:rsidRDefault="00D96AAB" w:rsidP="004F5AFD">
      <w:pPr>
        <w:numPr>
          <w:ilvl w:val="0"/>
          <w:numId w:val="1"/>
        </w:numPr>
        <w:tabs>
          <w:tab w:val="left" w:pos="426"/>
        </w:tabs>
        <w:autoSpaceDE w:val="0"/>
        <w:autoSpaceDN w:val="0"/>
        <w:adjustRightInd w:val="0"/>
        <w:ind w:left="567" w:hanging="283"/>
        <w:jc w:val="both"/>
        <w:rPr>
          <w:rFonts w:ascii="Arial" w:hAnsi="Arial" w:cs="Arial"/>
          <w:b/>
          <w:sz w:val="20"/>
          <w:szCs w:val="20"/>
        </w:rPr>
      </w:pPr>
      <w:r>
        <w:rPr>
          <w:rFonts w:ascii="Arial" w:hAnsi="Arial" w:cs="Arial"/>
          <w:b/>
          <w:sz w:val="20"/>
          <w:szCs w:val="20"/>
        </w:rPr>
        <w:t>DM/2</w:t>
      </w:r>
      <w:r w:rsidR="00005163">
        <w:rPr>
          <w:rFonts w:ascii="Arial" w:hAnsi="Arial" w:cs="Arial"/>
          <w:b/>
          <w:sz w:val="20"/>
          <w:szCs w:val="20"/>
        </w:rPr>
        <w:t>1/0041</w:t>
      </w:r>
      <w:r w:rsidR="006B7AF8">
        <w:rPr>
          <w:rFonts w:ascii="Arial" w:hAnsi="Arial" w:cs="Arial"/>
          <w:b/>
          <w:sz w:val="20"/>
          <w:szCs w:val="20"/>
        </w:rPr>
        <w:t xml:space="preserve"> - </w:t>
      </w:r>
      <w:r w:rsidR="004F5AFD" w:rsidRPr="00E9598D">
        <w:rPr>
          <w:rFonts w:ascii="Arial" w:hAnsi="Arial" w:cs="Arial"/>
          <w:b/>
          <w:sz w:val="20"/>
          <w:szCs w:val="20"/>
        </w:rPr>
        <w:t>Humphreys Bakery, 65 High Street</w:t>
      </w:r>
    </w:p>
    <w:p w14:paraId="270FC2A3" w14:textId="77777777" w:rsidR="004F5AFD" w:rsidRPr="00E9598D" w:rsidRDefault="004F5AFD" w:rsidP="004F5AFD">
      <w:pPr>
        <w:tabs>
          <w:tab w:val="left" w:pos="426"/>
        </w:tabs>
        <w:autoSpaceDE w:val="0"/>
        <w:autoSpaceDN w:val="0"/>
        <w:adjustRightInd w:val="0"/>
        <w:ind w:left="426"/>
        <w:jc w:val="both"/>
        <w:rPr>
          <w:rFonts w:ascii="Arial" w:hAnsi="Arial" w:cs="Arial"/>
          <w:bCs/>
          <w:sz w:val="20"/>
          <w:szCs w:val="20"/>
        </w:rPr>
      </w:pPr>
      <w:r w:rsidRPr="00E9598D">
        <w:rPr>
          <w:rFonts w:ascii="Arial" w:hAnsi="Arial" w:cs="Arial"/>
          <w:bCs/>
          <w:sz w:val="20"/>
          <w:szCs w:val="20"/>
        </w:rPr>
        <w:t>Change of use of bakehouse to residential C3 Use with a first floor extension. (Amended description and location plan 03.02.2021)</w:t>
      </w:r>
    </w:p>
    <w:p w14:paraId="22AAA901" w14:textId="68885D93" w:rsidR="004F5AFD" w:rsidRDefault="004F5AFD" w:rsidP="004F5AFD">
      <w:pPr>
        <w:tabs>
          <w:tab w:val="left" w:pos="426"/>
        </w:tabs>
        <w:autoSpaceDE w:val="0"/>
        <w:autoSpaceDN w:val="0"/>
        <w:adjustRightInd w:val="0"/>
        <w:ind w:left="426"/>
        <w:jc w:val="both"/>
        <w:rPr>
          <w:rFonts w:ascii="Arial" w:hAnsi="Arial" w:cs="Arial"/>
          <w:bCs/>
          <w:sz w:val="20"/>
          <w:szCs w:val="20"/>
          <w:highlight w:val="yellow"/>
        </w:rPr>
      </w:pPr>
    </w:p>
    <w:p w14:paraId="527AC13E" w14:textId="642506A5" w:rsidR="002E7C5C" w:rsidRDefault="001C747A" w:rsidP="004F5AFD">
      <w:pPr>
        <w:tabs>
          <w:tab w:val="left" w:pos="426"/>
        </w:tabs>
        <w:autoSpaceDE w:val="0"/>
        <w:autoSpaceDN w:val="0"/>
        <w:adjustRightInd w:val="0"/>
        <w:ind w:left="426"/>
        <w:jc w:val="both"/>
        <w:rPr>
          <w:rFonts w:ascii="Arial" w:hAnsi="Arial" w:cs="Arial"/>
          <w:bCs/>
          <w:sz w:val="20"/>
          <w:szCs w:val="20"/>
        </w:rPr>
      </w:pPr>
      <w:r w:rsidRPr="00965393">
        <w:rPr>
          <w:rFonts w:ascii="Arial" w:hAnsi="Arial" w:cs="Arial"/>
          <w:bCs/>
          <w:sz w:val="20"/>
          <w:szCs w:val="20"/>
        </w:rPr>
        <w:t xml:space="preserve">The Chair expressed concerns over </w:t>
      </w:r>
      <w:r w:rsidR="0006622B">
        <w:rPr>
          <w:rFonts w:ascii="Arial" w:hAnsi="Arial" w:cs="Arial"/>
          <w:bCs/>
          <w:sz w:val="20"/>
          <w:szCs w:val="20"/>
        </w:rPr>
        <w:t>a</w:t>
      </w:r>
      <w:r w:rsidRPr="00965393">
        <w:rPr>
          <w:rFonts w:ascii="Arial" w:hAnsi="Arial" w:cs="Arial"/>
          <w:bCs/>
          <w:sz w:val="20"/>
          <w:szCs w:val="20"/>
        </w:rPr>
        <w:t xml:space="preserve"> lack of parking and vehicular </w:t>
      </w:r>
      <w:r w:rsidR="004E3E8E" w:rsidRPr="00965393">
        <w:rPr>
          <w:rFonts w:ascii="Arial" w:hAnsi="Arial" w:cs="Arial"/>
          <w:bCs/>
          <w:sz w:val="20"/>
          <w:szCs w:val="20"/>
        </w:rPr>
        <w:t>access over others land</w:t>
      </w:r>
      <w:r w:rsidR="00A6323B" w:rsidRPr="00965393">
        <w:rPr>
          <w:rFonts w:ascii="Arial" w:hAnsi="Arial" w:cs="Arial"/>
          <w:bCs/>
          <w:sz w:val="20"/>
          <w:szCs w:val="20"/>
        </w:rPr>
        <w:t>;</w:t>
      </w:r>
      <w:r w:rsidR="004E3E8E" w:rsidRPr="00965393">
        <w:rPr>
          <w:rFonts w:ascii="Arial" w:hAnsi="Arial" w:cs="Arial"/>
          <w:bCs/>
          <w:sz w:val="20"/>
          <w:szCs w:val="20"/>
        </w:rPr>
        <w:t xml:space="preserve"> he </w:t>
      </w:r>
      <w:r w:rsidR="00A6323B" w:rsidRPr="00965393">
        <w:rPr>
          <w:rFonts w:ascii="Arial" w:hAnsi="Arial" w:cs="Arial"/>
          <w:bCs/>
          <w:sz w:val="20"/>
          <w:szCs w:val="20"/>
        </w:rPr>
        <w:t>considered</w:t>
      </w:r>
      <w:r w:rsidR="004E3E8E" w:rsidRPr="00965393">
        <w:rPr>
          <w:rFonts w:ascii="Arial" w:hAnsi="Arial" w:cs="Arial"/>
          <w:bCs/>
          <w:sz w:val="20"/>
          <w:szCs w:val="20"/>
        </w:rPr>
        <w:t xml:space="preserve"> that using the garage</w:t>
      </w:r>
      <w:r w:rsidR="009820F5" w:rsidRPr="00965393">
        <w:rPr>
          <w:rFonts w:ascii="Arial" w:hAnsi="Arial" w:cs="Arial"/>
          <w:bCs/>
          <w:sz w:val="20"/>
          <w:szCs w:val="20"/>
        </w:rPr>
        <w:t xml:space="preserve"> identified in the plans</w:t>
      </w:r>
      <w:r w:rsidR="004E3E8E" w:rsidRPr="00965393">
        <w:rPr>
          <w:rFonts w:ascii="Arial" w:hAnsi="Arial" w:cs="Arial"/>
          <w:bCs/>
          <w:sz w:val="20"/>
          <w:szCs w:val="20"/>
        </w:rPr>
        <w:t xml:space="preserve"> and turning vehicles </w:t>
      </w:r>
      <w:r w:rsidR="009820F5" w:rsidRPr="00965393">
        <w:rPr>
          <w:rFonts w:ascii="Arial" w:hAnsi="Arial" w:cs="Arial"/>
          <w:bCs/>
          <w:sz w:val="20"/>
          <w:szCs w:val="20"/>
        </w:rPr>
        <w:t>would be problematic</w:t>
      </w:r>
      <w:r w:rsidR="00A6323B" w:rsidRPr="00965393">
        <w:rPr>
          <w:rFonts w:ascii="Arial" w:hAnsi="Arial" w:cs="Arial"/>
          <w:bCs/>
          <w:sz w:val="20"/>
          <w:szCs w:val="20"/>
        </w:rPr>
        <w:t xml:space="preserve"> and may </w:t>
      </w:r>
      <w:r w:rsidR="00A759B5" w:rsidRPr="00965393">
        <w:rPr>
          <w:rFonts w:ascii="Arial" w:hAnsi="Arial" w:cs="Arial"/>
          <w:bCs/>
          <w:sz w:val="20"/>
          <w:szCs w:val="20"/>
        </w:rPr>
        <w:t xml:space="preserve">also </w:t>
      </w:r>
      <w:r w:rsidR="00A6323B" w:rsidRPr="00965393">
        <w:rPr>
          <w:rFonts w:ascii="Arial" w:hAnsi="Arial" w:cs="Arial"/>
          <w:bCs/>
          <w:sz w:val="20"/>
          <w:szCs w:val="20"/>
        </w:rPr>
        <w:t xml:space="preserve">lead to vehicles blocking the </w:t>
      </w:r>
      <w:r w:rsidR="00A759B5" w:rsidRPr="00965393">
        <w:rPr>
          <w:rFonts w:ascii="Arial" w:hAnsi="Arial" w:cs="Arial"/>
          <w:bCs/>
          <w:sz w:val="20"/>
          <w:szCs w:val="20"/>
        </w:rPr>
        <w:t>yard</w:t>
      </w:r>
      <w:r w:rsidR="00A6323B" w:rsidRPr="00965393">
        <w:rPr>
          <w:rFonts w:ascii="Arial" w:hAnsi="Arial" w:cs="Arial"/>
          <w:bCs/>
          <w:sz w:val="20"/>
          <w:szCs w:val="20"/>
        </w:rPr>
        <w:t xml:space="preserve"> </w:t>
      </w:r>
      <w:r w:rsidR="00A759B5" w:rsidRPr="00965393">
        <w:rPr>
          <w:rFonts w:ascii="Arial" w:hAnsi="Arial" w:cs="Arial"/>
          <w:bCs/>
          <w:sz w:val="20"/>
          <w:szCs w:val="20"/>
        </w:rPr>
        <w:t>behind</w:t>
      </w:r>
      <w:r w:rsidR="00A6323B" w:rsidRPr="00965393">
        <w:rPr>
          <w:rFonts w:ascii="Arial" w:hAnsi="Arial" w:cs="Arial"/>
          <w:bCs/>
          <w:sz w:val="20"/>
          <w:szCs w:val="20"/>
        </w:rPr>
        <w:t xml:space="preserve"> 65 High</w:t>
      </w:r>
      <w:r w:rsidR="00AD769C">
        <w:rPr>
          <w:rFonts w:ascii="Arial" w:hAnsi="Arial" w:cs="Arial"/>
          <w:bCs/>
          <w:sz w:val="20"/>
          <w:szCs w:val="20"/>
        </w:rPr>
        <w:t xml:space="preserve"> S</w:t>
      </w:r>
      <w:r w:rsidR="00A6323B" w:rsidRPr="00965393">
        <w:rPr>
          <w:rFonts w:ascii="Arial" w:hAnsi="Arial" w:cs="Arial"/>
          <w:bCs/>
          <w:sz w:val="20"/>
          <w:szCs w:val="20"/>
        </w:rPr>
        <w:t>treet</w:t>
      </w:r>
      <w:r w:rsidR="00576A21" w:rsidRPr="00965393">
        <w:rPr>
          <w:rFonts w:ascii="Arial" w:hAnsi="Arial" w:cs="Arial"/>
          <w:bCs/>
          <w:sz w:val="20"/>
          <w:szCs w:val="20"/>
        </w:rPr>
        <w:t xml:space="preserve">.  In turn, that such difficulties would ultimately lead to </w:t>
      </w:r>
      <w:r w:rsidR="00F65317" w:rsidRPr="00965393">
        <w:rPr>
          <w:rFonts w:ascii="Arial" w:hAnsi="Arial" w:cs="Arial"/>
          <w:bCs/>
          <w:sz w:val="20"/>
          <w:szCs w:val="20"/>
        </w:rPr>
        <w:t>the vehicles for this property parking in the High Street</w:t>
      </w:r>
      <w:r w:rsidR="00EE1CDE" w:rsidRPr="00965393">
        <w:rPr>
          <w:rFonts w:ascii="Arial" w:hAnsi="Arial" w:cs="Arial"/>
          <w:bCs/>
          <w:sz w:val="20"/>
          <w:szCs w:val="20"/>
        </w:rPr>
        <w:t>.</w:t>
      </w:r>
      <w:r w:rsidR="00576A21" w:rsidRPr="00965393">
        <w:rPr>
          <w:rFonts w:ascii="Arial" w:hAnsi="Arial" w:cs="Arial"/>
          <w:bCs/>
          <w:sz w:val="20"/>
          <w:szCs w:val="20"/>
        </w:rPr>
        <w:t xml:space="preserve">  Cllr Grace </w:t>
      </w:r>
      <w:r w:rsidR="004B7F97" w:rsidRPr="00965393">
        <w:rPr>
          <w:rFonts w:ascii="Arial" w:hAnsi="Arial" w:cs="Arial"/>
          <w:bCs/>
          <w:sz w:val="20"/>
          <w:szCs w:val="20"/>
        </w:rPr>
        <w:lastRenderedPageBreak/>
        <w:t>considered</w:t>
      </w:r>
      <w:r w:rsidR="00576A21" w:rsidRPr="00965393">
        <w:rPr>
          <w:rFonts w:ascii="Arial" w:hAnsi="Arial" w:cs="Arial"/>
          <w:bCs/>
          <w:sz w:val="20"/>
          <w:szCs w:val="20"/>
        </w:rPr>
        <w:t xml:space="preserve"> that the access </w:t>
      </w:r>
      <w:r w:rsidR="00EE1CDE" w:rsidRPr="00965393">
        <w:rPr>
          <w:rFonts w:ascii="Arial" w:hAnsi="Arial" w:cs="Arial"/>
          <w:bCs/>
          <w:sz w:val="20"/>
          <w:szCs w:val="20"/>
        </w:rPr>
        <w:t>was really narrow</w:t>
      </w:r>
      <w:r w:rsidR="003F6C03">
        <w:rPr>
          <w:rFonts w:ascii="Arial" w:hAnsi="Arial" w:cs="Arial"/>
          <w:bCs/>
          <w:sz w:val="20"/>
          <w:szCs w:val="20"/>
        </w:rPr>
        <w:t>, with Cllr Hersey agreeing that vehicles turning in to this access</w:t>
      </w:r>
      <w:r w:rsidR="009C0056">
        <w:rPr>
          <w:rFonts w:ascii="Arial" w:hAnsi="Arial" w:cs="Arial"/>
          <w:bCs/>
          <w:sz w:val="20"/>
          <w:szCs w:val="20"/>
        </w:rPr>
        <w:t xml:space="preserve"> ro</w:t>
      </w:r>
      <w:r w:rsidR="002D5674">
        <w:rPr>
          <w:rFonts w:ascii="Arial" w:hAnsi="Arial" w:cs="Arial"/>
          <w:bCs/>
          <w:sz w:val="20"/>
          <w:szCs w:val="20"/>
        </w:rPr>
        <w:t>ute</w:t>
      </w:r>
      <w:r w:rsidR="003F6C03">
        <w:rPr>
          <w:rFonts w:ascii="Arial" w:hAnsi="Arial" w:cs="Arial"/>
          <w:bCs/>
          <w:sz w:val="20"/>
          <w:szCs w:val="20"/>
        </w:rPr>
        <w:t xml:space="preserve"> </w:t>
      </w:r>
      <w:r w:rsidR="00D932A7">
        <w:rPr>
          <w:rFonts w:ascii="Arial" w:hAnsi="Arial" w:cs="Arial"/>
          <w:bCs/>
          <w:sz w:val="20"/>
          <w:szCs w:val="20"/>
        </w:rPr>
        <w:t>would be likely to have to back in or out.</w:t>
      </w:r>
    </w:p>
    <w:p w14:paraId="27B2B96F" w14:textId="0E80B177" w:rsidR="00D932A7" w:rsidRDefault="00D932A7" w:rsidP="004F5AFD">
      <w:pPr>
        <w:tabs>
          <w:tab w:val="left" w:pos="426"/>
        </w:tabs>
        <w:autoSpaceDE w:val="0"/>
        <w:autoSpaceDN w:val="0"/>
        <w:adjustRightInd w:val="0"/>
        <w:ind w:left="426"/>
        <w:jc w:val="both"/>
        <w:rPr>
          <w:rFonts w:ascii="Arial" w:hAnsi="Arial" w:cs="Arial"/>
          <w:bCs/>
          <w:sz w:val="20"/>
          <w:szCs w:val="20"/>
        </w:rPr>
      </w:pPr>
    </w:p>
    <w:p w14:paraId="153DCFE9"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 xml:space="preserve">Following the amended description and plans, </w:t>
      </w:r>
      <w:r w:rsidRPr="004C476E">
        <w:rPr>
          <w:rFonts w:ascii="Arial" w:hAnsi="Arial" w:cs="Arial"/>
          <w:b/>
          <w:sz w:val="20"/>
          <w:szCs w:val="20"/>
        </w:rPr>
        <w:t>Lindfield Parish Council (LPC) reiterates it previous objections</w:t>
      </w:r>
      <w:r w:rsidRPr="004C476E">
        <w:rPr>
          <w:rFonts w:ascii="Arial" w:hAnsi="Arial" w:cs="Arial"/>
          <w:bCs/>
          <w:sz w:val="20"/>
          <w:szCs w:val="20"/>
        </w:rPr>
        <w:t xml:space="preserve"> and considers that the proposed development plans lead to an overdevelopment of the site, being overbearing and particularly intrusive to neighbouring properties, as well as when viewed from the High Street.</w:t>
      </w:r>
    </w:p>
    <w:p w14:paraId="7F5DE233"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 xml:space="preserve"> </w:t>
      </w:r>
    </w:p>
    <w:p w14:paraId="4FBBC672"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In the context of DP 34, the proposed two storey building incorporating a large number of windows and roof dormers, is clearly out of character and within the curtilage of a Grade 2 Star Listed building.  Similarly for DP 35, the bulk and design form of the proposal will not enhance or contribute to the conservation area of special interest.</w:t>
      </w:r>
    </w:p>
    <w:p w14:paraId="71B8F06F"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 xml:space="preserve"> </w:t>
      </w:r>
    </w:p>
    <w:p w14:paraId="5EECB72D"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 xml:space="preserve">LPC fully recognises that the street front unit could be utilised for many different types of retail suitable for the village High </w:t>
      </w:r>
      <w:proofErr w:type="gramStart"/>
      <w:r w:rsidRPr="004C476E">
        <w:rPr>
          <w:rFonts w:ascii="Arial" w:hAnsi="Arial" w:cs="Arial"/>
          <w:bCs/>
          <w:sz w:val="20"/>
          <w:szCs w:val="20"/>
        </w:rPr>
        <w:t>Street</w:t>
      </w:r>
      <w:proofErr w:type="gramEnd"/>
      <w:r w:rsidRPr="004C476E">
        <w:rPr>
          <w:rFonts w:ascii="Arial" w:hAnsi="Arial" w:cs="Arial"/>
          <w:bCs/>
          <w:sz w:val="20"/>
          <w:szCs w:val="20"/>
        </w:rPr>
        <w:t xml:space="preserve"> but such is always likely to require adequate storage space, which the ‘old bakehouse’ currently provides for it.</w:t>
      </w:r>
    </w:p>
    <w:p w14:paraId="3A3C2612" w14:textId="77777777" w:rsidR="004C476E" w:rsidRPr="004C476E"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 xml:space="preserve"> </w:t>
      </w:r>
    </w:p>
    <w:p w14:paraId="7A24E969" w14:textId="308D4985" w:rsidR="00D932A7" w:rsidRPr="00965393" w:rsidRDefault="004C476E" w:rsidP="004C476E">
      <w:pPr>
        <w:tabs>
          <w:tab w:val="left" w:pos="426"/>
        </w:tabs>
        <w:autoSpaceDE w:val="0"/>
        <w:autoSpaceDN w:val="0"/>
        <w:adjustRightInd w:val="0"/>
        <w:ind w:left="426"/>
        <w:jc w:val="both"/>
        <w:rPr>
          <w:rFonts w:ascii="Arial" w:hAnsi="Arial" w:cs="Arial"/>
          <w:bCs/>
          <w:sz w:val="20"/>
          <w:szCs w:val="20"/>
        </w:rPr>
      </w:pPr>
      <w:r w:rsidRPr="004C476E">
        <w:rPr>
          <w:rFonts w:ascii="Arial" w:hAnsi="Arial" w:cs="Arial"/>
          <w:bCs/>
          <w:sz w:val="20"/>
          <w:szCs w:val="20"/>
        </w:rPr>
        <w:t>LPC is concerned that within "the area of site pertaining to change of use" the representation of parking and access arrangements might be insufficient to provide the room for two spaces as specified in the application.  This could result in such vehicles being unable to turn around within the available restricted access provided, leaving them to reverse in or out of the busy High Street and / or potentially blocking other owners’ access.  No doubt the Planning Authority can liaise appropriately with WSCC Highways to properly clarify, understand and address this aspect.</w:t>
      </w:r>
    </w:p>
    <w:p w14:paraId="2086F9FD" w14:textId="75312D0F" w:rsidR="002E7C5C" w:rsidRDefault="002E7C5C" w:rsidP="004F5AFD">
      <w:pPr>
        <w:tabs>
          <w:tab w:val="left" w:pos="426"/>
        </w:tabs>
        <w:autoSpaceDE w:val="0"/>
        <w:autoSpaceDN w:val="0"/>
        <w:adjustRightInd w:val="0"/>
        <w:ind w:left="426"/>
        <w:jc w:val="both"/>
        <w:rPr>
          <w:rFonts w:ascii="Arial" w:hAnsi="Arial" w:cs="Arial"/>
          <w:bCs/>
          <w:sz w:val="20"/>
          <w:szCs w:val="20"/>
          <w:highlight w:val="yellow"/>
        </w:rPr>
      </w:pPr>
    </w:p>
    <w:p w14:paraId="08225146" w14:textId="487AC0CA" w:rsidR="004F5AFD" w:rsidRDefault="004F5AFD" w:rsidP="007E38AB">
      <w:pPr>
        <w:pStyle w:val="ListParagraph"/>
        <w:numPr>
          <w:ilvl w:val="0"/>
          <w:numId w:val="30"/>
        </w:numPr>
        <w:tabs>
          <w:tab w:val="left" w:pos="720"/>
          <w:tab w:val="left" w:pos="851"/>
        </w:tabs>
        <w:ind w:left="720" w:hanging="720"/>
        <w:jc w:val="both"/>
        <w:rPr>
          <w:rFonts w:ascii="Arial" w:hAnsi="Arial" w:cs="Arial"/>
          <w:b/>
        </w:rPr>
      </w:pPr>
      <w:r w:rsidRPr="007E38AB">
        <w:rPr>
          <w:rFonts w:ascii="Arial" w:hAnsi="Arial" w:cs="Arial"/>
          <w:b/>
        </w:rPr>
        <w:t>To receive reports on any significant planning decisions or issues made by MSDC and the Planning Inspectorate and to agree any further action which may need to be taken before the next meeting.</w:t>
      </w:r>
    </w:p>
    <w:p w14:paraId="2842F0C2" w14:textId="1DD3FD32" w:rsidR="007056C2" w:rsidRPr="00C66C87" w:rsidRDefault="00C66C87" w:rsidP="007056C2">
      <w:pPr>
        <w:pStyle w:val="ListParagraph"/>
        <w:numPr>
          <w:ilvl w:val="1"/>
          <w:numId w:val="30"/>
        </w:numPr>
        <w:tabs>
          <w:tab w:val="left" w:pos="720"/>
        </w:tabs>
        <w:ind w:left="709" w:hanging="709"/>
        <w:jc w:val="both"/>
        <w:rPr>
          <w:rFonts w:ascii="Arial" w:hAnsi="Arial" w:cs="Arial"/>
          <w:bCs/>
        </w:rPr>
      </w:pPr>
      <w:r>
        <w:rPr>
          <w:rFonts w:ascii="Arial" w:hAnsi="Arial" w:cs="Arial"/>
          <w:bCs/>
        </w:rPr>
        <w:t xml:space="preserve">The Deputy Parish Clerk advised that MSDC had </w:t>
      </w:r>
      <w:r w:rsidR="009B2B0D">
        <w:rPr>
          <w:rFonts w:ascii="Arial" w:hAnsi="Arial" w:cs="Arial"/>
          <w:bCs/>
        </w:rPr>
        <w:t>approved</w:t>
      </w:r>
      <w:r>
        <w:rPr>
          <w:rFonts w:ascii="Arial" w:hAnsi="Arial" w:cs="Arial"/>
          <w:bCs/>
        </w:rPr>
        <w:t xml:space="preserve"> DM/</w:t>
      </w:r>
      <w:r w:rsidR="009B2B0D">
        <w:rPr>
          <w:rFonts w:ascii="Arial" w:hAnsi="Arial" w:cs="Arial"/>
          <w:bCs/>
        </w:rPr>
        <w:t xml:space="preserve">20/4626 The Holt, 78 High Street </w:t>
      </w:r>
      <w:r w:rsidR="00C8085B">
        <w:rPr>
          <w:rFonts w:ascii="Arial" w:hAnsi="Arial" w:cs="Arial"/>
          <w:bCs/>
        </w:rPr>
        <w:t>relating to works to the existing boundary wall, which P&amp;TC</w:t>
      </w:r>
      <w:r w:rsidR="00946839">
        <w:rPr>
          <w:rFonts w:ascii="Arial" w:hAnsi="Arial" w:cs="Arial"/>
          <w:bCs/>
        </w:rPr>
        <w:t xml:space="preserve"> had objected to.</w:t>
      </w:r>
      <w:r w:rsidR="00D05317">
        <w:rPr>
          <w:rFonts w:ascii="Arial" w:hAnsi="Arial" w:cs="Arial"/>
          <w:bCs/>
        </w:rPr>
        <w:t xml:space="preserve">  Committee </w:t>
      </w:r>
      <w:r w:rsidR="00D05317">
        <w:rPr>
          <w:rFonts w:ascii="Arial" w:hAnsi="Arial" w:cs="Arial"/>
          <w:b/>
        </w:rPr>
        <w:t>noted</w:t>
      </w:r>
      <w:r w:rsidR="00D05317">
        <w:rPr>
          <w:rFonts w:ascii="Arial" w:hAnsi="Arial" w:cs="Arial"/>
          <w:bCs/>
        </w:rPr>
        <w:t xml:space="preserve"> this</w:t>
      </w:r>
      <w:r w:rsidR="009C2928">
        <w:rPr>
          <w:rFonts w:ascii="Arial" w:hAnsi="Arial" w:cs="Arial"/>
          <w:bCs/>
        </w:rPr>
        <w:t>.</w:t>
      </w:r>
    </w:p>
    <w:p w14:paraId="2794AFF7" w14:textId="77777777" w:rsidR="004F5AFD" w:rsidRPr="00E9598D" w:rsidRDefault="004F5AFD" w:rsidP="004F5AFD">
      <w:pPr>
        <w:tabs>
          <w:tab w:val="left" w:pos="426"/>
          <w:tab w:val="left" w:pos="720"/>
        </w:tabs>
        <w:jc w:val="both"/>
        <w:rPr>
          <w:rFonts w:ascii="Arial" w:hAnsi="Arial" w:cs="Arial"/>
          <w:b/>
          <w:bCs/>
          <w:sz w:val="20"/>
          <w:szCs w:val="20"/>
        </w:rPr>
      </w:pPr>
    </w:p>
    <w:p w14:paraId="0E2F5FCA" w14:textId="3C529DC1" w:rsidR="004F5AFD" w:rsidRPr="00E9598D" w:rsidRDefault="004F5AFD" w:rsidP="007E38AB">
      <w:pPr>
        <w:pStyle w:val="ListParagraph"/>
        <w:numPr>
          <w:ilvl w:val="0"/>
          <w:numId w:val="30"/>
        </w:numPr>
        <w:tabs>
          <w:tab w:val="left" w:pos="720"/>
          <w:tab w:val="left" w:pos="851"/>
        </w:tabs>
        <w:ind w:left="720" w:hanging="720"/>
        <w:jc w:val="both"/>
        <w:rPr>
          <w:rFonts w:ascii="Arial" w:hAnsi="Arial" w:cs="Arial"/>
          <w:b/>
        </w:rPr>
      </w:pPr>
      <w:r w:rsidRPr="00E9598D">
        <w:rPr>
          <w:rFonts w:ascii="Arial" w:hAnsi="Arial" w:cs="Arial"/>
          <w:b/>
        </w:rPr>
        <w:t>Lewes Road TRO Update</w:t>
      </w:r>
    </w:p>
    <w:p w14:paraId="4A7A7FAE" w14:textId="4746360B" w:rsidR="004F5AFD" w:rsidRPr="00EC6AB7" w:rsidRDefault="00EC6AB7" w:rsidP="0061045E">
      <w:pPr>
        <w:pStyle w:val="ListParagraph"/>
        <w:numPr>
          <w:ilvl w:val="1"/>
          <w:numId w:val="30"/>
        </w:numPr>
        <w:tabs>
          <w:tab w:val="left" w:pos="720"/>
        </w:tabs>
        <w:ind w:left="709" w:hanging="709"/>
        <w:jc w:val="both"/>
        <w:rPr>
          <w:rFonts w:ascii="Arial" w:hAnsi="Arial" w:cs="Arial"/>
        </w:rPr>
      </w:pPr>
      <w:r>
        <w:rPr>
          <w:rFonts w:ascii="Arial" w:hAnsi="Arial" w:cs="Arial"/>
        </w:rPr>
        <w:t>In the light of the paper presented to Committee detailing the proposed consultation</w:t>
      </w:r>
      <w:r w:rsidR="00123361">
        <w:rPr>
          <w:rFonts w:ascii="Arial" w:hAnsi="Arial" w:cs="Arial"/>
        </w:rPr>
        <w:t>,</w:t>
      </w:r>
      <w:r>
        <w:rPr>
          <w:rFonts w:ascii="Arial" w:hAnsi="Arial" w:cs="Arial"/>
        </w:rPr>
        <w:t xml:space="preserve"> </w:t>
      </w:r>
      <w:r w:rsidR="00A13C57">
        <w:rPr>
          <w:rFonts w:ascii="Arial" w:hAnsi="Arial" w:cs="Arial"/>
        </w:rPr>
        <w:t xml:space="preserve">the Chair </w:t>
      </w:r>
      <w:r w:rsidR="00E67CB4">
        <w:rPr>
          <w:rFonts w:ascii="Arial" w:hAnsi="Arial" w:cs="Arial"/>
        </w:rPr>
        <w:t xml:space="preserve">asked that Committee Members recommend to </w:t>
      </w:r>
      <w:r w:rsidR="00123361">
        <w:rPr>
          <w:rFonts w:ascii="Arial" w:hAnsi="Arial" w:cs="Arial"/>
        </w:rPr>
        <w:t xml:space="preserve">Council that the </w:t>
      </w:r>
      <w:r w:rsidR="00310281">
        <w:rPr>
          <w:rFonts w:ascii="Arial" w:hAnsi="Arial" w:cs="Arial"/>
        </w:rPr>
        <w:t>consultation</w:t>
      </w:r>
      <w:r w:rsidR="00123361">
        <w:rPr>
          <w:rFonts w:ascii="Arial" w:hAnsi="Arial" w:cs="Arial"/>
        </w:rPr>
        <w:t xml:space="preserve"> would be </w:t>
      </w:r>
      <w:r w:rsidR="00310281">
        <w:rPr>
          <w:rFonts w:ascii="Arial" w:hAnsi="Arial" w:cs="Arial"/>
        </w:rPr>
        <w:t>launched</w:t>
      </w:r>
      <w:r w:rsidR="00123361">
        <w:rPr>
          <w:rFonts w:ascii="Arial" w:hAnsi="Arial" w:cs="Arial"/>
        </w:rPr>
        <w:t xml:space="preserve"> </w:t>
      </w:r>
      <w:r w:rsidR="00310281">
        <w:rPr>
          <w:rFonts w:ascii="Arial" w:hAnsi="Arial" w:cs="Arial"/>
        </w:rPr>
        <w:t xml:space="preserve">when practical.  Members </w:t>
      </w:r>
      <w:r w:rsidR="00310281" w:rsidRPr="00D05317">
        <w:rPr>
          <w:rFonts w:ascii="Arial" w:hAnsi="Arial" w:cs="Arial"/>
          <w:b/>
          <w:bCs/>
        </w:rPr>
        <w:t>agree</w:t>
      </w:r>
      <w:r w:rsidR="00D05317" w:rsidRPr="00D05317">
        <w:rPr>
          <w:rFonts w:ascii="Arial" w:hAnsi="Arial" w:cs="Arial"/>
          <w:b/>
          <w:bCs/>
        </w:rPr>
        <w:t>d</w:t>
      </w:r>
      <w:r w:rsidR="00D05317">
        <w:rPr>
          <w:rFonts w:ascii="Arial" w:hAnsi="Arial" w:cs="Arial"/>
        </w:rPr>
        <w:t>.</w:t>
      </w:r>
      <w:r w:rsidR="00310281">
        <w:rPr>
          <w:rFonts w:ascii="Arial" w:hAnsi="Arial" w:cs="Arial"/>
        </w:rPr>
        <w:t xml:space="preserve"> </w:t>
      </w:r>
    </w:p>
    <w:p w14:paraId="3A1B511F" w14:textId="77777777" w:rsidR="0061045E" w:rsidRPr="00E9598D" w:rsidRDefault="0061045E" w:rsidP="004F5AFD">
      <w:pPr>
        <w:tabs>
          <w:tab w:val="left" w:pos="426"/>
          <w:tab w:val="left" w:pos="720"/>
        </w:tabs>
        <w:jc w:val="both"/>
        <w:rPr>
          <w:rFonts w:ascii="Arial" w:hAnsi="Arial" w:cs="Arial"/>
          <w:b/>
          <w:bCs/>
          <w:sz w:val="20"/>
          <w:szCs w:val="20"/>
        </w:rPr>
      </w:pPr>
    </w:p>
    <w:p w14:paraId="588111FF" w14:textId="68A52534" w:rsidR="004F5AFD" w:rsidRDefault="004F5AFD" w:rsidP="007E38AB">
      <w:pPr>
        <w:pStyle w:val="ListParagraph"/>
        <w:numPr>
          <w:ilvl w:val="0"/>
          <w:numId w:val="30"/>
        </w:numPr>
        <w:tabs>
          <w:tab w:val="left" w:pos="720"/>
          <w:tab w:val="left" w:pos="851"/>
        </w:tabs>
        <w:ind w:left="720" w:hanging="720"/>
        <w:jc w:val="both"/>
        <w:rPr>
          <w:rFonts w:ascii="Arial" w:hAnsi="Arial" w:cs="Arial"/>
          <w:b/>
        </w:rPr>
      </w:pPr>
      <w:r w:rsidRPr="00E9598D">
        <w:rPr>
          <w:rFonts w:ascii="Arial" w:hAnsi="Arial" w:cs="Arial"/>
          <w:b/>
        </w:rPr>
        <w:t>Matters Arising</w:t>
      </w:r>
    </w:p>
    <w:p w14:paraId="22912504" w14:textId="50563704" w:rsidR="009C2928" w:rsidRPr="009C2928" w:rsidRDefault="009C2928" w:rsidP="009C2928">
      <w:pPr>
        <w:pStyle w:val="ListParagraph"/>
        <w:numPr>
          <w:ilvl w:val="1"/>
          <w:numId w:val="30"/>
        </w:numPr>
        <w:tabs>
          <w:tab w:val="left" w:pos="720"/>
        </w:tabs>
        <w:ind w:left="709" w:hanging="709"/>
        <w:jc w:val="both"/>
        <w:rPr>
          <w:rFonts w:ascii="Arial" w:hAnsi="Arial" w:cs="Arial"/>
          <w:bCs/>
        </w:rPr>
      </w:pPr>
      <w:r>
        <w:rPr>
          <w:rFonts w:ascii="Arial" w:hAnsi="Arial" w:cs="Arial"/>
          <w:bCs/>
        </w:rPr>
        <w:t>None</w:t>
      </w:r>
    </w:p>
    <w:p w14:paraId="64A5010F" w14:textId="2926904A" w:rsidR="00D36555" w:rsidRPr="00E9598D" w:rsidRDefault="00D36555" w:rsidP="009B7F42">
      <w:pPr>
        <w:tabs>
          <w:tab w:val="left" w:pos="426"/>
        </w:tabs>
        <w:autoSpaceDE w:val="0"/>
        <w:autoSpaceDN w:val="0"/>
        <w:adjustRightInd w:val="0"/>
        <w:jc w:val="both"/>
        <w:rPr>
          <w:rFonts w:ascii="Arial" w:hAnsi="Arial" w:cs="Arial"/>
          <w:bCs/>
          <w:sz w:val="20"/>
          <w:szCs w:val="20"/>
        </w:rPr>
      </w:pPr>
    </w:p>
    <w:bookmarkEnd w:id="0"/>
    <w:p w14:paraId="17BED163" w14:textId="77777777" w:rsidR="00BC0778" w:rsidRPr="00E9598D" w:rsidRDefault="00BC0778" w:rsidP="00C7781D">
      <w:pPr>
        <w:tabs>
          <w:tab w:val="left" w:pos="426"/>
          <w:tab w:val="left" w:pos="709"/>
        </w:tabs>
        <w:autoSpaceDE w:val="0"/>
        <w:autoSpaceDN w:val="0"/>
        <w:adjustRightInd w:val="0"/>
        <w:ind w:left="709"/>
        <w:jc w:val="both"/>
        <w:rPr>
          <w:rFonts w:ascii="Arial" w:hAnsi="Arial" w:cs="Arial"/>
          <w:bCs/>
          <w:sz w:val="20"/>
          <w:szCs w:val="20"/>
        </w:rPr>
      </w:pPr>
    </w:p>
    <w:p w14:paraId="43395C17" w14:textId="3F5D15FD" w:rsidR="00C95B40" w:rsidRPr="00E9598D" w:rsidRDefault="00677DCF" w:rsidP="00FF20C9">
      <w:pPr>
        <w:tabs>
          <w:tab w:val="left" w:pos="426"/>
          <w:tab w:val="left" w:pos="709"/>
        </w:tabs>
        <w:autoSpaceDE w:val="0"/>
        <w:autoSpaceDN w:val="0"/>
        <w:adjustRightInd w:val="0"/>
        <w:jc w:val="both"/>
        <w:rPr>
          <w:rFonts w:ascii="Arial" w:hAnsi="Arial" w:cs="Arial"/>
          <w:bCs/>
          <w:sz w:val="20"/>
          <w:szCs w:val="20"/>
        </w:rPr>
      </w:pPr>
      <w:r w:rsidRPr="00E9598D">
        <w:rPr>
          <w:rFonts w:ascii="Arial" w:hAnsi="Arial" w:cs="Arial"/>
          <w:bCs/>
          <w:sz w:val="20"/>
          <w:szCs w:val="20"/>
        </w:rPr>
        <w:t>The meeting closed at 19.</w:t>
      </w:r>
      <w:r w:rsidR="005559B4" w:rsidRPr="00E9598D">
        <w:rPr>
          <w:rFonts w:ascii="Arial" w:hAnsi="Arial" w:cs="Arial"/>
          <w:bCs/>
          <w:sz w:val="20"/>
          <w:szCs w:val="20"/>
        </w:rPr>
        <w:t>2</w:t>
      </w:r>
      <w:r w:rsidR="009C2928">
        <w:rPr>
          <w:rFonts w:ascii="Arial" w:hAnsi="Arial" w:cs="Arial"/>
          <w:bCs/>
          <w:sz w:val="20"/>
          <w:szCs w:val="20"/>
        </w:rPr>
        <w:t>0</w:t>
      </w:r>
      <w:r w:rsidR="00BC0778" w:rsidRPr="00E9598D">
        <w:rPr>
          <w:rFonts w:ascii="Arial" w:hAnsi="Arial" w:cs="Arial"/>
          <w:bCs/>
          <w:sz w:val="20"/>
          <w:szCs w:val="20"/>
        </w:rPr>
        <w:t>.</w:t>
      </w:r>
    </w:p>
    <w:p w14:paraId="5FBF67C8" w14:textId="77777777" w:rsidR="00C95B40" w:rsidRPr="00E9598D" w:rsidRDefault="00C95B40" w:rsidP="000D382D">
      <w:pPr>
        <w:tabs>
          <w:tab w:val="left" w:pos="709"/>
        </w:tabs>
        <w:jc w:val="both"/>
        <w:rPr>
          <w:rFonts w:ascii="Arial" w:hAnsi="Arial" w:cs="Arial"/>
          <w:sz w:val="20"/>
          <w:szCs w:val="20"/>
        </w:rPr>
      </w:pPr>
    </w:p>
    <w:p w14:paraId="04FBFEA8" w14:textId="4913ACAA" w:rsidR="00B371B2" w:rsidRPr="00E9598D" w:rsidRDefault="00823AA8" w:rsidP="000D382D">
      <w:pPr>
        <w:tabs>
          <w:tab w:val="left" w:pos="709"/>
        </w:tabs>
        <w:jc w:val="both"/>
        <w:rPr>
          <w:rFonts w:ascii="Arial" w:hAnsi="Arial" w:cs="Arial"/>
          <w:bCs/>
          <w:sz w:val="20"/>
          <w:szCs w:val="20"/>
        </w:rPr>
      </w:pPr>
      <w:r w:rsidRPr="00E9598D">
        <w:rPr>
          <w:rFonts w:ascii="Arial" w:hAnsi="Arial" w:cs="Arial"/>
          <w:sz w:val="20"/>
          <w:szCs w:val="20"/>
        </w:rPr>
        <w:t>T</w:t>
      </w:r>
      <w:r w:rsidR="004438B8" w:rsidRPr="00E9598D">
        <w:rPr>
          <w:rFonts w:ascii="Arial" w:hAnsi="Arial" w:cs="Arial"/>
          <w:sz w:val="20"/>
          <w:szCs w:val="20"/>
        </w:rPr>
        <w:t xml:space="preserve">he </w:t>
      </w:r>
      <w:r w:rsidR="004438B8" w:rsidRPr="00E9598D">
        <w:rPr>
          <w:rFonts w:ascii="Arial" w:hAnsi="Arial" w:cs="Arial"/>
          <w:b/>
          <w:bCs/>
          <w:sz w:val="20"/>
          <w:szCs w:val="20"/>
        </w:rPr>
        <w:t xml:space="preserve">next </w:t>
      </w:r>
      <w:r w:rsidR="00DC0CB3" w:rsidRPr="00E9598D">
        <w:rPr>
          <w:rFonts w:ascii="Arial" w:hAnsi="Arial" w:cs="Arial"/>
          <w:b/>
          <w:bCs/>
          <w:sz w:val="20"/>
          <w:szCs w:val="20"/>
        </w:rPr>
        <w:t xml:space="preserve">P&amp;TC Meeting is </w:t>
      </w:r>
      <w:r w:rsidR="002B655E" w:rsidRPr="00E9598D">
        <w:rPr>
          <w:rFonts w:ascii="Arial" w:hAnsi="Arial" w:cs="Arial"/>
          <w:b/>
          <w:bCs/>
          <w:sz w:val="20"/>
          <w:szCs w:val="20"/>
        </w:rPr>
        <w:t>scheduled for</w:t>
      </w:r>
      <w:r w:rsidRPr="00E9598D">
        <w:rPr>
          <w:rFonts w:ascii="Arial" w:hAnsi="Arial" w:cs="Arial"/>
          <w:b/>
          <w:bCs/>
          <w:sz w:val="20"/>
          <w:szCs w:val="20"/>
        </w:rPr>
        <w:t xml:space="preserve"> </w:t>
      </w:r>
      <w:r w:rsidR="00BB3967" w:rsidRPr="00E9598D">
        <w:rPr>
          <w:rFonts w:ascii="Arial" w:hAnsi="Arial" w:cs="Arial"/>
          <w:b/>
          <w:bCs/>
          <w:sz w:val="20"/>
          <w:szCs w:val="20"/>
        </w:rPr>
        <w:t xml:space="preserve">Tuesday </w:t>
      </w:r>
      <w:r w:rsidR="00DF0382">
        <w:rPr>
          <w:rFonts w:ascii="Arial" w:hAnsi="Arial" w:cs="Arial"/>
          <w:b/>
          <w:bCs/>
          <w:sz w:val="20"/>
          <w:szCs w:val="20"/>
        </w:rPr>
        <w:t>9</w:t>
      </w:r>
      <w:r w:rsidR="00F665B8" w:rsidRPr="00E9598D">
        <w:rPr>
          <w:rFonts w:ascii="Arial" w:hAnsi="Arial" w:cs="Arial"/>
          <w:b/>
          <w:bCs/>
          <w:sz w:val="20"/>
          <w:szCs w:val="20"/>
          <w:vertAlign w:val="superscript"/>
        </w:rPr>
        <w:t>th</w:t>
      </w:r>
      <w:r w:rsidR="00F665B8" w:rsidRPr="00E9598D">
        <w:rPr>
          <w:rFonts w:ascii="Arial" w:hAnsi="Arial" w:cs="Arial"/>
          <w:b/>
          <w:bCs/>
          <w:sz w:val="20"/>
          <w:szCs w:val="20"/>
        </w:rPr>
        <w:t xml:space="preserve"> </w:t>
      </w:r>
      <w:r w:rsidR="00DF0382">
        <w:rPr>
          <w:rFonts w:ascii="Arial" w:hAnsi="Arial" w:cs="Arial"/>
          <w:b/>
          <w:bCs/>
          <w:sz w:val="20"/>
          <w:szCs w:val="20"/>
        </w:rPr>
        <w:t>March</w:t>
      </w:r>
      <w:r w:rsidR="005A79F6" w:rsidRPr="00E9598D">
        <w:rPr>
          <w:rFonts w:ascii="Arial" w:hAnsi="Arial" w:cs="Arial"/>
          <w:b/>
          <w:bCs/>
          <w:sz w:val="20"/>
          <w:szCs w:val="20"/>
        </w:rPr>
        <w:t xml:space="preserve"> </w:t>
      </w:r>
      <w:r w:rsidR="00096F0B" w:rsidRPr="00E9598D">
        <w:rPr>
          <w:rFonts w:ascii="Arial" w:hAnsi="Arial" w:cs="Arial"/>
          <w:sz w:val="20"/>
          <w:szCs w:val="20"/>
        </w:rPr>
        <w:t>and is expected to be held on</w:t>
      </w:r>
      <w:r w:rsidR="00AD1C1B" w:rsidRPr="00E9598D">
        <w:rPr>
          <w:rFonts w:ascii="Arial" w:hAnsi="Arial" w:cs="Arial"/>
          <w:sz w:val="20"/>
          <w:szCs w:val="20"/>
        </w:rPr>
        <w:t xml:space="preserve">line using video </w:t>
      </w:r>
      <w:r w:rsidR="00982DAE" w:rsidRPr="00E9598D">
        <w:rPr>
          <w:rFonts w:ascii="Arial" w:hAnsi="Arial" w:cs="Arial"/>
          <w:sz w:val="20"/>
          <w:szCs w:val="20"/>
        </w:rPr>
        <w:t>conferencing.  Full details to follow.</w:t>
      </w:r>
    </w:p>
    <w:sectPr w:rsidR="00B371B2" w:rsidRPr="00E9598D" w:rsidSect="00061064">
      <w:headerReference w:type="default" r:id="rId11"/>
      <w:footerReference w:type="default" r:id="rId12"/>
      <w:headerReference w:type="first" r:id="rId13"/>
      <w:footerReference w:type="first" r:id="rId14"/>
      <w:pgSz w:w="11906" w:h="16838" w:code="9"/>
      <w:pgMar w:top="567" w:right="1418" w:bottom="567" w:left="1418" w:header="454" w:footer="68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97838" w14:textId="77777777" w:rsidR="00546A8B" w:rsidRDefault="00546A8B">
      <w:r>
        <w:separator/>
      </w:r>
    </w:p>
  </w:endnote>
  <w:endnote w:type="continuationSeparator" w:id="0">
    <w:p w14:paraId="0BFD8303" w14:textId="77777777" w:rsidR="00546A8B" w:rsidRDefault="00546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A75D8" w14:textId="77777777" w:rsidR="004609E2" w:rsidRDefault="004609E2" w:rsidP="004609E2">
    <w:pPr>
      <w:pStyle w:val="Footer"/>
      <w:jc w:val="center"/>
      <w:rPr>
        <w:rStyle w:val="PageNumber"/>
        <w:rFonts w:ascii="Arial" w:hAnsi="Arial" w:cs="Arial"/>
      </w:rPr>
    </w:pPr>
  </w:p>
  <w:p w14:paraId="621101E7" w14:textId="669CFC5D" w:rsidR="004609E2" w:rsidRPr="002169B7" w:rsidRDefault="004609E2" w:rsidP="004609E2">
    <w:pPr>
      <w:pStyle w:val="Footer"/>
      <w:jc w:val="center"/>
      <w:rPr>
        <w:rStyle w:val="PageNumber"/>
        <w:rFonts w:ascii="Arial" w:hAnsi="Arial" w:cs="Arial"/>
      </w:rPr>
    </w:pPr>
    <w:r w:rsidRPr="002169B7">
      <w:rPr>
        <w:rStyle w:val="PageNumber"/>
        <w:rFonts w:ascii="Arial" w:hAnsi="Arial" w:cs="Arial"/>
      </w:rPr>
      <w:fldChar w:fldCharType="begin"/>
    </w:r>
    <w:r w:rsidRPr="002169B7">
      <w:rPr>
        <w:rStyle w:val="PageNumber"/>
        <w:rFonts w:ascii="Arial" w:hAnsi="Arial" w:cs="Arial"/>
      </w:rPr>
      <w:instrText xml:space="preserve"> PAGE </w:instrText>
    </w:r>
    <w:r w:rsidRPr="002169B7">
      <w:rPr>
        <w:rStyle w:val="PageNumber"/>
        <w:rFonts w:ascii="Arial" w:hAnsi="Arial" w:cs="Arial"/>
      </w:rPr>
      <w:fldChar w:fldCharType="separate"/>
    </w:r>
    <w:r>
      <w:rPr>
        <w:rStyle w:val="PageNumber"/>
        <w:rFonts w:ascii="Arial" w:hAnsi="Arial" w:cs="Arial"/>
      </w:rPr>
      <w:t>1</w:t>
    </w:r>
    <w:r w:rsidRPr="002169B7">
      <w:rPr>
        <w:rStyle w:val="PageNumber"/>
        <w:rFonts w:ascii="Arial" w:hAnsi="Arial" w:cs="Arial"/>
      </w:rPr>
      <w:fldChar w:fldCharType="end"/>
    </w:r>
    <w:r w:rsidRPr="002169B7">
      <w:rPr>
        <w:rStyle w:val="PageNumber"/>
        <w:rFonts w:ascii="Arial" w:hAnsi="Arial" w:cs="Arial"/>
      </w:rPr>
      <w:t xml:space="preserve"> of </w:t>
    </w:r>
    <w:r w:rsidRPr="002169B7">
      <w:rPr>
        <w:rStyle w:val="PageNumber"/>
        <w:rFonts w:ascii="Arial" w:hAnsi="Arial" w:cs="Arial"/>
      </w:rPr>
      <w:fldChar w:fldCharType="begin"/>
    </w:r>
    <w:r w:rsidRPr="002169B7">
      <w:rPr>
        <w:rStyle w:val="PageNumber"/>
        <w:rFonts w:ascii="Arial" w:hAnsi="Arial" w:cs="Arial"/>
      </w:rPr>
      <w:instrText xml:space="preserve"> NUMPAGES </w:instrText>
    </w:r>
    <w:r w:rsidRPr="002169B7">
      <w:rPr>
        <w:rStyle w:val="PageNumber"/>
        <w:rFonts w:ascii="Arial" w:hAnsi="Arial" w:cs="Arial"/>
      </w:rPr>
      <w:fldChar w:fldCharType="separate"/>
    </w:r>
    <w:r>
      <w:rPr>
        <w:rStyle w:val="PageNumber"/>
        <w:rFonts w:ascii="Arial" w:hAnsi="Arial" w:cs="Arial"/>
      </w:rPr>
      <w:t>7</w:t>
    </w:r>
    <w:r w:rsidRPr="002169B7">
      <w:rPr>
        <w:rStyle w:val="PageNumber"/>
        <w:rFonts w:ascii="Arial" w:hAnsi="Arial" w:cs="Arial"/>
      </w:rPr>
      <w:fldChar w:fldCharType="end"/>
    </w:r>
  </w:p>
  <w:p w14:paraId="4ADC081B" w14:textId="23071E98" w:rsidR="004609E2" w:rsidRPr="002C51A6" w:rsidRDefault="00316037" w:rsidP="002C51A6">
    <w:pPr>
      <w:pStyle w:val="Footer"/>
      <w:jc w:val="right"/>
      <w:rPr>
        <w:rFonts w:ascii="Arial" w:hAnsi="Arial" w:cs="Arial"/>
      </w:rPr>
    </w:pPr>
    <w:r w:rsidRPr="003970FB">
      <w:rPr>
        <w:rStyle w:val="PageNumber"/>
        <w:rFonts w:ascii="Arial" w:hAnsi="Arial" w:cs="Arial"/>
      </w:rPr>
      <w:t xml:space="preserve">P&amp;TC Minutes </w:t>
    </w:r>
    <w:r w:rsidRPr="003970FB">
      <w:rPr>
        <w:rStyle w:val="PageNumber"/>
        <w:rFonts w:ascii="Arial" w:hAnsi="Arial" w:cs="Arial"/>
      </w:rPr>
      <w:fldChar w:fldCharType="begin"/>
    </w:r>
    <w:r w:rsidRPr="003970FB">
      <w:rPr>
        <w:rStyle w:val="PageNumber"/>
        <w:rFonts w:ascii="Arial" w:hAnsi="Arial" w:cs="Arial"/>
      </w:rPr>
      <w:instrText xml:space="preserve"> REF MeetingDate \h  \* MERGEFORMAT </w:instrText>
    </w:r>
    <w:r w:rsidRPr="003970FB">
      <w:rPr>
        <w:rStyle w:val="PageNumber"/>
        <w:rFonts w:ascii="Arial" w:hAnsi="Arial" w:cs="Arial"/>
      </w:rPr>
    </w:r>
    <w:r w:rsidRPr="003970FB">
      <w:rPr>
        <w:rStyle w:val="PageNumber"/>
        <w:rFonts w:ascii="Arial" w:hAnsi="Arial" w:cs="Arial"/>
      </w:rPr>
      <w:fldChar w:fldCharType="separate"/>
    </w:r>
    <w:r w:rsidR="00DF0382" w:rsidRPr="00DF0382">
      <w:rPr>
        <w:rFonts w:ascii="Arial" w:hAnsi="Arial" w:cs="Arial"/>
      </w:rPr>
      <w:t>16th February 2021</w:t>
    </w:r>
    <w:r w:rsidRPr="003970FB">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6E1D9" w14:textId="77777777" w:rsidR="00061064" w:rsidRPr="002169B7" w:rsidRDefault="00061064" w:rsidP="00061064">
    <w:pPr>
      <w:pStyle w:val="Footer"/>
      <w:jc w:val="center"/>
      <w:rPr>
        <w:rStyle w:val="PageNumber"/>
        <w:rFonts w:ascii="Arial" w:hAnsi="Arial" w:cs="Arial"/>
      </w:rPr>
    </w:pPr>
    <w:r w:rsidRPr="002169B7">
      <w:rPr>
        <w:rStyle w:val="PageNumber"/>
        <w:rFonts w:ascii="Arial" w:hAnsi="Arial" w:cs="Arial"/>
      </w:rPr>
      <w:fldChar w:fldCharType="begin"/>
    </w:r>
    <w:r w:rsidRPr="002169B7">
      <w:rPr>
        <w:rStyle w:val="PageNumber"/>
        <w:rFonts w:ascii="Arial" w:hAnsi="Arial" w:cs="Arial"/>
      </w:rPr>
      <w:instrText xml:space="preserve"> PAGE </w:instrText>
    </w:r>
    <w:r w:rsidRPr="002169B7">
      <w:rPr>
        <w:rStyle w:val="PageNumber"/>
        <w:rFonts w:ascii="Arial" w:hAnsi="Arial" w:cs="Arial"/>
      </w:rPr>
      <w:fldChar w:fldCharType="separate"/>
    </w:r>
    <w:r>
      <w:rPr>
        <w:rStyle w:val="PageNumber"/>
        <w:rFonts w:ascii="Arial" w:hAnsi="Arial" w:cs="Arial"/>
      </w:rPr>
      <w:t>2</w:t>
    </w:r>
    <w:r w:rsidRPr="002169B7">
      <w:rPr>
        <w:rStyle w:val="PageNumber"/>
        <w:rFonts w:ascii="Arial" w:hAnsi="Arial" w:cs="Arial"/>
      </w:rPr>
      <w:fldChar w:fldCharType="end"/>
    </w:r>
    <w:r w:rsidRPr="002169B7">
      <w:rPr>
        <w:rStyle w:val="PageNumber"/>
        <w:rFonts w:ascii="Arial" w:hAnsi="Arial" w:cs="Arial"/>
      </w:rPr>
      <w:t xml:space="preserve"> of </w:t>
    </w:r>
    <w:r w:rsidRPr="002169B7">
      <w:rPr>
        <w:rStyle w:val="PageNumber"/>
        <w:rFonts w:ascii="Arial" w:hAnsi="Arial" w:cs="Arial"/>
      </w:rPr>
      <w:fldChar w:fldCharType="begin"/>
    </w:r>
    <w:r w:rsidRPr="002169B7">
      <w:rPr>
        <w:rStyle w:val="PageNumber"/>
        <w:rFonts w:ascii="Arial" w:hAnsi="Arial" w:cs="Arial"/>
      </w:rPr>
      <w:instrText xml:space="preserve"> NUMPAGES </w:instrText>
    </w:r>
    <w:r w:rsidRPr="002169B7">
      <w:rPr>
        <w:rStyle w:val="PageNumber"/>
        <w:rFonts w:ascii="Arial" w:hAnsi="Arial" w:cs="Arial"/>
      </w:rPr>
      <w:fldChar w:fldCharType="separate"/>
    </w:r>
    <w:r>
      <w:rPr>
        <w:rStyle w:val="PageNumber"/>
        <w:rFonts w:ascii="Arial" w:hAnsi="Arial" w:cs="Arial"/>
      </w:rPr>
      <w:t>2</w:t>
    </w:r>
    <w:r w:rsidRPr="002169B7">
      <w:rPr>
        <w:rStyle w:val="PageNumber"/>
        <w:rFonts w:ascii="Arial" w:hAnsi="Arial" w:cs="Arial"/>
      </w:rPr>
      <w:fldChar w:fldCharType="end"/>
    </w:r>
  </w:p>
  <w:p w14:paraId="0CE75E00" w14:textId="77777777" w:rsidR="007C7751" w:rsidRPr="00061064" w:rsidRDefault="007C7751" w:rsidP="0006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556CB" w14:textId="77777777" w:rsidR="00546A8B" w:rsidRDefault="00546A8B">
      <w:r>
        <w:separator/>
      </w:r>
    </w:p>
  </w:footnote>
  <w:footnote w:type="continuationSeparator" w:id="0">
    <w:p w14:paraId="72C03C4F" w14:textId="77777777" w:rsidR="00546A8B" w:rsidRDefault="00546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191F7" w14:textId="77777777" w:rsidR="005A76AC" w:rsidRDefault="005A76AC" w:rsidP="00D36B2E">
    <w:pPr>
      <w:pStyle w:val="Header"/>
      <w:jc w:val="center"/>
      <w:rPr>
        <w:rFonts w:ascii="Arial" w:hAnsi="Arial" w:cs="Arial"/>
        <w:iCs/>
        <w:sz w:val="40"/>
      </w:rPr>
    </w:pPr>
    <w:r w:rsidRPr="00A21C4F">
      <w:rPr>
        <w:rFonts w:ascii="Arial" w:hAnsi="Arial" w:cs="Arial"/>
        <w:iCs/>
        <w:sz w:val="40"/>
      </w:rPr>
      <w:t>Lindfield Parish Council</w:t>
    </w:r>
  </w:p>
  <w:p w14:paraId="235AD267" w14:textId="77777777" w:rsidR="00C31C12" w:rsidRPr="0097026E" w:rsidRDefault="00C31C12" w:rsidP="00061064">
    <w:pPr>
      <w:pStyle w:val="Header"/>
      <w:rPr>
        <w:rFonts w:ascii="Arial" w:hAnsi="Arial" w:cs="Arial"/>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2D0F8" w14:textId="77777777" w:rsidR="00061064" w:rsidRDefault="00061064" w:rsidP="00061064">
    <w:pPr>
      <w:pStyle w:val="Header"/>
      <w:jc w:val="center"/>
      <w:rPr>
        <w:rFonts w:ascii="Arial" w:hAnsi="Arial" w:cs="Arial"/>
        <w:iCs/>
        <w:sz w:val="40"/>
      </w:rPr>
    </w:pPr>
    <w:r w:rsidRPr="00A21C4F">
      <w:rPr>
        <w:rFonts w:ascii="Arial" w:hAnsi="Arial" w:cs="Arial"/>
        <w:iCs/>
        <w:sz w:val="40"/>
      </w:rPr>
      <w:t>Lindfield Parish Council</w:t>
    </w:r>
  </w:p>
  <w:p w14:paraId="5F47A8FC" w14:textId="77777777" w:rsidR="00061064" w:rsidRDefault="00061064" w:rsidP="00061064">
    <w:pPr>
      <w:pStyle w:val="Header"/>
      <w:jc w:val="center"/>
      <w:rPr>
        <w:rFonts w:ascii="Arial" w:hAnsi="Arial" w:cs="Arial"/>
        <w:iCs/>
      </w:rPr>
    </w:pPr>
  </w:p>
  <w:p w14:paraId="5B2AC527" w14:textId="77777777" w:rsidR="00061064" w:rsidRPr="00906214" w:rsidRDefault="00061064" w:rsidP="00061064">
    <w:pPr>
      <w:jc w:val="center"/>
      <w:rPr>
        <w:rFonts w:ascii="Arial" w:hAnsi="Arial" w:cs="Arial"/>
      </w:rPr>
    </w:pPr>
    <w:r w:rsidRPr="00906214">
      <w:rPr>
        <w:rFonts w:ascii="Arial" w:hAnsi="Arial" w:cs="Arial"/>
      </w:rPr>
      <w:t xml:space="preserve">Minutes of the </w:t>
    </w:r>
    <w:r w:rsidRPr="00906214">
      <w:rPr>
        <w:rFonts w:ascii="Arial" w:hAnsi="Arial" w:cs="Arial"/>
        <w:b/>
      </w:rPr>
      <w:t xml:space="preserve">PLANNING AND TRAFFIC COMMITTEE </w:t>
    </w:r>
  </w:p>
  <w:p w14:paraId="2C26B738" w14:textId="4906AA75" w:rsidR="00902FF9" w:rsidRPr="00906214" w:rsidRDefault="00402AB5" w:rsidP="00902FF9">
    <w:pPr>
      <w:jc w:val="center"/>
      <w:rPr>
        <w:rFonts w:ascii="Arial" w:hAnsi="Arial" w:cs="Arial"/>
      </w:rPr>
    </w:pPr>
    <w:r>
      <w:rPr>
        <w:rFonts w:ascii="Arial" w:hAnsi="Arial" w:cs="Arial"/>
        <w:b/>
      </w:rPr>
      <w:t>Tuesday</w:t>
    </w:r>
    <w:r w:rsidR="00902FF9">
      <w:rPr>
        <w:rFonts w:ascii="Arial" w:hAnsi="Arial" w:cs="Arial"/>
        <w:b/>
      </w:rPr>
      <w:t xml:space="preserve"> </w:t>
    </w:r>
    <w:bookmarkStart w:id="1" w:name="MeetingDate"/>
    <w:r w:rsidR="00376C85">
      <w:rPr>
        <w:rFonts w:ascii="Arial" w:hAnsi="Arial" w:cs="Arial"/>
        <w:b/>
      </w:rPr>
      <w:t>1</w:t>
    </w:r>
    <w:r w:rsidR="00912EE0">
      <w:rPr>
        <w:rFonts w:ascii="Arial" w:hAnsi="Arial" w:cs="Arial"/>
        <w:b/>
      </w:rPr>
      <w:t>6</w:t>
    </w:r>
    <w:r w:rsidR="00BD5F4F">
      <w:rPr>
        <w:rFonts w:ascii="Arial" w:hAnsi="Arial" w:cs="Arial"/>
        <w:b/>
      </w:rPr>
      <w:t>th</w:t>
    </w:r>
    <w:r w:rsidR="007F0014">
      <w:rPr>
        <w:rFonts w:ascii="Arial" w:hAnsi="Arial" w:cs="Arial"/>
        <w:b/>
      </w:rPr>
      <w:t xml:space="preserve"> </w:t>
    </w:r>
    <w:r w:rsidR="00376C85">
      <w:rPr>
        <w:rFonts w:ascii="Arial" w:hAnsi="Arial" w:cs="Arial"/>
        <w:b/>
      </w:rPr>
      <w:t>February</w:t>
    </w:r>
    <w:r w:rsidR="00902FF9">
      <w:rPr>
        <w:rFonts w:ascii="Arial" w:hAnsi="Arial" w:cs="Arial"/>
        <w:b/>
      </w:rPr>
      <w:t xml:space="preserve"> </w:t>
    </w:r>
    <w:r w:rsidR="004F7A45">
      <w:rPr>
        <w:rFonts w:ascii="Arial" w:hAnsi="Arial" w:cs="Arial"/>
        <w:b/>
      </w:rPr>
      <w:t>2021</w:t>
    </w:r>
    <w:bookmarkEnd w:id="1"/>
  </w:p>
  <w:p w14:paraId="319A3475" w14:textId="77777777" w:rsidR="007C7751" w:rsidRDefault="007C7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6848A"/>
    <w:multiLevelType w:val="hybridMultilevel"/>
    <w:tmpl w:val="D28DCFF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FC6CD81"/>
    <w:multiLevelType w:val="hybridMultilevel"/>
    <w:tmpl w:val="A5F22EE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FD4A88A"/>
    <w:multiLevelType w:val="hybridMultilevel"/>
    <w:tmpl w:val="C1865337"/>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A77E658"/>
    <w:multiLevelType w:val="hybridMultilevel"/>
    <w:tmpl w:val="A89AF21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9B620EE"/>
    <w:multiLevelType w:val="hybridMultilevel"/>
    <w:tmpl w:val="A4762BA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8C1EB15"/>
    <w:multiLevelType w:val="hybridMultilevel"/>
    <w:tmpl w:val="08201F1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090AEFC"/>
    <w:multiLevelType w:val="hybridMultilevel"/>
    <w:tmpl w:val="EB3787C3"/>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0DD714D"/>
    <w:multiLevelType w:val="hybridMultilevel"/>
    <w:tmpl w:val="7E17AAE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23552B3"/>
    <w:multiLevelType w:val="multilevel"/>
    <w:tmpl w:val="CD248CAC"/>
    <w:lvl w:ilvl="0">
      <w:start w:val="180"/>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04BF4971"/>
    <w:multiLevelType w:val="multilevel"/>
    <w:tmpl w:val="0CBCF4EA"/>
    <w:lvl w:ilvl="0">
      <w:start w:val="227"/>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0C1E0FBD"/>
    <w:multiLevelType w:val="multilevel"/>
    <w:tmpl w:val="DC649974"/>
    <w:lvl w:ilvl="0">
      <w:start w:val="171"/>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00F4BB1"/>
    <w:multiLevelType w:val="multilevel"/>
    <w:tmpl w:val="06820E0E"/>
    <w:lvl w:ilvl="0">
      <w:start w:val="202"/>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10E77AE"/>
    <w:multiLevelType w:val="multilevel"/>
    <w:tmpl w:val="6080A07C"/>
    <w:lvl w:ilvl="0">
      <w:start w:val="210"/>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1C974BC"/>
    <w:multiLevelType w:val="hybridMultilevel"/>
    <w:tmpl w:val="80F4FC39"/>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3567B4C"/>
    <w:multiLevelType w:val="multilevel"/>
    <w:tmpl w:val="0C3A7168"/>
    <w:lvl w:ilvl="0">
      <w:start w:val="234"/>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157C6FA0"/>
    <w:multiLevelType w:val="hybridMultilevel"/>
    <w:tmpl w:val="9D425882"/>
    <w:lvl w:ilvl="0" w:tplc="D1A409FE">
      <w:start w:val="1"/>
      <w:numFmt w:val="lowerRoman"/>
      <w:lvlText w:val="%1."/>
      <w:lvlJc w:val="right"/>
      <w:pPr>
        <w:ind w:left="502" w:hanging="360"/>
      </w:pPr>
      <w:rPr>
        <w:rFonts w:hint="default"/>
      </w:rPr>
    </w:lvl>
    <w:lvl w:ilvl="1" w:tplc="08090019">
      <w:start w:val="1"/>
      <w:numFmt w:val="lowerLetter"/>
      <w:lvlText w:val="%2."/>
      <w:lvlJc w:val="left"/>
      <w:pPr>
        <w:ind w:left="1962" w:hanging="360"/>
      </w:pPr>
    </w:lvl>
    <w:lvl w:ilvl="2" w:tplc="0809001B" w:tentative="1">
      <w:start w:val="1"/>
      <w:numFmt w:val="lowerRoman"/>
      <w:lvlText w:val="%3."/>
      <w:lvlJc w:val="right"/>
      <w:pPr>
        <w:ind w:left="2682" w:hanging="180"/>
      </w:pPr>
    </w:lvl>
    <w:lvl w:ilvl="3" w:tplc="0809000F" w:tentative="1">
      <w:start w:val="1"/>
      <w:numFmt w:val="decimal"/>
      <w:lvlText w:val="%4."/>
      <w:lvlJc w:val="left"/>
      <w:pPr>
        <w:ind w:left="3402" w:hanging="360"/>
      </w:pPr>
    </w:lvl>
    <w:lvl w:ilvl="4" w:tplc="08090019" w:tentative="1">
      <w:start w:val="1"/>
      <w:numFmt w:val="lowerLetter"/>
      <w:lvlText w:val="%5."/>
      <w:lvlJc w:val="left"/>
      <w:pPr>
        <w:ind w:left="4122" w:hanging="360"/>
      </w:pPr>
    </w:lvl>
    <w:lvl w:ilvl="5" w:tplc="0809001B" w:tentative="1">
      <w:start w:val="1"/>
      <w:numFmt w:val="lowerRoman"/>
      <w:lvlText w:val="%6."/>
      <w:lvlJc w:val="right"/>
      <w:pPr>
        <w:ind w:left="4842" w:hanging="180"/>
      </w:pPr>
    </w:lvl>
    <w:lvl w:ilvl="6" w:tplc="0809000F" w:tentative="1">
      <w:start w:val="1"/>
      <w:numFmt w:val="decimal"/>
      <w:lvlText w:val="%7."/>
      <w:lvlJc w:val="left"/>
      <w:pPr>
        <w:ind w:left="5562" w:hanging="360"/>
      </w:pPr>
    </w:lvl>
    <w:lvl w:ilvl="7" w:tplc="08090019" w:tentative="1">
      <w:start w:val="1"/>
      <w:numFmt w:val="lowerLetter"/>
      <w:lvlText w:val="%8."/>
      <w:lvlJc w:val="left"/>
      <w:pPr>
        <w:ind w:left="6282" w:hanging="360"/>
      </w:pPr>
    </w:lvl>
    <w:lvl w:ilvl="8" w:tplc="0809001B" w:tentative="1">
      <w:start w:val="1"/>
      <w:numFmt w:val="lowerRoman"/>
      <w:lvlText w:val="%9."/>
      <w:lvlJc w:val="right"/>
      <w:pPr>
        <w:ind w:left="7002" w:hanging="180"/>
      </w:pPr>
    </w:lvl>
  </w:abstractNum>
  <w:abstractNum w:abstractNumId="16" w15:restartNumberingAfterBreak="0">
    <w:nsid w:val="166E29E1"/>
    <w:multiLevelType w:val="multilevel"/>
    <w:tmpl w:val="EB629ED8"/>
    <w:lvl w:ilvl="0">
      <w:start w:val="165"/>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16921DF4"/>
    <w:multiLevelType w:val="multilevel"/>
    <w:tmpl w:val="DC649974"/>
    <w:lvl w:ilvl="0">
      <w:start w:val="171"/>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1A4F758B"/>
    <w:multiLevelType w:val="multilevel"/>
    <w:tmpl w:val="55A40A18"/>
    <w:lvl w:ilvl="0">
      <w:start w:val="219"/>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200640AB"/>
    <w:multiLevelType w:val="multilevel"/>
    <w:tmpl w:val="EB629ED8"/>
    <w:lvl w:ilvl="0">
      <w:start w:val="165"/>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212F42CF"/>
    <w:multiLevelType w:val="multilevel"/>
    <w:tmpl w:val="0C3A7168"/>
    <w:lvl w:ilvl="0">
      <w:start w:val="234"/>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26B347D1"/>
    <w:multiLevelType w:val="multilevel"/>
    <w:tmpl w:val="DC649974"/>
    <w:lvl w:ilvl="0">
      <w:start w:val="171"/>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2FC30E7D"/>
    <w:multiLevelType w:val="multilevel"/>
    <w:tmpl w:val="4888DE86"/>
    <w:lvl w:ilvl="0">
      <w:start w:val="246"/>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29249D4"/>
    <w:multiLevelType w:val="multilevel"/>
    <w:tmpl w:val="13B80146"/>
    <w:lvl w:ilvl="0">
      <w:start w:val="157"/>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347B0979"/>
    <w:multiLevelType w:val="hybridMultilevel"/>
    <w:tmpl w:val="FA16E344"/>
    <w:lvl w:ilvl="0" w:tplc="FC8E7816">
      <w:start w:val="1"/>
      <w:numFmt w:val="decimal"/>
      <w:lvlText w:val="%1."/>
      <w:lvlJc w:val="left"/>
      <w:pPr>
        <w:ind w:left="420" w:hanging="420"/>
      </w:pPr>
      <w:rPr>
        <w:rFonts w:hint="default"/>
      </w:rPr>
    </w:lvl>
    <w:lvl w:ilvl="1" w:tplc="35489BCE">
      <w:start w:val="1"/>
      <w:numFmt w:val="lowerLetter"/>
      <w:lvlText w:val="%2."/>
      <w:lvlJc w:val="left"/>
      <w:pPr>
        <w:ind w:left="1080" w:hanging="360"/>
      </w:pPr>
      <w:rPr>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E306DB8"/>
    <w:multiLevelType w:val="multilevel"/>
    <w:tmpl w:val="EB629ED8"/>
    <w:lvl w:ilvl="0">
      <w:start w:val="165"/>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64809DA"/>
    <w:multiLevelType w:val="multilevel"/>
    <w:tmpl w:val="6080A07C"/>
    <w:lvl w:ilvl="0">
      <w:start w:val="210"/>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484301AC"/>
    <w:multiLevelType w:val="multilevel"/>
    <w:tmpl w:val="55A40A18"/>
    <w:lvl w:ilvl="0">
      <w:start w:val="219"/>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13476C9"/>
    <w:multiLevelType w:val="multilevel"/>
    <w:tmpl w:val="06820E0E"/>
    <w:lvl w:ilvl="0">
      <w:start w:val="202"/>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BF20CB6"/>
    <w:multiLevelType w:val="multilevel"/>
    <w:tmpl w:val="13B80146"/>
    <w:lvl w:ilvl="0">
      <w:start w:val="157"/>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6E89459C"/>
    <w:multiLevelType w:val="multilevel"/>
    <w:tmpl w:val="9A0AE3E2"/>
    <w:lvl w:ilvl="0">
      <w:start w:val="186"/>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D6C7464"/>
    <w:multiLevelType w:val="multilevel"/>
    <w:tmpl w:val="C122DBA8"/>
    <w:lvl w:ilvl="0">
      <w:start w:val="254"/>
      <w:numFmt w:val="decimal"/>
      <w:lvlText w:val="%1."/>
      <w:lvlJc w:val="left"/>
      <w:pPr>
        <w:ind w:left="360" w:hanging="360"/>
      </w:pPr>
      <w:rPr>
        <w:rFonts w:hint="default"/>
        <w:b/>
        <w:i w:val="0"/>
        <w:sz w:val="20"/>
        <w:szCs w:val="20"/>
      </w:rPr>
    </w:lvl>
    <w:lvl w:ilvl="1">
      <w:start w:val="1"/>
      <w:numFmt w:val="decima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5"/>
  </w:num>
  <w:num w:numId="2">
    <w:abstractNumId w:val="29"/>
  </w:num>
  <w:num w:numId="3">
    <w:abstractNumId w:val="16"/>
  </w:num>
  <w:num w:numId="4">
    <w:abstractNumId w:val="23"/>
  </w:num>
  <w:num w:numId="5">
    <w:abstractNumId w:val="19"/>
  </w:num>
  <w:num w:numId="6">
    <w:abstractNumId w:val="10"/>
  </w:num>
  <w:num w:numId="7">
    <w:abstractNumId w:val="25"/>
  </w:num>
  <w:num w:numId="8">
    <w:abstractNumId w:val="28"/>
  </w:num>
  <w:num w:numId="9">
    <w:abstractNumId w:val="21"/>
  </w:num>
  <w:num w:numId="10">
    <w:abstractNumId w:val="17"/>
  </w:num>
  <w:num w:numId="11">
    <w:abstractNumId w:val="8"/>
  </w:num>
  <w:num w:numId="12">
    <w:abstractNumId w:val="24"/>
  </w:num>
  <w:num w:numId="13">
    <w:abstractNumId w:val="30"/>
  </w:num>
  <w:num w:numId="14">
    <w:abstractNumId w:val="4"/>
  </w:num>
  <w:num w:numId="15">
    <w:abstractNumId w:val="3"/>
  </w:num>
  <w:num w:numId="16">
    <w:abstractNumId w:val="0"/>
  </w:num>
  <w:num w:numId="17">
    <w:abstractNumId w:val="13"/>
  </w:num>
  <w:num w:numId="18">
    <w:abstractNumId w:val="2"/>
  </w:num>
  <w:num w:numId="19">
    <w:abstractNumId w:val="6"/>
  </w:num>
  <w:num w:numId="20">
    <w:abstractNumId w:val="5"/>
  </w:num>
  <w:num w:numId="21">
    <w:abstractNumId w:val="7"/>
  </w:num>
  <w:num w:numId="22">
    <w:abstractNumId w:val="1"/>
  </w:num>
  <w:num w:numId="23">
    <w:abstractNumId w:val="12"/>
  </w:num>
  <w:num w:numId="24">
    <w:abstractNumId w:val="11"/>
  </w:num>
  <w:num w:numId="25">
    <w:abstractNumId w:val="27"/>
  </w:num>
  <w:num w:numId="26">
    <w:abstractNumId w:val="26"/>
  </w:num>
  <w:num w:numId="27">
    <w:abstractNumId w:val="14"/>
  </w:num>
  <w:num w:numId="28">
    <w:abstractNumId w:val="18"/>
  </w:num>
  <w:num w:numId="29">
    <w:abstractNumId w:val="9"/>
  </w:num>
  <w:num w:numId="30">
    <w:abstractNumId w:val="31"/>
  </w:num>
  <w:num w:numId="31">
    <w:abstractNumId w:val="20"/>
  </w:num>
  <w:num w:numId="32">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cxMzQ1szQyNDdT0lEKTi0uzszPAykwqQUA6+A7kSwAAAA="/>
  </w:docVars>
  <w:rsids>
    <w:rsidRoot w:val="0022792F"/>
    <w:rsid w:val="00001CD6"/>
    <w:rsid w:val="00001FBF"/>
    <w:rsid w:val="00002B81"/>
    <w:rsid w:val="00002C72"/>
    <w:rsid w:val="00002E51"/>
    <w:rsid w:val="00003700"/>
    <w:rsid w:val="00003A0C"/>
    <w:rsid w:val="00004093"/>
    <w:rsid w:val="000041E1"/>
    <w:rsid w:val="000047F1"/>
    <w:rsid w:val="00004B79"/>
    <w:rsid w:val="00004FF9"/>
    <w:rsid w:val="00005163"/>
    <w:rsid w:val="0000578B"/>
    <w:rsid w:val="000063EA"/>
    <w:rsid w:val="0000686B"/>
    <w:rsid w:val="0000693E"/>
    <w:rsid w:val="000069DD"/>
    <w:rsid w:val="000073A8"/>
    <w:rsid w:val="000074FA"/>
    <w:rsid w:val="000075B0"/>
    <w:rsid w:val="0000798B"/>
    <w:rsid w:val="00007A55"/>
    <w:rsid w:val="00007D85"/>
    <w:rsid w:val="00010059"/>
    <w:rsid w:val="00010ECD"/>
    <w:rsid w:val="0001124D"/>
    <w:rsid w:val="000114CC"/>
    <w:rsid w:val="00012902"/>
    <w:rsid w:val="00012C19"/>
    <w:rsid w:val="00012EF2"/>
    <w:rsid w:val="0001323F"/>
    <w:rsid w:val="0001378C"/>
    <w:rsid w:val="00013CB2"/>
    <w:rsid w:val="00013D21"/>
    <w:rsid w:val="00013F15"/>
    <w:rsid w:val="00014072"/>
    <w:rsid w:val="00014163"/>
    <w:rsid w:val="0001416F"/>
    <w:rsid w:val="00014534"/>
    <w:rsid w:val="00014A44"/>
    <w:rsid w:val="000151EF"/>
    <w:rsid w:val="00015398"/>
    <w:rsid w:val="00015AD9"/>
    <w:rsid w:val="00015AF6"/>
    <w:rsid w:val="00015F7F"/>
    <w:rsid w:val="000161AC"/>
    <w:rsid w:val="0001652A"/>
    <w:rsid w:val="000171FD"/>
    <w:rsid w:val="00017699"/>
    <w:rsid w:val="000179A4"/>
    <w:rsid w:val="00020493"/>
    <w:rsid w:val="0002069E"/>
    <w:rsid w:val="00020802"/>
    <w:rsid w:val="00020AC0"/>
    <w:rsid w:val="00021129"/>
    <w:rsid w:val="00022199"/>
    <w:rsid w:val="0002225D"/>
    <w:rsid w:val="00022260"/>
    <w:rsid w:val="00022D1F"/>
    <w:rsid w:val="000234DB"/>
    <w:rsid w:val="0002376B"/>
    <w:rsid w:val="0002392B"/>
    <w:rsid w:val="000240B8"/>
    <w:rsid w:val="00024141"/>
    <w:rsid w:val="00025E6C"/>
    <w:rsid w:val="000264B6"/>
    <w:rsid w:val="0002659C"/>
    <w:rsid w:val="00026DEF"/>
    <w:rsid w:val="00026EE7"/>
    <w:rsid w:val="0002742C"/>
    <w:rsid w:val="000276C3"/>
    <w:rsid w:val="00027B36"/>
    <w:rsid w:val="0003040F"/>
    <w:rsid w:val="00030732"/>
    <w:rsid w:val="00030A9C"/>
    <w:rsid w:val="00030B00"/>
    <w:rsid w:val="00030C51"/>
    <w:rsid w:val="00030D3B"/>
    <w:rsid w:val="00030D62"/>
    <w:rsid w:val="0003106D"/>
    <w:rsid w:val="00031137"/>
    <w:rsid w:val="000311C4"/>
    <w:rsid w:val="000315EE"/>
    <w:rsid w:val="00032113"/>
    <w:rsid w:val="00032728"/>
    <w:rsid w:val="00032848"/>
    <w:rsid w:val="00032982"/>
    <w:rsid w:val="00032E9B"/>
    <w:rsid w:val="00032EBB"/>
    <w:rsid w:val="0003328C"/>
    <w:rsid w:val="00033EE5"/>
    <w:rsid w:val="000341F5"/>
    <w:rsid w:val="0003437D"/>
    <w:rsid w:val="000343FA"/>
    <w:rsid w:val="000348CD"/>
    <w:rsid w:val="000352DC"/>
    <w:rsid w:val="00035C88"/>
    <w:rsid w:val="000363E8"/>
    <w:rsid w:val="0003644E"/>
    <w:rsid w:val="00037499"/>
    <w:rsid w:val="000376B9"/>
    <w:rsid w:val="000379A1"/>
    <w:rsid w:val="00037B6B"/>
    <w:rsid w:val="00037C02"/>
    <w:rsid w:val="00040E85"/>
    <w:rsid w:val="000412C6"/>
    <w:rsid w:val="000413CC"/>
    <w:rsid w:val="00041502"/>
    <w:rsid w:val="00041ABE"/>
    <w:rsid w:val="00041BAD"/>
    <w:rsid w:val="00041D50"/>
    <w:rsid w:val="00041D5C"/>
    <w:rsid w:val="0004229B"/>
    <w:rsid w:val="00042CA5"/>
    <w:rsid w:val="00042DA5"/>
    <w:rsid w:val="0004331A"/>
    <w:rsid w:val="0004527C"/>
    <w:rsid w:val="0004583E"/>
    <w:rsid w:val="00046014"/>
    <w:rsid w:val="00046677"/>
    <w:rsid w:val="00046EC4"/>
    <w:rsid w:val="000471D9"/>
    <w:rsid w:val="000472C3"/>
    <w:rsid w:val="000476CD"/>
    <w:rsid w:val="00047C61"/>
    <w:rsid w:val="00050388"/>
    <w:rsid w:val="000507CD"/>
    <w:rsid w:val="0005107B"/>
    <w:rsid w:val="00051871"/>
    <w:rsid w:val="00051AB2"/>
    <w:rsid w:val="00052187"/>
    <w:rsid w:val="0005256D"/>
    <w:rsid w:val="000525CA"/>
    <w:rsid w:val="000532FE"/>
    <w:rsid w:val="00053EA1"/>
    <w:rsid w:val="00053EFE"/>
    <w:rsid w:val="00053F16"/>
    <w:rsid w:val="000548E4"/>
    <w:rsid w:val="00054D5D"/>
    <w:rsid w:val="0005554A"/>
    <w:rsid w:val="000555B0"/>
    <w:rsid w:val="00055A3E"/>
    <w:rsid w:val="00055C63"/>
    <w:rsid w:val="00055D65"/>
    <w:rsid w:val="00055F84"/>
    <w:rsid w:val="000560D4"/>
    <w:rsid w:val="00056108"/>
    <w:rsid w:val="00056494"/>
    <w:rsid w:val="00056C5E"/>
    <w:rsid w:val="000570A9"/>
    <w:rsid w:val="00060104"/>
    <w:rsid w:val="0006090B"/>
    <w:rsid w:val="00060DB7"/>
    <w:rsid w:val="00061064"/>
    <w:rsid w:val="00061AAF"/>
    <w:rsid w:val="00061C01"/>
    <w:rsid w:val="00062600"/>
    <w:rsid w:val="00062890"/>
    <w:rsid w:val="00063537"/>
    <w:rsid w:val="00063725"/>
    <w:rsid w:val="0006392E"/>
    <w:rsid w:val="00063FC1"/>
    <w:rsid w:val="00064008"/>
    <w:rsid w:val="0006415A"/>
    <w:rsid w:val="00064448"/>
    <w:rsid w:val="00064865"/>
    <w:rsid w:val="000648E7"/>
    <w:rsid w:val="00065180"/>
    <w:rsid w:val="00065D1D"/>
    <w:rsid w:val="0006622B"/>
    <w:rsid w:val="000662CD"/>
    <w:rsid w:val="000664DF"/>
    <w:rsid w:val="00066AA4"/>
    <w:rsid w:val="00066AAB"/>
    <w:rsid w:val="00066B32"/>
    <w:rsid w:val="00066C05"/>
    <w:rsid w:val="00066E1E"/>
    <w:rsid w:val="0006701E"/>
    <w:rsid w:val="000701D8"/>
    <w:rsid w:val="0007043E"/>
    <w:rsid w:val="00070B65"/>
    <w:rsid w:val="000713D8"/>
    <w:rsid w:val="0007185A"/>
    <w:rsid w:val="0007291B"/>
    <w:rsid w:val="00072B8C"/>
    <w:rsid w:val="00073214"/>
    <w:rsid w:val="000737CF"/>
    <w:rsid w:val="000738E7"/>
    <w:rsid w:val="00073976"/>
    <w:rsid w:val="00075067"/>
    <w:rsid w:val="00075218"/>
    <w:rsid w:val="00075479"/>
    <w:rsid w:val="000755E7"/>
    <w:rsid w:val="0007570C"/>
    <w:rsid w:val="00076C75"/>
    <w:rsid w:val="00077284"/>
    <w:rsid w:val="000773BA"/>
    <w:rsid w:val="0007776D"/>
    <w:rsid w:val="000778CA"/>
    <w:rsid w:val="00077DA2"/>
    <w:rsid w:val="00080261"/>
    <w:rsid w:val="00081290"/>
    <w:rsid w:val="0008179B"/>
    <w:rsid w:val="00081867"/>
    <w:rsid w:val="00081913"/>
    <w:rsid w:val="00081C71"/>
    <w:rsid w:val="000826D9"/>
    <w:rsid w:val="00082A49"/>
    <w:rsid w:val="000842DB"/>
    <w:rsid w:val="00084D0D"/>
    <w:rsid w:val="000854FD"/>
    <w:rsid w:val="00085658"/>
    <w:rsid w:val="000858B5"/>
    <w:rsid w:val="00085C43"/>
    <w:rsid w:val="00086770"/>
    <w:rsid w:val="00086A3D"/>
    <w:rsid w:val="000870C1"/>
    <w:rsid w:val="00087407"/>
    <w:rsid w:val="000874F3"/>
    <w:rsid w:val="000876E1"/>
    <w:rsid w:val="00087C1E"/>
    <w:rsid w:val="0009030F"/>
    <w:rsid w:val="0009108C"/>
    <w:rsid w:val="000910F8"/>
    <w:rsid w:val="00091AFD"/>
    <w:rsid w:val="00091FDF"/>
    <w:rsid w:val="00092057"/>
    <w:rsid w:val="000920D3"/>
    <w:rsid w:val="000927AD"/>
    <w:rsid w:val="00092B9C"/>
    <w:rsid w:val="000932AD"/>
    <w:rsid w:val="000932B8"/>
    <w:rsid w:val="000935F5"/>
    <w:rsid w:val="0009377F"/>
    <w:rsid w:val="00094296"/>
    <w:rsid w:val="00094449"/>
    <w:rsid w:val="00094491"/>
    <w:rsid w:val="00094CFF"/>
    <w:rsid w:val="00095239"/>
    <w:rsid w:val="00095948"/>
    <w:rsid w:val="00095DBC"/>
    <w:rsid w:val="00095ED5"/>
    <w:rsid w:val="0009611F"/>
    <w:rsid w:val="0009631D"/>
    <w:rsid w:val="00096738"/>
    <w:rsid w:val="00096A75"/>
    <w:rsid w:val="00096F0B"/>
    <w:rsid w:val="00097539"/>
    <w:rsid w:val="00097889"/>
    <w:rsid w:val="000A002D"/>
    <w:rsid w:val="000A13FF"/>
    <w:rsid w:val="000A1FAC"/>
    <w:rsid w:val="000A22B0"/>
    <w:rsid w:val="000A25B9"/>
    <w:rsid w:val="000A2665"/>
    <w:rsid w:val="000A2BA2"/>
    <w:rsid w:val="000A32A2"/>
    <w:rsid w:val="000A3646"/>
    <w:rsid w:val="000A3655"/>
    <w:rsid w:val="000A3A17"/>
    <w:rsid w:val="000A3C1E"/>
    <w:rsid w:val="000A478D"/>
    <w:rsid w:val="000A54FA"/>
    <w:rsid w:val="000A5B95"/>
    <w:rsid w:val="000A5C8C"/>
    <w:rsid w:val="000A6042"/>
    <w:rsid w:val="000A618B"/>
    <w:rsid w:val="000A6BA5"/>
    <w:rsid w:val="000A797A"/>
    <w:rsid w:val="000A7B97"/>
    <w:rsid w:val="000B0764"/>
    <w:rsid w:val="000B0885"/>
    <w:rsid w:val="000B0DB3"/>
    <w:rsid w:val="000B1064"/>
    <w:rsid w:val="000B1117"/>
    <w:rsid w:val="000B15AC"/>
    <w:rsid w:val="000B1AFA"/>
    <w:rsid w:val="000B2118"/>
    <w:rsid w:val="000B28AB"/>
    <w:rsid w:val="000B2AF0"/>
    <w:rsid w:val="000B2E65"/>
    <w:rsid w:val="000B34A8"/>
    <w:rsid w:val="000B380D"/>
    <w:rsid w:val="000B3C12"/>
    <w:rsid w:val="000B441B"/>
    <w:rsid w:val="000B4888"/>
    <w:rsid w:val="000B490A"/>
    <w:rsid w:val="000B4F97"/>
    <w:rsid w:val="000B518B"/>
    <w:rsid w:val="000B57D3"/>
    <w:rsid w:val="000B5892"/>
    <w:rsid w:val="000B5D5B"/>
    <w:rsid w:val="000B5DC2"/>
    <w:rsid w:val="000B5DDD"/>
    <w:rsid w:val="000B6672"/>
    <w:rsid w:val="000B69FB"/>
    <w:rsid w:val="000B6A53"/>
    <w:rsid w:val="000B6B25"/>
    <w:rsid w:val="000B78C7"/>
    <w:rsid w:val="000B7941"/>
    <w:rsid w:val="000C0625"/>
    <w:rsid w:val="000C06BB"/>
    <w:rsid w:val="000C1035"/>
    <w:rsid w:val="000C138D"/>
    <w:rsid w:val="000C142D"/>
    <w:rsid w:val="000C161E"/>
    <w:rsid w:val="000C180B"/>
    <w:rsid w:val="000C1ADF"/>
    <w:rsid w:val="000C1CB8"/>
    <w:rsid w:val="000C1F34"/>
    <w:rsid w:val="000C3262"/>
    <w:rsid w:val="000C33F0"/>
    <w:rsid w:val="000C34D1"/>
    <w:rsid w:val="000C3A87"/>
    <w:rsid w:val="000C3B0C"/>
    <w:rsid w:val="000C415B"/>
    <w:rsid w:val="000C435C"/>
    <w:rsid w:val="000C4653"/>
    <w:rsid w:val="000C4A09"/>
    <w:rsid w:val="000C4A70"/>
    <w:rsid w:val="000C5185"/>
    <w:rsid w:val="000C5B80"/>
    <w:rsid w:val="000C5E35"/>
    <w:rsid w:val="000C69EA"/>
    <w:rsid w:val="000C6BE7"/>
    <w:rsid w:val="000C6F5A"/>
    <w:rsid w:val="000C7944"/>
    <w:rsid w:val="000C7BB0"/>
    <w:rsid w:val="000C7C64"/>
    <w:rsid w:val="000D0826"/>
    <w:rsid w:val="000D0CF4"/>
    <w:rsid w:val="000D1DEA"/>
    <w:rsid w:val="000D1DEB"/>
    <w:rsid w:val="000D24E9"/>
    <w:rsid w:val="000D26CC"/>
    <w:rsid w:val="000D278C"/>
    <w:rsid w:val="000D3115"/>
    <w:rsid w:val="000D3798"/>
    <w:rsid w:val="000D382D"/>
    <w:rsid w:val="000D389D"/>
    <w:rsid w:val="000D433F"/>
    <w:rsid w:val="000D441B"/>
    <w:rsid w:val="000D4583"/>
    <w:rsid w:val="000D46C1"/>
    <w:rsid w:val="000D49B0"/>
    <w:rsid w:val="000D4F38"/>
    <w:rsid w:val="000D545A"/>
    <w:rsid w:val="000D6328"/>
    <w:rsid w:val="000D6454"/>
    <w:rsid w:val="000D6624"/>
    <w:rsid w:val="000D6D59"/>
    <w:rsid w:val="000E045D"/>
    <w:rsid w:val="000E0635"/>
    <w:rsid w:val="000E0927"/>
    <w:rsid w:val="000E0B63"/>
    <w:rsid w:val="000E0BAB"/>
    <w:rsid w:val="000E0CEA"/>
    <w:rsid w:val="000E1119"/>
    <w:rsid w:val="000E118D"/>
    <w:rsid w:val="000E18DD"/>
    <w:rsid w:val="000E1A4A"/>
    <w:rsid w:val="000E1E5C"/>
    <w:rsid w:val="000E203F"/>
    <w:rsid w:val="000E24E9"/>
    <w:rsid w:val="000E2A87"/>
    <w:rsid w:val="000E2A8D"/>
    <w:rsid w:val="000E2B23"/>
    <w:rsid w:val="000E2EB2"/>
    <w:rsid w:val="000E32A8"/>
    <w:rsid w:val="000E33BB"/>
    <w:rsid w:val="000E45D5"/>
    <w:rsid w:val="000E4E21"/>
    <w:rsid w:val="000E5A69"/>
    <w:rsid w:val="000E624D"/>
    <w:rsid w:val="000E6304"/>
    <w:rsid w:val="000E6621"/>
    <w:rsid w:val="000E66B3"/>
    <w:rsid w:val="000E70B9"/>
    <w:rsid w:val="000E7408"/>
    <w:rsid w:val="000E76D2"/>
    <w:rsid w:val="000E7994"/>
    <w:rsid w:val="000E7FF4"/>
    <w:rsid w:val="000F0A1B"/>
    <w:rsid w:val="000F0E29"/>
    <w:rsid w:val="000F0FF9"/>
    <w:rsid w:val="000F1361"/>
    <w:rsid w:val="000F1A74"/>
    <w:rsid w:val="000F1ABA"/>
    <w:rsid w:val="000F1F6B"/>
    <w:rsid w:val="000F1FA2"/>
    <w:rsid w:val="000F2089"/>
    <w:rsid w:val="000F26B5"/>
    <w:rsid w:val="000F349F"/>
    <w:rsid w:val="000F3510"/>
    <w:rsid w:val="000F357B"/>
    <w:rsid w:val="000F36CA"/>
    <w:rsid w:val="000F3898"/>
    <w:rsid w:val="000F43E9"/>
    <w:rsid w:val="000F4501"/>
    <w:rsid w:val="000F46C4"/>
    <w:rsid w:val="000F4748"/>
    <w:rsid w:val="000F5140"/>
    <w:rsid w:val="000F5181"/>
    <w:rsid w:val="000F5FF1"/>
    <w:rsid w:val="000F6499"/>
    <w:rsid w:val="000F64C6"/>
    <w:rsid w:val="000F65B3"/>
    <w:rsid w:val="000F6788"/>
    <w:rsid w:val="000F6A76"/>
    <w:rsid w:val="000F6EB2"/>
    <w:rsid w:val="000F7202"/>
    <w:rsid w:val="000F77AC"/>
    <w:rsid w:val="0010011D"/>
    <w:rsid w:val="00100441"/>
    <w:rsid w:val="001005A9"/>
    <w:rsid w:val="0010081C"/>
    <w:rsid w:val="001009D7"/>
    <w:rsid w:val="00101F2D"/>
    <w:rsid w:val="00101F4A"/>
    <w:rsid w:val="00102B3F"/>
    <w:rsid w:val="00103622"/>
    <w:rsid w:val="001042DE"/>
    <w:rsid w:val="00104502"/>
    <w:rsid w:val="00104663"/>
    <w:rsid w:val="0010466F"/>
    <w:rsid w:val="00104B7B"/>
    <w:rsid w:val="00104DF2"/>
    <w:rsid w:val="00105473"/>
    <w:rsid w:val="001054D6"/>
    <w:rsid w:val="00105AD4"/>
    <w:rsid w:val="00105B53"/>
    <w:rsid w:val="00106CD6"/>
    <w:rsid w:val="00107455"/>
    <w:rsid w:val="00107AA2"/>
    <w:rsid w:val="00107B3E"/>
    <w:rsid w:val="00107EAB"/>
    <w:rsid w:val="0011014C"/>
    <w:rsid w:val="00110A29"/>
    <w:rsid w:val="001110E4"/>
    <w:rsid w:val="00112C08"/>
    <w:rsid w:val="00112DBF"/>
    <w:rsid w:val="001136F3"/>
    <w:rsid w:val="00113BE4"/>
    <w:rsid w:val="00113D0E"/>
    <w:rsid w:val="001140B4"/>
    <w:rsid w:val="00114131"/>
    <w:rsid w:val="001142FB"/>
    <w:rsid w:val="00114598"/>
    <w:rsid w:val="001157AD"/>
    <w:rsid w:val="00115D26"/>
    <w:rsid w:val="00116242"/>
    <w:rsid w:val="00116991"/>
    <w:rsid w:val="001170F7"/>
    <w:rsid w:val="0011747C"/>
    <w:rsid w:val="001177F7"/>
    <w:rsid w:val="00117870"/>
    <w:rsid w:val="001179C0"/>
    <w:rsid w:val="00121D92"/>
    <w:rsid w:val="0012292A"/>
    <w:rsid w:val="00122DA7"/>
    <w:rsid w:val="00122FA1"/>
    <w:rsid w:val="00123361"/>
    <w:rsid w:val="00123609"/>
    <w:rsid w:val="001237F1"/>
    <w:rsid w:val="00123918"/>
    <w:rsid w:val="00123DE0"/>
    <w:rsid w:val="0012463B"/>
    <w:rsid w:val="001247E5"/>
    <w:rsid w:val="00124C77"/>
    <w:rsid w:val="00124CEE"/>
    <w:rsid w:val="001251A0"/>
    <w:rsid w:val="00126022"/>
    <w:rsid w:val="001265B2"/>
    <w:rsid w:val="00126B88"/>
    <w:rsid w:val="00127131"/>
    <w:rsid w:val="001306B3"/>
    <w:rsid w:val="001312A5"/>
    <w:rsid w:val="001315AA"/>
    <w:rsid w:val="0013199C"/>
    <w:rsid w:val="00131B20"/>
    <w:rsid w:val="001325CD"/>
    <w:rsid w:val="001328B8"/>
    <w:rsid w:val="00133017"/>
    <w:rsid w:val="00133D2E"/>
    <w:rsid w:val="0013452A"/>
    <w:rsid w:val="00134E6A"/>
    <w:rsid w:val="001350F6"/>
    <w:rsid w:val="001355A8"/>
    <w:rsid w:val="001355A9"/>
    <w:rsid w:val="00135C3F"/>
    <w:rsid w:val="00135D73"/>
    <w:rsid w:val="00136306"/>
    <w:rsid w:val="001367C3"/>
    <w:rsid w:val="00136EF8"/>
    <w:rsid w:val="001370C5"/>
    <w:rsid w:val="00137708"/>
    <w:rsid w:val="0014041D"/>
    <w:rsid w:val="001405E3"/>
    <w:rsid w:val="001411ED"/>
    <w:rsid w:val="0014124F"/>
    <w:rsid w:val="00141371"/>
    <w:rsid w:val="00141704"/>
    <w:rsid w:val="00141BAB"/>
    <w:rsid w:val="00141C7D"/>
    <w:rsid w:val="00141D5C"/>
    <w:rsid w:val="00142345"/>
    <w:rsid w:val="001433E6"/>
    <w:rsid w:val="001437AC"/>
    <w:rsid w:val="0014387B"/>
    <w:rsid w:val="0014446E"/>
    <w:rsid w:val="0014487A"/>
    <w:rsid w:val="00144AF7"/>
    <w:rsid w:val="00145377"/>
    <w:rsid w:val="0014581C"/>
    <w:rsid w:val="00145F28"/>
    <w:rsid w:val="00146085"/>
    <w:rsid w:val="0014619B"/>
    <w:rsid w:val="001463CC"/>
    <w:rsid w:val="00146E5A"/>
    <w:rsid w:val="0014707B"/>
    <w:rsid w:val="0014768C"/>
    <w:rsid w:val="001477F1"/>
    <w:rsid w:val="00147E20"/>
    <w:rsid w:val="00150E43"/>
    <w:rsid w:val="0015110D"/>
    <w:rsid w:val="0015114C"/>
    <w:rsid w:val="00151908"/>
    <w:rsid w:val="00151F08"/>
    <w:rsid w:val="00153529"/>
    <w:rsid w:val="00153812"/>
    <w:rsid w:val="00153D63"/>
    <w:rsid w:val="001540D4"/>
    <w:rsid w:val="00154505"/>
    <w:rsid w:val="00154543"/>
    <w:rsid w:val="00154BEA"/>
    <w:rsid w:val="00154F07"/>
    <w:rsid w:val="001550F7"/>
    <w:rsid w:val="00155C48"/>
    <w:rsid w:val="00155EF6"/>
    <w:rsid w:val="001563B7"/>
    <w:rsid w:val="00156611"/>
    <w:rsid w:val="00156979"/>
    <w:rsid w:val="00156AEF"/>
    <w:rsid w:val="00156CAF"/>
    <w:rsid w:val="0015705D"/>
    <w:rsid w:val="00157402"/>
    <w:rsid w:val="00157D63"/>
    <w:rsid w:val="00157DA4"/>
    <w:rsid w:val="00160013"/>
    <w:rsid w:val="001600D4"/>
    <w:rsid w:val="00160349"/>
    <w:rsid w:val="001608F2"/>
    <w:rsid w:val="00160AB5"/>
    <w:rsid w:val="00161165"/>
    <w:rsid w:val="00161977"/>
    <w:rsid w:val="00161D1A"/>
    <w:rsid w:val="00161E80"/>
    <w:rsid w:val="001622C8"/>
    <w:rsid w:val="0016261E"/>
    <w:rsid w:val="0016393F"/>
    <w:rsid w:val="0016455B"/>
    <w:rsid w:val="0016455F"/>
    <w:rsid w:val="00164819"/>
    <w:rsid w:val="001651AA"/>
    <w:rsid w:val="00166869"/>
    <w:rsid w:val="001671FE"/>
    <w:rsid w:val="00170A18"/>
    <w:rsid w:val="00171229"/>
    <w:rsid w:val="001716BA"/>
    <w:rsid w:val="00171E7C"/>
    <w:rsid w:val="0017213F"/>
    <w:rsid w:val="00172199"/>
    <w:rsid w:val="00172377"/>
    <w:rsid w:val="00172442"/>
    <w:rsid w:val="0017244A"/>
    <w:rsid w:val="00173314"/>
    <w:rsid w:val="001733F6"/>
    <w:rsid w:val="00173554"/>
    <w:rsid w:val="00173AE2"/>
    <w:rsid w:val="00173B69"/>
    <w:rsid w:val="00173D80"/>
    <w:rsid w:val="00174116"/>
    <w:rsid w:val="00174329"/>
    <w:rsid w:val="0017447A"/>
    <w:rsid w:val="00174744"/>
    <w:rsid w:val="0017529B"/>
    <w:rsid w:val="00175329"/>
    <w:rsid w:val="0017548D"/>
    <w:rsid w:val="001755F4"/>
    <w:rsid w:val="0017630A"/>
    <w:rsid w:val="0017640E"/>
    <w:rsid w:val="00176556"/>
    <w:rsid w:val="0017664B"/>
    <w:rsid w:val="00176948"/>
    <w:rsid w:val="00177354"/>
    <w:rsid w:val="00177823"/>
    <w:rsid w:val="00177A4B"/>
    <w:rsid w:val="001804E8"/>
    <w:rsid w:val="00180A14"/>
    <w:rsid w:val="00180A77"/>
    <w:rsid w:val="00180F39"/>
    <w:rsid w:val="00181348"/>
    <w:rsid w:val="001815A1"/>
    <w:rsid w:val="00181DEA"/>
    <w:rsid w:val="00181F65"/>
    <w:rsid w:val="0018239A"/>
    <w:rsid w:val="00182A67"/>
    <w:rsid w:val="00182F03"/>
    <w:rsid w:val="00183796"/>
    <w:rsid w:val="00183936"/>
    <w:rsid w:val="00183B18"/>
    <w:rsid w:val="001843B8"/>
    <w:rsid w:val="0018489E"/>
    <w:rsid w:val="00184DDA"/>
    <w:rsid w:val="00184EB1"/>
    <w:rsid w:val="00185748"/>
    <w:rsid w:val="00185A95"/>
    <w:rsid w:val="00185F06"/>
    <w:rsid w:val="001866E1"/>
    <w:rsid w:val="0018695E"/>
    <w:rsid w:val="00186E94"/>
    <w:rsid w:val="00187116"/>
    <w:rsid w:val="00187914"/>
    <w:rsid w:val="00187B71"/>
    <w:rsid w:val="00190455"/>
    <w:rsid w:val="0019160F"/>
    <w:rsid w:val="001916CE"/>
    <w:rsid w:val="0019198E"/>
    <w:rsid w:val="00191C6F"/>
    <w:rsid w:val="00191EA2"/>
    <w:rsid w:val="00191F0E"/>
    <w:rsid w:val="00191FE2"/>
    <w:rsid w:val="0019213B"/>
    <w:rsid w:val="001921B8"/>
    <w:rsid w:val="00193944"/>
    <w:rsid w:val="00193D37"/>
    <w:rsid w:val="00193D5B"/>
    <w:rsid w:val="0019412B"/>
    <w:rsid w:val="001948DE"/>
    <w:rsid w:val="00196979"/>
    <w:rsid w:val="00197AD8"/>
    <w:rsid w:val="00197E6A"/>
    <w:rsid w:val="001A013A"/>
    <w:rsid w:val="001A03C3"/>
    <w:rsid w:val="001A05BC"/>
    <w:rsid w:val="001A11A1"/>
    <w:rsid w:val="001A149D"/>
    <w:rsid w:val="001A1CE2"/>
    <w:rsid w:val="001A3329"/>
    <w:rsid w:val="001A3ECB"/>
    <w:rsid w:val="001A49BF"/>
    <w:rsid w:val="001A5127"/>
    <w:rsid w:val="001A51C0"/>
    <w:rsid w:val="001A51E1"/>
    <w:rsid w:val="001A540F"/>
    <w:rsid w:val="001A54E9"/>
    <w:rsid w:val="001A5C0E"/>
    <w:rsid w:val="001A5C14"/>
    <w:rsid w:val="001A5E95"/>
    <w:rsid w:val="001A60FA"/>
    <w:rsid w:val="001A66D1"/>
    <w:rsid w:val="001A7211"/>
    <w:rsid w:val="001A798A"/>
    <w:rsid w:val="001A7996"/>
    <w:rsid w:val="001A7F76"/>
    <w:rsid w:val="001B08D7"/>
    <w:rsid w:val="001B0BEB"/>
    <w:rsid w:val="001B17B6"/>
    <w:rsid w:val="001B1AC9"/>
    <w:rsid w:val="001B1E7F"/>
    <w:rsid w:val="001B20BE"/>
    <w:rsid w:val="001B23F0"/>
    <w:rsid w:val="001B2E80"/>
    <w:rsid w:val="001B31A1"/>
    <w:rsid w:val="001B3F61"/>
    <w:rsid w:val="001B42A6"/>
    <w:rsid w:val="001B4AC4"/>
    <w:rsid w:val="001B541F"/>
    <w:rsid w:val="001B5E30"/>
    <w:rsid w:val="001B64E8"/>
    <w:rsid w:val="001B69F8"/>
    <w:rsid w:val="001B6EDA"/>
    <w:rsid w:val="001B7522"/>
    <w:rsid w:val="001B76A8"/>
    <w:rsid w:val="001B7E3A"/>
    <w:rsid w:val="001C04E7"/>
    <w:rsid w:val="001C0919"/>
    <w:rsid w:val="001C1107"/>
    <w:rsid w:val="001C1267"/>
    <w:rsid w:val="001C1757"/>
    <w:rsid w:val="001C17B6"/>
    <w:rsid w:val="001C206D"/>
    <w:rsid w:val="001C26F2"/>
    <w:rsid w:val="001C2B64"/>
    <w:rsid w:val="001C31F8"/>
    <w:rsid w:val="001C3C64"/>
    <w:rsid w:val="001C3E92"/>
    <w:rsid w:val="001C40C9"/>
    <w:rsid w:val="001C41EC"/>
    <w:rsid w:val="001C41EE"/>
    <w:rsid w:val="001C454D"/>
    <w:rsid w:val="001C4608"/>
    <w:rsid w:val="001C4697"/>
    <w:rsid w:val="001C4A2A"/>
    <w:rsid w:val="001C53C0"/>
    <w:rsid w:val="001C5484"/>
    <w:rsid w:val="001C55C3"/>
    <w:rsid w:val="001C57F2"/>
    <w:rsid w:val="001C5B77"/>
    <w:rsid w:val="001C5C1F"/>
    <w:rsid w:val="001C6230"/>
    <w:rsid w:val="001C6E27"/>
    <w:rsid w:val="001C6EB3"/>
    <w:rsid w:val="001C747A"/>
    <w:rsid w:val="001C7D2F"/>
    <w:rsid w:val="001D0192"/>
    <w:rsid w:val="001D01CD"/>
    <w:rsid w:val="001D1086"/>
    <w:rsid w:val="001D1B95"/>
    <w:rsid w:val="001D1D22"/>
    <w:rsid w:val="001D1DB7"/>
    <w:rsid w:val="001D1E16"/>
    <w:rsid w:val="001D2308"/>
    <w:rsid w:val="001D2321"/>
    <w:rsid w:val="001D23A5"/>
    <w:rsid w:val="001D25DF"/>
    <w:rsid w:val="001D2957"/>
    <w:rsid w:val="001D2CFD"/>
    <w:rsid w:val="001D3055"/>
    <w:rsid w:val="001D3278"/>
    <w:rsid w:val="001D34A0"/>
    <w:rsid w:val="001D3643"/>
    <w:rsid w:val="001D384D"/>
    <w:rsid w:val="001D43E0"/>
    <w:rsid w:val="001D4D5E"/>
    <w:rsid w:val="001D4EAD"/>
    <w:rsid w:val="001D58F1"/>
    <w:rsid w:val="001D5FD2"/>
    <w:rsid w:val="001D65B6"/>
    <w:rsid w:val="001D7043"/>
    <w:rsid w:val="001D7319"/>
    <w:rsid w:val="001D7938"/>
    <w:rsid w:val="001E00F1"/>
    <w:rsid w:val="001E00F2"/>
    <w:rsid w:val="001E06D8"/>
    <w:rsid w:val="001E07C4"/>
    <w:rsid w:val="001E08F3"/>
    <w:rsid w:val="001E0949"/>
    <w:rsid w:val="001E0B8C"/>
    <w:rsid w:val="001E0D13"/>
    <w:rsid w:val="001E1323"/>
    <w:rsid w:val="001E1E77"/>
    <w:rsid w:val="001E2312"/>
    <w:rsid w:val="001E2B6A"/>
    <w:rsid w:val="001E2E9C"/>
    <w:rsid w:val="001E383A"/>
    <w:rsid w:val="001E3BEC"/>
    <w:rsid w:val="001E42E5"/>
    <w:rsid w:val="001E4620"/>
    <w:rsid w:val="001E47C7"/>
    <w:rsid w:val="001E555A"/>
    <w:rsid w:val="001E5A7D"/>
    <w:rsid w:val="001E5A82"/>
    <w:rsid w:val="001E5AA8"/>
    <w:rsid w:val="001E5F25"/>
    <w:rsid w:val="001E6522"/>
    <w:rsid w:val="001E6B2E"/>
    <w:rsid w:val="001E7489"/>
    <w:rsid w:val="001E7597"/>
    <w:rsid w:val="001E79F0"/>
    <w:rsid w:val="001E7D23"/>
    <w:rsid w:val="001F02DC"/>
    <w:rsid w:val="001F0784"/>
    <w:rsid w:val="001F0A0E"/>
    <w:rsid w:val="001F1688"/>
    <w:rsid w:val="001F1F51"/>
    <w:rsid w:val="001F2009"/>
    <w:rsid w:val="001F20A7"/>
    <w:rsid w:val="001F34FB"/>
    <w:rsid w:val="001F3AA4"/>
    <w:rsid w:val="001F3FA7"/>
    <w:rsid w:val="001F4031"/>
    <w:rsid w:val="001F40C0"/>
    <w:rsid w:val="001F5496"/>
    <w:rsid w:val="001F5AE3"/>
    <w:rsid w:val="001F5CE9"/>
    <w:rsid w:val="001F5F1B"/>
    <w:rsid w:val="001F6063"/>
    <w:rsid w:val="001F61A2"/>
    <w:rsid w:val="001F6480"/>
    <w:rsid w:val="001F6B87"/>
    <w:rsid w:val="001F7342"/>
    <w:rsid w:val="001F7B88"/>
    <w:rsid w:val="001F7DD2"/>
    <w:rsid w:val="00200907"/>
    <w:rsid w:val="00200D5B"/>
    <w:rsid w:val="002014A3"/>
    <w:rsid w:val="00201702"/>
    <w:rsid w:val="002018C8"/>
    <w:rsid w:val="002018D3"/>
    <w:rsid w:val="00201DD8"/>
    <w:rsid w:val="002020D9"/>
    <w:rsid w:val="0020245C"/>
    <w:rsid w:val="00202E16"/>
    <w:rsid w:val="00203554"/>
    <w:rsid w:val="00203810"/>
    <w:rsid w:val="002041D3"/>
    <w:rsid w:val="0020444D"/>
    <w:rsid w:val="002046CF"/>
    <w:rsid w:val="00205510"/>
    <w:rsid w:val="002066C1"/>
    <w:rsid w:val="00206E2E"/>
    <w:rsid w:val="002070CB"/>
    <w:rsid w:val="002115A6"/>
    <w:rsid w:val="002117F1"/>
    <w:rsid w:val="00211DDB"/>
    <w:rsid w:val="0021225F"/>
    <w:rsid w:val="00213195"/>
    <w:rsid w:val="0021336D"/>
    <w:rsid w:val="002134A8"/>
    <w:rsid w:val="0021366D"/>
    <w:rsid w:val="0021370D"/>
    <w:rsid w:val="00213AEF"/>
    <w:rsid w:val="00213D0F"/>
    <w:rsid w:val="002147CD"/>
    <w:rsid w:val="00214DDC"/>
    <w:rsid w:val="002150DF"/>
    <w:rsid w:val="002152CF"/>
    <w:rsid w:val="00215768"/>
    <w:rsid w:val="00215802"/>
    <w:rsid w:val="00215C79"/>
    <w:rsid w:val="00215E36"/>
    <w:rsid w:val="0021694E"/>
    <w:rsid w:val="002169B7"/>
    <w:rsid w:val="00216F33"/>
    <w:rsid w:val="00216F59"/>
    <w:rsid w:val="00217103"/>
    <w:rsid w:val="00217854"/>
    <w:rsid w:val="00217DCC"/>
    <w:rsid w:val="00220485"/>
    <w:rsid w:val="0022054F"/>
    <w:rsid w:val="002206CB"/>
    <w:rsid w:val="002207EC"/>
    <w:rsid w:val="00220AEB"/>
    <w:rsid w:val="00220D26"/>
    <w:rsid w:val="00220DFC"/>
    <w:rsid w:val="00220E46"/>
    <w:rsid w:val="00221A22"/>
    <w:rsid w:val="00221D41"/>
    <w:rsid w:val="00222501"/>
    <w:rsid w:val="00222857"/>
    <w:rsid w:val="00222D30"/>
    <w:rsid w:val="002232D3"/>
    <w:rsid w:val="0022366B"/>
    <w:rsid w:val="00223AF7"/>
    <w:rsid w:val="00223DBF"/>
    <w:rsid w:val="00223E24"/>
    <w:rsid w:val="002246FA"/>
    <w:rsid w:val="002249B5"/>
    <w:rsid w:val="00224C10"/>
    <w:rsid w:val="00224C49"/>
    <w:rsid w:val="00224C89"/>
    <w:rsid w:val="00225604"/>
    <w:rsid w:val="0022589F"/>
    <w:rsid w:val="0022594D"/>
    <w:rsid w:val="00225C97"/>
    <w:rsid w:val="00226038"/>
    <w:rsid w:val="00226B2C"/>
    <w:rsid w:val="00226DA8"/>
    <w:rsid w:val="00226E84"/>
    <w:rsid w:val="00226FB8"/>
    <w:rsid w:val="00227733"/>
    <w:rsid w:val="002277F3"/>
    <w:rsid w:val="0022792F"/>
    <w:rsid w:val="00230EA4"/>
    <w:rsid w:val="002320E1"/>
    <w:rsid w:val="0023230A"/>
    <w:rsid w:val="00232B08"/>
    <w:rsid w:val="0023346F"/>
    <w:rsid w:val="00233748"/>
    <w:rsid w:val="00233892"/>
    <w:rsid w:val="002339CA"/>
    <w:rsid w:val="00233A19"/>
    <w:rsid w:val="0023425D"/>
    <w:rsid w:val="00234DCF"/>
    <w:rsid w:val="00235261"/>
    <w:rsid w:val="00235358"/>
    <w:rsid w:val="00235C5E"/>
    <w:rsid w:val="00235E28"/>
    <w:rsid w:val="002361D9"/>
    <w:rsid w:val="00236553"/>
    <w:rsid w:val="00236D45"/>
    <w:rsid w:val="00236F7F"/>
    <w:rsid w:val="00237454"/>
    <w:rsid w:val="00237476"/>
    <w:rsid w:val="00237E94"/>
    <w:rsid w:val="00240195"/>
    <w:rsid w:val="00240C6C"/>
    <w:rsid w:val="00240F59"/>
    <w:rsid w:val="00241063"/>
    <w:rsid w:val="00241E3A"/>
    <w:rsid w:val="00242EC7"/>
    <w:rsid w:val="0024318B"/>
    <w:rsid w:val="002431A1"/>
    <w:rsid w:val="00243557"/>
    <w:rsid w:val="0024370F"/>
    <w:rsid w:val="0024375A"/>
    <w:rsid w:val="00243A61"/>
    <w:rsid w:val="00244277"/>
    <w:rsid w:val="00244C0C"/>
    <w:rsid w:val="00245145"/>
    <w:rsid w:val="00245372"/>
    <w:rsid w:val="002453E1"/>
    <w:rsid w:val="0024557F"/>
    <w:rsid w:val="00245755"/>
    <w:rsid w:val="002458CA"/>
    <w:rsid w:val="00245D8E"/>
    <w:rsid w:val="00245EFF"/>
    <w:rsid w:val="00246105"/>
    <w:rsid w:val="00247420"/>
    <w:rsid w:val="00250014"/>
    <w:rsid w:val="00250064"/>
    <w:rsid w:val="00250CB0"/>
    <w:rsid w:val="002512F2"/>
    <w:rsid w:val="00251C6A"/>
    <w:rsid w:val="0025258F"/>
    <w:rsid w:val="002528A1"/>
    <w:rsid w:val="00252A28"/>
    <w:rsid w:val="00252D1D"/>
    <w:rsid w:val="002533F7"/>
    <w:rsid w:val="00253547"/>
    <w:rsid w:val="00253ECC"/>
    <w:rsid w:val="00254055"/>
    <w:rsid w:val="0025409A"/>
    <w:rsid w:val="00254564"/>
    <w:rsid w:val="0025487D"/>
    <w:rsid w:val="0025508C"/>
    <w:rsid w:val="0025547A"/>
    <w:rsid w:val="002555A0"/>
    <w:rsid w:val="00255600"/>
    <w:rsid w:val="002558D5"/>
    <w:rsid w:val="00255BB8"/>
    <w:rsid w:val="00255D86"/>
    <w:rsid w:val="002568D5"/>
    <w:rsid w:val="0025726B"/>
    <w:rsid w:val="0025734F"/>
    <w:rsid w:val="0025796D"/>
    <w:rsid w:val="00257C26"/>
    <w:rsid w:val="00257DB2"/>
    <w:rsid w:val="00257F6A"/>
    <w:rsid w:val="00260A39"/>
    <w:rsid w:val="00260BBB"/>
    <w:rsid w:val="002610DA"/>
    <w:rsid w:val="002611AE"/>
    <w:rsid w:val="002614F7"/>
    <w:rsid w:val="00261A17"/>
    <w:rsid w:val="00262102"/>
    <w:rsid w:val="002622EF"/>
    <w:rsid w:val="00262668"/>
    <w:rsid w:val="002627C9"/>
    <w:rsid w:val="002639BC"/>
    <w:rsid w:val="00263C1A"/>
    <w:rsid w:val="00263DE6"/>
    <w:rsid w:val="00264A66"/>
    <w:rsid w:val="00264EFB"/>
    <w:rsid w:val="00265480"/>
    <w:rsid w:val="002656B7"/>
    <w:rsid w:val="002657A3"/>
    <w:rsid w:val="002658B7"/>
    <w:rsid w:val="00265DAF"/>
    <w:rsid w:val="0026660B"/>
    <w:rsid w:val="00266758"/>
    <w:rsid w:val="00266760"/>
    <w:rsid w:val="002669B1"/>
    <w:rsid w:val="00266C58"/>
    <w:rsid w:val="00266C69"/>
    <w:rsid w:val="00267693"/>
    <w:rsid w:val="0026774A"/>
    <w:rsid w:val="00267AE1"/>
    <w:rsid w:val="00270A12"/>
    <w:rsid w:val="002714A6"/>
    <w:rsid w:val="00271537"/>
    <w:rsid w:val="00271BF8"/>
    <w:rsid w:val="00271F51"/>
    <w:rsid w:val="002721F2"/>
    <w:rsid w:val="0027250A"/>
    <w:rsid w:val="00272A29"/>
    <w:rsid w:val="00273684"/>
    <w:rsid w:val="00273E2F"/>
    <w:rsid w:val="00274678"/>
    <w:rsid w:val="00274A17"/>
    <w:rsid w:val="00274EF4"/>
    <w:rsid w:val="002751A7"/>
    <w:rsid w:val="0027540A"/>
    <w:rsid w:val="002754BA"/>
    <w:rsid w:val="00275F45"/>
    <w:rsid w:val="00276C13"/>
    <w:rsid w:val="00276E35"/>
    <w:rsid w:val="002773CE"/>
    <w:rsid w:val="00277945"/>
    <w:rsid w:val="00277BEF"/>
    <w:rsid w:val="00277F42"/>
    <w:rsid w:val="002807E4"/>
    <w:rsid w:val="00281883"/>
    <w:rsid w:val="00281990"/>
    <w:rsid w:val="00281F20"/>
    <w:rsid w:val="00281F64"/>
    <w:rsid w:val="002827E1"/>
    <w:rsid w:val="00282F05"/>
    <w:rsid w:val="0028343E"/>
    <w:rsid w:val="002835B0"/>
    <w:rsid w:val="00283710"/>
    <w:rsid w:val="002838E3"/>
    <w:rsid w:val="00283B7D"/>
    <w:rsid w:val="00283E52"/>
    <w:rsid w:val="00283E5D"/>
    <w:rsid w:val="00284AB7"/>
    <w:rsid w:val="002856AE"/>
    <w:rsid w:val="00285925"/>
    <w:rsid w:val="00285C39"/>
    <w:rsid w:val="00285CD8"/>
    <w:rsid w:val="00285D6C"/>
    <w:rsid w:val="00286916"/>
    <w:rsid w:val="00286B44"/>
    <w:rsid w:val="00286D9F"/>
    <w:rsid w:val="00287C7C"/>
    <w:rsid w:val="00290478"/>
    <w:rsid w:val="002905FA"/>
    <w:rsid w:val="00290DDB"/>
    <w:rsid w:val="00291663"/>
    <w:rsid w:val="00291694"/>
    <w:rsid w:val="002916CE"/>
    <w:rsid w:val="002918D6"/>
    <w:rsid w:val="002918DF"/>
    <w:rsid w:val="00291928"/>
    <w:rsid w:val="00291C3B"/>
    <w:rsid w:val="00292866"/>
    <w:rsid w:val="00292DC7"/>
    <w:rsid w:val="00293328"/>
    <w:rsid w:val="0029350E"/>
    <w:rsid w:val="00293725"/>
    <w:rsid w:val="002940C0"/>
    <w:rsid w:val="00294332"/>
    <w:rsid w:val="00294A62"/>
    <w:rsid w:val="00294B7C"/>
    <w:rsid w:val="00294F14"/>
    <w:rsid w:val="0029545C"/>
    <w:rsid w:val="002954B6"/>
    <w:rsid w:val="002954CF"/>
    <w:rsid w:val="00296097"/>
    <w:rsid w:val="002961D1"/>
    <w:rsid w:val="00296ABC"/>
    <w:rsid w:val="00296EF1"/>
    <w:rsid w:val="00297047"/>
    <w:rsid w:val="00297202"/>
    <w:rsid w:val="002A001E"/>
    <w:rsid w:val="002A0289"/>
    <w:rsid w:val="002A05B2"/>
    <w:rsid w:val="002A0C09"/>
    <w:rsid w:val="002A147A"/>
    <w:rsid w:val="002A2049"/>
    <w:rsid w:val="002A20FD"/>
    <w:rsid w:val="002A244E"/>
    <w:rsid w:val="002A2D90"/>
    <w:rsid w:val="002A3C5F"/>
    <w:rsid w:val="002A418F"/>
    <w:rsid w:val="002A4336"/>
    <w:rsid w:val="002A44C8"/>
    <w:rsid w:val="002A49ED"/>
    <w:rsid w:val="002A4A34"/>
    <w:rsid w:val="002A4D37"/>
    <w:rsid w:val="002A54A2"/>
    <w:rsid w:val="002A5CDE"/>
    <w:rsid w:val="002A6BC0"/>
    <w:rsid w:val="002A7868"/>
    <w:rsid w:val="002B0091"/>
    <w:rsid w:val="002B0AFD"/>
    <w:rsid w:val="002B0CC0"/>
    <w:rsid w:val="002B1B19"/>
    <w:rsid w:val="002B1C7E"/>
    <w:rsid w:val="002B1F34"/>
    <w:rsid w:val="002B236F"/>
    <w:rsid w:val="002B3005"/>
    <w:rsid w:val="002B326F"/>
    <w:rsid w:val="002B3433"/>
    <w:rsid w:val="002B3E3C"/>
    <w:rsid w:val="002B405E"/>
    <w:rsid w:val="002B4732"/>
    <w:rsid w:val="002B54CB"/>
    <w:rsid w:val="002B5762"/>
    <w:rsid w:val="002B5FC8"/>
    <w:rsid w:val="002B655E"/>
    <w:rsid w:val="002B689F"/>
    <w:rsid w:val="002B68C7"/>
    <w:rsid w:val="002B6CA2"/>
    <w:rsid w:val="002B748A"/>
    <w:rsid w:val="002B7C79"/>
    <w:rsid w:val="002C01ED"/>
    <w:rsid w:val="002C057D"/>
    <w:rsid w:val="002C1648"/>
    <w:rsid w:val="002C196B"/>
    <w:rsid w:val="002C1ABA"/>
    <w:rsid w:val="002C1E00"/>
    <w:rsid w:val="002C226B"/>
    <w:rsid w:val="002C22D7"/>
    <w:rsid w:val="002C26A4"/>
    <w:rsid w:val="002C2750"/>
    <w:rsid w:val="002C2AAB"/>
    <w:rsid w:val="002C2B35"/>
    <w:rsid w:val="002C322C"/>
    <w:rsid w:val="002C36C8"/>
    <w:rsid w:val="002C3879"/>
    <w:rsid w:val="002C3A52"/>
    <w:rsid w:val="002C4581"/>
    <w:rsid w:val="002C51A6"/>
    <w:rsid w:val="002C5E12"/>
    <w:rsid w:val="002C69EA"/>
    <w:rsid w:val="002C6BD4"/>
    <w:rsid w:val="002C6CF4"/>
    <w:rsid w:val="002C6F1E"/>
    <w:rsid w:val="002C75D9"/>
    <w:rsid w:val="002C7AEF"/>
    <w:rsid w:val="002C7DB2"/>
    <w:rsid w:val="002C7EFC"/>
    <w:rsid w:val="002D05E5"/>
    <w:rsid w:val="002D0AB1"/>
    <w:rsid w:val="002D100A"/>
    <w:rsid w:val="002D1605"/>
    <w:rsid w:val="002D1F85"/>
    <w:rsid w:val="002D2336"/>
    <w:rsid w:val="002D2463"/>
    <w:rsid w:val="002D281B"/>
    <w:rsid w:val="002D293C"/>
    <w:rsid w:val="002D29F0"/>
    <w:rsid w:val="002D2A93"/>
    <w:rsid w:val="002D2BA0"/>
    <w:rsid w:val="002D2C7B"/>
    <w:rsid w:val="002D2D0A"/>
    <w:rsid w:val="002D3425"/>
    <w:rsid w:val="002D4297"/>
    <w:rsid w:val="002D4359"/>
    <w:rsid w:val="002D49B0"/>
    <w:rsid w:val="002D4BDE"/>
    <w:rsid w:val="002D5674"/>
    <w:rsid w:val="002D5771"/>
    <w:rsid w:val="002D5CC6"/>
    <w:rsid w:val="002D5D2A"/>
    <w:rsid w:val="002D5E4B"/>
    <w:rsid w:val="002D6716"/>
    <w:rsid w:val="002D6A74"/>
    <w:rsid w:val="002D6AEC"/>
    <w:rsid w:val="002D6B3F"/>
    <w:rsid w:val="002E0533"/>
    <w:rsid w:val="002E0750"/>
    <w:rsid w:val="002E087E"/>
    <w:rsid w:val="002E16EF"/>
    <w:rsid w:val="002E1873"/>
    <w:rsid w:val="002E1B62"/>
    <w:rsid w:val="002E2937"/>
    <w:rsid w:val="002E2A80"/>
    <w:rsid w:val="002E2C9A"/>
    <w:rsid w:val="002E2EDE"/>
    <w:rsid w:val="002E30C9"/>
    <w:rsid w:val="002E3175"/>
    <w:rsid w:val="002E3549"/>
    <w:rsid w:val="002E3E0A"/>
    <w:rsid w:val="002E3E1F"/>
    <w:rsid w:val="002E41ED"/>
    <w:rsid w:val="002E4459"/>
    <w:rsid w:val="002E45C6"/>
    <w:rsid w:val="002E49E3"/>
    <w:rsid w:val="002E4F3A"/>
    <w:rsid w:val="002E5081"/>
    <w:rsid w:val="002E5179"/>
    <w:rsid w:val="002E5ABD"/>
    <w:rsid w:val="002E5B0B"/>
    <w:rsid w:val="002E5C68"/>
    <w:rsid w:val="002E6033"/>
    <w:rsid w:val="002E6053"/>
    <w:rsid w:val="002E61E0"/>
    <w:rsid w:val="002E6885"/>
    <w:rsid w:val="002E6D30"/>
    <w:rsid w:val="002E765A"/>
    <w:rsid w:val="002E77D6"/>
    <w:rsid w:val="002E7835"/>
    <w:rsid w:val="002E7A74"/>
    <w:rsid w:val="002E7C5C"/>
    <w:rsid w:val="002F0F71"/>
    <w:rsid w:val="002F1359"/>
    <w:rsid w:val="002F1BFC"/>
    <w:rsid w:val="002F2605"/>
    <w:rsid w:val="002F3332"/>
    <w:rsid w:val="002F37B2"/>
    <w:rsid w:val="002F3D44"/>
    <w:rsid w:val="002F5047"/>
    <w:rsid w:val="002F5596"/>
    <w:rsid w:val="002F5713"/>
    <w:rsid w:val="002F5EE3"/>
    <w:rsid w:val="002F6525"/>
    <w:rsid w:val="002F6FC1"/>
    <w:rsid w:val="002F76D0"/>
    <w:rsid w:val="002F7A6B"/>
    <w:rsid w:val="003001EF"/>
    <w:rsid w:val="00300885"/>
    <w:rsid w:val="003008D8"/>
    <w:rsid w:val="00301168"/>
    <w:rsid w:val="003013E6"/>
    <w:rsid w:val="00301642"/>
    <w:rsid w:val="003016D3"/>
    <w:rsid w:val="00301E18"/>
    <w:rsid w:val="00301E6C"/>
    <w:rsid w:val="00301F97"/>
    <w:rsid w:val="00302632"/>
    <w:rsid w:val="00302643"/>
    <w:rsid w:val="003026FC"/>
    <w:rsid w:val="00303001"/>
    <w:rsid w:val="00303155"/>
    <w:rsid w:val="00303353"/>
    <w:rsid w:val="00303A3E"/>
    <w:rsid w:val="00304708"/>
    <w:rsid w:val="0030472F"/>
    <w:rsid w:val="00304B89"/>
    <w:rsid w:val="00304C3C"/>
    <w:rsid w:val="00304C43"/>
    <w:rsid w:val="00304EC5"/>
    <w:rsid w:val="003054E0"/>
    <w:rsid w:val="0030565F"/>
    <w:rsid w:val="00305BE3"/>
    <w:rsid w:val="003060A0"/>
    <w:rsid w:val="003064BE"/>
    <w:rsid w:val="00306BBF"/>
    <w:rsid w:val="0030736A"/>
    <w:rsid w:val="003100FC"/>
    <w:rsid w:val="00310281"/>
    <w:rsid w:val="003105FC"/>
    <w:rsid w:val="00310AF9"/>
    <w:rsid w:val="00310F5C"/>
    <w:rsid w:val="003113BE"/>
    <w:rsid w:val="003117BE"/>
    <w:rsid w:val="003124C8"/>
    <w:rsid w:val="00312F86"/>
    <w:rsid w:val="00312FAE"/>
    <w:rsid w:val="00313146"/>
    <w:rsid w:val="003132AC"/>
    <w:rsid w:val="00313C17"/>
    <w:rsid w:val="00313EB3"/>
    <w:rsid w:val="00314526"/>
    <w:rsid w:val="00314BB7"/>
    <w:rsid w:val="00314E10"/>
    <w:rsid w:val="00315709"/>
    <w:rsid w:val="0031584A"/>
    <w:rsid w:val="003158D0"/>
    <w:rsid w:val="0031593D"/>
    <w:rsid w:val="00315BCA"/>
    <w:rsid w:val="00316037"/>
    <w:rsid w:val="00317101"/>
    <w:rsid w:val="003172A6"/>
    <w:rsid w:val="00317CB2"/>
    <w:rsid w:val="003201CE"/>
    <w:rsid w:val="00320E98"/>
    <w:rsid w:val="00321144"/>
    <w:rsid w:val="00321393"/>
    <w:rsid w:val="00321570"/>
    <w:rsid w:val="00321600"/>
    <w:rsid w:val="003216E6"/>
    <w:rsid w:val="00321DB3"/>
    <w:rsid w:val="003220B3"/>
    <w:rsid w:val="00322890"/>
    <w:rsid w:val="0032357E"/>
    <w:rsid w:val="00323A3A"/>
    <w:rsid w:val="00324247"/>
    <w:rsid w:val="00324735"/>
    <w:rsid w:val="00324935"/>
    <w:rsid w:val="00324970"/>
    <w:rsid w:val="00324DA0"/>
    <w:rsid w:val="00325000"/>
    <w:rsid w:val="003252C0"/>
    <w:rsid w:val="00325387"/>
    <w:rsid w:val="0032593F"/>
    <w:rsid w:val="00325B3B"/>
    <w:rsid w:val="003264B2"/>
    <w:rsid w:val="00326636"/>
    <w:rsid w:val="00326CA0"/>
    <w:rsid w:val="00326E34"/>
    <w:rsid w:val="00327BD1"/>
    <w:rsid w:val="00327C28"/>
    <w:rsid w:val="00327CFF"/>
    <w:rsid w:val="0033013F"/>
    <w:rsid w:val="003306B5"/>
    <w:rsid w:val="003307DC"/>
    <w:rsid w:val="00331016"/>
    <w:rsid w:val="00331BBA"/>
    <w:rsid w:val="00331EEA"/>
    <w:rsid w:val="00332156"/>
    <w:rsid w:val="003321CF"/>
    <w:rsid w:val="003329DF"/>
    <w:rsid w:val="00332DEC"/>
    <w:rsid w:val="00333431"/>
    <w:rsid w:val="00333737"/>
    <w:rsid w:val="0033441A"/>
    <w:rsid w:val="003345AD"/>
    <w:rsid w:val="00334EBC"/>
    <w:rsid w:val="0033529D"/>
    <w:rsid w:val="00335662"/>
    <w:rsid w:val="00335846"/>
    <w:rsid w:val="00335EA0"/>
    <w:rsid w:val="00336187"/>
    <w:rsid w:val="003362FA"/>
    <w:rsid w:val="0033634F"/>
    <w:rsid w:val="0033643C"/>
    <w:rsid w:val="003364CD"/>
    <w:rsid w:val="003369BE"/>
    <w:rsid w:val="00336CE2"/>
    <w:rsid w:val="00336E30"/>
    <w:rsid w:val="00337076"/>
    <w:rsid w:val="00337083"/>
    <w:rsid w:val="00340237"/>
    <w:rsid w:val="003407D5"/>
    <w:rsid w:val="00340BCD"/>
    <w:rsid w:val="003415B6"/>
    <w:rsid w:val="003415F1"/>
    <w:rsid w:val="003418F4"/>
    <w:rsid w:val="00341D6C"/>
    <w:rsid w:val="00341FBD"/>
    <w:rsid w:val="00342012"/>
    <w:rsid w:val="003420CC"/>
    <w:rsid w:val="00342354"/>
    <w:rsid w:val="00342692"/>
    <w:rsid w:val="003427D3"/>
    <w:rsid w:val="00342AF7"/>
    <w:rsid w:val="00342EFB"/>
    <w:rsid w:val="003430B8"/>
    <w:rsid w:val="0034359D"/>
    <w:rsid w:val="00344863"/>
    <w:rsid w:val="00345221"/>
    <w:rsid w:val="003458B7"/>
    <w:rsid w:val="00345F53"/>
    <w:rsid w:val="00346179"/>
    <w:rsid w:val="003461A1"/>
    <w:rsid w:val="0034629D"/>
    <w:rsid w:val="003466FF"/>
    <w:rsid w:val="00346977"/>
    <w:rsid w:val="003475F3"/>
    <w:rsid w:val="00347739"/>
    <w:rsid w:val="00347FA0"/>
    <w:rsid w:val="00350295"/>
    <w:rsid w:val="00351050"/>
    <w:rsid w:val="0035163D"/>
    <w:rsid w:val="003516C5"/>
    <w:rsid w:val="0035186F"/>
    <w:rsid w:val="00351A23"/>
    <w:rsid w:val="00351ECA"/>
    <w:rsid w:val="003521B2"/>
    <w:rsid w:val="0035234C"/>
    <w:rsid w:val="003525C5"/>
    <w:rsid w:val="00352B1A"/>
    <w:rsid w:val="00352D60"/>
    <w:rsid w:val="00352EBF"/>
    <w:rsid w:val="0035331C"/>
    <w:rsid w:val="003533AD"/>
    <w:rsid w:val="00353E1E"/>
    <w:rsid w:val="00353EA5"/>
    <w:rsid w:val="00354095"/>
    <w:rsid w:val="00355259"/>
    <w:rsid w:val="00356F66"/>
    <w:rsid w:val="00357432"/>
    <w:rsid w:val="00357F67"/>
    <w:rsid w:val="00361649"/>
    <w:rsid w:val="003623B3"/>
    <w:rsid w:val="003625A5"/>
    <w:rsid w:val="00362F4B"/>
    <w:rsid w:val="00363247"/>
    <w:rsid w:val="003638AE"/>
    <w:rsid w:val="00363A15"/>
    <w:rsid w:val="00363A82"/>
    <w:rsid w:val="00363B80"/>
    <w:rsid w:val="00363B91"/>
    <w:rsid w:val="00363BC6"/>
    <w:rsid w:val="00363F07"/>
    <w:rsid w:val="00363F13"/>
    <w:rsid w:val="00364330"/>
    <w:rsid w:val="00364488"/>
    <w:rsid w:val="00364ADA"/>
    <w:rsid w:val="00364CFC"/>
    <w:rsid w:val="00364E9F"/>
    <w:rsid w:val="00365B25"/>
    <w:rsid w:val="00365F20"/>
    <w:rsid w:val="00366491"/>
    <w:rsid w:val="00366B4D"/>
    <w:rsid w:val="00366B77"/>
    <w:rsid w:val="00367124"/>
    <w:rsid w:val="003674E3"/>
    <w:rsid w:val="00367BD7"/>
    <w:rsid w:val="00370877"/>
    <w:rsid w:val="00371744"/>
    <w:rsid w:val="003721B4"/>
    <w:rsid w:val="00372616"/>
    <w:rsid w:val="003731E2"/>
    <w:rsid w:val="003740C5"/>
    <w:rsid w:val="0037411E"/>
    <w:rsid w:val="003744A0"/>
    <w:rsid w:val="00374B8D"/>
    <w:rsid w:val="00375939"/>
    <w:rsid w:val="00375C13"/>
    <w:rsid w:val="00375DFD"/>
    <w:rsid w:val="003766E6"/>
    <w:rsid w:val="00376A68"/>
    <w:rsid w:val="00376C85"/>
    <w:rsid w:val="00376E42"/>
    <w:rsid w:val="00376FE3"/>
    <w:rsid w:val="0037728F"/>
    <w:rsid w:val="003774D1"/>
    <w:rsid w:val="00377520"/>
    <w:rsid w:val="00377B3E"/>
    <w:rsid w:val="00377CAB"/>
    <w:rsid w:val="00377DFF"/>
    <w:rsid w:val="00377F96"/>
    <w:rsid w:val="00380177"/>
    <w:rsid w:val="003804EF"/>
    <w:rsid w:val="00380A16"/>
    <w:rsid w:val="003811CC"/>
    <w:rsid w:val="00381FCD"/>
    <w:rsid w:val="00382121"/>
    <w:rsid w:val="003823AD"/>
    <w:rsid w:val="003824F0"/>
    <w:rsid w:val="00382528"/>
    <w:rsid w:val="003826E2"/>
    <w:rsid w:val="00382716"/>
    <w:rsid w:val="003827B4"/>
    <w:rsid w:val="00382CB4"/>
    <w:rsid w:val="00382F7A"/>
    <w:rsid w:val="00383143"/>
    <w:rsid w:val="0038347D"/>
    <w:rsid w:val="0038381F"/>
    <w:rsid w:val="00383960"/>
    <w:rsid w:val="00383F46"/>
    <w:rsid w:val="003840B9"/>
    <w:rsid w:val="003846DB"/>
    <w:rsid w:val="00384DF8"/>
    <w:rsid w:val="00385024"/>
    <w:rsid w:val="00385D03"/>
    <w:rsid w:val="00386505"/>
    <w:rsid w:val="00386649"/>
    <w:rsid w:val="0038676A"/>
    <w:rsid w:val="00386F56"/>
    <w:rsid w:val="00390037"/>
    <w:rsid w:val="003908B5"/>
    <w:rsid w:val="00390B8A"/>
    <w:rsid w:val="00390C58"/>
    <w:rsid w:val="00391653"/>
    <w:rsid w:val="003918BE"/>
    <w:rsid w:val="00391BE0"/>
    <w:rsid w:val="00391D7E"/>
    <w:rsid w:val="00392687"/>
    <w:rsid w:val="00392DD8"/>
    <w:rsid w:val="00392F57"/>
    <w:rsid w:val="00393734"/>
    <w:rsid w:val="00393879"/>
    <w:rsid w:val="00393BB1"/>
    <w:rsid w:val="00393DA2"/>
    <w:rsid w:val="00393E42"/>
    <w:rsid w:val="00393EAF"/>
    <w:rsid w:val="003948CE"/>
    <w:rsid w:val="00394949"/>
    <w:rsid w:val="00394DE4"/>
    <w:rsid w:val="003953CE"/>
    <w:rsid w:val="0039585C"/>
    <w:rsid w:val="00395D9B"/>
    <w:rsid w:val="00395EFF"/>
    <w:rsid w:val="003961D4"/>
    <w:rsid w:val="00396764"/>
    <w:rsid w:val="003969B5"/>
    <w:rsid w:val="00396F83"/>
    <w:rsid w:val="00397039"/>
    <w:rsid w:val="003970FB"/>
    <w:rsid w:val="00397306"/>
    <w:rsid w:val="00397AE0"/>
    <w:rsid w:val="00397B70"/>
    <w:rsid w:val="00397C10"/>
    <w:rsid w:val="00397DF6"/>
    <w:rsid w:val="003A011B"/>
    <w:rsid w:val="003A0746"/>
    <w:rsid w:val="003A0DC3"/>
    <w:rsid w:val="003A1374"/>
    <w:rsid w:val="003A13A8"/>
    <w:rsid w:val="003A147A"/>
    <w:rsid w:val="003A15E3"/>
    <w:rsid w:val="003A1904"/>
    <w:rsid w:val="003A1DE5"/>
    <w:rsid w:val="003A2391"/>
    <w:rsid w:val="003A252D"/>
    <w:rsid w:val="003A2DC0"/>
    <w:rsid w:val="003A3CD8"/>
    <w:rsid w:val="003A4383"/>
    <w:rsid w:val="003A44B1"/>
    <w:rsid w:val="003A4D13"/>
    <w:rsid w:val="003A4E57"/>
    <w:rsid w:val="003A50F5"/>
    <w:rsid w:val="003A522D"/>
    <w:rsid w:val="003A588F"/>
    <w:rsid w:val="003A5891"/>
    <w:rsid w:val="003A5AA6"/>
    <w:rsid w:val="003A5E53"/>
    <w:rsid w:val="003A6564"/>
    <w:rsid w:val="003A6651"/>
    <w:rsid w:val="003A6B7D"/>
    <w:rsid w:val="003A6CB0"/>
    <w:rsid w:val="003A6D08"/>
    <w:rsid w:val="003A6EA5"/>
    <w:rsid w:val="003A7337"/>
    <w:rsid w:val="003A7ACC"/>
    <w:rsid w:val="003A7CBB"/>
    <w:rsid w:val="003A7FCE"/>
    <w:rsid w:val="003B0062"/>
    <w:rsid w:val="003B0950"/>
    <w:rsid w:val="003B0B02"/>
    <w:rsid w:val="003B0C88"/>
    <w:rsid w:val="003B0F54"/>
    <w:rsid w:val="003B113F"/>
    <w:rsid w:val="003B137F"/>
    <w:rsid w:val="003B195E"/>
    <w:rsid w:val="003B1A78"/>
    <w:rsid w:val="003B1B22"/>
    <w:rsid w:val="003B1D8C"/>
    <w:rsid w:val="003B219B"/>
    <w:rsid w:val="003B2E37"/>
    <w:rsid w:val="003B3706"/>
    <w:rsid w:val="003B4653"/>
    <w:rsid w:val="003B4685"/>
    <w:rsid w:val="003B4E3D"/>
    <w:rsid w:val="003B5784"/>
    <w:rsid w:val="003B5D92"/>
    <w:rsid w:val="003B5DAD"/>
    <w:rsid w:val="003B627A"/>
    <w:rsid w:val="003B6885"/>
    <w:rsid w:val="003B6DBB"/>
    <w:rsid w:val="003B7556"/>
    <w:rsid w:val="003B761B"/>
    <w:rsid w:val="003B77AB"/>
    <w:rsid w:val="003B790E"/>
    <w:rsid w:val="003B7CDA"/>
    <w:rsid w:val="003B7EBD"/>
    <w:rsid w:val="003C0046"/>
    <w:rsid w:val="003C070C"/>
    <w:rsid w:val="003C0940"/>
    <w:rsid w:val="003C0D03"/>
    <w:rsid w:val="003C0D5D"/>
    <w:rsid w:val="003C1E2C"/>
    <w:rsid w:val="003C1FA1"/>
    <w:rsid w:val="003C291B"/>
    <w:rsid w:val="003C2BBF"/>
    <w:rsid w:val="003C2CA3"/>
    <w:rsid w:val="003C34DF"/>
    <w:rsid w:val="003C3925"/>
    <w:rsid w:val="003C3CD3"/>
    <w:rsid w:val="003C49D8"/>
    <w:rsid w:val="003C4C4E"/>
    <w:rsid w:val="003C4D60"/>
    <w:rsid w:val="003C5229"/>
    <w:rsid w:val="003C531E"/>
    <w:rsid w:val="003C5483"/>
    <w:rsid w:val="003C5921"/>
    <w:rsid w:val="003C5A2C"/>
    <w:rsid w:val="003C5B7F"/>
    <w:rsid w:val="003C5D36"/>
    <w:rsid w:val="003C5F7E"/>
    <w:rsid w:val="003C604A"/>
    <w:rsid w:val="003C60D7"/>
    <w:rsid w:val="003C6B46"/>
    <w:rsid w:val="003C728E"/>
    <w:rsid w:val="003C7337"/>
    <w:rsid w:val="003C74CD"/>
    <w:rsid w:val="003C7F1B"/>
    <w:rsid w:val="003C7F31"/>
    <w:rsid w:val="003D090E"/>
    <w:rsid w:val="003D11CF"/>
    <w:rsid w:val="003D14A4"/>
    <w:rsid w:val="003D156F"/>
    <w:rsid w:val="003D1DBA"/>
    <w:rsid w:val="003D22DC"/>
    <w:rsid w:val="003D26BB"/>
    <w:rsid w:val="003D27D8"/>
    <w:rsid w:val="003D29F3"/>
    <w:rsid w:val="003D2BB4"/>
    <w:rsid w:val="003D3F03"/>
    <w:rsid w:val="003D4404"/>
    <w:rsid w:val="003D47DE"/>
    <w:rsid w:val="003D4D5D"/>
    <w:rsid w:val="003D4F16"/>
    <w:rsid w:val="003D5A20"/>
    <w:rsid w:val="003D607D"/>
    <w:rsid w:val="003D6600"/>
    <w:rsid w:val="003D6B9C"/>
    <w:rsid w:val="003D6D27"/>
    <w:rsid w:val="003D7088"/>
    <w:rsid w:val="003D7232"/>
    <w:rsid w:val="003D77BC"/>
    <w:rsid w:val="003D77D7"/>
    <w:rsid w:val="003D7DD4"/>
    <w:rsid w:val="003E022B"/>
    <w:rsid w:val="003E0782"/>
    <w:rsid w:val="003E0BFC"/>
    <w:rsid w:val="003E0CE5"/>
    <w:rsid w:val="003E0D67"/>
    <w:rsid w:val="003E13B6"/>
    <w:rsid w:val="003E2482"/>
    <w:rsid w:val="003E36F4"/>
    <w:rsid w:val="003E3A0C"/>
    <w:rsid w:val="003E3EAC"/>
    <w:rsid w:val="003E3FFA"/>
    <w:rsid w:val="003E4254"/>
    <w:rsid w:val="003E4682"/>
    <w:rsid w:val="003E47F4"/>
    <w:rsid w:val="003E4973"/>
    <w:rsid w:val="003E54BC"/>
    <w:rsid w:val="003E56AB"/>
    <w:rsid w:val="003E5CAE"/>
    <w:rsid w:val="003E630F"/>
    <w:rsid w:val="003E6ADD"/>
    <w:rsid w:val="003E6FCE"/>
    <w:rsid w:val="003E7286"/>
    <w:rsid w:val="003E77BC"/>
    <w:rsid w:val="003E7A91"/>
    <w:rsid w:val="003F088C"/>
    <w:rsid w:val="003F0A09"/>
    <w:rsid w:val="003F1A25"/>
    <w:rsid w:val="003F21E4"/>
    <w:rsid w:val="003F2EB0"/>
    <w:rsid w:val="003F3CFC"/>
    <w:rsid w:val="003F3DBB"/>
    <w:rsid w:val="003F4288"/>
    <w:rsid w:val="003F466E"/>
    <w:rsid w:val="003F4B74"/>
    <w:rsid w:val="003F5275"/>
    <w:rsid w:val="003F5986"/>
    <w:rsid w:val="003F6505"/>
    <w:rsid w:val="003F6C03"/>
    <w:rsid w:val="003F6D2E"/>
    <w:rsid w:val="003F6E55"/>
    <w:rsid w:val="003F7731"/>
    <w:rsid w:val="004000CD"/>
    <w:rsid w:val="004007BB"/>
    <w:rsid w:val="004007F0"/>
    <w:rsid w:val="00400DB8"/>
    <w:rsid w:val="00401010"/>
    <w:rsid w:val="00401550"/>
    <w:rsid w:val="0040196C"/>
    <w:rsid w:val="00401D47"/>
    <w:rsid w:val="00401D71"/>
    <w:rsid w:val="00402AB5"/>
    <w:rsid w:val="00402EE5"/>
    <w:rsid w:val="004030B9"/>
    <w:rsid w:val="00403351"/>
    <w:rsid w:val="00403D57"/>
    <w:rsid w:val="0040401F"/>
    <w:rsid w:val="00404792"/>
    <w:rsid w:val="00404E9C"/>
    <w:rsid w:val="0040564A"/>
    <w:rsid w:val="00405791"/>
    <w:rsid w:val="00405C2D"/>
    <w:rsid w:val="00405F6E"/>
    <w:rsid w:val="00405FAB"/>
    <w:rsid w:val="00406D17"/>
    <w:rsid w:val="00407B29"/>
    <w:rsid w:val="00410B71"/>
    <w:rsid w:val="0041133C"/>
    <w:rsid w:val="00411812"/>
    <w:rsid w:val="004118B5"/>
    <w:rsid w:val="00411A59"/>
    <w:rsid w:val="00411A71"/>
    <w:rsid w:val="00411D41"/>
    <w:rsid w:val="00411DAF"/>
    <w:rsid w:val="00412536"/>
    <w:rsid w:val="004125C6"/>
    <w:rsid w:val="00412E83"/>
    <w:rsid w:val="00412F6D"/>
    <w:rsid w:val="0041300F"/>
    <w:rsid w:val="0041311A"/>
    <w:rsid w:val="00413175"/>
    <w:rsid w:val="00413856"/>
    <w:rsid w:val="00413E4B"/>
    <w:rsid w:val="00414943"/>
    <w:rsid w:val="004154D3"/>
    <w:rsid w:val="0041569A"/>
    <w:rsid w:val="00415727"/>
    <w:rsid w:val="00415AA3"/>
    <w:rsid w:val="00415B5A"/>
    <w:rsid w:val="00415C57"/>
    <w:rsid w:val="004162D5"/>
    <w:rsid w:val="0041640B"/>
    <w:rsid w:val="00416D0D"/>
    <w:rsid w:val="0041713E"/>
    <w:rsid w:val="004173E7"/>
    <w:rsid w:val="00417C99"/>
    <w:rsid w:val="00417FC6"/>
    <w:rsid w:val="00420438"/>
    <w:rsid w:val="004209A3"/>
    <w:rsid w:val="00420FC2"/>
    <w:rsid w:val="004213C5"/>
    <w:rsid w:val="004217CB"/>
    <w:rsid w:val="004219B3"/>
    <w:rsid w:val="00422089"/>
    <w:rsid w:val="00422256"/>
    <w:rsid w:val="00422A3A"/>
    <w:rsid w:val="00422BE2"/>
    <w:rsid w:val="00423066"/>
    <w:rsid w:val="00423340"/>
    <w:rsid w:val="00423889"/>
    <w:rsid w:val="004239A4"/>
    <w:rsid w:val="00424296"/>
    <w:rsid w:val="0042464A"/>
    <w:rsid w:val="004248D3"/>
    <w:rsid w:val="00424D8F"/>
    <w:rsid w:val="00425940"/>
    <w:rsid w:val="004268E8"/>
    <w:rsid w:val="00426982"/>
    <w:rsid w:val="004269E8"/>
    <w:rsid w:val="00426A60"/>
    <w:rsid w:val="00426B08"/>
    <w:rsid w:val="00426E1D"/>
    <w:rsid w:val="0042715B"/>
    <w:rsid w:val="00427997"/>
    <w:rsid w:val="00427BF5"/>
    <w:rsid w:val="00430130"/>
    <w:rsid w:val="00430141"/>
    <w:rsid w:val="004301D8"/>
    <w:rsid w:val="004303F0"/>
    <w:rsid w:val="00432034"/>
    <w:rsid w:val="004323C4"/>
    <w:rsid w:val="00432401"/>
    <w:rsid w:val="00432BAD"/>
    <w:rsid w:val="0043313C"/>
    <w:rsid w:val="00433246"/>
    <w:rsid w:val="0043333E"/>
    <w:rsid w:val="00433DF6"/>
    <w:rsid w:val="00433F3F"/>
    <w:rsid w:val="004341F8"/>
    <w:rsid w:val="0043498E"/>
    <w:rsid w:val="0043501A"/>
    <w:rsid w:val="0043522C"/>
    <w:rsid w:val="00435556"/>
    <w:rsid w:val="00435918"/>
    <w:rsid w:val="00435BE7"/>
    <w:rsid w:val="00435BFB"/>
    <w:rsid w:val="0043672A"/>
    <w:rsid w:val="004367F1"/>
    <w:rsid w:val="00436BFC"/>
    <w:rsid w:val="00436FBD"/>
    <w:rsid w:val="00437285"/>
    <w:rsid w:val="004377FE"/>
    <w:rsid w:val="004403DA"/>
    <w:rsid w:val="004406E0"/>
    <w:rsid w:val="004410BC"/>
    <w:rsid w:val="00441490"/>
    <w:rsid w:val="004418EE"/>
    <w:rsid w:val="00442EDA"/>
    <w:rsid w:val="00443242"/>
    <w:rsid w:val="004438B8"/>
    <w:rsid w:val="00443AB8"/>
    <w:rsid w:val="00443BA2"/>
    <w:rsid w:val="00444149"/>
    <w:rsid w:val="00444B5D"/>
    <w:rsid w:val="00445831"/>
    <w:rsid w:val="00445871"/>
    <w:rsid w:val="0044591B"/>
    <w:rsid w:val="0044605B"/>
    <w:rsid w:val="00446C01"/>
    <w:rsid w:val="00446F1A"/>
    <w:rsid w:val="00446F9F"/>
    <w:rsid w:val="0044719E"/>
    <w:rsid w:val="00447847"/>
    <w:rsid w:val="00447FFD"/>
    <w:rsid w:val="004506A5"/>
    <w:rsid w:val="004511A8"/>
    <w:rsid w:val="00451459"/>
    <w:rsid w:val="0045159C"/>
    <w:rsid w:val="00451948"/>
    <w:rsid w:val="00451BDE"/>
    <w:rsid w:val="004521EB"/>
    <w:rsid w:val="00452D4D"/>
    <w:rsid w:val="00452F60"/>
    <w:rsid w:val="00453A50"/>
    <w:rsid w:val="00453B5D"/>
    <w:rsid w:val="00453D08"/>
    <w:rsid w:val="0045400E"/>
    <w:rsid w:val="00454DC8"/>
    <w:rsid w:val="00455A8F"/>
    <w:rsid w:val="00455BC1"/>
    <w:rsid w:val="00455FEA"/>
    <w:rsid w:val="0045689A"/>
    <w:rsid w:val="00456EFB"/>
    <w:rsid w:val="00456FBC"/>
    <w:rsid w:val="00457417"/>
    <w:rsid w:val="00457765"/>
    <w:rsid w:val="00457A6B"/>
    <w:rsid w:val="00457B03"/>
    <w:rsid w:val="00457FCC"/>
    <w:rsid w:val="004601C2"/>
    <w:rsid w:val="00460314"/>
    <w:rsid w:val="004607B8"/>
    <w:rsid w:val="004609E2"/>
    <w:rsid w:val="0046116A"/>
    <w:rsid w:val="00461FB2"/>
    <w:rsid w:val="00462619"/>
    <w:rsid w:val="004627C3"/>
    <w:rsid w:val="00462A54"/>
    <w:rsid w:val="00462C86"/>
    <w:rsid w:val="004635B1"/>
    <w:rsid w:val="00463AE7"/>
    <w:rsid w:val="00463F8B"/>
    <w:rsid w:val="0046487B"/>
    <w:rsid w:val="004650FE"/>
    <w:rsid w:val="004654A9"/>
    <w:rsid w:val="0046598D"/>
    <w:rsid w:val="00465C7F"/>
    <w:rsid w:val="00465F85"/>
    <w:rsid w:val="004665CC"/>
    <w:rsid w:val="00466C62"/>
    <w:rsid w:val="00466E46"/>
    <w:rsid w:val="00467304"/>
    <w:rsid w:val="00467AC4"/>
    <w:rsid w:val="00467D5B"/>
    <w:rsid w:val="00470467"/>
    <w:rsid w:val="00470D62"/>
    <w:rsid w:val="0047121C"/>
    <w:rsid w:val="004724CF"/>
    <w:rsid w:val="00472514"/>
    <w:rsid w:val="00472887"/>
    <w:rsid w:val="004728F2"/>
    <w:rsid w:val="00472E2E"/>
    <w:rsid w:val="004733A2"/>
    <w:rsid w:val="00473A80"/>
    <w:rsid w:val="004744D0"/>
    <w:rsid w:val="00475823"/>
    <w:rsid w:val="0047674C"/>
    <w:rsid w:val="00476F40"/>
    <w:rsid w:val="00477EA8"/>
    <w:rsid w:val="00477FCB"/>
    <w:rsid w:val="00480052"/>
    <w:rsid w:val="004801EE"/>
    <w:rsid w:val="00480373"/>
    <w:rsid w:val="0048062A"/>
    <w:rsid w:val="00481065"/>
    <w:rsid w:val="00481075"/>
    <w:rsid w:val="00481CB6"/>
    <w:rsid w:val="004820AF"/>
    <w:rsid w:val="00482122"/>
    <w:rsid w:val="004822FC"/>
    <w:rsid w:val="004823B7"/>
    <w:rsid w:val="004824E4"/>
    <w:rsid w:val="00482591"/>
    <w:rsid w:val="00483017"/>
    <w:rsid w:val="00483043"/>
    <w:rsid w:val="004830A2"/>
    <w:rsid w:val="004833A4"/>
    <w:rsid w:val="00483D6E"/>
    <w:rsid w:val="004840BF"/>
    <w:rsid w:val="0048439F"/>
    <w:rsid w:val="004846D9"/>
    <w:rsid w:val="0048481D"/>
    <w:rsid w:val="00484BEA"/>
    <w:rsid w:val="00485019"/>
    <w:rsid w:val="004850E2"/>
    <w:rsid w:val="0048549E"/>
    <w:rsid w:val="004859E9"/>
    <w:rsid w:val="00485C07"/>
    <w:rsid w:val="00486ABB"/>
    <w:rsid w:val="00486B17"/>
    <w:rsid w:val="00486C2B"/>
    <w:rsid w:val="00486D9D"/>
    <w:rsid w:val="0048754D"/>
    <w:rsid w:val="00487723"/>
    <w:rsid w:val="004878AD"/>
    <w:rsid w:val="0049037C"/>
    <w:rsid w:val="00490579"/>
    <w:rsid w:val="00490BD5"/>
    <w:rsid w:val="00491682"/>
    <w:rsid w:val="004919EF"/>
    <w:rsid w:val="00491FBA"/>
    <w:rsid w:val="004924D1"/>
    <w:rsid w:val="00492E57"/>
    <w:rsid w:val="00493719"/>
    <w:rsid w:val="00493843"/>
    <w:rsid w:val="00493C45"/>
    <w:rsid w:val="004945D6"/>
    <w:rsid w:val="00494906"/>
    <w:rsid w:val="00495144"/>
    <w:rsid w:val="00496C0A"/>
    <w:rsid w:val="00496F4A"/>
    <w:rsid w:val="00497187"/>
    <w:rsid w:val="004973BE"/>
    <w:rsid w:val="0049751E"/>
    <w:rsid w:val="00497A8C"/>
    <w:rsid w:val="004A0146"/>
    <w:rsid w:val="004A0A33"/>
    <w:rsid w:val="004A1197"/>
    <w:rsid w:val="004A12D0"/>
    <w:rsid w:val="004A1F5E"/>
    <w:rsid w:val="004A25D2"/>
    <w:rsid w:val="004A27DF"/>
    <w:rsid w:val="004A28C9"/>
    <w:rsid w:val="004A3A92"/>
    <w:rsid w:val="004A3B90"/>
    <w:rsid w:val="004A3B98"/>
    <w:rsid w:val="004A4069"/>
    <w:rsid w:val="004A413C"/>
    <w:rsid w:val="004A488F"/>
    <w:rsid w:val="004A4A1C"/>
    <w:rsid w:val="004A4B2D"/>
    <w:rsid w:val="004A517E"/>
    <w:rsid w:val="004A5440"/>
    <w:rsid w:val="004A546F"/>
    <w:rsid w:val="004A5501"/>
    <w:rsid w:val="004A56E3"/>
    <w:rsid w:val="004A6231"/>
    <w:rsid w:val="004A6862"/>
    <w:rsid w:val="004A7855"/>
    <w:rsid w:val="004A798E"/>
    <w:rsid w:val="004A7FF4"/>
    <w:rsid w:val="004B0427"/>
    <w:rsid w:val="004B136D"/>
    <w:rsid w:val="004B1856"/>
    <w:rsid w:val="004B1F03"/>
    <w:rsid w:val="004B24F0"/>
    <w:rsid w:val="004B251E"/>
    <w:rsid w:val="004B2CC9"/>
    <w:rsid w:val="004B32AB"/>
    <w:rsid w:val="004B422B"/>
    <w:rsid w:val="004B44FF"/>
    <w:rsid w:val="004B51C8"/>
    <w:rsid w:val="004B52FB"/>
    <w:rsid w:val="004B56F1"/>
    <w:rsid w:val="004B5B91"/>
    <w:rsid w:val="004B5DF4"/>
    <w:rsid w:val="004B649B"/>
    <w:rsid w:val="004B6A30"/>
    <w:rsid w:val="004B6A6B"/>
    <w:rsid w:val="004B6C0B"/>
    <w:rsid w:val="004B6E6D"/>
    <w:rsid w:val="004B7011"/>
    <w:rsid w:val="004B7199"/>
    <w:rsid w:val="004B7550"/>
    <w:rsid w:val="004B7C06"/>
    <w:rsid w:val="004B7CE5"/>
    <w:rsid w:val="004B7F97"/>
    <w:rsid w:val="004B7FB8"/>
    <w:rsid w:val="004C02D5"/>
    <w:rsid w:val="004C05AF"/>
    <w:rsid w:val="004C087D"/>
    <w:rsid w:val="004C0A03"/>
    <w:rsid w:val="004C0E73"/>
    <w:rsid w:val="004C15B8"/>
    <w:rsid w:val="004C1645"/>
    <w:rsid w:val="004C177B"/>
    <w:rsid w:val="004C245D"/>
    <w:rsid w:val="004C46A7"/>
    <w:rsid w:val="004C46FE"/>
    <w:rsid w:val="004C476E"/>
    <w:rsid w:val="004C4C96"/>
    <w:rsid w:val="004C5175"/>
    <w:rsid w:val="004C534E"/>
    <w:rsid w:val="004C63CE"/>
    <w:rsid w:val="004C6869"/>
    <w:rsid w:val="004C7374"/>
    <w:rsid w:val="004C770F"/>
    <w:rsid w:val="004C7A3E"/>
    <w:rsid w:val="004D004D"/>
    <w:rsid w:val="004D0401"/>
    <w:rsid w:val="004D0422"/>
    <w:rsid w:val="004D08FD"/>
    <w:rsid w:val="004D103F"/>
    <w:rsid w:val="004D1104"/>
    <w:rsid w:val="004D119B"/>
    <w:rsid w:val="004D11AC"/>
    <w:rsid w:val="004D15A9"/>
    <w:rsid w:val="004D1793"/>
    <w:rsid w:val="004D1DBC"/>
    <w:rsid w:val="004D1EAE"/>
    <w:rsid w:val="004D21F3"/>
    <w:rsid w:val="004D22B3"/>
    <w:rsid w:val="004D327B"/>
    <w:rsid w:val="004D3CD0"/>
    <w:rsid w:val="004D4290"/>
    <w:rsid w:val="004D4486"/>
    <w:rsid w:val="004D47CA"/>
    <w:rsid w:val="004D4936"/>
    <w:rsid w:val="004D4BDC"/>
    <w:rsid w:val="004D4FB6"/>
    <w:rsid w:val="004D5092"/>
    <w:rsid w:val="004D54B3"/>
    <w:rsid w:val="004D57DE"/>
    <w:rsid w:val="004D5EC8"/>
    <w:rsid w:val="004D62BB"/>
    <w:rsid w:val="004D64D0"/>
    <w:rsid w:val="004D6AB2"/>
    <w:rsid w:val="004D7161"/>
    <w:rsid w:val="004D751E"/>
    <w:rsid w:val="004D7A51"/>
    <w:rsid w:val="004D7B03"/>
    <w:rsid w:val="004D7E30"/>
    <w:rsid w:val="004E004D"/>
    <w:rsid w:val="004E0061"/>
    <w:rsid w:val="004E0185"/>
    <w:rsid w:val="004E05C7"/>
    <w:rsid w:val="004E06B8"/>
    <w:rsid w:val="004E0C6B"/>
    <w:rsid w:val="004E161F"/>
    <w:rsid w:val="004E1681"/>
    <w:rsid w:val="004E17A4"/>
    <w:rsid w:val="004E1AD8"/>
    <w:rsid w:val="004E1F1B"/>
    <w:rsid w:val="004E22AC"/>
    <w:rsid w:val="004E29FB"/>
    <w:rsid w:val="004E2B9D"/>
    <w:rsid w:val="004E2F5B"/>
    <w:rsid w:val="004E38EA"/>
    <w:rsid w:val="004E3D72"/>
    <w:rsid w:val="004E3DAF"/>
    <w:rsid w:val="004E3E8E"/>
    <w:rsid w:val="004E4009"/>
    <w:rsid w:val="004E448B"/>
    <w:rsid w:val="004E4E68"/>
    <w:rsid w:val="004E5012"/>
    <w:rsid w:val="004E57B4"/>
    <w:rsid w:val="004E5B76"/>
    <w:rsid w:val="004E5DC9"/>
    <w:rsid w:val="004E600D"/>
    <w:rsid w:val="004E7C8F"/>
    <w:rsid w:val="004E7F9E"/>
    <w:rsid w:val="004F00AB"/>
    <w:rsid w:val="004F0279"/>
    <w:rsid w:val="004F0535"/>
    <w:rsid w:val="004F08BF"/>
    <w:rsid w:val="004F0A59"/>
    <w:rsid w:val="004F0F04"/>
    <w:rsid w:val="004F0F0D"/>
    <w:rsid w:val="004F1861"/>
    <w:rsid w:val="004F1887"/>
    <w:rsid w:val="004F290F"/>
    <w:rsid w:val="004F3500"/>
    <w:rsid w:val="004F35C4"/>
    <w:rsid w:val="004F4020"/>
    <w:rsid w:val="004F5A0B"/>
    <w:rsid w:val="004F5AFD"/>
    <w:rsid w:val="004F6F55"/>
    <w:rsid w:val="004F73C7"/>
    <w:rsid w:val="004F794E"/>
    <w:rsid w:val="004F7A45"/>
    <w:rsid w:val="004F7BD2"/>
    <w:rsid w:val="005014CE"/>
    <w:rsid w:val="00501747"/>
    <w:rsid w:val="00501B3F"/>
    <w:rsid w:val="00501B9E"/>
    <w:rsid w:val="005022B7"/>
    <w:rsid w:val="005028AB"/>
    <w:rsid w:val="00502B53"/>
    <w:rsid w:val="00502F89"/>
    <w:rsid w:val="00502FD0"/>
    <w:rsid w:val="0050311C"/>
    <w:rsid w:val="005031B7"/>
    <w:rsid w:val="00503A21"/>
    <w:rsid w:val="00503AAB"/>
    <w:rsid w:val="00503C0E"/>
    <w:rsid w:val="005046A1"/>
    <w:rsid w:val="00504897"/>
    <w:rsid w:val="00504B58"/>
    <w:rsid w:val="00504C63"/>
    <w:rsid w:val="005052E8"/>
    <w:rsid w:val="00505536"/>
    <w:rsid w:val="00505A50"/>
    <w:rsid w:val="00505DF0"/>
    <w:rsid w:val="00505F7E"/>
    <w:rsid w:val="00506B3C"/>
    <w:rsid w:val="00507036"/>
    <w:rsid w:val="005071CA"/>
    <w:rsid w:val="00507305"/>
    <w:rsid w:val="00507F83"/>
    <w:rsid w:val="00510043"/>
    <w:rsid w:val="00510597"/>
    <w:rsid w:val="00510620"/>
    <w:rsid w:val="0051071D"/>
    <w:rsid w:val="005110F0"/>
    <w:rsid w:val="00511B41"/>
    <w:rsid w:val="0051205C"/>
    <w:rsid w:val="00512BEF"/>
    <w:rsid w:val="00512C12"/>
    <w:rsid w:val="00512CEA"/>
    <w:rsid w:val="00512E73"/>
    <w:rsid w:val="005134DB"/>
    <w:rsid w:val="005138BC"/>
    <w:rsid w:val="00513BCB"/>
    <w:rsid w:val="0051415B"/>
    <w:rsid w:val="00514224"/>
    <w:rsid w:val="005148B1"/>
    <w:rsid w:val="00515915"/>
    <w:rsid w:val="00516370"/>
    <w:rsid w:val="0051639F"/>
    <w:rsid w:val="00516474"/>
    <w:rsid w:val="00516542"/>
    <w:rsid w:val="0051674D"/>
    <w:rsid w:val="0051693F"/>
    <w:rsid w:val="0051725E"/>
    <w:rsid w:val="00517F06"/>
    <w:rsid w:val="005201FD"/>
    <w:rsid w:val="005204FF"/>
    <w:rsid w:val="00520647"/>
    <w:rsid w:val="005207E3"/>
    <w:rsid w:val="00520D75"/>
    <w:rsid w:val="00520EBE"/>
    <w:rsid w:val="005214E0"/>
    <w:rsid w:val="005218FF"/>
    <w:rsid w:val="005219AC"/>
    <w:rsid w:val="00522060"/>
    <w:rsid w:val="0052274A"/>
    <w:rsid w:val="00522861"/>
    <w:rsid w:val="00522FCA"/>
    <w:rsid w:val="00523B7E"/>
    <w:rsid w:val="00523DBB"/>
    <w:rsid w:val="00524203"/>
    <w:rsid w:val="0052422D"/>
    <w:rsid w:val="0052508C"/>
    <w:rsid w:val="0052606E"/>
    <w:rsid w:val="005267E6"/>
    <w:rsid w:val="00526895"/>
    <w:rsid w:val="005268A8"/>
    <w:rsid w:val="005269BF"/>
    <w:rsid w:val="00526BD9"/>
    <w:rsid w:val="00526F16"/>
    <w:rsid w:val="005271DC"/>
    <w:rsid w:val="00527366"/>
    <w:rsid w:val="00527823"/>
    <w:rsid w:val="005279C2"/>
    <w:rsid w:val="00527BB5"/>
    <w:rsid w:val="00530018"/>
    <w:rsid w:val="005307AF"/>
    <w:rsid w:val="00530917"/>
    <w:rsid w:val="00531390"/>
    <w:rsid w:val="005315F7"/>
    <w:rsid w:val="005316D5"/>
    <w:rsid w:val="00531D5B"/>
    <w:rsid w:val="00531EB3"/>
    <w:rsid w:val="00532626"/>
    <w:rsid w:val="0053283D"/>
    <w:rsid w:val="0053330C"/>
    <w:rsid w:val="005333FB"/>
    <w:rsid w:val="0053373E"/>
    <w:rsid w:val="0053481E"/>
    <w:rsid w:val="00534DF0"/>
    <w:rsid w:val="00534EF3"/>
    <w:rsid w:val="0053539E"/>
    <w:rsid w:val="00535445"/>
    <w:rsid w:val="00535C5E"/>
    <w:rsid w:val="00535F6A"/>
    <w:rsid w:val="00535F9C"/>
    <w:rsid w:val="005364C0"/>
    <w:rsid w:val="00536EE2"/>
    <w:rsid w:val="0053776E"/>
    <w:rsid w:val="00537CAF"/>
    <w:rsid w:val="005404C3"/>
    <w:rsid w:val="00540D05"/>
    <w:rsid w:val="00540E35"/>
    <w:rsid w:val="00541077"/>
    <w:rsid w:val="0054148C"/>
    <w:rsid w:val="0054179E"/>
    <w:rsid w:val="00543493"/>
    <w:rsid w:val="00543A65"/>
    <w:rsid w:val="00543BA0"/>
    <w:rsid w:val="005440A8"/>
    <w:rsid w:val="00544264"/>
    <w:rsid w:val="00544365"/>
    <w:rsid w:val="005446D1"/>
    <w:rsid w:val="00545379"/>
    <w:rsid w:val="00545661"/>
    <w:rsid w:val="005464CB"/>
    <w:rsid w:val="005466A6"/>
    <w:rsid w:val="00546A35"/>
    <w:rsid w:val="00546A8B"/>
    <w:rsid w:val="00546E8E"/>
    <w:rsid w:val="005471DA"/>
    <w:rsid w:val="0054720F"/>
    <w:rsid w:val="00550A2A"/>
    <w:rsid w:val="00550B8F"/>
    <w:rsid w:val="00550ED9"/>
    <w:rsid w:val="00551560"/>
    <w:rsid w:val="005518D9"/>
    <w:rsid w:val="00551C68"/>
    <w:rsid w:val="00551F5F"/>
    <w:rsid w:val="005520D1"/>
    <w:rsid w:val="0055265E"/>
    <w:rsid w:val="005528B2"/>
    <w:rsid w:val="005534E0"/>
    <w:rsid w:val="00553C6F"/>
    <w:rsid w:val="00553D44"/>
    <w:rsid w:val="00554A22"/>
    <w:rsid w:val="00554D69"/>
    <w:rsid w:val="005556FF"/>
    <w:rsid w:val="005557A6"/>
    <w:rsid w:val="005559B4"/>
    <w:rsid w:val="00555A96"/>
    <w:rsid w:val="00556266"/>
    <w:rsid w:val="005568A4"/>
    <w:rsid w:val="005568C2"/>
    <w:rsid w:val="00556B51"/>
    <w:rsid w:val="00556CCD"/>
    <w:rsid w:val="005574F5"/>
    <w:rsid w:val="00557752"/>
    <w:rsid w:val="00557EF1"/>
    <w:rsid w:val="00560056"/>
    <w:rsid w:val="005602CA"/>
    <w:rsid w:val="00560524"/>
    <w:rsid w:val="00560576"/>
    <w:rsid w:val="005605C0"/>
    <w:rsid w:val="00560A51"/>
    <w:rsid w:val="00560DCC"/>
    <w:rsid w:val="0056154B"/>
    <w:rsid w:val="00561832"/>
    <w:rsid w:val="0056194B"/>
    <w:rsid w:val="0056197B"/>
    <w:rsid w:val="00561C2E"/>
    <w:rsid w:val="00562BE0"/>
    <w:rsid w:val="005631EC"/>
    <w:rsid w:val="005635E3"/>
    <w:rsid w:val="0056375B"/>
    <w:rsid w:val="00563839"/>
    <w:rsid w:val="00563859"/>
    <w:rsid w:val="00563958"/>
    <w:rsid w:val="00563D08"/>
    <w:rsid w:val="005640AD"/>
    <w:rsid w:val="0056565E"/>
    <w:rsid w:val="0056566A"/>
    <w:rsid w:val="00565EEA"/>
    <w:rsid w:val="0056726A"/>
    <w:rsid w:val="0056759B"/>
    <w:rsid w:val="00567BB3"/>
    <w:rsid w:val="00567E53"/>
    <w:rsid w:val="005702A5"/>
    <w:rsid w:val="0057052C"/>
    <w:rsid w:val="00570844"/>
    <w:rsid w:val="00570DAC"/>
    <w:rsid w:val="00571600"/>
    <w:rsid w:val="00571A69"/>
    <w:rsid w:val="00571C38"/>
    <w:rsid w:val="005721BA"/>
    <w:rsid w:val="00572283"/>
    <w:rsid w:val="00572454"/>
    <w:rsid w:val="00572A21"/>
    <w:rsid w:val="00572F4F"/>
    <w:rsid w:val="005732FC"/>
    <w:rsid w:val="00573802"/>
    <w:rsid w:val="00573888"/>
    <w:rsid w:val="00573F1E"/>
    <w:rsid w:val="00574439"/>
    <w:rsid w:val="005746F0"/>
    <w:rsid w:val="005750C5"/>
    <w:rsid w:val="005753C1"/>
    <w:rsid w:val="005758E8"/>
    <w:rsid w:val="00575931"/>
    <w:rsid w:val="0057601E"/>
    <w:rsid w:val="0057614F"/>
    <w:rsid w:val="00576A21"/>
    <w:rsid w:val="00576E84"/>
    <w:rsid w:val="005770FA"/>
    <w:rsid w:val="005772A8"/>
    <w:rsid w:val="00577C62"/>
    <w:rsid w:val="0058082A"/>
    <w:rsid w:val="00581797"/>
    <w:rsid w:val="00581E9F"/>
    <w:rsid w:val="00582378"/>
    <w:rsid w:val="0058258D"/>
    <w:rsid w:val="00582B54"/>
    <w:rsid w:val="005834CD"/>
    <w:rsid w:val="005835DF"/>
    <w:rsid w:val="00583B1D"/>
    <w:rsid w:val="00583DFF"/>
    <w:rsid w:val="0058430C"/>
    <w:rsid w:val="005844F2"/>
    <w:rsid w:val="00584DC8"/>
    <w:rsid w:val="005851F9"/>
    <w:rsid w:val="00585466"/>
    <w:rsid w:val="005857E7"/>
    <w:rsid w:val="00585B68"/>
    <w:rsid w:val="00585C62"/>
    <w:rsid w:val="00587A48"/>
    <w:rsid w:val="00587C04"/>
    <w:rsid w:val="00587F0E"/>
    <w:rsid w:val="00590415"/>
    <w:rsid w:val="0059053D"/>
    <w:rsid w:val="005909E2"/>
    <w:rsid w:val="005910D6"/>
    <w:rsid w:val="00591B90"/>
    <w:rsid w:val="00592460"/>
    <w:rsid w:val="00592D0E"/>
    <w:rsid w:val="005930C5"/>
    <w:rsid w:val="00593601"/>
    <w:rsid w:val="0059398B"/>
    <w:rsid w:val="00593FAF"/>
    <w:rsid w:val="00593FD0"/>
    <w:rsid w:val="005941E8"/>
    <w:rsid w:val="005942CA"/>
    <w:rsid w:val="00595D00"/>
    <w:rsid w:val="005965CC"/>
    <w:rsid w:val="005967CC"/>
    <w:rsid w:val="005A04BE"/>
    <w:rsid w:val="005A076F"/>
    <w:rsid w:val="005A0AF9"/>
    <w:rsid w:val="005A139A"/>
    <w:rsid w:val="005A18E7"/>
    <w:rsid w:val="005A241E"/>
    <w:rsid w:val="005A252D"/>
    <w:rsid w:val="005A2B75"/>
    <w:rsid w:val="005A2E85"/>
    <w:rsid w:val="005A2EB1"/>
    <w:rsid w:val="005A3175"/>
    <w:rsid w:val="005A47AB"/>
    <w:rsid w:val="005A5271"/>
    <w:rsid w:val="005A5550"/>
    <w:rsid w:val="005A5B4A"/>
    <w:rsid w:val="005A7606"/>
    <w:rsid w:val="005A76AC"/>
    <w:rsid w:val="005A786E"/>
    <w:rsid w:val="005A79F6"/>
    <w:rsid w:val="005A79FE"/>
    <w:rsid w:val="005B0628"/>
    <w:rsid w:val="005B0C40"/>
    <w:rsid w:val="005B162A"/>
    <w:rsid w:val="005B1DC5"/>
    <w:rsid w:val="005B1FB9"/>
    <w:rsid w:val="005B2251"/>
    <w:rsid w:val="005B2847"/>
    <w:rsid w:val="005B2C51"/>
    <w:rsid w:val="005B2E98"/>
    <w:rsid w:val="005B2F50"/>
    <w:rsid w:val="005B35EE"/>
    <w:rsid w:val="005B36B1"/>
    <w:rsid w:val="005B3984"/>
    <w:rsid w:val="005B3DA0"/>
    <w:rsid w:val="005B3DE8"/>
    <w:rsid w:val="005B42F2"/>
    <w:rsid w:val="005B4665"/>
    <w:rsid w:val="005B5669"/>
    <w:rsid w:val="005B5758"/>
    <w:rsid w:val="005B589D"/>
    <w:rsid w:val="005B5E00"/>
    <w:rsid w:val="005B6D8E"/>
    <w:rsid w:val="005B6EFF"/>
    <w:rsid w:val="005B79A6"/>
    <w:rsid w:val="005B7A90"/>
    <w:rsid w:val="005C0117"/>
    <w:rsid w:val="005C01EB"/>
    <w:rsid w:val="005C0420"/>
    <w:rsid w:val="005C0B60"/>
    <w:rsid w:val="005C16FB"/>
    <w:rsid w:val="005C178D"/>
    <w:rsid w:val="005C1BE5"/>
    <w:rsid w:val="005C222A"/>
    <w:rsid w:val="005C24FF"/>
    <w:rsid w:val="005C2D21"/>
    <w:rsid w:val="005C4067"/>
    <w:rsid w:val="005C4388"/>
    <w:rsid w:val="005C479A"/>
    <w:rsid w:val="005C5214"/>
    <w:rsid w:val="005C5441"/>
    <w:rsid w:val="005C5A49"/>
    <w:rsid w:val="005C5E45"/>
    <w:rsid w:val="005C6BA4"/>
    <w:rsid w:val="005C71DF"/>
    <w:rsid w:val="005C7974"/>
    <w:rsid w:val="005C7BB3"/>
    <w:rsid w:val="005D02B5"/>
    <w:rsid w:val="005D06CE"/>
    <w:rsid w:val="005D0DE3"/>
    <w:rsid w:val="005D1301"/>
    <w:rsid w:val="005D218D"/>
    <w:rsid w:val="005D24CA"/>
    <w:rsid w:val="005D269F"/>
    <w:rsid w:val="005D2814"/>
    <w:rsid w:val="005D3FB1"/>
    <w:rsid w:val="005D40C2"/>
    <w:rsid w:val="005D4288"/>
    <w:rsid w:val="005D43EF"/>
    <w:rsid w:val="005D46D9"/>
    <w:rsid w:val="005D4B48"/>
    <w:rsid w:val="005D4F85"/>
    <w:rsid w:val="005D5487"/>
    <w:rsid w:val="005D6303"/>
    <w:rsid w:val="005D682B"/>
    <w:rsid w:val="005D6C7E"/>
    <w:rsid w:val="005D70AC"/>
    <w:rsid w:val="005D7305"/>
    <w:rsid w:val="005D7EA4"/>
    <w:rsid w:val="005D7F94"/>
    <w:rsid w:val="005E05FA"/>
    <w:rsid w:val="005E06F2"/>
    <w:rsid w:val="005E0B43"/>
    <w:rsid w:val="005E0F36"/>
    <w:rsid w:val="005E1E44"/>
    <w:rsid w:val="005E20E5"/>
    <w:rsid w:val="005E2482"/>
    <w:rsid w:val="005E2A06"/>
    <w:rsid w:val="005E2B7A"/>
    <w:rsid w:val="005E2CA1"/>
    <w:rsid w:val="005E3194"/>
    <w:rsid w:val="005E3781"/>
    <w:rsid w:val="005E3F0E"/>
    <w:rsid w:val="005E41CD"/>
    <w:rsid w:val="005E48AF"/>
    <w:rsid w:val="005E4F17"/>
    <w:rsid w:val="005E57F4"/>
    <w:rsid w:val="005E635B"/>
    <w:rsid w:val="005E7274"/>
    <w:rsid w:val="005E77A0"/>
    <w:rsid w:val="005E7CAE"/>
    <w:rsid w:val="005F029B"/>
    <w:rsid w:val="005F245B"/>
    <w:rsid w:val="005F2756"/>
    <w:rsid w:val="005F2B3F"/>
    <w:rsid w:val="005F2D81"/>
    <w:rsid w:val="005F30D4"/>
    <w:rsid w:val="005F3447"/>
    <w:rsid w:val="005F3E25"/>
    <w:rsid w:val="005F465D"/>
    <w:rsid w:val="005F56F9"/>
    <w:rsid w:val="005F600B"/>
    <w:rsid w:val="005F641C"/>
    <w:rsid w:val="005F67BD"/>
    <w:rsid w:val="005F67DF"/>
    <w:rsid w:val="005F75DD"/>
    <w:rsid w:val="005F7A48"/>
    <w:rsid w:val="006003A0"/>
    <w:rsid w:val="00600598"/>
    <w:rsid w:val="00600BCF"/>
    <w:rsid w:val="00600E11"/>
    <w:rsid w:val="00600F82"/>
    <w:rsid w:val="00600F92"/>
    <w:rsid w:val="00601949"/>
    <w:rsid w:val="00601A84"/>
    <w:rsid w:val="00601C7F"/>
    <w:rsid w:val="00601F4B"/>
    <w:rsid w:val="0060233B"/>
    <w:rsid w:val="0060233C"/>
    <w:rsid w:val="00602C76"/>
    <w:rsid w:val="00602D67"/>
    <w:rsid w:val="00602D91"/>
    <w:rsid w:val="00602E9A"/>
    <w:rsid w:val="00602F0E"/>
    <w:rsid w:val="00602FBA"/>
    <w:rsid w:val="006038BB"/>
    <w:rsid w:val="00603A87"/>
    <w:rsid w:val="00603BB0"/>
    <w:rsid w:val="0060448C"/>
    <w:rsid w:val="006044D5"/>
    <w:rsid w:val="00604767"/>
    <w:rsid w:val="00604A67"/>
    <w:rsid w:val="00604DE8"/>
    <w:rsid w:val="0060524E"/>
    <w:rsid w:val="006057A8"/>
    <w:rsid w:val="006058A8"/>
    <w:rsid w:val="00605904"/>
    <w:rsid w:val="00606180"/>
    <w:rsid w:val="006061ED"/>
    <w:rsid w:val="00606470"/>
    <w:rsid w:val="00606F34"/>
    <w:rsid w:val="0060700D"/>
    <w:rsid w:val="00607C53"/>
    <w:rsid w:val="00607E10"/>
    <w:rsid w:val="0061045E"/>
    <w:rsid w:val="0061046B"/>
    <w:rsid w:val="00610F78"/>
    <w:rsid w:val="006118BF"/>
    <w:rsid w:val="006131B4"/>
    <w:rsid w:val="00613676"/>
    <w:rsid w:val="006136BA"/>
    <w:rsid w:val="0061378F"/>
    <w:rsid w:val="00614449"/>
    <w:rsid w:val="006146DE"/>
    <w:rsid w:val="00615093"/>
    <w:rsid w:val="00615562"/>
    <w:rsid w:val="00616B49"/>
    <w:rsid w:val="00616D2F"/>
    <w:rsid w:val="00616F2F"/>
    <w:rsid w:val="006172AC"/>
    <w:rsid w:val="00617A25"/>
    <w:rsid w:val="00620883"/>
    <w:rsid w:val="006213BB"/>
    <w:rsid w:val="0062175E"/>
    <w:rsid w:val="00622DAA"/>
    <w:rsid w:val="0062332E"/>
    <w:rsid w:val="006233E0"/>
    <w:rsid w:val="00623A2C"/>
    <w:rsid w:val="00624338"/>
    <w:rsid w:val="0062497D"/>
    <w:rsid w:val="00624BC6"/>
    <w:rsid w:val="00625583"/>
    <w:rsid w:val="006258C9"/>
    <w:rsid w:val="00625A1C"/>
    <w:rsid w:val="00625E7F"/>
    <w:rsid w:val="00626078"/>
    <w:rsid w:val="0062676F"/>
    <w:rsid w:val="00626BD2"/>
    <w:rsid w:val="006272F9"/>
    <w:rsid w:val="006274FB"/>
    <w:rsid w:val="00627E44"/>
    <w:rsid w:val="00627F2A"/>
    <w:rsid w:val="00630538"/>
    <w:rsid w:val="00630666"/>
    <w:rsid w:val="00630E8E"/>
    <w:rsid w:val="00630FE8"/>
    <w:rsid w:val="006314A4"/>
    <w:rsid w:val="00631589"/>
    <w:rsid w:val="00631B2A"/>
    <w:rsid w:val="00631F71"/>
    <w:rsid w:val="0063242D"/>
    <w:rsid w:val="00632709"/>
    <w:rsid w:val="00632EE3"/>
    <w:rsid w:val="006331CE"/>
    <w:rsid w:val="006331D4"/>
    <w:rsid w:val="00633621"/>
    <w:rsid w:val="00633B43"/>
    <w:rsid w:val="006340D7"/>
    <w:rsid w:val="00634464"/>
    <w:rsid w:val="006345AE"/>
    <w:rsid w:val="00634A39"/>
    <w:rsid w:val="00636B5A"/>
    <w:rsid w:val="00636EC0"/>
    <w:rsid w:val="00636EF0"/>
    <w:rsid w:val="006370C8"/>
    <w:rsid w:val="006371E8"/>
    <w:rsid w:val="006374D5"/>
    <w:rsid w:val="0063798E"/>
    <w:rsid w:val="00640036"/>
    <w:rsid w:val="0064017A"/>
    <w:rsid w:val="006402A9"/>
    <w:rsid w:val="0064107C"/>
    <w:rsid w:val="00641191"/>
    <w:rsid w:val="006414C4"/>
    <w:rsid w:val="00641518"/>
    <w:rsid w:val="0064189C"/>
    <w:rsid w:val="00641C3C"/>
    <w:rsid w:val="00641F3F"/>
    <w:rsid w:val="00642F03"/>
    <w:rsid w:val="00642F77"/>
    <w:rsid w:val="00643C8A"/>
    <w:rsid w:val="0064468F"/>
    <w:rsid w:val="006447D6"/>
    <w:rsid w:val="006448E8"/>
    <w:rsid w:val="00644A1D"/>
    <w:rsid w:val="00644A8A"/>
    <w:rsid w:val="006455C7"/>
    <w:rsid w:val="006455EE"/>
    <w:rsid w:val="00645E6D"/>
    <w:rsid w:val="006460BB"/>
    <w:rsid w:val="006463BB"/>
    <w:rsid w:val="006464FE"/>
    <w:rsid w:val="0064655A"/>
    <w:rsid w:val="00646708"/>
    <w:rsid w:val="00646D14"/>
    <w:rsid w:val="0064735D"/>
    <w:rsid w:val="00647388"/>
    <w:rsid w:val="00647F7D"/>
    <w:rsid w:val="006501AE"/>
    <w:rsid w:val="0065047F"/>
    <w:rsid w:val="00650B37"/>
    <w:rsid w:val="00651A01"/>
    <w:rsid w:val="00651A5D"/>
    <w:rsid w:val="00652042"/>
    <w:rsid w:val="006523D4"/>
    <w:rsid w:val="006526CA"/>
    <w:rsid w:val="00653554"/>
    <w:rsid w:val="00653644"/>
    <w:rsid w:val="0065380D"/>
    <w:rsid w:val="0065473A"/>
    <w:rsid w:val="0065479E"/>
    <w:rsid w:val="0065497D"/>
    <w:rsid w:val="00654BB1"/>
    <w:rsid w:val="0065502B"/>
    <w:rsid w:val="00655037"/>
    <w:rsid w:val="00655682"/>
    <w:rsid w:val="00655AA3"/>
    <w:rsid w:val="00655C9B"/>
    <w:rsid w:val="006565C1"/>
    <w:rsid w:val="0065671E"/>
    <w:rsid w:val="00656E99"/>
    <w:rsid w:val="006573DE"/>
    <w:rsid w:val="00657D7C"/>
    <w:rsid w:val="00657DC2"/>
    <w:rsid w:val="00657FF7"/>
    <w:rsid w:val="006610E3"/>
    <w:rsid w:val="006617CB"/>
    <w:rsid w:val="00661CCB"/>
    <w:rsid w:val="006620F7"/>
    <w:rsid w:val="006621E8"/>
    <w:rsid w:val="00663B5A"/>
    <w:rsid w:val="006648BF"/>
    <w:rsid w:val="00665394"/>
    <w:rsid w:val="0066543A"/>
    <w:rsid w:val="0066557D"/>
    <w:rsid w:val="006657AE"/>
    <w:rsid w:val="00665902"/>
    <w:rsid w:val="00665CEA"/>
    <w:rsid w:val="00666460"/>
    <w:rsid w:val="00666607"/>
    <w:rsid w:val="00666A7E"/>
    <w:rsid w:val="00667286"/>
    <w:rsid w:val="006704AD"/>
    <w:rsid w:val="006706CE"/>
    <w:rsid w:val="00670961"/>
    <w:rsid w:val="00671CD8"/>
    <w:rsid w:val="006722B1"/>
    <w:rsid w:val="00672B23"/>
    <w:rsid w:val="00672D04"/>
    <w:rsid w:val="00673194"/>
    <w:rsid w:val="006736E9"/>
    <w:rsid w:val="006748E6"/>
    <w:rsid w:val="00674B52"/>
    <w:rsid w:val="00674CFD"/>
    <w:rsid w:val="00676F65"/>
    <w:rsid w:val="00677DCF"/>
    <w:rsid w:val="00677FE8"/>
    <w:rsid w:val="006800D2"/>
    <w:rsid w:val="0068025C"/>
    <w:rsid w:val="0068041C"/>
    <w:rsid w:val="0068093C"/>
    <w:rsid w:val="00680A52"/>
    <w:rsid w:val="00680FA1"/>
    <w:rsid w:val="00681173"/>
    <w:rsid w:val="00681EC1"/>
    <w:rsid w:val="006824EA"/>
    <w:rsid w:val="00682586"/>
    <w:rsid w:val="00682BE5"/>
    <w:rsid w:val="006830E1"/>
    <w:rsid w:val="006839C7"/>
    <w:rsid w:val="00683CDD"/>
    <w:rsid w:val="006842A8"/>
    <w:rsid w:val="00684435"/>
    <w:rsid w:val="00685013"/>
    <w:rsid w:val="006852E7"/>
    <w:rsid w:val="006853DD"/>
    <w:rsid w:val="00685946"/>
    <w:rsid w:val="00686351"/>
    <w:rsid w:val="00686479"/>
    <w:rsid w:val="006866A7"/>
    <w:rsid w:val="006869F6"/>
    <w:rsid w:val="00687551"/>
    <w:rsid w:val="00687639"/>
    <w:rsid w:val="00690593"/>
    <w:rsid w:val="0069097F"/>
    <w:rsid w:val="00690DCE"/>
    <w:rsid w:val="0069157C"/>
    <w:rsid w:val="0069174B"/>
    <w:rsid w:val="00691F69"/>
    <w:rsid w:val="006924EE"/>
    <w:rsid w:val="00692EBC"/>
    <w:rsid w:val="006936A2"/>
    <w:rsid w:val="006936D9"/>
    <w:rsid w:val="00693843"/>
    <w:rsid w:val="00693AEB"/>
    <w:rsid w:val="0069414A"/>
    <w:rsid w:val="00694446"/>
    <w:rsid w:val="006950F8"/>
    <w:rsid w:val="00695509"/>
    <w:rsid w:val="006957E1"/>
    <w:rsid w:val="00696969"/>
    <w:rsid w:val="00697997"/>
    <w:rsid w:val="00697D62"/>
    <w:rsid w:val="00697EF7"/>
    <w:rsid w:val="006A0744"/>
    <w:rsid w:val="006A07DD"/>
    <w:rsid w:val="006A15D7"/>
    <w:rsid w:val="006A16CF"/>
    <w:rsid w:val="006A184D"/>
    <w:rsid w:val="006A256F"/>
    <w:rsid w:val="006A28A4"/>
    <w:rsid w:val="006A3553"/>
    <w:rsid w:val="006A3703"/>
    <w:rsid w:val="006A415B"/>
    <w:rsid w:val="006A430F"/>
    <w:rsid w:val="006A4707"/>
    <w:rsid w:val="006A4730"/>
    <w:rsid w:val="006A54BB"/>
    <w:rsid w:val="006A5906"/>
    <w:rsid w:val="006A5A11"/>
    <w:rsid w:val="006A5C40"/>
    <w:rsid w:val="006A6134"/>
    <w:rsid w:val="006A7C43"/>
    <w:rsid w:val="006B0216"/>
    <w:rsid w:val="006B026A"/>
    <w:rsid w:val="006B0540"/>
    <w:rsid w:val="006B1086"/>
    <w:rsid w:val="006B1241"/>
    <w:rsid w:val="006B1682"/>
    <w:rsid w:val="006B2049"/>
    <w:rsid w:val="006B22D8"/>
    <w:rsid w:val="006B2A3A"/>
    <w:rsid w:val="006B2B71"/>
    <w:rsid w:val="006B3426"/>
    <w:rsid w:val="006B3602"/>
    <w:rsid w:val="006B365A"/>
    <w:rsid w:val="006B3E32"/>
    <w:rsid w:val="006B4A7F"/>
    <w:rsid w:val="006B4B01"/>
    <w:rsid w:val="006B4D14"/>
    <w:rsid w:val="006B56D8"/>
    <w:rsid w:val="006B5A37"/>
    <w:rsid w:val="006B5E83"/>
    <w:rsid w:val="006B7AF8"/>
    <w:rsid w:val="006B7B2D"/>
    <w:rsid w:val="006B7C55"/>
    <w:rsid w:val="006B7CF9"/>
    <w:rsid w:val="006B7DA4"/>
    <w:rsid w:val="006C049D"/>
    <w:rsid w:val="006C0CFA"/>
    <w:rsid w:val="006C0EC5"/>
    <w:rsid w:val="006C15A1"/>
    <w:rsid w:val="006C1F9C"/>
    <w:rsid w:val="006C3215"/>
    <w:rsid w:val="006C3723"/>
    <w:rsid w:val="006C3B34"/>
    <w:rsid w:val="006C4419"/>
    <w:rsid w:val="006C45FB"/>
    <w:rsid w:val="006C54C1"/>
    <w:rsid w:val="006C597E"/>
    <w:rsid w:val="006C62C9"/>
    <w:rsid w:val="006C692C"/>
    <w:rsid w:val="006C72C9"/>
    <w:rsid w:val="006D06CA"/>
    <w:rsid w:val="006D11B7"/>
    <w:rsid w:val="006D2773"/>
    <w:rsid w:val="006D2ECD"/>
    <w:rsid w:val="006D3224"/>
    <w:rsid w:val="006D356D"/>
    <w:rsid w:val="006D3FAE"/>
    <w:rsid w:val="006D418A"/>
    <w:rsid w:val="006D4496"/>
    <w:rsid w:val="006D4CC2"/>
    <w:rsid w:val="006D4CC9"/>
    <w:rsid w:val="006D4D13"/>
    <w:rsid w:val="006D4FD2"/>
    <w:rsid w:val="006D5052"/>
    <w:rsid w:val="006D5371"/>
    <w:rsid w:val="006D57D1"/>
    <w:rsid w:val="006D5B71"/>
    <w:rsid w:val="006D619D"/>
    <w:rsid w:val="006D659A"/>
    <w:rsid w:val="006D72F8"/>
    <w:rsid w:val="006D7490"/>
    <w:rsid w:val="006D74E9"/>
    <w:rsid w:val="006D776B"/>
    <w:rsid w:val="006D7AB7"/>
    <w:rsid w:val="006D7E81"/>
    <w:rsid w:val="006E060B"/>
    <w:rsid w:val="006E0E18"/>
    <w:rsid w:val="006E158C"/>
    <w:rsid w:val="006E2031"/>
    <w:rsid w:val="006E203A"/>
    <w:rsid w:val="006E2451"/>
    <w:rsid w:val="006E26CA"/>
    <w:rsid w:val="006E2731"/>
    <w:rsid w:val="006E2A94"/>
    <w:rsid w:val="006E2E4A"/>
    <w:rsid w:val="006E300E"/>
    <w:rsid w:val="006E3059"/>
    <w:rsid w:val="006E30A7"/>
    <w:rsid w:val="006E336E"/>
    <w:rsid w:val="006E3968"/>
    <w:rsid w:val="006E397B"/>
    <w:rsid w:val="006E3986"/>
    <w:rsid w:val="006E3EBF"/>
    <w:rsid w:val="006E537E"/>
    <w:rsid w:val="006E55E2"/>
    <w:rsid w:val="006E5B50"/>
    <w:rsid w:val="006E6279"/>
    <w:rsid w:val="006E63F0"/>
    <w:rsid w:val="006E6455"/>
    <w:rsid w:val="006E6BDF"/>
    <w:rsid w:val="006E6C75"/>
    <w:rsid w:val="006E722C"/>
    <w:rsid w:val="006E7A23"/>
    <w:rsid w:val="006E7DB1"/>
    <w:rsid w:val="006F0186"/>
    <w:rsid w:val="006F028B"/>
    <w:rsid w:val="006F0C6A"/>
    <w:rsid w:val="006F0D60"/>
    <w:rsid w:val="006F1122"/>
    <w:rsid w:val="006F119C"/>
    <w:rsid w:val="006F1AF7"/>
    <w:rsid w:val="006F1C12"/>
    <w:rsid w:val="006F1FBB"/>
    <w:rsid w:val="006F205D"/>
    <w:rsid w:val="006F20CA"/>
    <w:rsid w:val="006F214F"/>
    <w:rsid w:val="006F2286"/>
    <w:rsid w:val="006F2324"/>
    <w:rsid w:val="006F2571"/>
    <w:rsid w:val="006F3F9F"/>
    <w:rsid w:val="006F4322"/>
    <w:rsid w:val="006F442D"/>
    <w:rsid w:val="006F46CB"/>
    <w:rsid w:val="006F484C"/>
    <w:rsid w:val="006F5051"/>
    <w:rsid w:val="006F539C"/>
    <w:rsid w:val="006F56E2"/>
    <w:rsid w:val="006F585E"/>
    <w:rsid w:val="006F5BBB"/>
    <w:rsid w:val="006F5F45"/>
    <w:rsid w:val="006F6064"/>
    <w:rsid w:val="006F6240"/>
    <w:rsid w:val="006F62C5"/>
    <w:rsid w:val="006F6A13"/>
    <w:rsid w:val="006F6B07"/>
    <w:rsid w:val="006F6DE4"/>
    <w:rsid w:val="006F6E02"/>
    <w:rsid w:val="006F72F6"/>
    <w:rsid w:val="006F7483"/>
    <w:rsid w:val="006F77B3"/>
    <w:rsid w:val="006F7A50"/>
    <w:rsid w:val="006F7D58"/>
    <w:rsid w:val="006F7EA3"/>
    <w:rsid w:val="006F7F79"/>
    <w:rsid w:val="007000F0"/>
    <w:rsid w:val="00700507"/>
    <w:rsid w:val="00700B13"/>
    <w:rsid w:val="0070147C"/>
    <w:rsid w:val="00701579"/>
    <w:rsid w:val="007016DA"/>
    <w:rsid w:val="00701F67"/>
    <w:rsid w:val="00702E74"/>
    <w:rsid w:val="00702EBB"/>
    <w:rsid w:val="007030F4"/>
    <w:rsid w:val="007032B4"/>
    <w:rsid w:val="0070362D"/>
    <w:rsid w:val="00703F1F"/>
    <w:rsid w:val="00703FC3"/>
    <w:rsid w:val="0070499F"/>
    <w:rsid w:val="007056C2"/>
    <w:rsid w:val="0070575B"/>
    <w:rsid w:val="00705B40"/>
    <w:rsid w:val="00706487"/>
    <w:rsid w:val="007068E8"/>
    <w:rsid w:val="00706AF0"/>
    <w:rsid w:val="00707C22"/>
    <w:rsid w:val="00707F23"/>
    <w:rsid w:val="00711045"/>
    <w:rsid w:val="00711304"/>
    <w:rsid w:val="00711544"/>
    <w:rsid w:val="00712B7D"/>
    <w:rsid w:val="007131F6"/>
    <w:rsid w:val="007136B1"/>
    <w:rsid w:val="007136C3"/>
    <w:rsid w:val="00713D34"/>
    <w:rsid w:val="007142DC"/>
    <w:rsid w:val="00714753"/>
    <w:rsid w:val="007147F1"/>
    <w:rsid w:val="00714B09"/>
    <w:rsid w:val="00714DA4"/>
    <w:rsid w:val="00714E54"/>
    <w:rsid w:val="0071557E"/>
    <w:rsid w:val="007160B8"/>
    <w:rsid w:val="00716106"/>
    <w:rsid w:val="00716551"/>
    <w:rsid w:val="007165E5"/>
    <w:rsid w:val="00717061"/>
    <w:rsid w:val="0071791C"/>
    <w:rsid w:val="00717A3D"/>
    <w:rsid w:val="00720326"/>
    <w:rsid w:val="007207BE"/>
    <w:rsid w:val="00720A88"/>
    <w:rsid w:val="00720C6B"/>
    <w:rsid w:val="00720CB6"/>
    <w:rsid w:val="00721117"/>
    <w:rsid w:val="0072161F"/>
    <w:rsid w:val="00721702"/>
    <w:rsid w:val="00721FA8"/>
    <w:rsid w:val="00722223"/>
    <w:rsid w:val="0072231D"/>
    <w:rsid w:val="007228D6"/>
    <w:rsid w:val="00722E49"/>
    <w:rsid w:val="00722F52"/>
    <w:rsid w:val="007231A7"/>
    <w:rsid w:val="007233B8"/>
    <w:rsid w:val="0072341E"/>
    <w:rsid w:val="0072378C"/>
    <w:rsid w:val="007240A2"/>
    <w:rsid w:val="007247F3"/>
    <w:rsid w:val="00724B2D"/>
    <w:rsid w:val="00724CCF"/>
    <w:rsid w:val="00725596"/>
    <w:rsid w:val="00726188"/>
    <w:rsid w:val="00726442"/>
    <w:rsid w:val="007264F5"/>
    <w:rsid w:val="0072659B"/>
    <w:rsid w:val="0072685F"/>
    <w:rsid w:val="00726FB4"/>
    <w:rsid w:val="00727035"/>
    <w:rsid w:val="00727290"/>
    <w:rsid w:val="0072793B"/>
    <w:rsid w:val="00727C3F"/>
    <w:rsid w:val="00730237"/>
    <w:rsid w:val="00730514"/>
    <w:rsid w:val="007305DB"/>
    <w:rsid w:val="00731FAF"/>
    <w:rsid w:val="0073247A"/>
    <w:rsid w:val="0073261F"/>
    <w:rsid w:val="00732850"/>
    <w:rsid w:val="00732A40"/>
    <w:rsid w:val="00732AB2"/>
    <w:rsid w:val="0073359A"/>
    <w:rsid w:val="00733D31"/>
    <w:rsid w:val="00733DFB"/>
    <w:rsid w:val="00733FDD"/>
    <w:rsid w:val="00734107"/>
    <w:rsid w:val="0073417C"/>
    <w:rsid w:val="007348B2"/>
    <w:rsid w:val="007349EA"/>
    <w:rsid w:val="00735070"/>
    <w:rsid w:val="007350D0"/>
    <w:rsid w:val="00735339"/>
    <w:rsid w:val="007359F3"/>
    <w:rsid w:val="007364AD"/>
    <w:rsid w:val="0073658F"/>
    <w:rsid w:val="0073682E"/>
    <w:rsid w:val="007369D9"/>
    <w:rsid w:val="007373B2"/>
    <w:rsid w:val="00737A51"/>
    <w:rsid w:val="00737B7B"/>
    <w:rsid w:val="00737E91"/>
    <w:rsid w:val="007400BF"/>
    <w:rsid w:val="0074088C"/>
    <w:rsid w:val="00740E78"/>
    <w:rsid w:val="00740F9D"/>
    <w:rsid w:val="00742221"/>
    <w:rsid w:val="0074234E"/>
    <w:rsid w:val="007424AF"/>
    <w:rsid w:val="0074263E"/>
    <w:rsid w:val="00742F17"/>
    <w:rsid w:val="00743876"/>
    <w:rsid w:val="00743EA6"/>
    <w:rsid w:val="00744070"/>
    <w:rsid w:val="007442CD"/>
    <w:rsid w:val="00744599"/>
    <w:rsid w:val="007447E0"/>
    <w:rsid w:val="00744B23"/>
    <w:rsid w:val="007462DB"/>
    <w:rsid w:val="00746409"/>
    <w:rsid w:val="007467E8"/>
    <w:rsid w:val="00747266"/>
    <w:rsid w:val="007477FE"/>
    <w:rsid w:val="00747D79"/>
    <w:rsid w:val="00750B55"/>
    <w:rsid w:val="00750D05"/>
    <w:rsid w:val="00750D92"/>
    <w:rsid w:val="0075117A"/>
    <w:rsid w:val="00751270"/>
    <w:rsid w:val="00751314"/>
    <w:rsid w:val="00751337"/>
    <w:rsid w:val="007516D9"/>
    <w:rsid w:val="00751790"/>
    <w:rsid w:val="00751B9E"/>
    <w:rsid w:val="00751F5F"/>
    <w:rsid w:val="007522C8"/>
    <w:rsid w:val="007523CD"/>
    <w:rsid w:val="007524B6"/>
    <w:rsid w:val="007529FC"/>
    <w:rsid w:val="00752A30"/>
    <w:rsid w:val="00752DA0"/>
    <w:rsid w:val="00753845"/>
    <w:rsid w:val="00753916"/>
    <w:rsid w:val="007545D0"/>
    <w:rsid w:val="00754A59"/>
    <w:rsid w:val="00754A84"/>
    <w:rsid w:val="007557EE"/>
    <w:rsid w:val="00755AEA"/>
    <w:rsid w:val="00755FDE"/>
    <w:rsid w:val="007564FF"/>
    <w:rsid w:val="00757447"/>
    <w:rsid w:val="00757568"/>
    <w:rsid w:val="00757AB5"/>
    <w:rsid w:val="0076043E"/>
    <w:rsid w:val="00760605"/>
    <w:rsid w:val="00760815"/>
    <w:rsid w:val="00760ACA"/>
    <w:rsid w:val="00760D8A"/>
    <w:rsid w:val="007614B3"/>
    <w:rsid w:val="00761612"/>
    <w:rsid w:val="007618B0"/>
    <w:rsid w:val="00761A40"/>
    <w:rsid w:val="00761ACF"/>
    <w:rsid w:val="00761B23"/>
    <w:rsid w:val="00761D64"/>
    <w:rsid w:val="007621CD"/>
    <w:rsid w:val="00763AD6"/>
    <w:rsid w:val="00764123"/>
    <w:rsid w:val="0076486D"/>
    <w:rsid w:val="00764DDE"/>
    <w:rsid w:val="00765530"/>
    <w:rsid w:val="007660DF"/>
    <w:rsid w:val="0076682D"/>
    <w:rsid w:val="0076687E"/>
    <w:rsid w:val="00766A33"/>
    <w:rsid w:val="00766A89"/>
    <w:rsid w:val="007670B2"/>
    <w:rsid w:val="00767610"/>
    <w:rsid w:val="007701F3"/>
    <w:rsid w:val="007702F6"/>
    <w:rsid w:val="0077040F"/>
    <w:rsid w:val="00770D16"/>
    <w:rsid w:val="007710A2"/>
    <w:rsid w:val="00771A3D"/>
    <w:rsid w:val="00772C8A"/>
    <w:rsid w:val="007730AB"/>
    <w:rsid w:val="00773420"/>
    <w:rsid w:val="00773F0F"/>
    <w:rsid w:val="00774493"/>
    <w:rsid w:val="00774838"/>
    <w:rsid w:val="007752A7"/>
    <w:rsid w:val="0077535D"/>
    <w:rsid w:val="007757A1"/>
    <w:rsid w:val="007762A0"/>
    <w:rsid w:val="007766DE"/>
    <w:rsid w:val="007779D6"/>
    <w:rsid w:val="0078009A"/>
    <w:rsid w:val="0078012E"/>
    <w:rsid w:val="00780323"/>
    <w:rsid w:val="007809ED"/>
    <w:rsid w:val="00780EED"/>
    <w:rsid w:val="00781D1F"/>
    <w:rsid w:val="00783801"/>
    <w:rsid w:val="00784CAE"/>
    <w:rsid w:val="00784DAE"/>
    <w:rsid w:val="00784ED9"/>
    <w:rsid w:val="007851E5"/>
    <w:rsid w:val="007851E8"/>
    <w:rsid w:val="0078540A"/>
    <w:rsid w:val="00785714"/>
    <w:rsid w:val="007857A6"/>
    <w:rsid w:val="00786262"/>
    <w:rsid w:val="007867AE"/>
    <w:rsid w:val="00786D29"/>
    <w:rsid w:val="00786D9B"/>
    <w:rsid w:val="00787126"/>
    <w:rsid w:val="007879A1"/>
    <w:rsid w:val="0079048D"/>
    <w:rsid w:val="0079054F"/>
    <w:rsid w:val="00790678"/>
    <w:rsid w:val="00790C27"/>
    <w:rsid w:val="00790C44"/>
    <w:rsid w:val="007916B4"/>
    <w:rsid w:val="00791D63"/>
    <w:rsid w:val="00793208"/>
    <w:rsid w:val="00793293"/>
    <w:rsid w:val="00793612"/>
    <w:rsid w:val="0079371A"/>
    <w:rsid w:val="00794024"/>
    <w:rsid w:val="007944AF"/>
    <w:rsid w:val="00794B33"/>
    <w:rsid w:val="0079502A"/>
    <w:rsid w:val="007954BE"/>
    <w:rsid w:val="00795579"/>
    <w:rsid w:val="00795844"/>
    <w:rsid w:val="00795A6E"/>
    <w:rsid w:val="00795B91"/>
    <w:rsid w:val="00795BF2"/>
    <w:rsid w:val="007965EA"/>
    <w:rsid w:val="00797158"/>
    <w:rsid w:val="0079730B"/>
    <w:rsid w:val="00797FEB"/>
    <w:rsid w:val="007A013A"/>
    <w:rsid w:val="007A0592"/>
    <w:rsid w:val="007A0C53"/>
    <w:rsid w:val="007A0DB2"/>
    <w:rsid w:val="007A2AD7"/>
    <w:rsid w:val="007A2E0D"/>
    <w:rsid w:val="007A3059"/>
    <w:rsid w:val="007A32C4"/>
    <w:rsid w:val="007A34DA"/>
    <w:rsid w:val="007A3889"/>
    <w:rsid w:val="007A40DF"/>
    <w:rsid w:val="007A447A"/>
    <w:rsid w:val="007A4C8A"/>
    <w:rsid w:val="007A4DC4"/>
    <w:rsid w:val="007A4EEB"/>
    <w:rsid w:val="007A5115"/>
    <w:rsid w:val="007A515C"/>
    <w:rsid w:val="007A5E48"/>
    <w:rsid w:val="007A5F06"/>
    <w:rsid w:val="007A654A"/>
    <w:rsid w:val="007A6774"/>
    <w:rsid w:val="007A7036"/>
    <w:rsid w:val="007A72F8"/>
    <w:rsid w:val="007A734F"/>
    <w:rsid w:val="007A7A10"/>
    <w:rsid w:val="007B001D"/>
    <w:rsid w:val="007B0199"/>
    <w:rsid w:val="007B0251"/>
    <w:rsid w:val="007B086D"/>
    <w:rsid w:val="007B0BDC"/>
    <w:rsid w:val="007B0C0C"/>
    <w:rsid w:val="007B0E6B"/>
    <w:rsid w:val="007B0EA9"/>
    <w:rsid w:val="007B1009"/>
    <w:rsid w:val="007B1654"/>
    <w:rsid w:val="007B21B2"/>
    <w:rsid w:val="007B2237"/>
    <w:rsid w:val="007B27C2"/>
    <w:rsid w:val="007B2A51"/>
    <w:rsid w:val="007B3F0E"/>
    <w:rsid w:val="007B4686"/>
    <w:rsid w:val="007B486C"/>
    <w:rsid w:val="007B4EA6"/>
    <w:rsid w:val="007B50EA"/>
    <w:rsid w:val="007B53C3"/>
    <w:rsid w:val="007B5839"/>
    <w:rsid w:val="007B58D7"/>
    <w:rsid w:val="007B5F66"/>
    <w:rsid w:val="007B63C6"/>
    <w:rsid w:val="007B6723"/>
    <w:rsid w:val="007B6B47"/>
    <w:rsid w:val="007B6C99"/>
    <w:rsid w:val="007B7027"/>
    <w:rsid w:val="007B7706"/>
    <w:rsid w:val="007B78A8"/>
    <w:rsid w:val="007C0599"/>
    <w:rsid w:val="007C154F"/>
    <w:rsid w:val="007C1663"/>
    <w:rsid w:val="007C2BF2"/>
    <w:rsid w:val="007C2DC9"/>
    <w:rsid w:val="007C2E68"/>
    <w:rsid w:val="007C4F87"/>
    <w:rsid w:val="007C5759"/>
    <w:rsid w:val="007C58A1"/>
    <w:rsid w:val="007C5B12"/>
    <w:rsid w:val="007C5DEA"/>
    <w:rsid w:val="007C6096"/>
    <w:rsid w:val="007C62E8"/>
    <w:rsid w:val="007C6CA5"/>
    <w:rsid w:val="007C6CE9"/>
    <w:rsid w:val="007C6D2A"/>
    <w:rsid w:val="007C7023"/>
    <w:rsid w:val="007C70D8"/>
    <w:rsid w:val="007C7534"/>
    <w:rsid w:val="007C771D"/>
    <w:rsid w:val="007C7751"/>
    <w:rsid w:val="007D0239"/>
    <w:rsid w:val="007D075D"/>
    <w:rsid w:val="007D0974"/>
    <w:rsid w:val="007D126D"/>
    <w:rsid w:val="007D13E2"/>
    <w:rsid w:val="007D16EC"/>
    <w:rsid w:val="007D1ACE"/>
    <w:rsid w:val="007D1B39"/>
    <w:rsid w:val="007D20B2"/>
    <w:rsid w:val="007D2720"/>
    <w:rsid w:val="007D2C42"/>
    <w:rsid w:val="007D2DF6"/>
    <w:rsid w:val="007D36CD"/>
    <w:rsid w:val="007D3C4D"/>
    <w:rsid w:val="007D3FB3"/>
    <w:rsid w:val="007D483A"/>
    <w:rsid w:val="007D6528"/>
    <w:rsid w:val="007D6E02"/>
    <w:rsid w:val="007D7431"/>
    <w:rsid w:val="007D7433"/>
    <w:rsid w:val="007D76E7"/>
    <w:rsid w:val="007D7D91"/>
    <w:rsid w:val="007D7E73"/>
    <w:rsid w:val="007E005A"/>
    <w:rsid w:val="007E05BE"/>
    <w:rsid w:val="007E06AD"/>
    <w:rsid w:val="007E0DBA"/>
    <w:rsid w:val="007E0EC2"/>
    <w:rsid w:val="007E10F7"/>
    <w:rsid w:val="007E11B2"/>
    <w:rsid w:val="007E2AF5"/>
    <w:rsid w:val="007E2DE1"/>
    <w:rsid w:val="007E303C"/>
    <w:rsid w:val="007E37DD"/>
    <w:rsid w:val="007E38AB"/>
    <w:rsid w:val="007E415E"/>
    <w:rsid w:val="007E4171"/>
    <w:rsid w:val="007E5034"/>
    <w:rsid w:val="007E5465"/>
    <w:rsid w:val="007E63ED"/>
    <w:rsid w:val="007E68A4"/>
    <w:rsid w:val="007E6D40"/>
    <w:rsid w:val="007E78F0"/>
    <w:rsid w:val="007E795F"/>
    <w:rsid w:val="007F0014"/>
    <w:rsid w:val="007F0349"/>
    <w:rsid w:val="007F0529"/>
    <w:rsid w:val="007F0D24"/>
    <w:rsid w:val="007F15AC"/>
    <w:rsid w:val="007F1727"/>
    <w:rsid w:val="007F21C8"/>
    <w:rsid w:val="007F2530"/>
    <w:rsid w:val="007F25B2"/>
    <w:rsid w:val="007F28DF"/>
    <w:rsid w:val="007F2B33"/>
    <w:rsid w:val="007F2D0F"/>
    <w:rsid w:val="007F2F1B"/>
    <w:rsid w:val="007F43EF"/>
    <w:rsid w:val="007F4FA5"/>
    <w:rsid w:val="007F4FC4"/>
    <w:rsid w:val="007F59B6"/>
    <w:rsid w:val="007F5AA4"/>
    <w:rsid w:val="007F5B30"/>
    <w:rsid w:val="007F6043"/>
    <w:rsid w:val="007F6447"/>
    <w:rsid w:val="007F7375"/>
    <w:rsid w:val="007F7557"/>
    <w:rsid w:val="007F7830"/>
    <w:rsid w:val="007F7AD7"/>
    <w:rsid w:val="007F7CC4"/>
    <w:rsid w:val="00800199"/>
    <w:rsid w:val="0080147B"/>
    <w:rsid w:val="008014AF"/>
    <w:rsid w:val="00802397"/>
    <w:rsid w:val="00802C5F"/>
    <w:rsid w:val="00802C67"/>
    <w:rsid w:val="00802F45"/>
    <w:rsid w:val="008033A3"/>
    <w:rsid w:val="008036A1"/>
    <w:rsid w:val="00803958"/>
    <w:rsid w:val="008047C7"/>
    <w:rsid w:val="00805274"/>
    <w:rsid w:val="0080547D"/>
    <w:rsid w:val="00805A1F"/>
    <w:rsid w:val="00805DA6"/>
    <w:rsid w:val="00805EEB"/>
    <w:rsid w:val="00805F6E"/>
    <w:rsid w:val="008060B8"/>
    <w:rsid w:val="00806CA5"/>
    <w:rsid w:val="00806DF2"/>
    <w:rsid w:val="008070F5"/>
    <w:rsid w:val="0080736D"/>
    <w:rsid w:val="00807C7E"/>
    <w:rsid w:val="00810313"/>
    <w:rsid w:val="008105AA"/>
    <w:rsid w:val="00810642"/>
    <w:rsid w:val="00810999"/>
    <w:rsid w:val="00811447"/>
    <w:rsid w:val="00812373"/>
    <w:rsid w:val="00812BEC"/>
    <w:rsid w:val="00812E6B"/>
    <w:rsid w:val="008130F0"/>
    <w:rsid w:val="00813B15"/>
    <w:rsid w:val="00813B7E"/>
    <w:rsid w:val="0081467F"/>
    <w:rsid w:val="00814886"/>
    <w:rsid w:val="008154D7"/>
    <w:rsid w:val="008162AF"/>
    <w:rsid w:val="0081640C"/>
    <w:rsid w:val="0081711E"/>
    <w:rsid w:val="0081715A"/>
    <w:rsid w:val="00817266"/>
    <w:rsid w:val="008172BC"/>
    <w:rsid w:val="008172E0"/>
    <w:rsid w:val="00817556"/>
    <w:rsid w:val="00817929"/>
    <w:rsid w:val="00817A5C"/>
    <w:rsid w:val="00817D3B"/>
    <w:rsid w:val="008206BC"/>
    <w:rsid w:val="00820D29"/>
    <w:rsid w:val="008210B8"/>
    <w:rsid w:val="00821678"/>
    <w:rsid w:val="00821AC7"/>
    <w:rsid w:val="00821B19"/>
    <w:rsid w:val="00821CC2"/>
    <w:rsid w:val="00822202"/>
    <w:rsid w:val="008224B1"/>
    <w:rsid w:val="008231CF"/>
    <w:rsid w:val="0082340A"/>
    <w:rsid w:val="0082354D"/>
    <w:rsid w:val="00823AA8"/>
    <w:rsid w:val="00823CC8"/>
    <w:rsid w:val="00823DB5"/>
    <w:rsid w:val="00824C17"/>
    <w:rsid w:val="00825028"/>
    <w:rsid w:val="00825B56"/>
    <w:rsid w:val="00825FB6"/>
    <w:rsid w:val="00826677"/>
    <w:rsid w:val="008266A4"/>
    <w:rsid w:val="00827405"/>
    <w:rsid w:val="008276CC"/>
    <w:rsid w:val="00827852"/>
    <w:rsid w:val="00827F69"/>
    <w:rsid w:val="00827FAD"/>
    <w:rsid w:val="008303BA"/>
    <w:rsid w:val="00830477"/>
    <w:rsid w:val="0083069E"/>
    <w:rsid w:val="00830987"/>
    <w:rsid w:val="008309E8"/>
    <w:rsid w:val="00830E15"/>
    <w:rsid w:val="00830F20"/>
    <w:rsid w:val="0083148A"/>
    <w:rsid w:val="0083156B"/>
    <w:rsid w:val="00831572"/>
    <w:rsid w:val="008315D2"/>
    <w:rsid w:val="00831615"/>
    <w:rsid w:val="00831D17"/>
    <w:rsid w:val="00832C4C"/>
    <w:rsid w:val="008331FE"/>
    <w:rsid w:val="00834088"/>
    <w:rsid w:val="00834274"/>
    <w:rsid w:val="00834554"/>
    <w:rsid w:val="0083520F"/>
    <w:rsid w:val="00835E3A"/>
    <w:rsid w:val="00836547"/>
    <w:rsid w:val="00836F33"/>
    <w:rsid w:val="00837A7D"/>
    <w:rsid w:val="00837D1F"/>
    <w:rsid w:val="00837D65"/>
    <w:rsid w:val="00840144"/>
    <w:rsid w:val="008401FF"/>
    <w:rsid w:val="008405E7"/>
    <w:rsid w:val="00840813"/>
    <w:rsid w:val="0084105A"/>
    <w:rsid w:val="00841079"/>
    <w:rsid w:val="008411F8"/>
    <w:rsid w:val="008418FB"/>
    <w:rsid w:val="00841977"/>
    <w:rsid w:val="00842BBD"/>
    <w:rsid w:val="00842CE6"/>
    <w:rsid w:val="008432D0"/>
    <w:rsid w:val="00843A6D"/>
    <w:rsid w:val="00845395"/>
    <w:rsid w:val="00845504"/>
    <w:rsid w:val="008456CA"/>
    <w:rsid w:val="008457B4"/>
    <w:rsid w:val="008459AA"/>
    <w:rsid w:val="008475FD"/>
    <w:rsid w:val="00850CE1"/>
    <w:rsid w:val="00851624"/>
    <w:rsid w:val="00851681"/>
    <w:rsid w:val="00851A66"/>
    <w:rsid w:val="00851C93"/>
    <w:rsid w:val="0085234A"/>
    <w:rsid w:val="008525EB"/>
    <w:rsid w:val="00852A4D"/>
    <w:rsid w:val="00853021"/>
    <w:rsid w:val="008531BB"/>
    <w:rsid w:val="00853351"/>
    <w:rsid w:val="00853783"/>
    <w:rsid w:val="00853CF2"/>
    <w:rsid w:val="00853F97"/>
    <w:rsid w:val="0085466E"/>
    <w:rsid w:val="00854CD0"/>
    <w:rsid w:val="00854F02"/>
    <w:rsid w:val="0085525E"/>
    <w:rsid w:val="008552B2"/>
    <w:rsid w:val="0085562B"/>
    <w:rsid w:val="00855746"/>
    <w:rsid w:val="00855A1B"/>
    <w:rsid w:val="00855B6C"/>
    <w:rsid w:val="00856FCA"/>
    <w:rsid w:val="00856FEE"/>
    <w:rsid w:val="008574EE"/>
    <w:rsid w:val="0085752B"/>
    <w:rsid w:val="00857AA8"/>
    <w:rsid w:val="00857D7B"/>
    <w:rsid w:val="00857FEC"/>
    <w:rsid w:val="008603F3"/>
    <w:rsid w:val="00860ACE"/>
    <w:rsid w:val="00860F12"/>
    <w:rsid w:val="00861B1C"/>
    <w:rsid w:val="00861D52"/>
    <w:rsid w:val="0086219D"/>
    <w:rsid w:val="00862368"/>
    <w:rsid w:val="00862415"/>
    <w:rsid w:val="008628DD"/>
    <w:rsid w:val="00862D73"/>
    <w:rsid w:val="0086333A"/>
    <w:rsid w:val="00863596"/>
    <w:rsid w:val="008635D5"/>
    <w:rsid w:val="00863BC1"/>
    <w:rsid w:val="008646AB"/>
    <w:rsid w:val="00864AB1"/>
    <w:rsid w:val="008652EF"/>
    <w:rsid w:val="0086539A"/>
    <w:rsid w:val="00865470"/>
    <w:rsid w:val="0086547F"/>
    <w:rsid w:val="008654B6"/>
    <w:rsid w:val="008658AE"/>
    <w:rsid w:val="00865C39"/>
    <w:rsid w:val="008665D6"/>
    <w:rsid w:val="00866614"/>
    <w:rsid w:val="0086680F"/>
    <w:rsid w:val="008668AE"/>
    <w:rsid w:val="00866A3F"/>
    <w:rsid w:val="00866AF4"/>
    <w:rsid w:val="00866DBF"/>
    <w:rsid w:val="00867640"/>
    <w:rsid w:val="0086779C"/>
    <w:rsid w:val="00867CDA"/>
    <w:rsid w:val="00870516"/>
    <w:rsid w:val="00870582"/>
    <w:rsid w:val="00870D11"/>
    <w:rsid w:val="00871296"/>
    <w:rsid w:val="008719AF"/>
    <w:rsid w:val="00871A12"/>
    <w:rsid w:val="00871AE3"/>
    <w:rsid w:val="00871C84"/>
    <w:rsid w:val="008720EE"/>
    <w:rsid w:val="00872955"/>
    <w:rsid w:val="008729B3"/>
    <w:rsid w:val="00872A16"/>
    <w:rsid w:val="00872CF4"/>
    <w:rsid w:val="00872E7C"/>
    <w:rsid w:val="0087309D"/>
    <w:rsid w:val="00873104"/>
    <w:rsid w:val="0087391A"/>
    <w:rsid w:val="00873BF8"/>
    <w:rsid w:val="00873DDD"/>
    <w:rsid w:val="00873EF8"/>
    <w:rsid w:val="00873F7B"/>
    <w:rsid w:val="008740EF"/>
    <w:rsid w:val="00874209"/>
    <w:rsid w:val="00874431"/>
    <w:rsid w:val="008745F5"/>
    <w:rsid w:val="008746C1"/>
    <w:rsid w:val="00874D8A"/>
    <w:rsid w:val="00874F0E"/>
    <w:rsid w:val="00875216"/>
    <w:rsid w:val="0087549D"/>
    <w:rsid w:val="0087581F"/>
    <w:rsid w:val="0087582D"/>
    <w:rsid w:val="0087628C"/>
    <w:rsid w:val="008764C9"/>
    <w:rsid w:val="00876B0A"/>
    <w:rsid w:val="00876C0D"/>
    <w:rsid w:val="00876EC1"/>
    <w:rsid w:val="00877F35"/>
    <w:rsid w:val="00880656"/>
    <w:rsid w:val="008806DC"/>
    <w:rsid w:val="00880762"/>
    <w:rsid w:val="00880A0B"/>
    <w:rsid w:val="00881515"/>
    <w:rsid w:val="00881769"/>
    <w:rsid w:val="00881857"/>
    <w:rsid w:val="00881948"/>
    <w:rsid w:val="00881E08"/>
    <w:rsid w:val="00882B12"/>
    <w:rsid w:val="00882E06"/>
    <w:rsid w:val="00883034"/>
    <w:rsid w:val="008834AA"/>
    <w:rsid w:val="00883B4F"/>
    <w:rsid w:val="00883C96"/>
    <w:rsid w:val="00883CC4"/>
    <w:rsid w:val="00884C00"/>
    <w:rsid w:val="00884D02"/>
    <w:rsid w:val="00884E06"/>
    <w:rsid w:val="0088521E"/>
    <w:rsid w:val="0088574B"/>
    <w:rsid w:val="00885780"/>
    <w:rsid w:val="008858A8"/>
    <w:rsid w:val="008859A8"/>
    <w:rsid w:val="00886037"/>
    <w:rsid w:val="00886313"/>
    <w:rsid w:val="008869BC"/>
    <w:rsid w:val="008869EE"/>
    <w:rsid w:val="00886ECB"/>
    <w:rsid w:val="008877F5"/>
    <w:rsid w:val="00887A16"/>
    <w:rsid w:val="00887A67"/>
    <w:rsid w:val="00887D5C"/>
    <w:rsid w:val="00890038"/>
    <w:rsid w:val="0089054A"/>
    <w:rsid w:val="0089142C"/>
    <w:rsid w:val="00891B83"/>
    <w:rsid w:val="008920CD"/>
    <w:rsid w:val="0089215D"/>
    <w:rsid w:val="008927F9"/>
    <w:rsid w:val="00893277"/>
    <w:rsid w:val="00893344"/>
    <w:rsid w:val="00893E56"/>
    <w:rsid w:val="00893F46"/>
    <w:rsid w:val="008946D4"/>
    <w:rsid w:val="00894DCA"/>
    <w:rsid w:val="008955B3"/>
    <w:rsid w:val="008955B5"/>
    <w:rsid w:val="0089590D"/>
    <w:rsid w:val="00895F1D"/>
    <w:rsid w:val="00896797"/>
    <w:rsid w:val="00896AA8"/>
    <w:rsid w:val="00896CD6"/>
    <w:rsid w:val="00896D2A"/>
    <w:rsid w:val="00896D2D"/>
    <w:rsid w:val="0089786B"/>
    <w:rsid w:val="00897C03"/>
    <w:rsid w:val="00897D2C"/>
    <w:rsid w:val="008A07CC"/>
    <w:rsid w:val="008A0833"/>
    <w:rsid w:val="008A090B"/>
    <w:rsid w:val="008A097E"/>
    <w:rsid w:val="008A1179"/>
    <w:rsid w:val="008A133D"/>
    <w:rsid w:val="008A1373"/>
    <w:rsid w:val="008A25F1"/>
    <w:rsid w:val="008A272B"/>
    <w:rsid w:val="008A298F"/>
    <w:rsid w:val="008A2D75"/>
    <w:rsid w:val="008A3139"/>
    <w:rsid w:val="008A31DA"/>
    <w:rsid w:val="008A31E3"/>
    <w:rsid w:val="008A3228"/>
    <w:rsid w:val="008A3648"/>
    <w:rsid w:val="008A388A"/>
    <w:rsid w:val="008A3CF3"/>
    <w:rsid w:val="008A3F46"/>
    <w:rsid w:val="008A412E"/>
    <w:rsid w:val="008A46B5"/>
    <w:rsid w:val="008A52F4"/>
    <w:rsid w:val="008A5490"/>
    <w:rsid w:val="008A54D5"/>
    <w:rsid w:val="008A5FC7"/>
    <w:rsid w:val="008A641A"/>
    <w:rsid w:val="008A6809"/>
    <w:rsid w:val="008A681D"/>
    <w:rsid w:val="008A6996"/>
    <w:rsid w:val="008A6CA3"/>
    <w:rsid w:val="008A7991"/>
    <w:rsid w:val="008A7C54"/>
    <w:rsid w:val="008A7C81"/>
    <w:rsid w:val="008B0477"/>
    <w:rsid w:val="008B0543"/>
    <w:rsid w:val="008B077E"/>
    <w:rsid w:val="008B111E"/>
    <w:rsid w:val="008B16F1"/>
    <w:rsid w:val="008B19C1"/>
    <w:rsid w:val="008B33EE"/>
    <w:rsid w:val="008B33FD"/>
    <w:rsid w:val="008B36B6"/>
    <w:rsid w:val="008B41B3"/>
    <w:rsid w:val="008B471B"/>
    <w:rsid w:val="008B487F"/>
    <w:rsid w:val="008B4BDC"/>
    <w:rsid w:val="008B4F30"/>
    <w:rsid w:val="008B5106"/>
    <w:rsid w:val="008B5889"/>
    <w:rsid w:val="008B5E07"/>
    <w:rsid w:val="008B6387"/>
    <w:rsid w:val="008B67C3"/>
    <w:rsid w:val="008B686B"/>
    <w:rsid w:val="008B6B48"/>
    <w:rsid w:val="008B6C95"/>
    <w:rsid w:val="008B6F63"/>
    <w:rsid w:val="008B7F15"/>
    <w:rsid w:val="008B7F24"/>
    <w:rsid w:val="008C01B9"/>
    <w:rsid w:val="008C03B8"/>
    <w:rsid w:val="008C045C"/>
    <w:rsid w:val="008C0BA7"/>
    <w:rsid w:val="008C0EED"/>
    <w:rsid w:val="008C1734"/>
    <w:rsid w:val="008C1749"/>
    <w:rsid w:val="008C1844"/>
    <w:rsid w:val="008C1BE4"/>
    <w:rsid w:val="008C1E68"/>
    <w:rsid w:val="008C20D7"/>
    <w:rsid w:val="008C2510"/>
    <w:rsid w:val="008C269E"/>
    <w:rsid w:val="008C2CDD"/>
    <w:rsid w:val="008C2FAE"/>
    <w:rsid w:val="008C30C4"/>
    <w:rsid w:val="008C3368"/>
    <w:rsid w:val="008C35D3"/>
    <w:rsid w:val="008C3C5E"/>
    <w:rsid w:val="008C3CD9"/>
    <w:rsid w:val="008C40EB"/>
    <w:rsid w:val="008C4134"/>
    <w:rsid w:val="008C43CB"/>
    <w:rsid w:val="008C4B71"/>
    <w:rsid w:val="008C4BB8"/>
    <w:rsid w:val="008C4C0B"/>
    <w:rsid w:val="008C5CD9"/>
    <w:rsid w:val="008C5DD5"/>
    <w:rsid w:val="008C71C1"/>
    <w:rsid w:val="008C7229"/>
    <w:rsid w:val="008C726F"/>
    <w:rsid w:val="008C770C"/>
    <w:rsid w:val="008C7976"/>
    <w:rsid w:val="008C7C84"/>
    <w:rsid w:val="008C7D28"/>
    <w:rsid w:val="008C7DA7"/>
    <w:rsid w:val="008D07C4"/>
    <w:rsid w:val="008D0CF3"/>
    <w:rsid w:val="008D1D42"/>
    <w:rsid w:val="008D2086"/>
    <w:rsid w:val="008D26BE"/>
    <w:rsid w:val="008D29D7"/>
    <w:rsid w:val="008D2B7C"/>
    <w:rsid w:val="008D309E"/>
    <w:rsid w:val="008D3125"/>
    <w:rsid w:val="008D3641"/>
    <w:rsid w:val="008D405F"/>
    <w:rsid w:val="008D592D"/>
    <w:rsid w:val="008D5F92"/>
    <w:rsid w:val="008D6657"/>
    <w:rsid w:val="008D6953"/>
    <w:rsid w:val="008D72C0"/>
    <w:rsid w:val="008D75ED"/>
    <w:rsid w:val="008D77BA"/>
    <w:rsid w:val="008D79DF"/>
    <w:rsid w:val="008D7ADE"/>
    <w:rsid w:val="008D7D25"/>
    <w:rsid w:val="008D7E55"/>
    <w:rsid w:val="008E00F2"/>
    <w:rsid w:val="008E02C8"/>
    <w:rsid w:val="008E1198"/>
    <w:rsid w:val="008E13CE"/>
    <w:rsid w:val="008E200F"/>
    <w:rsid w:val="008E24F2"/>
    <w:rsid w:val="008E253D"/>
    <w:rsid w:val="008E27E2"/>
    <w:rsid w:val="008E291B"/>
    <w:rsid w:val="008E2A64"/>
    <w:rsid w:val="008E2C87"/>
    <w:rsid w:val="008E2D6D"/>
    <w:rsid w:val="008E2EB5"/>
    <w:rsid w:val="008E2F8C"/>
    <w:rsid w:val="008E41D5"/>
    <w:rsid w:val="008E500D"/>
    <w:rsid w:val="008E5125"/>
    <w:rsid w:val="008E5742"/>
    <w:rsid w:val="008E5F1C"/>
    <w:rsid w:val="008E6813"/>
    <w:rsid w:val="008E6A88"/>
    <w:rsid w:val="008E6C47"/>
    <w:rsid w:val="008E6E4B"/>
    <w:rsid w:val="008E70BD"/>
    <w:rsid w:val="008E730C"/>
    <w:rsid w:val="008E7D5A"/>
    <w:rsid w:val="008F06B4"/>
    <w:rsid w:val="008F074C"/>
    <w:rsid w:val="008F0D8F"/>
    <w:rsid w:val="008F0FCD"/>
    <w:rsid w:val="008F17E0"/>
    <w:rsid w:val="008F2223"/>
    <w:rsid w:val="008F2978"/>
    <w:rsid w:val="008F2F38"/>
    <w:rsid w:val="008F2F3B"/>
    <w:rsid w:val="008F319F"/>
    <w:rsid w:val="008F33F6"/>
    <w:rsid w:val="008F3FCB"/>
    <w:rsid w:val="008F422C"/>
    <w:rsid w:val="008F4A0C"/>
    <w:rsid w:val="008F4B35"/>
    <w:rsid w:val="008F4CEC"/>
    <w:rsid w:val="008F5399"/>
    <w:rsid w:val="008F54BF"/>
    <w:rsid w:val="008F5604"/>
    <w:rsid w:val="008F5A54"/>
    <w:rsid w:val="008F5A98"/>
    <w:rsid w:val="008F6A09"/>
    <w:rsid w:val="008F6CBF"/>
    <w:rsid w:val="008F6CE9"/>
    <w:rsid w:val="008F71E9"/>
    <w:rsid w:val="008F7502"/>
    <w:rsid w:val="008F7B5A"/>
    <w:rsid w:val="008F7EFE"/>
    <w:rsid w:val="009001E4"/>
    <w:rsid w:val="00900284"/>
    <w:rsid w:val="009002EC"/>
    <w:rsid w:val="00900C3D"/>
    <w:rsid w:val="009012D7"/>
    <w:rsid w:val="00901679"/>
    <w:rsid w:val="00901791"/>
    <w:rsid w:val="00901CDF"/>
    <w:rsid w:val="00901FD9"/>
    <w:rsid w:val="00902FF9"/>
    <w:rsid w:val="009032EB"/>
    <w:rsid w:val="009039B4"/>
    <w:rsid w:val="00904554"/>
    <w:rsid w:val="009045E9"/>
    <w:rsid w:val="00904F17"/>
    <w:rsid w:val="0090507B"/>
    <w:rsid w:val="0090592F"/>
    <w:rsid w:val="00905B5F"/>
    <w:rsid w:val="00905BE8"/>
    <w:rsid w:val="009061E4"/>
    <w:rsid w:val="00906214"/>
    <w:rsid w:val="00906542"/>
    <w:rsid w:val="0090677C"/>
    <w:rsid w:val="009068FB"/>
    <w:rsid w:val="009075DA"/>
    <w:rsid w:val="00907636"/>
    <w:rsid w:val="0090766B"/>
    <w:rsid w:val="00907755"/>
    <w:rsid w:val="0091042D"/>
    <w:rsid w:val="00910BF7"/>
    <w:rsid w:val="00910DC6"/>
    <w:rsid w:val="00910EDB"/>
    <w:rsid w:val="0091120A"/>
    <w:rsid w:val="00911876"/>
    <w:rsid w:val="00911EE7"/>
    <w:rsid w:val="00912700"/>
    <w:rsid w:val="00912C99"/>
    <w:rsid w:val="00912EE0"/>
    <w:rsid w:val="00913B28"/>
    <w:rsid w:val="00913B39"/>
    <w:rsid w:val="00913B6E"/>
    <w:rsid w:val="00913DCB"/>
    <w:rsid w:val="009146ED"/>
    <w:rsid w:val="00915404"/>
    <w:rsid w:val="00915502"/>
    <w:rsid w:val="00916109"/>
    <w:rsid w:val="009165B0"/>
    <w:rsid w:val="0091685E"/>
    <w:rsid w:val="0091698C"/>
    <w:rsid w:val="0091702C"/>
    <w:rsid w:val="0092059F"/>
    <w:rsid w:val="00921CDD"/>
    <w:rsid w:val="00922027"/>
    <w:rsid w:val="00922AB2"/>
    <w:rsid w:val="00922BD3"/>
    <w:rsid w:val="00922D58"/>
    <w:rsid w:val="0092340F"/>
    <w:rsid w:val="00923CED"/>
    <w:rsid w:val="0092411B"/>
    <w:rsid w:val="00924675"/>
    <w:rsid w:val="0092499B"/>
    <w:rsid w:val="00924A04"/>
    <w:rsid w:val="00924DDE"/>
    <w:rsid w:val="00924E0D"/>
    <w:rsid w:val="00924EC3"/>
    <w:rsid w:val="00925A70"/>
    <w:rsid w:val="00925D29"/>
    <w:rsid w:val="0092695F"/>
    <w:rsid w:val="00926966"/>
    <w:rsid w:val="00926B9C"/>
    <w:rsid w:val="00926D3D"/>
    <w:rsid w:val="00926DBA"/>
    <w:rsid w:val="0092721C"/>
    <w:rsid w:val="009302DB"/>
    <w:rsid w:val="009304B7"/>
    <w:rsid w:val="009305D0"/>
    <w:rsid w:val="00930D7B"/>
    <w:rsid w:val="00930F7A"/>
    <w:rsid w:val="0093113A"/>
    <w:rsid w:val="00931585"/>
    <w:rsid w:val="009315D5"/>
    <w:rsid w:val="00931B01"/>
    <w:rsid w:val="00931E01"/>
    <w:rsid w:val="009320C5"/>
    <w:rsid w:val="0093253D"/>
    <w:rsid w:val="009329AA"/>
    <w:rsid w:val="00933564"/>
    <w:rsid w:val="00933A2B"/>
    <w:rsid w:val="00933B97"/>
    <w:rsid w:val="00934460"/>
    <w:rsid w:val="00934C42"/>
    <w:rsid w:val="0093515E"/>
    <w:rsid w:val="0093516A"/>
    <w:rsid w:val="0093527B"/>
    <w:rsid w:val="0093635C"/>
    <w:rsid w:val="00936671"/>
    <w:rsid w:val="00936756"/>
    <w:rsid w:val="009369B2"/>
    <w:rsid w:val="0093727E"/>
    <w:rsid w:val="00937485"/>
    <w:rsid w:val="0093793C"/>
    <w:rsid w:val="00937B0D"/>
    <w:rsid w:val="00940BB5"/>
    <w:rsid w:val="00941058"/>
    <w:rsid w:val="00941426"/>
    <w:rsid w:val="009419AD"/>
    <w:rsid w:val="00941A71"/>
    <w:rsid w:val="00941E97"/>
    <w:rsid w:val="00941F25"/>
    <w:rsid w:val="0094267F"/>
    <w:rsid w:val="00942AD0"/>
    <w:rsid w:val="00942C2B"/>
    <w:rsid w:val="00942D98"/>
    <w:rsid w:val="00942DD7"/>
    <w:rsid w:val="00943129"/>
    <w:rsid w:val="00943A6C"/>
    <w:rsid w:val="00943B75"/>
    <w:rsid w:val="009447A8"/>
    <w:rsid w:val="00944A90"/>
    <w:rsid w:val="00944ACE"/>
    <w:rsid w:val="00944BCC"/>
    <w:rsid w:val="00944D4C"/>
    <w:rsid w:val="00944F76"/>
    <w:rsid w:val="00945519"/>
    <w:rsid w:val="009455D3"/>
    <w:rsid w:val="00945811"/>
    <w:rsid w:val="00945D96"/>
    <w:rsid w:val="00946839"/>
    <w:rsid w:val="00946AC9"/>
    <w:rsid w:val="00947063"/>
    <w:rsid w:val="00947599"/>
    <w:rsid w:val="0094793F"/>
    <w:rsid w:val="009501E3"/>
    <w:rsid w:val="00951604"/>
    <w:rsid w:val="00951E20"/>
    <w:rsid w:val="009527D9"/>
    <w:rsid w:val="00953D88"/>
    <w:rsid w:val="00953DA4"/>
    <w:rsid w:val="00953E3C"/>
    <w:rsid w:val="00953ED0"/>
    <w:rsid w:val="00954593"/>
    <w:rsid w:val="0095476A"/>
    <w:rsid w:val="00954AD6"/>
    <w:rsid w:val="00954E90"/>
    <w:rsid w:val="009551AD"/>
    <w:rsid w:val="009556B6"/>
    <w:rsid w:val="0095584C"/>
    <w:rsid w:val="00955CD7"/>
    <w:rsid w:val="009561D1"/>
    <w:rsid w:val="009561E9"/>
    <w:rsid w:val="0095633B"/>
    <w:rsid w:val="0095695B"/>
    <w:rsid w:val="00956B06"/>
    <w:rsid w:val="00956CDF"/>
    <w:rsid w:val="009571D1"/>
    <w:rsid w:val="00957252"/>
    <w:rsid w:val="009575B5"/>
    <w:rsid w:val="0096018D"/>
    <w:rsid w:val="009601B3"/>
    <w:rsid w:val="009609C5"/>
    <w:rsid w:val="00960C65"/>
    <w:rsid w:val="00960F40"/>
    <w:rsid w:val="009611CD"/>
    <w:rsid w:val="00961347"/>
    <w:rsid w:val="00961786"/>
    <w:rsid w:val="00961B89"/>
    <w:rsid w:val="00961C9C"/>
    <w:rsid w:val="0096208D"/>
    <w:rsid w:val="009622A5"/>
    <w:rsid w:val="00963048"/>
    <w:rsid w:val="00963EF5"/>
    <w:rsid w:val="00964851"/>
    <w:rsid w:val="00965393"/>
    <w:rsid w:val="00965709"/>
    <w:rsid w:val="00966453"/>
    <w:rsid w:val="00966503"/>
    <w:rsid w:val="00966719"/>
    <w:rsid w:val="00966992"/>
    <w:rsid w:val="009674AF"/>
    <w:rsid w:val="009677A9"/>
    <w:rsid w:val="0097023C"/>
    <w:rsid w:val="0097026E"/>
    <w:rsid w:val="00970608"/>
    <w:rsid w:val="00970B06"/>
    <w:rsid w:val="00970DD5"/>
    <w:rsid w:val="0097163E"/>
    <w:rsid w:val="0097198D"/>
    <w:rsid w:val="00971BC2"/>
    <w:rsid w:val="00971F52"/>
    <w:rsid w:val="00971FA6"/>
    <w:rsid w:val="009721B4"/>
    <w:rsid w:val="00972437"/>
    <w:rsid w:val="0097253B"/>
    <w:rsid w:val="009727F0"/>
    <w:rsid w:val="00972ECB"/>
    <w:rsid w:val="00973899"/>
    <w:rsid w:val="009743DF"/>
    <w:rsid w:val="0097480A"/>
    <w:rsid w:val="00974FAC"/>
    <w:rsid w:val="009753BF"/>
    <w:rsid w:val="009763EC"/>
    <w:rsid w:val="00976835"/>
    <w:rsid w:val="0097702F"/>
    <w:rsid w:val="00977298"/>
    <w:rsid w:val="009777BA"/>
    <w:rsid w:val="00977A42"/>
    <w:rsid w:val="00977FC2"/>
    <w:rsid w:val="0098001E"/>
    <w:rsid w:val="0098063C"/>
    <w:rsid w:val="0098083F"/>
    <w:rsid w:val="00980A01"/>
    <w:rsid w:val="00981291"/>
    <w:rsid w:val="00981514"/>
    <w:rsid w:val="009820F5"/>
    <w:rsid w:val="0098254C"/>
    <w:rsid w:val="00982B73"/>
    <w:rsid w:val="00982DAE"/>
    <w:rsid w:val="00982FB8"/>
    <w:rsid w:val="009836E4"/>
    <w:rsid w:val="00983742"/>
    <w:rsid w:val="009837B3"/>
    <w:rsid w:val="00983A93"/>
    <w:rsid w:val="00984E5A"/>
    <w:rsid w:val="00985837"/>
    <w:rsid w:val="00985CE7"/>
    <w:rsid w:val="0098621F"/>
    <w:rsid w:val="009868FD"/>
    <w:rsid w:val="00986CF1"/>
    <w:rsid w:val="009875A1"/>
    <w:rsid w:val="00987701"/>
    <w:rsid w:val="009879FB"/>
    <w:rsid w:val="0099026A"/>
    <w:rsid w:val="00990A18"/>
    <w:rsid w:val="00990A9C"/>
    <w:rsid w:val="00991822"/>
    <w:rsid w:val="009923FE"/>
    <w:rsid w:val="0099244F"/>
    <w:rsid w:val="009928BE"/>
    <w:rsid w:val="009929AB"/>
    <w:rsid w:val="00992DE8"/>
    <w:rsid w:val="00992F91"/>
    <w:rsid w:val="009930CB"/>
    <w:rsid w:val="009932BD"/>
    <w:rsid w:val="009932CA"/>
    <w:rsid w:val="0099376E"/>
    <w:rsid w:val="009937C5"/>
    <w:rsid w:val="00995157"/>
    <w:rsid w:val="0099565C"/>
    <w:rsid w:val="0099565D"/>
    <w:rsid w:val="00995677"/>
    <w:rsid w:val="009962BA"/>
    <w:rsid w:val="00996521"/>
    <w:rsid w:val="00996CF0"/>
    <w:rsid w:val="00996EBD"/>
    <w:rsid w:val="00996FAD"/>
    <w:rsid w:val="009972C9"/>
    <w:rsid w:val="009972FF"/>
    <w:rsid w:val="00997361"/>
    <w:rsid w:val="009974A4"/>
    <w:rsid w:val="00997ACF"/>
    <w:rsid w:val="009A009A"/>
    <w:rsid w:val="009A022A"/>
    <w:rsid w:val="009A0C6E"/>
    <w:rsid w:val="009A0F0B"/>
    <w:rsid w:val="009A12FC"/>
    <w:rsid w:val="009A21FD"/>
    <w:rsid w:val="009A307F"/>
    <w:rsid w:val="009A33CA"/>
    <w:rsid w:val="009A343C"/>
    <w:rsid w:val="009A35C2"/>
    <w:rsid w:val="009A3A6C"/>
    <w:rsid w:val="009A3B81"/>
    <w:rsid w:val="009A4C13"/>
    <w:rsid w:val="009A51F7"/>
    <w:rsid w:val="009A52B6"/>
    <w:rsid w:val="009A5BB5"/>
    <w:rsid w:val="009A6099"/>
    <w:rsid w:val="009A73E8"/>
    <w:rsid w:val="009A799A"/>
    <w:rsid w:val="009A7FCF"/>
    <w:rsid w:val="009B03CD"/>
    <w:rsid w:val="009B0538"/>
    <w:rsid w:val="009B07CD"/>
    <w:rsid w:val="009B0DB1"/>
    <w:rsid w:val="009B10CF"/>
    <w:rsid w:val="009B188F"/>
    <w:rsid w:val="009B1D80"/>
    <w:rsid w:val="009B2A47"/>
    <w:rsid w:val="009B2B0D"/>
    <w:rsid w:val="009B3CCE"/>
    <w:rsid w:val="009B5976"/>
    <w:rsid w:val="009B597F"/>
    <w:rsid w:val="009B61C6"/>
    <w:rsid w:val="009B6312"/>
    <w:rsid w:val="009B664D"/>
    <w:rsid w:val="009B6A7F"/>
    <w:rsid w:val="009B7239"/>
    <w:rsid w:val="009B7B04"/>
    <w:rsid w:val="009B7F42"/>
    <w:rsid w:val="009C0056"/>
    <w:rsid w:val="009C00F4"/>
    <w:rsid w:val="009C031B"/>
    <w:rsid w:val="009C089E"/>
    <w:rsid w:val="009C122E"/>
    <w:rsid w:val="009C16EF"/>
    <w:rsid w:val="009C1F96"/>
    <w:rsid w:val="009C209D"/>
    <w:rsid w:val="009C253C"/>
    <w:rsid w:val="009C25FA"/>
    <w:rsid w:val="009C2928"/>
    <w:rsid w:val="009C2C63"/>
    <w:rsid w:val="009C2CB5"/>
    <w:rsid w:val="009C2FA5"/>
    <w:rsid w:val="009C3044"/>
    <w:rsid w:val="009C386C"/>
    <w:rsid w:val="009C3F0F"/>
    <w:rsid w:val="009C4DF5"/>
    <w:rsid w:val="009C4F8B"/>
    <w:rsid w:val="009C5B01"/>
    <w:rsid w:val="009C5F14"/>
    <w:rsid w:val="009C61EA"/>
    <w:rsid w:val="009C6B74"/>
    <w:rsid w:val="009C6C3E"/>
    <w:rsid w:val="009D04A2"/>
    <w:rsid w:val="009D05F1"/>
    <w:rsid w:val="009D09F0"/>
    <w:rsid w:val="009D0A8A"/>
    <w:rsid w:val="009D0E12"/>
    <w:rsid w:val="009D1C10"/>
    <w:rsid w:val="009D1CA6"/>
    <w:rsid w:val="009D246E"/>
    <w:rsid w:val="009D24EC"/>
    <w:rsid w:val="009D2623"/>
    <w:rsid w:val="009D2686"/>
    <w:rsid w:val="009D2988"/>
    <w:rsid w:val="009D2ABB"/>
    <w:rsid w:val="009D32E0"/>
    <w:rsid w:val="009D3692"/>
    <w:rsid w:val="009D3D87"/>
    <w:rsid w:val="009D4149"/>
    <w:rsid w:val="009D431B"/>
    <w:rsid w:val="009D4494"/>
    <w:rsid w:val="009D4D52"/>
    <w:rsid w:val="009D55D1"/>
    <w:rsid w:val="009D578E"/>
    <w:rsid w:val="009D5B6B"/>
    <w:rsid w:val="009D6131"/>
    <w:rsid w:val="009D6520"/>
    <w:rsid w:val="009D6E87"/>
    <w:rsid w:val="009D7092"/>
    <w:rsid w:val="009D71A6"/>
    <w:rsid w:val="009D75A6"/>
    <w:rsid w:val="009D7E92"/>
    <w:rsid w:val="009E016B"/>
    <w:rsid w:val="009E02B4"/>
    <w:rsid w:val="009E106F"/>
    <w:rsid w:val="009E1078"/>
    <w:rsid w:val="009E1395"/>
    <w:rsid w:val="009E184D"/>
    <w:rsid w:val="009E18F6"/>
    <w:rsid w:val="009E1F68"/>
    <w:rsid w:val="009E2333"/>
    <w:rsid w:val="009E2955"/>
    <w:rsid w:val="009E2DC1"/>
    <w:rsid w:val="009E4C0A"/>
    <w:rsid w:val="009E5B1A"/>
    <w:rsid w:val="009E5BAD"/>
    <w:rsid w:val="009E5F73"/>
    <w:rsid w:val="009E63DB"/>
    <w:rsid w:val="009E6539"/>
    <w:rsid w:val="009E6934"/>
    <w:rsid w:val="009E7A56"/>
    <w:rsid w:val="009F00A0"/>
    <w:rsid w:val="009F0442"/>
    <w:rsid w:val="009F069B"/>
    <w:rsid w:val="009F0F75"/>
    <w:rsid w:val="009F1203"/>
    <w:rsid w:val="009F1BB7"/>
    <w:rsid w:val="009F1BE7"/>
    <w:rsid w:val="009F1D49"/>
    <w:rsid w:val="009F20F1"/>
    <w:rsid w:val="009F2527"/>
    <w:rsid w:val="009F2A93"/>
    <w:rsid w:val="009F2F2A"/>
    <w:rsid w:val="009F314F"/>
    <w:rsid w:val="009F33BB"/>
    <w:rsid w:val="009F364D"/>
    <w:rsid w:val="009F3B42"/>
    <w:rsid w:val="009F3EDB"/>
    <w:rsid w:val="009F408D"/>
    <w:rsid w:val="009F4106"/>
    <w:rsid w:val="009F44D5"/>
    <w:rsid w:val="009F476C"/>
    <w:rsid w:val="009F499E"/>
    <w:rsid w:val="009F4F11"/>
    <w:rsid w:val="009F5237"/>
    <w:rsid w:val="009F563C"/>
    <w:rsid w:val="009F586B"/>
    <w:rsid w:val="009F5D0B"/>
    <w:rsid w:val="009F6DA1"/>
    <w:rsid w:val="009F7187"/>
    <w:rsid w:val="009F7269"/>
    <w:rsid w:val="009F7C11"/>
    <w:rsid w:val="00A001CF"/>
    <w:rsid w:val="00A00F20"/>
    <w:rsid w:val="00A01A74"/>
    <w:rsid w:val="00A01B44"/>
    <w:rsid w:val="00A01EB5"/>
    <w:rsid w:val="00A0207D"/>
    <w:rsid w:val="00A021F5"/>
    <w:rsid w:val="00A0296C"/>
    <w:rsid w:val="00A03B4B"/>
    <w:rsid w:val="00A046F6"/>
    <w:rsid w:val="00A04A69"/>
    <w:rsid w:val="00A04BAD"/>
    <w:rsid w:val="00A04F43"/>
    <w:rsid w:val="00A058EB"/>
    <w:rsid w:val="00A05B5F"/>
    <w:rsid w:val="00A06348"/>
    <w:rsid w:val="00A06E33"/>
    <w:rsid w:val="00A07046"/>
    <w:rsid w:val="00A0712A"/>
    <w:rsid w:val="00A07805"/>
    <w:rsid w:val="00A07F24"/>
    <w:rsid w:val="00A100C3"/>
    <w:rsid w:val="00A101F6"/>
    <w:rsid w:val="00A10B05"/>
    <w:rsid w:val="00A11168"/>
    <w:rsid w:val="00A11278"/>
    <w:rsid w:val="00A11301"/>
    <w:rsid w:val="00A1160A"/>
    <w:rsid w:val="00A11828"/>
    <w:rsid w:val="00A12872"/>
    <w:rsid w:val="00A12951"/>
    <w:rsid w:val="00A12D19"/>
    <w:rsid w:val="00A1306A"/>
    <w:rsid w:val="00A130F1"/>
    <w:rsid w:val="00A131B3"/>
    <w:rsid w:val="00A133A6"/>
    <w:rsid w:val="00A1391F"/>
    <w:rsid w:val="00A13A63"/>
    <w:rsid w:val="00A13C57"/>
    <w:rsid w:val="00A1439B"/>
    <w:rsid w:val="00A14890"/>
    <w:rsid w:val="00A1503D"/>
    <w:rsid w:val="00A15640"/>
    <w:rsid w:val="00A15941"/>
    <w:rsid w:val="00A15AEB"/>
    <w:rsid w:val="00A15B84"/>
    <w:rsid w:val="00A1621E"/>
    <w:rsid w:val="00A169F4"/>
    <w:rsid w:val="00A16AB4"/>
    <w:rsid w:val="00A17270"/>
    <w:rsid w:val="00A1743C"/>
    <w:rsid w:val="00A175A4"/>
    <w:rsid w:val="00A176B9"/>
    <w:rsid w:val="00A17754"/>
    <w:rsid w:val="00A1798F"/>
    <w:rsid w:val="00A201DC"/>
    <w:rsid w:val="00A20261"/>
    <w:rsid w:val="00A20905"/>
    <w:rsid w:val="00A20A01"/>
    <w:rsid w:val="00A20C68"/>
    <w:rsid w:val="00A20D9C"/>
    <w:rsid w:val="00A20FC7"/>
    <w:rsid w:val="00A211BF"/>
    <w:rsid w:val="00A215FB"/>
    <w:rsid w:val="00A21F57"/>
    <w:rsid w:val="00A226B1"/>
    <w:rsid w:val="00A22800"/>
    <w:rsid w:val="00A22BD3"/>
    <w:rsid w:val="00A23640"/>
    <w:rsid w:val="00A23A03"/>
    <w:rsid w:val="00A241C4"/>
    <w:rsid w:val="00A246D4"/>
    <w:rsid w:val="00A24A39"/>
    <w:rsid w:val="00A24A9B"/>
    <w:rsid w:val="00A24D62"/>
    <w:rsid w:val="00A24FF9"/>
    <w:rsid w:val="00A257D6"/>
    <w:rsid w:val="00A257F1"/>
    <w:rsid w:val="00A25B9F"/>
    <w:rsid w:val="00A26530"/>
    <w:rsid w:val="00A26DAD"/>
    <w:rsid w:val="00A27472"/>
    <w:rsid w:val="00A27AFF"/>
    <w:rsid w:val="00A27B1D"/>
    <w:rsid w:val="00A304AE"/>
    <w:rsid w:val="00A306BD"/>
    <w:rsid w:val="00A30742"/>
    <w:rsid w:val="00A30A3A"/>
    <w:rsid w:val="00A311BB"/>
    <w:rsid w:val="00A3166B"/>
    <w:rsid w:val="00A31D09"/>
    <w:rsid w:val="00A31FC9"/>
    <w:rsid w:val="00A3210D"/>
    <w:rsid w:val="00A3226D"/>
    <w:rsid w:val="00A3230F"/>
    <w:rsid w:val="00A3295A"/>
    <w:rsid w:val="00A32CE2"/>
    <w:rsid w:val="00A33681"/>
    <w:rsid w:val="00A33C67"/>
    <w:rsid w:val="00A34EE3"/>
    <w:rsid w:val="00A35320"/>
    <w:rsid w:val="00A356D7"/>
    <w:rsid w:val="00A35CAE"/>
    <w:rsid w:val="00A35E82"/>
    <w:rsid w:val="00A35FFE"/>
    <w:rsid w:val="00A3617F"/>
    <w:rsid w:val="00A362C4"/>
    <w:rsid w:val="00A366C2"/>
    <w:rsid w:val="00A36887"/>
    <w:rsid w:val="00A368EA"/>
    <w:rsid w:val="00A36922"/>
    <w:rsid w:val="00A36A3C"/>
    <w:rsid w:val="00A36B5D"/>
    <w:rsid w:val="00A377BF"/>
    <w:rsid w:val="00A37FFC"/>
    <w:rsid w:val="00A4030F"/>
    <w:rsid w:val="00A416B1"/>
    <w:rsid w:val="00A42261"/>
    <w:rsid w:val="00A426EF"/>
    <w:rsid w:val="00A43609"/>
    <w:rsid w:val="00A43CE5"/>
    <w:rsid w:val="00A43DDD"/>
    <w:rsid w:val="00A43E13"/>
    <w:rsid w:val="00A43E29"/>
    <w:rsid w:val="00A447A7"/>
    <w:rsid w:val="00A44A6E"/>
    <w:rsid w:val="00A44B3D"/>
    <w:rsid w:val="00A45108"/>
    <w:rsid w:val="00A45505"/>
    <w:rsid w:val="00A45584"/>
    <w:rsid w:val="00A4561E"/>
    <w:rsid w:val="00A45D5C"/>
    <w:rsid w:val="00A4608E"/>
    <w:rsid w:val="00A46F83"/>
    <w:rsid w:val="00A470FF"/>
    <w:rsid w:val="00A47599"/>
    <w:rsid w:val="00A4788B"/>
    <w:rsid w:val="00A479F2"/>
    <w:rsid w:val="00A47CD4"/>
    <w:rsid w:val="00A50709"/>
    <w:rsid w:val="00A50B38"/>
    <w:rsid w:val="00A50CC8"/>
    <w:rsid w:val="00A51898"/>
    <w:rsid w:val="00A51A6F"/>
    <w:rsid w:val="00A52AFD"/>
    <w:rsid w:val="00A543AA"/>
    <w:rsid w:val="00A54615"/>
    <w:rsid w:val="00A548CB"/>
    <w:rsid w:val="00A55A15"/>
    <w:rsid w:val="00A5658B"/>
    <w:rsid w:val="00A569C0"/>
    <w:rsid w:val="00A56D92"/>
    <w:rsid w:val="00A57293"/>
    <w:rsid w:val="00A572BB"/>
    <w:rsid w:val="00A57AEF"/>
    <w:rsid w:val="00A57DE9"/>
    <w:rsid w:val="00A6060F"/>
    <w:rsid w:val="00A6061D"/>
    <w:rsid w:val="00A606F8"/>
    <w:rsid w:val="00A60B4D"/>
    <w:rsid w:val="00A6106F"/>
    <w:rsid w:val="00A615CE"/>
    <w:rsid w:val="00A621D2"/>
    <w:rsid w:val="00A6323B"/>
    <w:rsid w:val="00A63691"/>
    <w:rsid w:val="00A63B8E"/>
    <w:rsid w:val="00A6400D"/>
    <w:rsid w:val="00A64242"/>
    <w:rsid w:val="00A642D9"/>
    <w:rsid w:val="00A649AE"/>
    <w:rsid w:val="00A65839"/>
    <w:rsid w:val="00A66163"/>
    <w:rsid w:val="00A662EE"/>
    <w:rsid w:val="00A6694A"/>
    <w:rsid w:val="00A66B14"/>
    <w:rsid w:val="00A66E6C"/>
    <w:rsid w:val="00A67C10"/>
    <w:rsid w:val="00A67D08"/>
    <w:rsid w:val="00A67F6A"/>
    <w:rsid w:val="00A70885"/>
    <w:rsid w:val="00A70B9C"/>
    <w:rsid w:val="00A7111A"/>
    <w:rsid w:val="00A713E8"/>
    <w:rsid w:val="00A71CDD"/>
    <w:rsid w:val="00A720D4"/>
    <w:rsid w:val="00A7210F"/>
    <w:rsid w:val="00A7217E"/>
    <w:rsid w:val="00A72227"/>
    <w:rsid w:val="00A722B0"/>
    <w:rsid w:val="00A72C4B"/>
    <w:rsid w:val="00A72C72"/>
    <w:rsid w:val="00A72D52"/>
    <w:rsid w:val="00A72EC2"/>
    <w:rsid w:val="00A7371C"/>
    <w:rsid w:val="00A737E9"/>
    <w:rsid w:val="00A738E4"/>
    <w:rsid w:val="00A73AE5"/>
    <w:rsid w:val="00A73FAF"/>
    <w:rsid w:val="00A74035"/>
    <w:rsid w:val="00A74A0A"/>
    <w:rsid w:val="00A74B48"/>
    <w:rsid w:val="00A75378"/>
    <w:rsid w:val="00A7575D"/>
    <w:rsid w:val="00A759B5"/>
    <w:rsid w:val="00A76709"/>
    <w:rsid w:val="00A76714"/>
    <w:rsid w:val="00A7682E"/>
    <w:rsid w:val="00A7692C"/>
    <w:rsid w:val="00A76A2A"/>
    <w:rsid w:val="00A77937"/>
    <w:rsid w:val="00A77B26"/>
    <w:rsid w:val="00A80198"/>
    <w:rsid w:val="00A80F26"/>
    <w:rsid w:val="00A812AC"/>
    <w:rsid w:val="00A81395"/>
    <w:rsid w:val="00A818FB"/>
    <w:rsid w:val="00A819B7"/>
    <w:rsid w:val="00A81CAD"/>
    <w:rsid w:val="00A82C1D"/>
    <w:rsid w:val="00A82E62"/>
    <w:rsid w:val="00A8341E"/>
    <w:rsid w:val="00A83D50"/>
    <w:rsid w:val="00A840E9"/>
    <w:rsid w:val="00A84275"/>
    <w:rsid w:val="00A842B6"/>
    <w:rsid w:val="00A84812"/>
    <w:rsid w:val="00A86315"/>
    <w:rsid w:val="00A87384"/>
    <w:rsid w:val="00A87C86"/>
    <w:rsid w:val="00A87E0F"/>
    <w:rsid w:val="00A9042B"/>
    <w:rsid w:val="00A90888"/>
    <w:rsid w:val="00A908BB"/>
    <w:rsid w:val="00A90B1E"/>
    <w:rsid w:val="00A90DCA"/>
    <w:rsid w:val="00A91347"/>
    <w:rsid w:val="00A91C6F"/>
    <w:rsid w:val="00A92040"/>
    <w:rsid w:val="00A92063"/>
    <w:rsid w:val="00A925E7"/>
    <w:rsid w:val="00A9268E"/>
    <w:rsid w:val="00A92979"/>
    <w:rsid w:val="00A92AD5"/>
    <w:rsid w:val="00A92BB0"/>
    <w:rsid w:val="00A9312D"/>
    <w:rsid w:val="00A93A7A"/>
    <w:rsid w:val="00A94237"/>
    <w:rsid w:val="00A94647"/>
    <w:rsid w:val="00A94DC5"/>
    <w:rsid w:val="00A95102"/>
    <w:rsid w:val="00A95345"/>
    <w:rsid w:val="00A953A5"/>
    <w:rsid w:val="00A954BA"/>
    <w:rsid w:val="00A95E5F"/>
    <w:rsid w:val="00A96036"/>
    <w:rsid w:val="00A963F1"/>
    <w:rsid w:val="00A9656A"/>
    <w:rsid w:val="00A96C22"/>
    <w:rsid w:val="00A9705C"/>
    <w:rsid w:val="00A977F7"/>
    <w:rsid w:val="00A97C27"/>
    <w:rsid w:val="00A97C81"/>
    <w:rsid w:val="00A97DAE"/>
    <w:rsid w:val="00AA0192"/>
    <w:rsid w:val="00AA0683"/>
    <w:rsid w:val="00AA0A16"/>
    <w:rsid w:val="00AA1452"/>
    <w:rsid w:val="00AA14F4"/>
    <w:rsid w:val="00AA1636"/>
    <w:rsid w:val="00AA1AEE"/>
    <w:rsid w:val="00AA1B5A"/>
    <w:rsid w:val="00AA1F14"/>
    <w:rsid w:val="00AA217C"/>
    <w:rsid w:val="00AA2C27"/>
    <w:rsid w:val="00AA2D85"/>
    <w:rsid w:val="00AA3068"/>
    <w:rsid w:val="00AA3533"/>
    <w:rsid w:val="00AA3C09"/>
    <w:rsid w:val="00AA42B7"/>
    <w:rsid w:val="00AA440D"/>
    <w:rsid w:val="00AA4A54"/>
    <w:rsid w:val="00AA4F86"/>
    <w:rsid w:val="00AA50CA"/>
    <w:rsid w:val="00AA54B6"/>
    <w:rsid w:val="00AA5B44"/>
    <w:rsid w:val="00AA5C6D"/>
    <w:rsid w:val="00AA5D21"/>
    <w:rsid w:val="00AA5D78"/>
    <w:rsid w:val="00AA6046"/>
    <w:rsid w:val="00AA62BF"/>
    <w:rsid w:val="00AB0591"/>
    <w:rsid w:val="00AB07C4"/>
    <w:rsid w:val="00AB1224"/>
    <w:rsid w:val="00AB254C"/>
    <w:rsid w:val="00AB2930"/>
    <w:rsid w:val="00AB2F77"/>
    <w:rsid w:val="00AB3199"/>
    <w:rsid w:val="00AB3470"/>
    <w:rsid w:val="00AB3C7A"/>
    <w:rsid w:val="00AB3E04"/>
    <w:rsid w:val="00AB442E"/>
    <w:rsid w:val="00AB4ABC"/>
    <w:rsid w:val="00AB5999"/>
    <w:rsid w:val="00AB6433"/>
    <w:rsid w:val="00AB6A58"/>
    <w:rsid w:val="00AB771B"/>
    <w:rsid w:val="00AB78F0"/>
    <w:rsid w:val="00AB7973"/>
    <w:rsid w:val="00AB7B24"/>
    <w:rsid w:val="00AB7B57"/>
    <w:rsid w:val="00AB7E6A"/>
    <w:rsid w:val="00AB7F8E"/>
    <w:rsid w:val="00AC0A3B"/>
    <w:rsid w:val="00AC14A0"/>
    <w:rsid w:val="00AC2027"/>
    <w:rsid w:val="00AC350C"/>
    <w:rsid w:val="00AC3538"/>
    <w:rsid w:val="00AC3726"/>
    <w:rsid w:val="00AC39A5"/>
    <w:rsid w:val="00AC40F4"/>
    <w:rsid w:val="00AC45F7"/>
    <w:rsid w:val="00AC462F"/>
    <w:rsid w:val="00AC489D"/>
    <w:rsid w:val="00AC4E35"/>
    <w:rsid w:val="00AC550E"/>
    <w:rsid w:val="00AC573E"/>
    <w:rsid w:val="00AC578B"/>
    <w:rsid w:val="00AC58DD"/>
    <w:rsid w:val="00AC6015"/>
    <w:rsid w:val="00AC60F8"/>
    <w:rsid w:val="00AC6BD0"/>
    <w:rsid w:val="00AC7223"/>
    <w:rsid w:val="00AC7BE4"/>
    <w:rsid w:val="00AC7C6B"/>
    <w:rsid w:val="00AC7E90"/>
    <w:rsid w:val="00AD008A"/>
    <w:rsid w:val="00AD00EB"/>
    <w:rsid w:val="00AD09C8"/>
    <w:rsid w:val="00AD0B1B"/>
    <w:rsid w:val="00AD0E85"/>
    <w:rsid w:val="00AD142E"/>
    <w:rsid w:val="00AD17D7"/>
    <w:rsid w:val="00AD19A0"/>
    <w:rsid w:val="00AD19EB"/>
    <w:rsid w:val="00AD19F0"/>
    <w:rsid w:val="00AD1BBC"/>
    <w:rsid w:val="00AD1C1B"/>
    <w:rsid w:val="00AD20BD"/>
    <w:rsid w:val="00AD21A1"/>
    <w:rsid w:val="00AD2647"/>
    <w:rsid w:val="00AD333D"/>
    <w:rsid w:val="00AD35C1"/>
    <w:rsid w:val="00AD35C8"/>
    <w:rsid w:val="00AD3C82"/>
    <w:rsid w:val="00AD4AC4"/>
    <w:rsid w:val="00AD4BEF"/>
    <w:rsid w:val="00AD58DB"/>
    <w:rsid w:val="00AD603A"/>
    <w:rsid w:val="00AD616B"/>
    <w:rsid w:val="00AD651D"/>
    <w:rsid w:val="00AD6C4F"/>
    <w:rsid w:val="00AD74D3"/>
    <w:rsid w:val="00AD769C"/>
    <w:rsid w:val="00AD7C03"/>
    <w:rsid w:val="00AE0240"/>
    <w:rsid w:val="00AE0464"/>
    <w:rsid w:val="00AE065F"/>
    <w:rsid w:val="00AE0B05"/>
    <w:rsid w:val="00AE11C6"/>
    <w:rsid w:val="00AE12E0"/>
    <w:rsid w:val="00AE137F"/>
    <w:rsid w:val="00AE1A61"/>
    <w:rsid w:val="00AE1F13"/>
    <w:rsid w:val="00AE2ADB"/>
    <w:rsid w:val="00AE32B9"/>
    <w:rsid w:val="00AE35D1"/>
    <w:rsid w:val="00AE3680"/>
    <w:rsid w:val="00AE37E4"/>
    <w:rsid w:val="00AE39B6"/>
    <w:rsid w:val="00AE3E84"/>
    <w:rsid w:val="00AE45D2"/>
    <w:rsid w:val="00AE4F94"/>
    <w:rsid w:val="00AE53A7"/>
    <w:rsid w:val="00AE53C4"/>
    <w:rsid w:val="00AE673F"/>
    <w:rsid w:val="00AE6871"/>
    <w:rsid w:val="00AE75BE"/>
    <w:rsid w:val="00AE7FFE"/>
    <w:rsid w:val="00AF08D8"/>
    <w:rsid w:val="00AF0902"/>
    <w:rsid w:val="00AF0962"/>
    <w:rsid w:val="00AF0C9E"/>
    <w:rsid w:val="00AF1022"/>
    <w:rsid w:val="00AF14A2"/>
    <w:rsid w:val="00AF200E"/>
    <w:rsid w:val="00AF2B61"/>
    <w:rsid w:val="00AF2B71"/>
    <w:rsid w:val="00AF2D61"/>
    <w:rsid w:val="00AF2DD6"/>
    <w:rsid w:val="00AF30E9"/>
    <w:rsid w:val="00AF3E26"/>
    <w:rsid w:val="00AF449D"/>
    <w:rsid w:val="00AF4ACA"/>
    <w:rsid w:val="00AF4B9C"/>
    <w:rsid w:val="00AF4E10"/>
    <w:rsid w:val="00AF512F"/>
    <w:rsid w:val="00AF522C"/>
    <w:rsid w:val="00AF6240"/>
    <w:rsid w:val="00AF6A24"/>
    <w:rsid w:val="00AF7345"/>
    <w:rsid w:val="00AF7A76"/>
    <w:rsid w:val="00AF7AD9"/>
    <w:rsid w:val="00AF7EA0"/>
    <w:rsid w:val="00B0039C"/>
    <w:rsid w:val="00B00E0A"/>
    <w:rsid w:val="00B00F65"/>
    <w:rsid w:val="00B01071"/>
    <w:rsid w:val="00B01D00"/>
    <w:rsid w:val="00B0278F"/>
    <w:rsid w:val="00B02868"/>
    <w:rsid w:val="00B03083"/>
    <w:rsid w:val="00B0389B"/>
    <w:rsid w:val="00B03F31"/>
    <w:rsid w:val="00B04255"/>
    <w:rsid w:val="00B04EC3"/>
    <w:rsid w:val="00B0534D"/>
    <w:rsid w:val="00B056B0"/>
    <w:rsid w:val="00B05D02"/>
    <w:rsid w:val="00B05E1E"/>
    <w:rsid w:val="00B06152"/>
    <w:rsid w:val="00B06198"/>
    <w:rsid w:val="00B061DB"/>
    <w:rsid w:val="00B06474"/>
    <w:rsid w:val="00B06B48"/>
    <w:rsid w:val="00B06B78"/>
    <w:rsid w:val="00B06BD4"/>
    <w:rsid w:val="00B06F31"/>
    <w:rsid w:val="00B075D0"/>
    <w:rsid w:val="00B0773B"/>
    <w:rsid w:val="00B077AB"/>
    <w:rsid w:val="00B0783E"/>
    <w:rsid w:val="00B0797B"/>
    <w:rsid w:val="00B07E8F"/>
    <w:rsid w:val="00B10400"/>
    <w:rsid w:val="00B104F2"/>
    <w:rsid w:val="00B10A5B"/>
    <w:rsid w:val="00B11E9F"/>
    <w:rsid w:val="00B1217C"/>
    <w:rsid w:val="00B124EF"/>
    <w:rsid w:val="00B12A19"/>
    <w:rsid w:val="00B12DE3"/>
    <w:rsid w:val="00B1345A"/>
    <w:rsid w:val="00B13B90"/>
    <w:rsid w:val="00B13C3F"/>
    <w:rsid w:val="00B13E53"/>
    <w:rsid w:val="00B149B5"/>
    <w:rsid w:val="00B14BF2"/>
    <w:rsid w:val="00B152FF"/>
    <w:rsid w:val="00B15429"/>
    <w:rsid w:val="00B155D2"/>
    <w:rsid w:val="00B158D1"/>
    <w:rsid w:val="00B16471"/>
    <w:rsid w:val="00B16DAD"/>
    <w:rsid w:val="00B16F77"/>
    <w:rsid w:val="00B17266"/>
    <w:rsid w:val="00B17980"/>
    <w:rsid w:val="00B17A26"/>
    <w:rsid w:val="00B21045"/>
    <w:rsid w:val="00B21A96"/>
    <w:rsid w:val="00B2206A"/>
    <w:rsid w:val="00B22218"/>
    <w:rsid w:val="00B22520"/>
    <w:rsid w:val="00B2266B"/>
    <w:rsid w:val="00B22861"/>
    <w:rsid w:val="00B23401"/>
    <w:rsid w:val="00B2379F"/>
    <w:rsid w:val="00B238E5"/>
    <w:rsid w:val="00B23ADF"/>
    <w:rsid w:val="00B23BC2"/>
    <w:rsid w:val="00B23F15"/>
    <w:rsid w:val="00B241D1"/>
    <w:rsid w:val="00B242ED"/>
    <w:rsid w:val="00B249BA"/>
    <w:rsid w:val="00B24CB5"/>
    <w:rsid w:val="00B24F13"/>
    <w:rsid w:val="00B250A1"/>
    <w:rsid w:val="00B25152"/>
    <w:rsid w:val="00B255F2"/>
    <w:rsid w:val="00B259A8"/>
    <w:rsid w:val="00B25B32"/>
    <w:rsid w:val="00B25CA6"/>
    <w:rsid w:val="00B26C5C"/>
    <w:rsid w:val="00B26D62"/>
    <w:rsid w:val="00B27416"/>
    <w:rsid w:val="00B2761A"/>
    <w:rsid w:val="00B276C6"/>
    <w:rsid w:val="00B30272"/>
    <w:rsid w:val="00B303D4"/>
    <w:rsid w:val="00B3065A"/>
    <w:rsid w:val="00B308CE"/>
    <w:rsid w:val="00B30C0D"/>
    <w:rsid w:val="00B312FD"/>
    <w:rsid w:val="00B313E5"/>
    <w:rsid w:val="00B31429"/>
    <w:rsid w:val="00B31922"/>
    <w:rsid w:val="00B319EF"/>
    <w:rsid w:val="00B31D60"/>
    <w:rsid w:val="00B32F2F"/>
    <w:rsid w:val="00B32F62"/>
    <w:rsid w:val="00B3315D"/>
    <w:rsid w:val="00B333C5"/>
    <w:rsid w:val="00B334EC"/>
    <w:rsid w:val="00B33AA6"/>
    <w:rsid w:val="00B33AAA"/>
    <w:rsid w:val="00B33C4F"/>
    <w:rsid w:val="00B349A2"/>
    <w:rsid w:val="00B34B83"/>
    <w:rsid w:val="00B34E37"/>
    <w:rsid w:val="00B352CD"/>
    <w:rsid w:val="00B3568C"/>
    <w:rsid w:val="00B35B4C"/>
    <w:rsid w:val="00B360F5"/>
    <w:rsid w:val="00B371B2"/>
    <w:rsid w:val="00B37C4F"/>
    <w:rsid w:val="00B409C5"/>
    <w:rsid w:val="00B416CC"/>
    <w:rsid w:val="00B41AD5"/>
    <w:rsid w:val="00B41FFA"/>
    <w:rsid w:val="00B424EE"/>
    <w:rsid w:val="00B42908"/>
    <w:rsid w:val="00B42ADE"/>
    <w:rsid w:val="00B42D22"/>
    <w:rsid w:val="00B431B2"/>
    <w:rsid w:val="00B4355D"/>
    <w:rsid w:val="00B439BC"/>
    <w:rsid w:val="00B43EF9"/>
    <w:rsid w:val="00B4407C"/>
    <w:rsid w:val="00B441D0"/>
    <w:rsid w:val="00B442A8"/>
    <w:rsid w:val="00B4450D"/>
    <w:rsid w:val="00B445C1"/>
    <w:rsid w:val="00B44625"/>
    <w:rsid w:val="00B4471B"/>
    <w:rsid w:val="00B4524C"/>
    <w:rsid w:val="00B457A0"/>
    <w:rsid w:val="00B45EC7"/>
    <w:rsid w:val="00B4615A"/>
    <w:rsid w:val="00B46B0B"/>
    <w:rsid w:val="00B471EA"/>
    <w:rsid w:val="00B477F7"/>
    <w:rsid w:val="00B479EB"/>
    <w:rsid w:val="00B47AA4"/>
    <w:rsid w:val="00B507D2"/>
    <w:rsid w:val="00B51107"/>
    <w:rsid w:val="00B51A2D"/>
    <w:rsid w:val="00B51C0A"/>
    <w:rsid w:val="00B51F2F"/>
    <w:rsid w:val="00B5228C"/>
    <w:rsid w:val="00B528E3"/>
    <w:rsid w:val="00B52C61"/>
    <w:rsid w:val="00B52CD9"/>
    <w:rsid w:val="00B5324B"/>
    <w:rsid w:val="00B535F2"/>
    <w:rsid w:val="00B53621"/>
    <w:rsid w:val="00B538F7"/>
    <w:rsid w:val="00B53E74"/>
    <w:rsid w:val="00B5417C"/>
    <w:rsid w:val="00B54595"/>
    <w:rsid w:val="00B54A2B"/>
    <w:rsid w:val="00B55384"/>
    <w:rsid w:val="00B5561F"/>
    <w:rsid w:val="00B55CB2"/>
    <w:rsid w:val="00B561DA"/>
    <w:rsid w:val="00B56514"/>
    <w:rsid w:val="00B56B68"/>
    <w:rsid w:val="00B56C45"/>
    <w:rsid w:val="00B56C98"/>
    <w:rsid w:val="00B56E7A"/>
    <w:rsid w:val="00B572F5"/>
    <w:rsid w:val="00B575BB"/>
    <w:rsid w:val="00B57FF2"/>
    <w:rsid w:val="00B601AB"/>
    <w:rsid w:val="00B60965"/>
    <w:rsid w:val="00B60E2C"/>
    <w:rsid w:val="00B60EFD"/>
    <w:rsid w:val="00B62146"/>
    <w:rsid w:val="00B62853"/>
    <w:rsid w:val="00B628B0"/>
    <w:rsid w:val="00B62DFD"/>
    <w:rsid w:val="00B62E48"/>
    <w:rsid w:val="00B63525"/>
    <w:rsid w:val="00B6403C"/>
    <w:rsid w:val="00B64747"/>
    <w:rsid w:val="00B64B61"/>
    <w:rsid w:val="00B64CD5"/>
    <w:rsid w:val="00B64E05"/>
    <w:rsid w:val="00B64F9D"/>
    <w:rsid w:val="00B6566A"/>
    <w:rsid w:val="00B65AB5"/>
    <w:rsid w:val="00B65CF1"/>
    <w:rsid w:val="00B66102"/>
    <w:rsid w:val="00B666E5"/>
    <w:rsid w:val="00B668E2"/>
    <w:rsid w:val="00B6745D"/>
    <w:rsid w:val="00B6749E"/>
    <w:rsid w:val="00B675E1"/>
    <w:rsid w:val="00B676E5"/>
    <w:rsid w:val="00B67763"/>
    <w:rsid w:val="00B679B8"/>
    <w:rsid w:val="00B679F4"/>
    <w:rsid w:val="00B67FCD"/>
    <w:rsid w:val="00B701E4"/>
    <w:rsid w:val="00B7070B"/>
    <w:rsid w:val="00B70748"/>
    <w:rsid w:val="00B70DDF"/>
    <w:rsid w:val="00B70FD9"/>
    <w:rsid w:val="00B712A6"/>
    <w:rsid w:val="00B714BD"/>
    <w:rsid w:val="00B719DB"/>
    <w:rsid w:val="00B71E9A"/>
    <w:rsid w:val="00B71F3A"/>
    <w:rsid w:val="00B723E1"/>
    <w:rsid w:val="00B729BE"/>
    <w:rsid w:val="00B736DE"/>
    <w:rsid w:val="00B7396C"/>
    <w:rsid w:val="00B74002"/>
    <w:rsid w:val="00B74B6E"/>
    <w:rsid w:val="00B74DDD"/>
    <w:rsid w:val="00B74FBB"/>
    <w:rsid w:val="00B750E2"/>
    <w:rsid w:val="00B758B8"/>
    <w:rsid w:val="00B75B1A"/>
    <w:rsid w:val="00B76CB9"/>
    <w:rsid w:val="00B76F92"/>
    <w:rsid w:val="00B80016"/>
    <w:rsid w:val="00B8015C"/>
    <w:rsid w:val="00B801AE"/>
    <w:rsid w:val="00B801BB"/>
    <w:rsid w:val="00B801C9"/>
    <w:rsid w:val="00B805D0"/>
    <w:rsid w:val="00B80603"/>
    <w:rsid w:val="00B80ADD"/>
    <w:rsid w:val="00B80E1E"/>
    <w:rsid w:val="00B80ECC"/>
    <w:rsid w:val="00B812E1"/>
    <w:rsid w:val="00B82842"/>
    <w:rsid w:val="00B82C98"/>
    <w:rsid w:val="00B82F00"/>
    <w:rsid w:val="00B83005"/>
    <w:rsid w:val="00B830D0"/>
    <w:rsid w:val="00B83AB2"/>
    <w:rsid w:val="00B844FB"/>
    <w:rsid w:val="00B84672"/>
    <w:rsid w:val="00B84856"/>
    <w:rsid w:val="00B84B2B"/>
    <w:rsid w:val="00B84FCD"/>
    <w:rsid w:val="00B8544F"/>
    <w:rsid w:val="00B85D6B"/>
    <w:rsid w:val="00B85F16"/>
    <w:rsid w:val="00B863B2"/>
    <w:rsid w:val="00B87075"/>
    <w:rsid w:val="00B8716B"/>
    <w:rsid w:val="00B87834"/>
    <w:rsid w:val="00B87999"/>
    <w:rsid w:val="00B90006"/>
    <w:rsid w:val="00B90058"/>
    <w:rsid w:val="00B9063B"/>
    <w:rsid w:val="00B91271"/>
    <w:rsid w:val="00B91395"/>
    <w:rsid w:val="00B9140C"/>
    <w:rsid w:val="00B918C6"/>
    <w:rsid w:val="00B91BA1"/>
    <w:rsid w:val="00B91FF3"/>
    <w:rsid w:val="00B92668"/>
    <w:rsid w:val="00B92986"/>
    <w:rsid w:val="00B92EC4"/>
    <w:rsid w:val="00B93FEA"/>
    <w:rsid w:val="00B9435F"/>
    <w:rsid w:val="00B945EF"/>
    <w:rsid w:val="00B94723"/>
    <w:rsid w:val="00B94A83"/>
    <w:rsid w:val="00B9504A"/>
    <w:rsid w:val="00B952DC"/>
    <w:rsid w:val="00B9574D"/>
    <w:rsid w:val="00B95CD4"/>
    <w:rsid w:val="00B960FD"/>
    <w:rsid w:val="00B96A34"/>
    <w:rsid w:val="00B96E07"/>
    <w:rsid w:val="00B96E41"/>
    <w:rsid w:val="00B972FF"/>
    <w:rsid w:val="00B97796"/>
    <w:rsid w:val="00BA0987"/>
    <w:rsid w:val="00BA0C3D"/>
    <w:rsid w:val="00BA1F07"/>
    <w:rsid w:val="00BA216A"/>
    <w:rsid w:val="00BA29C7"/>
    <w:rsid w:val="00BA2DB5"/>
    <w:rsid w:val="00BA329E"/>
    <w:rsid w:val="00BA3911"/>
    <w:rsid w:val="00BA3913"/>
    <w:rsid w:val="00BA4070"/>
    <w:rsid w:val="00BA425F"/>
    <w:rsid w:val="00BA43BB"/>
    <w:rsid w:val="00BA4A09"/>
    <w:rsid w:val="00BA5003"/>
    <w:rsid w:val="00BA51AA"/>
    <w:rsid w:val="00BA54F7"/>
    <w:rsid w:val="00BA5EDE"/>
    <w:rsid w:val="00BA5FF3"/>
    <w:rsid w:val="00BA68DB"/>
    <w:rsid w:val="00BA6906"/>
    <w:rsid w:val="00BA6F9B"/>
    <w:rsid w:val="00BA745A"/>
    <w:rsid w:val="00BA74B9"/>
    <w:rsid w:val="00BA75E7"/>
    <w:rsid w:val="00BA78F2"/>
    <w:rsid w:val="00BB0042"/>
    <w:rsid w:val="00BB06E5"/>
    <w:rsid w:val="00BB0936"/>
    <w:rsid w:val="00BB1E03"/>
    <w:rsid w:val="00BB1E0A"/>
    <w:rsid w:val="00BB2442"/>
    <w:rsid w:val="00BB295B"/>
    <w:rsid w:val="00BB30DF"/>
    <w:rsid w:val="00BB3253"/>
    <w:rsid w:val="00BB3379"/>
    <w:rsid w:val="00BB339A"/>
    <w:rsid w:val="00BB33DC"/>
    <w:rsid w:val="00BB3764"/>
    <w:rsid w:val="00BB3967"/>
    <w:rsid w:val="00BB3F8B"/>
    <w:rsid w:val="00BB45B7"/>
    <w:rsid w:val="00BB4BD8"/>
    <w:rsid w:val="00BB4E01"/>
    <w:rsid w:val="00BB552C"/>
    <w:rsid w:val="00BB5725"/>
    <w:rsid w:val="00BB5AA1"/>
    <w:rsid w:val="00BB5C91"/>
    <w:rsid w:val="00BB6140"/>
    <w:rsid w:val="00BB742B"/>
    <w:rsid w:val="00BB772E"/>
    <w:rsid w:val="00BB7E56"/>
    <w:rsid w:val="00BC0778"/>
    <w:rsid w:val="00BC1265"/>
    <w:rsid w:val="00BC13B5"/>
    <w:rsid w:val="00BC1D3E"/>
    <w:rsid w:val="00BC211C"/>
    <w:rsid w:val="00BC225D"/>
    <w:rsid w:val="00BC2C84"/>
    <w:rsid w:val="00BC39B5"/>
    <w:rsid w:val="00BC3B27"/>
    <w:rsid w:val="00BC3DBC"/>
    <w:rsid w:val="00BC3FA4"/>
    <w:rsid w:val="00BC488F"/>
    <w:rsid w:val="00BC4DDF"/>
    <w:rsid w:val="00BC5418"/>
    <w:rsid w:val="00BC556F"/>
    <w:rsid w:val="00BC5E80"/>
    <w:rsid w:val="00BC5EAD"/>
    <w:rsid w:val="00BC62DC"/>
    <w:rsid w:val="00BC6527"/>
    <w:rsid w:val="00BC669D"/>
    <w:rsid w:val="00BC6854"/>
    <w:rsid w:val="00BC6D86"/>
    <w:rsid w:val="00BC6DA2"/>
    <w:rsid w:val="00BC6E01"/>
    <w:rsid w:val="00BC70FE"/>
    <w:rsid w:val="00BC7102"/>
    <w:rsid w:val="00BD0435"/>
    <w:rsid w:val="00BD09CE"/>
    <w:rsid w:val="00BD1791"/>
    <w:rsid w:val="00BD21C3"/>
    <w:rsid w:val="00BD2227"/>
    <w:rsid w:val="00BD230E"/>
    <w:rsid w:val="00BD27D3"/>
    <w:rsid w:val="00BD2EB0"/>
    <w:rsid w:val="00BD34A4"/>
    <w:rsid w:val="00BD3AE0"/>
    <w:rsid w:val="00BD3E7F"/>
    <w:rsid w:val="00BD4282"/>
    <w:rsid w:val="00BD4400"/>
    <w:rsid w:val="00BD574B"/>
    <w:rsid w:val="00BD5AE4"/>
    <w:rsid w:val="00BD5F4F"/>
    <w:rsid w:val="00BD63F8"/>
    <w:rsid w:val="00BD66B9"/>
    <w:rsid w:val="00BD6A9B"/>
    <w:rsid w:val="00BD6F65"/>
    <w:rsid w:val="00BD6F99"/>
    <w:rsid w:val="00BD720F"/>
    <w:rsid w:val="00BD76BD"/>
    <w:rsid w:val="00BD77C3"/>
    <w:rsid w:val="00BD7936"/>
    <w:rsid w:val="00BD7A10"/>
    <w:rsid w:val="00BE0269"/>
    <w:rsid w:val="00BE02E4"/>
    <w:rsid w:val="00BE0CA1"/>
    <w:rsid w:val="00BE0ED7"/>
    <w:rsid w:val="00BE13E5"/>
    <w:rsid w:val="00BE15C6"/>
    <w:rsid w:val="00BE193D"/>
    <w:rsid w:val="00BE1F32"/>
    <w:rsid w:val="00BE2202"/>
    <w:rsid w:val="00BE261D"/>
    <w:rsid w:val="00BE297E"/>
    <w:rsid w:val="00BE2C9F"/>
    <w:rsid w:val="00BE2D94"/>
    <w:rsid w:val="00BE2F3C"/>
    <w:rsid w:val="00BE37D9"/>
    <w:rsid w:val="00BE3E55"/>
    <w:rsid w:val="00BE3F18"/>
    <w:rsid w:val="00BE432D"/>
    <w:rsid w:val="00BE47AE"/>
    <w:rsid w:val="00BE47B8"/>
    <w:rsid w:val="00BE4807"/>
    <w:rsid w:val="00BE4AA7"/>
    <w:rsid w:val="00BE4D0D"/>
    <w:rsid w:val="00BE522D"/>
    <w:rsid w:val="00BE5301"/>
    <w:rsid w:val="00BE5331"/>
    <w:rsid w:val="00BE5B4F"/>
    <w:rsid w:val="00BE650E"/>
    <w:rsid w:val="00BE6BED"/>
    <w:rsid w:val="00BE7034"/>
    <w:rsid w:val="00BE73D1"/>
    <w:rsid w:val="00BE757A"/>
    <w:rsid w:val="00BE78CB"/>
    <w:rsid w:val="00BE7A4C"/>
    <w:rsid w:val="00BE7BDC"/>
    <w:rsid w:val="00BE7F6F"/>
    <w:rsid w:val="00BF02C8"/>
    <w:rsid w:val="00BF0312"/>
    <w:rsid w:val="00BF05F6"/>
    <w:rsid w:val="00BF1422"/>
    <w:rsid w:val="00BF15BE"/>
    <w:rsid w:val="00BF1C9E"/>
    <w:rsid w:val="00BF1E7A"/>
    <w:rsid w:val="00BF27C8"/>
    <w:rsid w:val="00BF27C9"/>
    <w:rsid w:val="00BF2A68"/>
    <w:rsid w:val="00BF2D58"/>
    <w:rsid w:val="00BF3827"/>
    <w:rsid w:val="00BF3B2C"/>
    <w:rsid w:val="00BF3B5C"/>
    <w:rsid w:val="00BF406D"/>
    <w:rsid w:val="00BF49A0"/>
    <w:rsid w:val="00BF4A28"/>
    <w:rsid w:val="00BF57F3"/>
    <w:rsid w:val="00BF59FD"/>
    <w:rsid w:val="00BF5A24"/>
    <w:rsid w:val="00BF66F4"/>
    <w:rsid w:val="00BF7013"/>
    <w:rsid w:val="00BF733E"/>
    <w:rsid w:val="00BF7AB0"/>
    <w:rsid w:val="00BF7E1F"/>
    <w:rsid w:val="00C0010E"/>
    <w:rsid w:val="00C0015C"/>
    <w:rsid w:val="00C00D87"/>
    <w:rsid w:val="00C00E1A"/>
    <w:rsid w:val="00C00F34"/>
    <w:rsid w:val="00C00F6E"/>
    <w:rsid w:val="00C011F9"/>
    <w:rsid w:val="00C01799"/>
    <w:rsid w:val="00C01D8C"/>
    <w:rsid w:val="00C01DBB"/>
    <w:rsid w:val="00C02AB1"/>
    <w:rsid w:val="00C03270"/>
    <w:rsid w:val="00C03431"/>
    <w:rsid w:val="00C03730"/>
    <w:rsid w:val="00C03C38"/>
    <w:rsid w:val="00C03D45"/>
    <w:rsid w:val="00C03D84"/>
    <w:rsid w:val="00C0431E"/>
    <w:rsid w:val="00C048DF"/>
    <w:rsid w:val="00C050DF"/>
    <w:rsid w:val="00C05816"/>
    <w:rsid w:val="00C05F0C"/>
    <w:rsid w:val="00C066D3"/>
    <w:rsid w:val="00C06A48"/>
    <w:rsid w:val="00C06B30"/>
    <w:rsid w:val="00C07055"/>
    <w:rsid w:val="00C07658"/>
    <w:rsid w:val="00C079DF"/>
    <w:rsid w:val="00C07A31"/>
    <w:rsid w:val="00C07D64"/>
    <w:rsid w:val="00C110F6"/>
    <w:rsid w:val="00C11472"/>
    <w:rsid w:val="00C1173D"/>
    <w:rsid w:val="00C11F6B"/>
    <w:rsid w:val="00C123CD"/>
    <w:rsid w:val="00C123EB"/>
    <w:rsid w:val="00C12636"/>
    <w:rsid w:val="00C12771"/>
    <w:rsid w:val="00C129DC"/>
    <w:rsid w:val="00C12B57"/>
    <w:rsid w:val="00C133A3"/>
    <w:rsid w:val="00C13B08"/>
    <w:rsid w:val="00C13CD1"/>
    <w:rsid w:val="00C13F9C"/>
    <w:rsid w:val="00C14B88"/>
    <w:rsid w:val="00C15959"/>
    <w:rsid w:val="00C168E0"/>
    <w:rsid w:val="00C16DBF"/>
    <w:rsid w:val="00C203DB"/>
    <w:rsid w:val="00C20475"/>
    <w:rsid w:val="00C20C91"/>
    <w:rsid w:val="00C21614"/>
    <w:rsid w:val="00C21811"/>
    <w:rsid w:val="00C21BF4"/>
    <w:rsid w:val="00C220A8"/>
    <w:rsid w:val="00C22850"/>
    <w:rsid w:val="00C228C0"/>
    <w:rsid w:val="00C23039"/>
    <w:rsid w:val="00C235D9"/>
    <w:rsid w:val="00C236A0"/>
    <w:rsid w:val="00C23F92"/>
    <w:rsid w:val="00C24D2B"/>
    <w:rsid w:val="00C24F6D"/>
    <w:rsid w:val="00C25190"/>
    <w:rsid w:val="00C25911"/>
    <w:rsid w:val="00C2598A"/>
    <w:rsid w:val="00C2603D"/>
    <w:rsid w:val="00C268B8"/>
    <w:rsid w:val="00C26B0E"/>
    <w:rsid w:val="00C26BE2"/>
    <w:rsid w:val="00C26CBA"/>
    <w:rsid w:val="00C26D3E"/>
    <w:rsid w:val="00C26E90"/>
    <w:rsid w:val="00C27F88"/>
    <w:rsid w:val="00C30138"/>
    <w:rsid w:val="00C3036F"/>
    <w:rsid w:val="00C308E1"/>
    <w:rsid w:val="00C30F82"/>
    <w:rsid w:val="00C3101D"/>
    <w:rsid w:val="00C31202"/>
    <w:rsid w:val="00C31C12"/>
    <w:rsid w:val="00C31C23"/>
    <w:rsid w:val="00C31CE0"/>
    <w:rsid w:val="00C31D55"/>
    <w:rsid w:val="00C32256"/>
    <w:rsid w:val="00C32F2F"/>
    <w:rsid w:val="00C33B34"/>
    <w:rsid w:val="00C33BFC"/>
    <w:rsid w:val="00C33EB4"/>
    <w:rsid w:val="00C33FFF"/>
    <w:rsid w:val="00C34139"/>
    <w:rsid w:val="00C342C2"/>
    <w:rsid w:val="00C34735"/>
    <w:rsid w:val="00C34C11"/>
    <w:rsid w:val="00C34DC3"/>
    <w:rsid w:val="00C34FF2"/>
    <w:rsid w:val="00C3504E"/>
    <w:rsid w:val="00C350C3"/>
    <w:rsid w:val="00C35D68"/>
    <w:rsid w:val="00C361C9"/>
    <w:rsid w:val="00C36402"/>
    <w:rsid w:val="00C36471"/>
    <w:rsid w:val="00C36624"/>
    <w:rsid w:val="00C36E48"/>
    <w:rsid w:val="00C37210"/>
    <w:rsid w:val="00C37590"/>
    <w:rsid w:val="00C37696"/>
    <w:rsid w:val="00C37C00"/>
    <w:rsid w:val="00C40648"/>
    <w:rsid w:val="00C4094D"/>
    <w:rsid w:val="00C40BF7"/>
    <w:rsid w:val="00C417E3"/>
    <w:rsid w:val="00C41830"/>
    <w:rsid w:val="00C4197E"/>
    <w:rsid w:val="00C41DCE"/>
    <w:rsid w:val="00C41FA7"/>
    <w:rsid w:val="00C43836"/>
    <w:rsid w:val="00C43D43"/>
    <w:rsid w:val="00C4444F"/>
    <w:rsid w:val="00C44493"/>
    <w:rsid w:val="00C447F2"/>
    <w:rsid w:val="00C44BEE"/>
    <w:rsid w:val="00C44ED6"/>
    <w:rsid w:val="00C45001"/>
    <w:rsid w:val="00C4577E"/>
    <w:rsid w:val="00C46862"/>
    <w:rsid w:val="00C46A94"/>
    <w:rsid w:val="00C46CD4"/>
    <w:rsid w:val="00C472D3"/>
    <w:rsid w:val="00C509EC"/>
    <w:rsid w:val="00C5121C"/>
    <w:rsid w:val="00C51677"/>
    <w:rsid w:val="00C5188D"/>
    <w:rsid w:val="00C51CA9"/>
    <w:rsid w:val="00C520C9"/>
    <w:rsid w:val="00C52540"/>
    <w:rsid w:val="00C5260E"/>
    <w:rsid w:val="00C52F69"/>
    <w:rsid w:val="00C52FB5"/>
    <w:rsid w:val="00C5411C"/>
    <w:rsid w:val="00C54A11"/>
    <w:rsid w:val="00C54F97"/>
    <w:rsid w:val="00C55CFC"/>
    <w:rsid w:val="00C55ED7"/>
    <w:rsid w:val="00C55EFA"/>
    <w:rsid w:val="00C56529"/>
    <w:rsid w:val="00C567C5"/>
    <w:rsid w:val="00C57023"/>
    <w:rsid w:val="00C5707B"/>
    <w:rsid w:val="00C573CD"/>
    <w:rsid w:val="00C57760"/>
    <w:rsid w:val="00C57EA0"/>
    <w:rsid w:val="00C6033A"/>
    <w:rsid w:val="00C60473"/>
    <w:rsid w:val="00C60499"/>
    <w:rsid w:val="00C60A02"/>
    <w:rsid w:val="00C61347"/>
    <w:rsid w:val="00C61D04"/>
    <w:rsid w:val="00C61DEC"/>
    <w:rsid w:val="00C61F6C"/>
    <w:rsid w:val="00C6232E"/>
    <w:rsid w:val="00C62953"/>
    <w:rsid w:val="00C63898"/>
    <w:rsid w:val="00C643F6"/>
    <w:rsid w:val="00C64947"/>
    <w:rsid w:val="00C649EC"/>
    <w:rsid w:val="00C64A35"/>
    <w:rsid w:val="00C64EB6"/>
    <w:rsid w:val="00C6507B"/>
    <w:rsid w:val="00C65597"/>
    <w:rsid w:val="00C656CA"/>
    <w:rsid w:val="00C6570C"/>
    <w:rsid w:val="00C65B26"/>
    <w:rsid w:val="00C65F5A"/>
    <w:rsid w:val="00C65F96"/>
    <w:rsid w:val="00C660B8"/>
    <w:rsid w:val="00C66C7B"/>
    <w:rsid w:val="00C66C87"/>
    <w:rsid w:val="00C672D4"/>
    <w:rsid w:val="00C67594"/>
    <w:rsid w:val="00C67BC9"/>
    <w:rsid w:val="00C67FF3"/>
    <w:rsid w:val="00C7068B"/>
    <w:rsid w:val="00C70852"/>
    <w:rsid w:val="00C708C0"/>
    <w:rsid w:val="00C70B83"/>
    <w:rsid w:val="00C7151A"/>
    <w:rsid w:val="00C718B9"/>
    <w:rsid w:val="00C71C8D"/>
    <w:rsid w:val="00C721F4"/>
    <w:rsid w:val="00C72598"/>
    <w:rsid w:val="00C72DD8"/>
    <w:rsid w:val="00C73129"/>
    <w:rsid w:val="00C738DE"/>
    <w:rsid w:val="00C741F5"/>
    <w:rsid w:val="00C74307"/>
    <w:rsid w:val="00C748F5"/>
    <w:rsid w:val="00C74969"/>
    <w:rsid w:val="00C75300"/>
    <w:rsid w:val="00C753F9"/>
    <w:rsid w:val="00C760A8"/>
    <w:rsid w:val="00C7629A"/>
    <w:rsid w:val="00C76351"/>
    <w:rsid w:val="00C76D6A"/>
    <w:rsid w:val="00C7781D"/>
    <w:rsid w:val="00C7794A"/>
    <w:rsid w:val="00C77A8F"/>
    <w:rsid w:val="00C80085"/>
    <w:rsid w:val="00C8085B"/>
    <w:rsid w:val="00C80890"/>
    <w:rsid w:val="00C8140A"/>
    <w:rsid w:val="00C818E6"/>
    <w:rsid w:val="00C81A06"/>
    <w:rsid w:val="00C81B1D"/>
    <w:rsid w:val="00C81B6E"/>
    <w:rsid w:val="00C82193"/>
    <w:rsid w:val="00C825DB"/>
    <w:rsid w:val="00C832FB"/>
    <w:rsid w:val="00C83FC5"/>
    <w:rsid w:val="00C8403B"/>
    <w:rsid w:val="00C84546"/>
    <w:rsid w:val="00C84985"/>
    <w:rsid w:val="00C84C4A"/>
    <w:rsid w:val="00C85564"/>
    <w:rsid w:val="00C85F80"/>
    <w:rsid w:val="00C861A0"/>
    <w:rsid w:val="00C86EFC"/>
    <w:rsid w:val="00C87535"/>
    <w:rsid w:val="00C87D2B"/>
    <w:rsid w:val="00C9036D"/>
    <w:rsid w:val="00C906BF"/>
    <w:rsid w:val="00C91B5E"/>
    <w:rsid w:val="00C93253"/>
    <w:rsid w:val="00C9333E"/>
    <w:rsid w:val="00C93932"/>
    <w:rsid w:val="00C93DF7"/>
    <w:rsid w:val="00C94032"/>
    <w:rsid w:val="00C94915"/>
    <w:rsid w:val="00C94A65"/>
    <w:rsid w:val="00C94BB5"/>
    <w:rsid w:val="00C94C85"/>
    <w:rsid w:val="00C94E35"/>
    <w:rsid w:val="00C95245"/>
    <w:rsid w:val="00C95B40"/>
    <w:rsid w:val="00C95DEC"/>
    <w:rsid w:val="00C962E9"/>
    <w:rsid w:val="00C96F7A"/>
    <w:rsid w:val="00C971CB"/>
    <w:rsid w:val="00C97CCD"/>
    <w:rsid w:val="00CA00AB"/>
    <w:rsid w:val="00CA041E"/>
    <w:rsid w:val="00CA050A"/>
    <w:rsid w:val="00CA1121"/>
    <w:rsid w:val="00CA1871"/>
    <w:rsid w:val="00CA1F48"/>
    <w:rsid w:val="00CA2C52"/>
    <w:rsid w:val="00CA2C5C"/>
    <w:rsid w:val="00CA2E5E"/>
    <w:rsid w:val="00CA3148"/>
    <w:rsid w:val="00CA3A97"/>
    <w:rsid w:val="00CA4086"/>
    <w:rsid w:val="00CA47A1"/>
    <w:rsid w:val="00CA4ECA"/>
    <w:rsid w:val="00CA5082"/>
    <w:rsid w:val="00CA5F05"/>
    <w:rsid w:val="00CA6828"/>
    <w:rsid w:val="00CA682C"/>
    <w:rsid w:val="00CA7704"/>
    <w:rsid w:val="00CB06D8"/>
    <w:rsid w:val="00CB0717"/>
    <w:rsid w:val="00CB077B"/>
    <w:rsid w:val="00CB131A"/>
    <w:rsid w:val="00CB1513"/>
    <w:rsid w:val="00CB18D2"/>
    <w:rsid w:val="00CB197C"/>
    <w:rsid w:val="00CB1CED"/>
    <w:rsid w:val="00CB1D07"/>
    <w:rsid w:val="00CB21AC"/>
    <w:rsid w:val="00CB27B7"/>
    <w:rsid w:val="00CB28A5"/>
    <w:rsid w:val="00CB2A99"/>
    <w:rsid w:val="00CB2F2F"/>
    <w:rsid w:val="00CB2F5F"/>
    <w:rsid w:val="00CB31C2"/>
    <w:rsid w:val="00CB345F"/>
    <w:rsid w:val="00CB34CF"/>
    <w:rsid w:val="00CB37F6"/>
    <w:rsid w:val="00CB4233"/>
    <w:rsid w:val="00CB45FD"/>
    <w:rsid w:val="00CB4841"/>
    <w:rsid w:val="00CB49D7"/>
    <w:rsid w:val="00CB4D22"/>
    <w:rsid w:val="00CB551E"/>
    <w:rsid w:val="00CB679C"/>
    <w:rsid w:val="00CB69CF"/>
    <w:rsid w:val="00CB6B7B"/>
    <w:rsid w:val="00CB6E48"/>
    <w:rsid w:val="00CB7630"/>
    <w:rsid w:val="00CB76AB"/>
    <w:rsid w:val="00CB770B"/>
    <w:rsid w:val="00CB7DAD"/>
    <w:rsid w:val="00CB7EAB"/>
    <w:rsid w:val="00CC03DC"/>
    <w:rsid w:val="00CC0C1E"/>
    <w:rsid w:val="00CC0D47"/>
    <w:rsid w:val="00CC0DCF"/>
    <w:rsid w:val="00CC1CDD"/>
    <w:rsid w:val="00CC1E0A"/>
    <w:rsid w:val="00CC1F80"/>
    <w:rsid w:val="00CC204E"/>
    <w:rsid w:val="00CC204F"/>
    <w:rsid w:val="00CC20D9"/>
    <w:rsid w:val="00CC244E"/>
    <w:rsid w:val="00CC255F"/>
    <w:rsid w:val="00CC28DF"/>
    <w:rsid w:val="00CC3234"/>
    <w:rsid w:val="00CC33FF"/>
    <w:rsid w:val="00CC3526"/>
    <w:rsid w:val="00CC3741"/>
    <w:rsid w:val="00CC408E"/>
    <w:rsid w:val="00CC442D"/>
    <w:rsid w:val="00CC4777"/>
    <w:rsid w:val="00CC4C3C"/>
    <w:rsid w:val="00CC5065"/>
    <w:rsid w:val="00CC5073"/>
    <w:rsid w:val="00CC525D"/>
    <w:rsid w:val="00CC5362"/>
    <w:rsid w:val="00CC62AA"/>
    <w:rsid w:val="00CC7428"/>
    <w:rsid w:val="00CC7B93"/>
    <w:rsid w:val="00CC7C19"/>
    <w:rsid w:val="00CD09B5"/>
    <w:rsid w:val="00CD0AB9"/>
    <w:rsid w:val="00CD0FBB"/>
    <w:rsid w:val="00CD190A"/>
    <w:rsid w:val="00CD19CE"/>
    <w:rsid w:val="00CD1CD8"/>
    <w:rsid w:val="00CD1FFE"/>
    <w:rsid w:val="00CD274C"/>
    <w:rsid w:val="00CD2910"/>
    <w:rsid w:val="00CD2E19"/>
    <w:rsid w:val="00CD2E79"/>
    <w:rsid w:val="00CD2ECE"/>
    <w:rsid w:val="00CD408B"/>
    <w:rsid w:val="00CD42A8"/>
    <w:rsid w:val="00CD43F9"/>
    <w:rsid w:val="00CD5133"/>
    <w:rsid w:val="00CD534B"/>
    <w:rsid w:val="00CD5855"/>
    <w:rsid w:val="00CD5941"/>
    <w:rsid w:val="00CD6011"/>
    <w:rsid w:val="00CD60B7"/>
    <w:rsid w:val="00CD61F4"/>
    <w:rsid w:val="00CD71A5"/>
    <w:rsid w:val="00CD740A"/>
    <w:rsid w:val="00CD7CC6"/>
    <w:rsid w:val="00CD7EE1"/>
    <w:rsid w:val="00CE01B7"/>
    <w:rsid w:val="00CE035E"/>
    <w:rsid w:val="00CE05C9"/>
    <w:rsid w:val="00CE065E"/>
    <w:rsid w:val="00CE07B9"/>
    <w:rsid w:val="00CE0899"/>
    <w:rsid w:val="00CE0D0B"/>
    <w:rsid w:val="00CE12DB"/>
    <w:rsid w:val="00CE186D"/>
    <w:rsid w:val="00CE2024"/>
    <w:rsid w:val="00CE24A5"/>
    <w:rsid w:val="00CE27DB"/>
    <w:rsid w:val="00CE284D"/>
    <w:rsid w:val="00CE28B8"/>
    <w:rsid w:val="00CE30E3"/>
    <w:rsid w:val="00CE3970"/>
    <w:rsid w:val="00CE3C6B"/>
    <w:rsid w:val="00CE3C85"/>
    <w:rsid w:val="00CE3F89"/>
    <w:rsid w:val="00CE4589"/>
    <w:rsid w:val="00CE4C98"/>
    <w:rsid w:val="00CE5730"/>
    <w:rsid w:val="00CE5D13"/>
    <w:rsid w:val="00CE621D"/>
    <w:rsid w:val="00CE66E1"/>
    <w:rsid w:val="00CE6813"/>
    <w:rsid w:val="00CE7126"/>
    <w:rsid w:val="00CE735D"/>
    <w:rsid w:val="00CE7477"/>
    <w:rsid w:val="00CE7CC9"/>
    <w:rsid w:val="00CE7E4E"/>
    <w:rsid w:val="00CF03A8"/>
    <w:rsid w:val="00CF0EE7"/>
    <w:rsid w:val="00CF0F0A"/>
    <w:rsid w:val="00CF180C"/>
    <w:rsid w:val="00CF1CFC"/>
    <w:rsid w:val="00CF1E4A"/>
    <w:rsid w:val="00CF1F7B"/>
    <w:rsid w:val="00CF27B2"/>
    <w:rsid w:val="00CF29AF"/>
    <w:rsid w:val="00CF3316"/>
    <w:rsid w:val="00CF3F67"/>
    <w:rsid w:val="00CF3FED"/>
    <w:rsid w:val="00CF445E"/>
    <w:rsid w:val="00CF523E"/>
    <w:rsid w:val="00CF5821"/>
    <w:rsid w:val="00CF5C19"/>
    <w:rsid w:val="00CF641A"/>
    <w:rsid w:val="00CF6573"/>
    <w:rsid w:val="00CF6B06"/>
    <w:rsid w:val="00CF7536"/>
    <w:rsid w:val="00CF7803"/>
    <w:rsid w:val="00D002E2"/>
    <w:rsid w:val="00D006B2"/>
    <w:rsid w:val="00D016E7"/>
    <w:rsid w:val="00D01E72"/>
    <w:rsid w:val="00D02682"/>
    <w:rsid w:val="00D02E3D"/>
    <w:rsid w:val="00D0320B"/>
    <w:rsid w:val="00D03C23"/>
    <w:rsid w:val="00D03D49"/>
    <w:rsid w:val="00D041E5"/>
    <w:rsid w:val="00D042A3"/>
    <w:rsid w:val="00D042A9"/>
    <w:rsid w:val="00D04623"/>
    <w:rsid w:val="00D0473F"/>
    <w:rsid w:val="00D04784"/>
    <w:rsid w:val="00D04A84"/>
    <w:rsid w:val="00D052A9"/>
    <w:rsid w:val="00D05317"/>
    <w:rsid w:val="00D05C36"/>
    <w:rsid w:val="00D065ED"/>
    <w:rsid w:val="00D06817"/>
    <w:rsid w:val="00D06848"/>
    <w:rsid w:val="00D06EA6"/>
    <w:rsid w:val="00D072AC"/>
    <w:rsid w:val="00D07508"/>
    <w:rsid w:val="00D07A35"/>
    <w:rsid w:val="00D07FEB"/>
    <w:rsid w:val="00D1038A"/>
    <w:rsid w:val="00D1053B"/>
    <w:rsid w:val="00D10836"/>
    <w:rsid w:val="00D10B31"/>
    <w:rsid w:val="00D111F0"/>
    <w:rsid w:val="00D1134A"/>
    <w:rsid w:val="00D11871"/>
    <w:rsid w:val="00D11B96"/>
    <w:rsid w:val="00D121AB"/>
    <w:rsid w:val="00D121AE"/>
    <w:rsid w:val="00D12250"/>
    <w:rsid w:val="00D12FA8"/>
    <w:rsid w:val="00D13AE8"/>
    <w:rsid w:val="00D13B0B"/>
    <w:rsid w:val="00D14043"/>
    <w:rsid w:val="00D141F6"/>
    <w:rsid w:val="00D1424C"/>
    <w:rsid w:val="00D151D5"/>
    <w:rsid w:val="00D15304"/>
    <w:rsid w:val="00D15481"/>
    <w:rsid w:val="00D15869"/>
    <w:rsid w:val="00D15B82"/>
    <w:rsid w:val="00D15C62"/>
    <w:rsid w:val="00D15CAA"/>
    <w:rsid w:val="00D16579"/>
    <w:rsid w:val="00D16BFE"/>
    <w:rsid w:val="00D17419"/>
    <w:rsid w:val="00D17514"/>
    <w:rsid w:val="00D210FB"/>
    <w:rsid w:val="00D21217"/>
    <w:rsid w:val="00D212A4"/>
    <w:rsid w:val="00D21B0B"/>
    <w:rsid w:val="00D21B6A"/>
    <w:rsid w:val="00D21DE2"/>
    <w:rsid w:val="00D2207F"/>
    <w:rsid w:val="00D225FC"/>
    <w:rsid w:val="00D22F21"/>
    <w:rsid w:val="00D230FE"/>
    <w:rsid w:val="00D23DAC"/>
    <w:rsid w:val="00D24A9A"/>
    <w:rsid w:val="00D24AF3"/>
    <w:rsid w:val="00D24DDD"/>
    <w:rsid w:val="00D2531C"/>
    <w:rsid w:val="00D25A5B"/>
    <w:rsid w:val="00D26371"/>
    <w:rsid w:val="00D26545"/>
    <w:rsid w:val="00D26697"/>
    <w:rsid w:val="00D26EBB"/>
    <w:rsid w:val="00D27311"/>
    <w:rsid w:val="00D274B1"/>
    <w:rsid w:val="00D27A13"/>
    <w:rsid w:val="00D27C73"/>
    <w:rsid w:val="00D3062B"/>
    <w:rsid w:val="00D30FE3"/>
    <w:rsid w:val="00D310C6"/>
    <w:rsid w:val="00D316E2"/>
    <w:rsid w:val="00D31758"/>
    <w:rsid w:val="00D31A04"/>
    <w:rsid w:val="00D32088"/>
    <w:rsid w:val="00D323A2"/>
    <w:rsid w:val="00D3263D"/>
    <w:rsid w:val="00D3270C"/>
    <w:rsid w:val="00D32E9A"/>
    <w:rsid w:val="00D33C1A"/>
    <w:rsid w:val="00D33DB1"/>
    <w:rsid w:val="00D35F2C"/>
    <w:rsid w:val="00D36555"/>
    <w:rsid w:val="00D36728"/>
    <w:rsid w:val="00D3673C"/>
    <w:rsid w:val="00D368DF"/>
    <w:rsid w:val="00D36963"/>
    <w:rsid w:val="00D36B2E"/>
    <w:rsid w:val="00D3725B"/>
    <w:rsid w:val="00D41326"/>
    <w:rsid w:val="00D413AD"/>
    <w:rsid w:val="00D41484"/>
    <w:rsid w:val="00D4164F"/>
    <w:rsid w:val="00D41894"/>
    <w:rsid w:val="00D41E63"/>
    <w:rsid w:val="00D41F8F"/>
    <w:rsid w:val="00D42122"/>
    <w:rsid w:val="00D42797"/>
    <w:rsid w:val="00D42912"/>
    <w:rsid w:val="00D42D06"/>
    <w:rsid w:val="00D42F53"/>
    <w:rsid w:val="00D43FF9"/>
    <w:rsid w:val="00D44528"/>
    <w:rsid w:val="00D4465F"/>
    <w:rsid w:val="00D44AE9"/>
    <w:rsid w:val="00D456DB"/>
    <w:rsid w:val="00D45B43"/>
    <w:rsid w:val="00D45B85"/>
    <w:rsid w:val="00D45F3D"/>
    <w:rsid w:val="00D4681E"/>
    <w:rsid w:val="00D46F87"/>
    <w:rsid w:val="00D4780C"/>
    <w:rsid w:val="00D479C0"/>
    <w:rsid w:val="00D47E34"/>
    <w:rsid w:val="00D503CE"/>
    <w:rsid w:val="00D5219E"/>
    <w:rsid w:val="00D528D5"/>
    <w:rsid w:val="00D529D0"/>
    <w:rsid w:val="00D52BEA"/>
    <w:rsid w:val="00D530BA"/>
    <w:rsid w:val="00D532B9"/>
    <w:rsid w:val="00D554BC"/>
    <w:rsid w:val="00D55A4E"/>
    <w:rsid w:val="00D55B3E"/>
    <w:rsid w:val="00D56256"/>
    <w:rsid w:val="00D563A5"/>
    <w:rsid w:val="00D56E31"/>
    <w:rsid w:val="00D57055"/>
    <w:rsid w:val="00D57412"/>
    <w:rsid w:val="00D6020C"/>
    <w:rsid w:val="00D60482"/>
    <w:rsid w:val="00D604C2"/>
    <w:rsid w:val="00D617B2"/>
    <w:rsid w:val="00D61EB4"/>
    <w:rsid w:val="00D61FF9"/>
    <w:rsid w:val="00D62005"/>
    <w:rsid w:val="00D62609"/>
    <w:rsid w:val="00D62825"/>
    <w:rsid w:val="00D62A3B"/>
    <w:rsid w:val="00D63252"/>
    <w:rsid w:val="00D633EB"/>
    <w:rsid w:val="00D639DA"/>
    <w:rsid w:val="00D639E3"/>
    <w:rsid w:val="00D64099"/>
    <w:rsid w:val="00D64347"/>
    <w:rsid w:val="00D6484D"/>
    <w:rsid w:val="00D64D6E"/>
    <w:rsid w:val="00D64F58"/>
    <w:rsid w:val="00D64F80"/>
    <w:rsid w:val="00D64FA6"/>
    <w:rsid w:val="00D654B0"/>
    <w:rsid w:val="00D656FF"/>
    <w:rsid w:val="00D657A4"/>
    <w:rsid w:val="00D6655B"/>
    <w:rsid w:val="00D666D8"/>
    <w:rsid w:val="00D66ED4"/>
    <w:rsid w:val="00D67146"/>
    <w:rsid w:val="00D671D5"/>
    <w:rsid w:val="00D67A6E"/>
    <w:rsid w:val="00D67E75"/>
    <w:rsid w:val="00D67E94"/>
    <w:rsid w:val="00D703DA"/>
    <w:rsid w:val="00D706A7"/>
    <w:rsid w:val="00D70AA2"/>
    <w:rsid w:val="00D70E8D"/>
    <w:rsid w:val="00D71334"/>
    <w:rsid w:val="00D718F3"/>
    <w:rsid w:val="00D71949"/>
    <w:rsid w:val="00D71A3D"/>
    <w:rsid w:val="00D72020"/>
    <w:rsid w:val="00D72568"/>
    <w:rsid w:val="00D725A3"/>
    <w:rsid w:val="00D7308D"/>
    <w:rsid w:val="00D73318"/>
    <w:rsid w:val="00D74C7A"/>
    <w:rsid w:val="00D75AB7"/>
    <w:rsid w:val="00D75B10"/>
    <w:rsid w:val="00D75F3F"/>
    <w:rsid w:val="00D76158"/>
    <w:rsid w:val="00D76687"/>
    <w:rsid w:val="00D766ED"/>
    <w:rsid w:val="00D768AF"/>
    <w:rsid w:val="00D76F78"/>
    <w:rsid w:val="00D77255"/>
    <w:rsid w:val="00D77353"/>
    <w:rsid w:val="00D77722"/>
    <w:rsid w:val="00D778FF"/>
    <w:rsid w:val="00D779BD"/>
    <w:rsid w:val="00D77B99"/>
    <w:rsid w:val="00D80188"/>
    <w:rsid w:val="00D804BE"/>
    <w:rsid w:val="00D80859"/>
    <w:rsid w:val="00D80FCB"/>
    <w:rsid w:val="00D812A8"/>
    <w:rsid w:val="00D81343"/>
    <w:rsid w:val="00D81B83"/>
    <w:rsid w:val="00D81DD2"/>
    <w:rsid w:val="00D82401"/>
    <w:rsid w:val="00D82E74"/>
    <w:rsid w:val="00D82FD3"/>
    <w:rsid w:val="00D83A7A"/>
    <w:rsid w:val="00D83C11"/>
    <w:rsid w:val="00D843FB"/>
    <w:rsid w:val="00D844E2"/>
    <w:rsid w:val="00D85A51"/>
    <w:rsid w:val="00D85A85"/>
    <w:rsid w:val="00D85A89"/>
    <w:rsid w:val="00D85FD5"/>
    <w:rsid w:val="00D86150"/>
    <w:rsid w:val="00D87C5F"/>
    <w:rsid w:val="00D90946"/>
    <w:rsid w:val="00D90C46"/>
    <w:rsid w:val="00D90E1F"/>
    <w:rsid w:val="00D915B7"/>
    <w:rsid w:val="00D9176F"/>
    <w:rsid w:val="00D91CE4"/>
    <w:rsid w:val="00D91E9D"/>
    <w:rsid w:val="00D92084"/>
    <w:rsid w:val="00D9212B"/>
    <w:rsid w:val="00D92157"/>
    <w:rsid w:val="00D924D6"/>
    <w:rsid w:val="00D925E7"/>
    <w:rsid w:val="00D926DF"/>
    <w:rsid w:val="00D932A7"/>
    <w:rsid w:val="00D93902"/>
    <w:rsid w:val="00D93B43"/>
    <w:rsid w:val="00D9425F"/>
    <w:rsid w:val="00D943BF"/>
    <w:rsid w:val="00D95011"/>
    <w:rsid w:val="00D958A7"/>
    <w:rsid w:val="00D95925"/>
    <w:rsid w:val="00D96AAB"/>
    <w:rsid w:val="00D97081"/>
    <w:rsid w:val="00D975B7"/>
    <w:rsid w:val="00DA021E"/>
    <w:rsid w:val="00DA026F"/>
    <w:rsid w:val="00DA0306"/>
    <w:rsid w:val="00DA170F"/>
    <w:rsid w:val="00DA19DF"/>
    <w:rsid w:val="00DA19E4"/>
    <w:rsid w:val="00DA1FAB"/>
    <w:rsid w:val="00DA236E"/>
    <w:rsid w:val="00DA2396"/>
    <w:rsid w:val="00DA24B2"/>
    <w:rsid w:val="00DA2B71"/>
    <w:rsid w:val="00DA3154"/>
    <w:rsid w:val="00DA35C6"/>
    <w:rsid w:val="00DA364E"/>
    <w:rsid w:val="00DA36E3"/>
    <w:rsid w:val="00DA3733"/>
    <w:rsid w:val="00DA3F17"/>
    <w:rsid w:val="00DA46DD"/>
    <w:rsid w:val="00DA4EEE"/>
    <w:rsid w:val="00DA4F0C"/>
    <w:rsid w:val="00DA5668"/>
    <w:rsid w:val="00DA5A8C"/>
    <w:rsid w:val="00DA6994"/>
    <w:rsid w:val="00DA6AA8"/>
    <w:rsid w:val="00DA778E"/>
    <w:rsid w:val="00DA77E4"/>
    <w:rsid w:val="00DB0246"/>
    <w:rsid w:val="00DB0781"/>
    <w:rsid w:val="00DB0A64"/>
    <w:rsid w:val="00DB0BEC"/>
    <w:rsid w:val="00DB0D3B"/>
    <w:rsid w:val="00DB0FF0"/>
    <w:rsid w:val="00DB1503"/>
    <w:rsid w:val="00DB1803"/>
    <w:rsid w:val="00DB1FD3"/>
    <w:rsid w:val="00DB209C"/>
    <w:rsid w:val="00DB2597"/>
    <w:rsid w:val="00DB324A"/>
    <w:rsid w:val="00DB3A1C"/>
    <w:rsid w:val="00DB3BFC"/>
    <w:rsid w:val="00DB3F2E"/>
    <w:rsid w:val="00DB41B9"/>
    <w:rsid w:val="00DB42FE"/>
    <w:rsid w:val="00DB432A"/>
    <w:rsid w:val="00DB48F2"/>
    <w:rsid w:val="00DB4933"/>
    <w:rsid w:val="00DB4C4C"/>
    <w:rsid w:val="00DB591D"/>
    <w:rsid w:val="00DB6B9E"/>
    <w:rsid w:val="00DB7A11"/>
    <w:rsid w:val="00DC02CC"/>
    <w:rsid w:val="00DC02EE"/>
    <w:rsid w:val="00DC0693"/>
    <w:rsid w:val="00DC0CB3"/>
    <w:rsid w:val="00DC0D42"/>
    <w:rsid w:val="00DC106A"/>
    <w:rsid w:val="00DC11DA"/>
    <w:rsid w:val="00DC1266"/>
    <w:rsid w:val="00DC1426"/>
    <w:rsid w:val="00DC166C"/>
    <w:rsid w:val="00DC1B25"/>
    <w:rsid w:val="00DC2113"/>
    <w:rsid w:val="00DC297D"/>
    <w:rsid w:val="00DC2E40"/>
    <w:rsid w:val="00DC3287"/>
    <w:rsid w:val="00DC3E65"/>
    <w:rsid w:val="00DC4846"/>
    <w:rsid w:val="00DC499A"/>
    <w:rsid w:val="00DC49D7"/>
    <w:rsid w:val="00DC4DAE"/>
    <w:rsid w:val="00DC4DB7"/>
    <w:rsid w:val="00DC4DDA"/>
    <w:rsid w:val="00DC5519"/>
    <w:rsid w:val="00DC573C"/>
    <w:rsid w:val="00DC59DA"/>
    <w:rsid w:val="00DC5B66"/>
    <w:rsid w:val="00DC5CA0"/>
    <w:rsid w:val="00DC5EC4"/>
    <w:rsid w:val="00DC6869"/>
    <w:rsid w:val="00DC6D80"/>
    <w:rsid w:val="00DC709C"/>
    <w:rsid w:val="00DC70FC"/>
    <w:rsid w:val="00DC72C8"/>
    <w:rsid w:val="00DC75FD"/>
    <w:rsid w:val="00DC7994"/>
    <w:rsid w:val="00DD0382"/>
    <w:rsid w:val="00DD03DC"/>
    <w:rsid w:val="00DD0423"/>
    <w:rsid w:val="00DD0888"/>
    <w:rsid w:val="00DD0937"/>
    <w:rsid w:val="00DD11EB"/>
    <w:rsid w:val="00DD1291"/>
    <w:rsid w:val="00DD166B"/>
    <w:rsid w:val="00DD1F53"/>
    <w:rsid w:val="00DD2040"/>
    <w:rsid w:val="00DD2564"/>
    <w:rsid w:val="00DD264B"/>
    <w:rsid w:val="00DD3CD7"/>
    <w:rsid w:val="00DD40C0"/>
    <w:rsid w:val="00DD4B6A"/>
    <w:rsid w:val="00DD4DAF"/>
    <w:rsid w:val="00DD51F5"/>
    <w:rsid w:val="00DD5213"/>
    <w:rsid w:val="00DD524F"/>
    <w:rsid w:val="00DD5574"/>
    <w:rsid w:val="00DD5739"/>
    <w:rsid w:val="00DD58E7"/>
    <w:rsid w:val="00DD6A26"/>
    <w:rsid w:val="00DD7138"/>
    <w:rsid w:val="00DD72DD"/>
    <w:rsid w:val="00DD7A2D"/>
    <w:rsid w:val="00DD7BDB"/>
    <w:rsid w:val="00DD7CDD"/>
    <w:rsid w:val="00DE0033"/>
    <w:rsid w:val="00DE0488"/>
    <w:rsid w:val="00DE0B43"/>
    <w:rsid w:val="00DE0DE1"/>
    <w:rsid w:val="00DE0E7A"/>
    <w:rsid w:val="00DE1B58"/>
    <w:rsid w:val="00DE1BB3"/>
    <w:rsid w:val="00DE1C69"/>
    <w:rsid w:val="00DE2066"/>
    <w:rsid w:val="00DE2100"/>
    <w:rsid w:val="00DE21CC"/>
    <w:rsid w:val="00DE25CC"/>
    <w:rsid w:val="00DE2B56"/>
    <w:rsid w:val="00DE386A"/>
    <w:rsid w:val="00DE3C92"/>
    <w:rsid w:val="00DE3D37"/>
    <w:rsid w:val="00DE4182"/>
    <w:rsid w:val="00DE44A0"/>
    <w:rsid w:val="00DE4D77"/>
    <w:rsid w:val="00DE5492"/>
    <w:rsid w:val="00DE58D7"/>
    <w:rsid w:val="00DE624C"/>
    <w:rsid w:val="00DE686F"/>
    <w:rsid w:val="00DE6A2F"/>
    <w:rsid w:val="00DE7D1F"/>
    <w:rsid w:val="00DF0258"/>
    <w:rsid w:val="00DF0382"/>
    <w:rsid w:val="00DF1D8A"/>
    <w:rsid w:val="00DF1ED9"/>
    <w:rsid w:val="00DF2103"/>
    <w:rsid w:val="00DF2E33"/>
    <w:rsid w:val="00DF2FC3"/>
    <w:rsid w:val="00DF399B"/>
    <w:rsid w:val="00DF3D73"/>
    <w:rsid w:val="00DF3E76"/>
    <w:rsid w:val="00DF4946"/>
    <w:rsid w:val="00DF495F"/>
    <w:rsid w:val="00DF4A4D"/>
    <w:rsid w:val="00DF55BD"/>
    <w:rsid w:val="00DF58B7"/>
    <w:rsid w:val="00DF5E95"/>
    <w:rsid w:val="00DF6D3C"/>
    <w:rsid w:val="00DF6E4F"/>
    <w:rsid w:val="00DF6F32"/>
    <w:rsid w:val="00DF7144"/>
    <w:rsid w:val="00DF7C99"/>
    <w:rsid w:val="00DF7DBF"/>
    <w:rsid w:val="00E000F8"/>
    <w:rsid w:val="00E00427"/>
    <w:rsid w:val="00E00B1A"/>
    <w:rsid w:val="00E00B80"/>
    <w:rsid w:val="00E01849"/>
    <w:rsid w:val="00E01BC5"/>
    <w:rsid w:val="00E01DBB"/>
    <w:rsid w:val="00E01EB8"/>
    <w:rsid w:val="00E021C6"/>
    <w:rsid w:val="00E02972"/>
    <w:rsid w:val="00E02DEA"/>
    <w:rsid w:val="00E03A23"/>
    <w:rsid w:val="00E03E52"/>
    <w:rsid w:val="00E0468D"/>
    <w:rsid w:val="00E048E4"/>
    <w:rsid w:val="00E04C0C"/>
    <w:rsid w:val="00E050DD"/>
    <w:rsid w:val="00E06C99"/>
    <w:rsid w:val="00E06EFF"/>
    <w:rsid w:val="00E07289"/>
    <w:rsid w:val="00E078EF"/>
    <w:rsid w:val="00E10259"/>
    <w:rsid w:val="00E10A0A"/>
    <w:rsid w:val="00E10C01"/>
    <w:rsid w:val="00E1183D"/>
    <w:rsid w:val="00E1194A"/>
    <w:rsid w:val="00E11D0D"/>
    <w:rsid w:val="00E1207F"/>
    <w:rsid w:val="00E13A6F"/>
    <w:rsid w:val="00E143DB"/>
    <w:rsid w:val="00E14D41"/>
    <w:rsid w:val="00E14E8A"/>
    <w:rsid w:val="00E14FCE"/>
    <w:rsid w:val="00E15859"/>
    <w:rsid w:val="00E15A28"/>
    <w:rsid w:val="00E15DEE"/>
    <w:rsid w:val="00E15E8C"/>
    <w:rsid w:val="00E16C8B"/>
    <w:rsid w:val="00E178DB"/>
    <w:rsid w:val="00E17F22"/>
    <w:rsid w:val="00E20394"/>
    <w:rsid w:val="00E208E0"/>
    <w:rsid w:val="00E2125D"/>
    <w:rsid w:val="00E230C0"/>
    <w:rsid w:val="00E232D9"/>
    <w:rsid w:val="00E233CF"/>
    <w:rsid w:val="00E237DF"/>
    <w:rsid w:val="00E23862"/>
    <w:rsid w:val="00E239DA"/>
    <w:rsid w:val="00E25CD7"/>
    <w:rsid w:val="00E25D4A"/>
    <w:rsid w:val="00E25E69"/>
    <w:rsid w:val="00E25EAC"/>
    <w:rsid w:val="00E2607F"/>
    <w:rsid w:val="00E278F7"/>
    <w:rsid w:val="00E27C2D"/>
    <w:rsid w:val="00E27CD9"/>
    <w:rsid w:val="00E27CDE"/>
    <w:rsid w:val="00E30161"/>
    <w:rsid w:val="00E3044D"/>
    <w:rsid w:val="00E3084F"/>
    <w:rsid w:val="00E30A30"/>
    <w:rsid w:val="00E3133D"/>
    <w:rsid w:val="00E31414"/>
    <w:rsid w:val="00E3145C"/>
    <w:rsid w:val="00E31525"/>
    <w:rsid w:val="00E31732"/>
    <w:rsid w:val="00E31932"/>
    <w:rsid w:val="00E31B2A"/>
    <w:rsid w:val="00E31CD5"/>
    <w:rsid w:val="00E320A7"/>
    <w:rsid w:val="00E32261"/>
    <w:rsid w:val="00E32748"/>
    <w:rsid w:val="00E32B9E"/>
    <w:rsid w:val="00E33874"/>
    <w:rsid w:val="00E34512"/>
    <w:rsid w:val="00E345EA"/>
    <w:rsid w:val="00E346F2"/>
    <w:rsid w:val="00E34BA1"/>
    <w:rsid w:val="00E34F6E"/>
    <w:rsid w:val="00E34FF6"/>
    <w:rsid w:val="00E350EF"/>
    <w:rsid w:val="00E3595C"/>
    <w:rsid w:val="00E35BA9"/>
    <w:rsid w:val="00E36357"/>
    <w:rsid w:val="00E364B6"/>
    <w:rsid w:val="00E36B94"/>
    <w:rsid w:val="00E36C7C"/>
    <w:rsid w:val="00E37357"/>
    <w:rsid w:val="00E378D8"/>
    <w:rsid w:val="00E37DE6"/>
    <w:rsid w:val="00E37E00"/>
    <w:rsid w:val="00E40525"/>
    <w:rsid w:val="00E407AD"/>
    <w:rsid w:val="00E407E2"/>
    <w:rsid w:val="00E40990"/>
    <w:rsid w:val="00E41C1E"/>
    <w:rsid w:val="00E41C44"/>
    <w:rsid w:val="00E41D68"/>
    <w:rsid w:val="00E41FF0"/>
    <w:rsid w:val="00E42DA3"/>
    <w:rsid w:val="00E42DEC"/>
    <w:rsid w:val="00E42EBD"/>
    <w:rsid w:val="00E4327C"/>
    <w:rsid w:val="00E4405B"/>
    <w:rsid w:val="00E441B5"/>
    <w:rsid w:val="00E449F1"/>
    <w:rsid w:val="00E44BE4"/>
    <w:rsid w:val="00E451F1"/>
    <w:rsid w:val="00E4527A"/>
    <w:rsid w:val="00E45374"/>
    <w:rsid w:val="00E45544"/>
    <w:rsid w:val="00E45C7F"/>
    <w:rsid w:val="00E46228"/>
    <w:rsid w:val="00E46E02"/>
    <w:rsid w:val="00E47CC6"/>
    <w:rsid w:val="00E500A7"/>
    <w:rsid w:val="00E5048C"/>
    <w:rsid w:val="00E50810"/>
    <w:rsid w:val="00E509DD"/>
    <w:rsid w:val="00E50A25"/>
    <w:rsid w:val="00E50D3F"/>
    <w:rsid w:val="00E50F90"/>
    <w:rsid w:val="00E51106"/>
    <w:rsid w:val="00E5136F"/>
    <w:rsid w:val="00E51AF0"/>
    <w:rsid w:val="00E51C61"/>
    <w:rsid w:val="00E51DE8"/>
    <w:rsid w:val="00E521E2"/>
    <w:rsid w:val="00E523E3"/>
    <w:rsid w:val="00E53CD4"/>
    <w:rsid w:val="00E53F7A"/>
    <w:rsid w:val="00E54246"/>
    <w:rsid w:val="00E54575"/>
    <w:rsid w:val="00E557A6"/>
    <w:rsid w:val="00E55A28"/>
    <w:rsid w:val="00E55BCD"/>
    <w:rsid w:val="00E55C5B"/>
    <w:rsid w:val="00E55CD1"/>
    <w:rsid w:val="00E56121"/>
    <w:rsid w:val="00E561E1"/>
    <w:rsid w:val="00E5627D"/>
    <w:rsid w:val="00E5642F"/>
    <w:rsid w:val="00E5685F"/>
    <w:rsid w:val="00E568F8"/>
    <w:rsid w:val="00E57147"/>
    <w:rsid w:val="00E57A4A"/>
    <w:rsid w:val="00E57AD6"/>
    <w:rsid w:val="00E57DFB"/>
    <w:rsid w:val="00E6016B"/>
    <w:rsid w:val="00E604F6"/>
    <w:rsid w:val="00E6072A"/>
    <w:rsid w:val="00E60CA8"/>
    <w:rsid w:val="00E60CE3"/>
    <w:rsid w:val="00E61D1F"/>
    <w:rsid w:val="00E61E4E"/>
    <w:rsid w:val="00E61F57"/>
    <w:rsid w:val="00E62BFC"/>
    <w:rsid w:val="00E62D74"/>
    <w:rsid w:val="00E63994"/>
    <w:rsid w:val="00E648CC"/>
    <w:rsid w:val="00E657A1"/>
    <w:rsid w:val="00E658E8"/>
    <w:rsid w:val="00E6593E"/>
    <w:rsid w:val="00E65FD1"/>
    <w:rsid w:val="00E66396"/>
    <w:rsid w:val="00E664BE"/>
    <w:rsid w:val="00E66763"/>
    <w:rsid w:val="00E66F0C"/>
    <w:rsid w:val="00E678ED"/>
    <w:rsid w:val="00E67CB4"/>
    <w:rsid w:val="00E67D84"/>
    <w:rsid w:val="00E67EE4"/>
    <w:rsid w:val="00E70289"/>
    <w:rsid w:val="00E7052F"/>
    <w:rsid w:val="00E706B1"/>
    <w:rsid w:val="00E7080B"/>
    <w:rsid w:val="00E71355"/>
    <w:rsid w:val="00E714DE"/>
    <w:rsid w:val="00E71AB8"/>
    <w:rsid w:val="00E71E52"/>
    <w:rsid w:val="00E721D2"/>
    <w:rsid w:val="00E73089"/>
    <w:rsid w:val="00E7356A"/>
    <w:rsid w:val="00E7364E"/>
    <w:rsid w:val="00E73728"/>
    <w:rsid w:val="00E748F6"/>
    <w:rsid w:val="00E74C91"/>
    <w:rsid w:val="00E75615"/>
    <w:rsid w:val="00E759B4"/>
    <w:rsid w:val="00E75AE2"/>
    <w:rsid w:val="00E75B38"/>
    <w:rsid w:val="00E75E60"/>
    <w:rsid w:val="00E75F55"/>
    <w:rsid w:val="00E76627"/>
    <w:rsid w:val="00E76D01"/>
    <w:rsid w:val="00E76D9C"/>
    <w:rsid w:val="00E772F1"/>
    <w:rsid w:val="00E77389"/>
    <w:rsid w:val="00E7748B"/>
    <w:rsid w:val="00E77DDD"/>
    <w:rsid w:val="00E80301"/>
    <w:rsid w:val="00E80E7B"/>
    <w:rsid w:val="00E80F8C"/>
    <w:rsid w:val="00E8150A"/>
    <w:rsid w:val="00E81798"/>
    <w:rsid w:val="00E81962"/>
    <w:rsid w:val="00E81DD8"/>
    <w:rsid w:val="00E82C29"/>
    <w:rsid w:val="00E82DFC"/>
    <w:rsid w:val="00E83082"/>
    <w:rsid w:val="00E83976"/>
    <w:rsid w:val="00E84101"/>
    <w:rsid w:val="00E84189"/>
    <w:rsid w:val="00E84B2F"/>
    <w:rsid w:val="00E84D78"/>
    <w:rsid w:val="00E8591E"/>
    <w:rsid w:val="00E860CA"/>
    <w:rsid w:val="00E86CB5"/>
    <w:rsid w:val="00E87294"/>
    <w:rsid w:val="00E87889"/>
    <w:rsid w:val="00E9029E"/>
    <w:rsid w:val="00E90D27"/>
    <w:rsid w:val="00E91150"/>
    <w:rsid w:val="00E911D1"/>
    <w:rsid w:val="00E9122C"/>
    <w:rsid w:val="00E919AD"/>
    <w:rsid w:val="00E91E8A"/>
    <w:rsid w:val="00E92F96"/>
    <w:rsid w:val="00E932EE"/>
    <w:rsid w:val="00E9331C"/>
    <w:rsid w:val="00E936ED"/>
    <w:rsid w:val="00E9386F"/>
    <w:rsid w:val="00E93CCA"/>
    <w:rsid w:val="00E942E8"/>
    <w:rsid w:val="00E9444F"/>
    <w:rsid w:val="00E9485D"/>
    <w:rsid w:val="00E94895"/>
    <w:rsid w:val="00E94C46"/>
    <w:rsid w:val="00E95234"/>
    <w:rsid w:val="00E952DF"/>
    <w:rsid w:val="00E95416"/>
    <w:rsid w:val="00E956E4"/>
    <w:rsid w:val="00E9598D"/>
    <w:rsid w:val="00E95D10"/>
    <w:rsid w:val="00E9616E"/>
    <w:rsid w:val="00E96312"/>
    <w:rsid w:val="00E9640E"/>
    <w:rsid w:val="00E96B89"/>
    <w:rsid w:val="00E96D7B"/>
    <w:rsid w:val="00E97238"/>
    <w:rsid w:val="00E97DAC"/>
    <w:rsid w:val="00EA015B"/>
    <w:rsid w:val="00EA06AD"/>
    <w:rsid w:val="00EA0A74"/>
    <w:rsid w:val="00EA0D97"/>
    <w:rsid w:val="00EA153F"/>
    <w:rsid w:val="00EA2063"/>
    <w:rsid w:val="00EA210B"/>
    <w:rsid w:val="00EA2A55"/>
    <w:rsid w:val="00EA2A6A"/>
    <w:rsid w:val="00EA2DCA"/>
    <w:rsid w:val="00EA3EE0"/>
    <w:rsid w:val="00EA48CE"/>
    <w:rsid w:val="00EA4CB3"/>
    <w:rsid w:val="00EA4F71"/>
    <w:rsid w:val="00EA5174"/>
    <w:rsid w:val="00EA5896"/>
    <w:rsid w:val="00EA5C16"/>
    <w:rsid w:val="00EA5F39"/>
    <w:rsid w:val="00EA645D"/>
    <w:rsid w:val="00EA64C5"/>
    <w:rsid w:val="00EA6842"/>
    <w:rsid w:val="00EA6AAB"/>
    <w:rsid w:val="00EA6FC0"/>
    <w:rsid w:val="00EA7209"/>
    <w:rsid w:val="00EA7314"/>
    <w:rsid w:val="00EA73D0"/>
    <w:rsid w:val="00EA7543"/>
    <w:rsid w:val="00EA7C54"/>
    <w:rsid w:val="00EA7C6E"/>
    <w:rsid w:val="00EB0B91"/>
    <w:rsid w:val="00EB0E49"/>
    <w:rsid w:val="00EB1290"/>
    <w:rsid w:val="00EB1855"/>
    <w:rsid w:val="00EB1D54"/>
    <w:rsid w:val="00EB1FC1"/>
    <w:rsid w:val="00EB23C2"/>
    <w:rsid w:val="00EB2A8C"/>
    <w:rsid w:val="00EB2F3E"/>
    <w:rsid w:val="00EB3547"/>
    <w:rsid w:val="00EB367B"/>
    <w:rsid w:val="00EB3A12"/>
    <w:rsid w:val="00EB41E1"/>
    <w:rsid w:val="00EB42D5"/>
    <w:rsid w:val="00EB4842"/>
    <w:rsid w:val="00EB4AEF"/>
    <w:rsid w:val="00EB5121"/>
    <w:rsid w:val="00EB5812"/>
    <w:rsid w:val="00EB6209"/>
    <w:rsid w:val="00EB63AA"/>
    <w:rsid w:val="00EB654F"/>
    <w:rsid w:val="00EB6568"/>
    <w:rsid w:val="00EB691E"/>
    <w:rsid w:val="00EB6B7E"/>
    <w:rsid w:val="00EB6C98"/>
    <w:rsid w:val="00EB6D25"/>
    <w:rsid w:val="00EB6DFD"/>
    <w:rsid w:val="00EB7DDF"/>
    <w:rsid w:val="00EC004B"/>
    <w:rsid w:val="00EC0353"/>
    <w:rsid w:val="00EC04D6"/>
    <w:rsid w:val="00EC099A"/>
    <w:rsid w:val="00EC0B6D"/>
    <w:rsid w:val="00EC0B8D"/>
    <w:rsid w:val="00EC0CB5"/>
    <w:rsid w:val="00EC11D8"/>
    <w:rsid w:val="00EC1234"/>
    <w:rsid w:val="00EC1320"/>
    <w:rsid w:val="00EC1353"/>
    <w:rsid w:val="00EC18B5"/>
    <w:rsid w:val="00EC243E"/>
    <w:rsid w:val="00EC2572"/>
    <w:rsid w:val="00EC40F0"/>
    <w:rsid w:val="00EC492F"/>
    <w:rsid w:val="00EC4C7C"/>
    <w:rsid w:val="00EC4F74"/>
    <w:rsid w:val="00EC5A07"/>
    <w:rsid w:val="00EC6236"/>
    <w:rsid w:val="00EC628C"/>
    <w:rsid w:val="00EC6390"/>
    <w:rsid w:val="00EC65D6"/>
    <w:rsid w:val="00EC660E"/>
    <w:rsid w:val="00EC6AB7"/>
    <w:rsid w:val="00EC6AF0"/>
    <w:rsid w:val="00EC6AF3"/>
    <w:rsid w:val="00EC6D78"/>
    <w:rsid w:val="00EC733C"/>
    <w:rsid w:val="00EC762A"/>
    <w:rsid w:val="00EC7A7E"/>
    <w:rsid w:val="00EC7AD1"/>
    <w:rsid w:val="00EC7CA2"/>
    <w:rsid w:val="00EC7F58"/>
    <w:rsid w:val="00ED0296"/>
    <w:rsid w:val="00ED0474"/>
    <w:rsid w:val="00ED06B8"/>
    <w:rsid w:val="00ED165C"/>
    <w:rsid w:val="00ED216B"/>
    <w:rsid w:val="00ED2345"/>
    <w:rsid w:val="00ED23F1"/>
    <w:rsid w:val="00ED28AB"/>
    <w:rsid w:val="00ED2D4A"/>
    <w:rsid w:val="00ED2FEE"/>
    <w:rsid w:val="00ED307F"/>
    <w:rsid w:val="00ED431C"/>
    <w:rsid w:val="00ED45C5"/>
    <w:rsid w:val="00ED4644"/>
    <w:rsid w:val="00ED5762"/>
    <w:rsid w:val="00ED5B66"/>
    <w:rsid w:val="00ED63B3"/>
    <w:rsid w:val="00ED682B"/>
    <w:rsid w:val="00ED7125"/>
    <w:rsid w:val="00ED76AB"/>
    <w:rsid w:val="00ED76D5"/>
    <w:rsid w:val="00ED7732"/>
    <w:rsid w:val="00ED7E49"/>
    <w:rsid w:val="00EE0BB0"/>
    <w:rsid w:val="00EE10B1"/>
    <w:rsid w:val="00EE15E4"/>
    <w:rsid w:val="00EE1CDE"/>
    <w:rsid w:val="00EE2317"/>
    <w:rsid w:val="00EE2698"/>
    <w:rsid w:val="00EE26B3"/>
    <w:rsid w:val="00EE32B3"/>
    <w:rsid w:val="00EE39DF"/>
    <w:rsid w:val="00EE3A24"/>
    <w:rsid w:val="00EE3F75"/>
    <w:rsid w:val="00EE470A"/>
    <w:rsid w:val="00EE47C5"/>
    <w:rsid w:val="00EE5D5D"/>
    <w:rsid w:val="00EE64F9"/>
    <w:rsid w:val="00EE68BF"/>
    <w:rsid w:val="00EE69E2"/>
    <w:rsid w:val="00EE6B32"/>
    <w:rsid w:val="00EE6FD6"/>
    <w:rsid w:val="00EE7220"/>
    <w:rsid w:val="00EE72B5"/>
    <w:rsid w:val="00EE7BC8"/>
    <w:rsid w:val="00EF00BF"/>
    <w:rsid w:val="00EF056B"/>
    <w:rsid w:val="00EF0572"/>
    <w:rsid w:val="00EF0AA6"/>
    <w:rsid w:val="00EF0F5C"/>
    <w:rsid w:val="00EF1176"/>
    <w:rsid w:val="00EF14B8"/>
    <w:rsid w:val="00EF14F8"/>
    <w:rsid w:val="00EF1A66"/>
    <w:rsid w:val="00EF22E4"/>
    <w:rsid w:val="00EF230E"/>
    <w:rsid w:val="00EF29E9"/>
    <w:rsid w:val="00EF2E8A"/>
    <w:rsid w:val="00EF3201"/>
    <w:rsid w:val="00EF3947"/>
    <w:rsid w:val="00EF478D"/>
    <w:rsid w:val="00EF4AA3"/>
    <w:rsid w:val="00EF4EE0"/>
    <w:rsid w:val="00EF51C8"/>
    <w:rsid w:val="00EF5E7E"/>
    <w:rsid w:val="00EF5F66"/>
    <w:rsid w:val="00EF65D1"/>
    <w:rsid w:val="00EF6ADA"/>
    <w:rsid w:val="00EF6EF2"/>
    <w:rsid w:val="00EF76F4"/>
    <w:rsid w:val="00EF7891"/>
    <w:rsid w:val="00EF7E60"/>
    <w:rsid w:val="00F002BD"/>
    <w:rsid w:val="00F004FD"/>
    <w:rsid w:val="00F005C7"/>
    <w:rsid w:val="00F00810"/>
    <w:rsid w:val="00F009FA"/>
    <w:rsid w:val="00F00E50"/>
    <w:rsid w:val="00F00F1B"/>
    <w:rsid w:val="00F00FA1"/>
    <w:rsid w:val="00F0181F"/>
    <w:rsid w:val="00F01997"/>
    <w:rsid w:val="00F01B05"/>
    <w:rsid w:val="00F01CD6"/>
    <w:rsid w:val="00F01DB9"/>
    <w:rsid w:val="00F029D5"/>
    <w:rsid w:val="00F029F1"/>
    <w:rsid w:val="00F02DC0"/>
    <w:rsid w:val="00F02EE3"/>
    <w:rsid w:val="00F031B1"/>
    <w:rsid w:val="00F0383C"/>
    <w:rsid w:val="00F03EF5"/>
    <w:rsid w:val="00F04EB5"/>
    <w:rsid w:val="00F0504D"/>
    <w:rsid w:val="00F051B4"/>
    <w:rsid w:val="00F054D3"/>
    <w:rsid w:val="00F05800"/>
    <w:rsid w:val="00F05C26"/>
    <w:rsid w:val="00F05DC0"/>
    <w:rsid w:val="00F0656A"/>
    <w:rsid w:val="00F0667C"/>
    <w:rsid w:val="00F06BAF"/>
    <w:rsid w:val="00F07053"/>
    <w:rsid w:val="00F074DC"/>
    <w:rsid w:val="00F078BC"/>
    <w:rsid w:val="00F079B2"/>
    <w:rsid w:val="00F10060"/>
    <w:rsid w:val="00F10124"/>
    <w:rsid w:val="00F1060F"/>
    <w:rsid w:val="00F111EB"/>
    <w:rsid w:val="00F1135B"/>
    <w:rsid w:val="00F11C5F"/>
    <w:rsid w:val="00F11CAD"/>
    <w:rsid w:val="00F11D04"/>
    <w:rsid w:val="00F11D27"/>
    <w:rsid w:val="00F11EF8"/>
    <w:rsid w:val="00F12410"/>
    <w:rsid w:val="00F127CC"/>
    <w:rsid w:val="00F12806"/>
    <w:rsid w:val="00F1333E"/>
    <w:rsid w:val="00F13619"/>
    <w:rsid w:val="00F13AD8"/>
    <w:rsid w:val="00F13D0B"/>
    <w:rsid w:val="00F1412E"/>
    <w:rsid w:val="00F1536D"/>
    <w:rsid w:val="00F15435"/>
    <w:rsid w:val="00F154CA"/>
    <w:rsid w:val="00F1561C"/>
    <w:rsid w:val="00F15D6A"/>
    <w:rsid w:val="00F16E66"/>
    <w:rsid w:val="00F171B0"/>
    <w:rsid w:val="00F174C6"/>
    <w:rsid w:val="00F175A2"/>
    <w:rsid w:val="00F179DF"/>
    <w:rsid w:val="00F17A99"/>
    <w:rsid w:val="00F202D5"/>
    <w:rsid w:val="00F2085E"/>
    <w:rsid w:val="00F2092E"/>
    <w:rsid w:val="00F2094F"/>
    <w:rsid w:val="00F21C01"/>
    <w:rsid w:val="00F2224D"/>
    <w:rsid w:val="00F22526"/>
    <w:rsid w:val="00F22BD9"/>
    <w:rsid w:val="00F22F68"/>
    <w:rsid w:val="00F232B6"/>
    <w:rsid w:val="00F2331C"/>
    <w:rsid w:val="00F23B6B"/>
    <w:rsid w:val="00F23C63"/>
    <w:rsid w:val="00F23CBF"/>
    <w:rsid w:val="00F23FD3"/>
    <w:rsid w:val="00F24086"/>
    <w:rsid w:val="00F2438B"/>
    <w:rsid w:val="00F24C8C"/>
    <w:rsid w:val="00F24E72"/>
    <w:rsid w:val="00F26067"/>
    <w:rsid w:val="00F2613A"/>
    <w:rsid w:val="00F267D4"/>
    <w:rsid w:val="00F26AA6"/>
    <w:rsid w:val="00F271B8"/>
    <w:rsid w:val="00F27364"/>
    <w:rsid w:val="00F27AF8"/>
    <w:rsid w:val="00F27E05"/>
    <w:rsid w:val="00F30265"/>
    <w:rsid w:val="00F30657"/>
    <w:rsid w:val="00F30E7C"/>
    <w:rsid w:val="00F31A6C"/>
    <w:rsid w:val="00F32041"/>
    <w:rsid w:val="00F322B9"/>
    <w:rsid w:val="00F3266B"/>
    <w:rsid w:val="00F32768"/>
    <w:rsid w:val="00F33002"/>
    <w:rsid w:val="00F33208"/>
    <w:rsid w:val="00F335CD"/>
    <w:rsid w:val="00F33F70"/>
    <w:rsid w:val="00F34AF2"/>
    <w:rsid w:val="00F34D53"/>
    <w:rsid w:val="00F34F48"/>
    <w:rsid w:val="00F35139"/>
    <w:rsid w:val="00F35B0E"/>
    <w:rsid w:val="00F35E24"/>
    <w:rsid w:val="00F35F51"/>
    <w:rsid w:val="00F36303"/>
    <w:rsid w:val="00F3641F"/>
    <w:rsid w:val="00F36568"/>
    <w:rsid w:val="00F372DA"/>
    <w:rsid w:val="00F3757D"/>
    <w:rsid w:val="00F378EA"/>
    <w:rsid w:val="00F379F6"/>
    <w:rsid w:val="00F40244"/>
    <w:rsid w:val="00F40819"/>
    <w:rsid w:val="00F40EF3"/>
    <w:rsid w:val="00F4108E"/>
    <w:rsid w:val="00F4115F"/>
    <w:rsid w:val="00F41CBA"/>
    <w:rsid w:val="00F41EA0"/>
    <w:rsid w:val="00F4256E"/>
    <w:rsid w:val="00F425D3"/>
    <w:rsid w:val="00F429FF"/>
    <w:rsid w:val="00F42F27"/>
    <w:rsid w:val="00F4347C"/>
    <w:rsid w:val="00F435B2"/>
    <w:rsid w:val="00F43995"/>
    <w:rsid w:val="00F43B02"/>
    <w:rsid w:val="00F43B50"/>
    <w:rsid w:val="00F43E78"/>
    <w:rsid w:val="00F4527D"/>
    <w:rsid w:val="00F454BF"/>
    <w:rsid w:val="00F4557E"/>
    <w:rsid w:val="00F459D5"/>
    <w:rsid w:val="00F45C2D"/>
    <w:rsid w:val="00F45C4E"/>
    <w:rsid w:val="00F468A0"/>
    <w:rsid w:val="00F4700A"/>
    <w:rsid w:val="00F470C9"/>
    <w:rsid w:val="00F47140"/>
    <w:rsid w:val="00F47952"/>
    <w:rsid w:val="00F509CB"/>
    <w:rsid w:val="00F51167"/>
    <w:rsid w:val="00F515B7"/>
    <w:rsid w:val="00F51657"/>
    <w:rsid w:val="00F51886"/>
    <w:rsid w:val="00F51AEE"/>
    <w:rsid w:val="00F528D8"/>
    <w:rsid w:val="00F52B46"/>
    <w:rsid w:val="00F52E24"/>
    <w:rsid w:val="00F53294"/>
    <w:rsid w:val="00F5383A"/>
    <w:rsid w:val="00F541ED"/>
    <w:rsid w:val="00F54317"/>
    <w:rsid w:val="00F543FB"/>
    <w:rsid w:val="00F54833"/>
    <w:rsid w:val="00F55618"/>
    <w:rsid w:val="00F562BF"/>
    <w:rsid w:val="00F56A1E"/>
    <w:rsid w:val="00F56F49"/>
    <w:rsid w:val="00F57191"/>
    <w:rsid w:val="00F579D2"/>
    <w:rsid w:val="00F57BF4"/>
    <w:rsid w:val="00F6103D"/>
    <w:rsid w:val="00F61357"/>
    <w:rsid w:val="00F645BB"/>
    <w:rsid w:val="00F64B0C"/>
    <w:rsid w:val="00F64B89"/>
    <w:rsid w:val="00F64D72"/>
    <w:rsid w:val="00F65023"/>
    <w:rsid w:val="00F652AA"/>
    <w:rsid w:val="00F65317"/>
    <w:rsid w:val="00F655C3"/>
    <w:rsid w:val="00F65D5C"/>
    <w:rsid w:val="00F66081"/>
    <w:rsid w:val="00F66368"/>
    <w:rsid w:val="00F664DA"/>
    <w:rsid w:val="00F664F1"/>
    <w:rsid w:val="00F66515"/>
    <w:rsid w:val="00F665B8"/>
    <w:rsid w:val="00F66DA1"/>
    <w:rsid w:val="00F66FEC"/>
    <w:rsid w:val="00F6712E"/>
    <w:rsid w:val="00F67162"/>
    <w:rsid w:val="00F6764A"/>
    <w:rsid w:val="00F6781E"/>
    <w:rsid w:val="00F700AB"/>
    <w:rsid w:val="00F702D0"/>
    <w:rsid w:val="00F706BD"/>
    <w:rsid w:val="00F707D6"/>
    <w:rsid w:val="00F70C61"/>
    <w:rsid w:val="00F70D01"/>
    <w:rsid w:val="00F70D2A"/>
    <w:rsid w:val="00F713A9"/>
    <w:rsid w:val="00F72C0C"/>
    <w:rsid w:val="00F733BA"/>
    <w:rsid w:val="00F7394C"/>
    <w:rsid w:val="00F739C0"/>
    <w:rsid w:val="00F7401D"/>
    <w:rsid w:val="00F744F9"/>
    <w:rsid w:val="00F7490C"/>
    <w:rsid w:val="00F74F11"/>
    <w:rsid w:val="00F752B6"/>
    <w:rsid w:val="00F759ED"/>
    <w:rsid w:val="00F75A49"/>
    <w:rsid w:val="00F761D4"/>
    <w:rsid w:val="00F7655B"/>
    <w:rsid w:val="00F76A5E"/>
    <w:rsid w:val="00F76B5A"/>
    <w:rsid w:val="00F76BB9"/>
    <w:rsid w:val="00F7707B"/>
    <w:rsid w:val="00F770CF"/>
    <w:rsid w:val="00F7727F"/>
    <w:rsid w:val="00F772AD"/>
    <w:rsid w:val="00F772AE"/>
    <w:rsid w:val="00F779AE"/>
    <w:rsid w:val="00F8090E"/>
    <w:rsid w:val="00F809B8"/>
    <w:rsid w:val="00F80B24"/>
    <w:rsid w:val="00F80BD3"/>
    <w:rsid w:val="00F810D6"/>
    <w:rsid w:val="00F81BA2"/>
    <w:rsid w:val="00F81CA6"/>
    <w:rsid w:val="00F81D3A"/>
    <w:rsid w:val="00F820C0"/>
    <w:rsid w:val="00F82188"/>
    <w:rsid w:val="00F83AEF"/>
    <w:rsid w:val="00F83D42"/>
    <w:rsid w:val="00F84467"/>
    <w:rsid w:val="00F8474A"/>
    <w:rsid w:val="00F84CA3"/>
    <w:rsid w:val="00F85040"/>
    <w:rsid w:val="00F850ED"/>
    <w:rsid w:val="00F853EB"/>
    <w:rsid w:val="00F85956"/>
    <w:rsid w:val="00F85A21"/>
    <w:rsid w:val="00F8609D"/>
    <w:rsid w:val="00F86376"/>
    <w:rsid w:val="00F86733"/>
    <w:rsid w:val="00F86C2E"/>
    <w:rsid w:val="00F86CA9"/>
    <w:rsid w:val="00F86CEF"/>
    <w:rsid w:val="00F86E24"/>
    <w:rsid w:val="00F86E33"/>
    <w:rsid w:val="00F872E7"/>
    <w:rsid w:val="00F875BF"/>
    <w:rsid w:val="00F87B03"/>
    <w:rsid w:val="00F87E4B"/>
    <w:rsid w:val="00F90E3C"/>
    <w:rsid w:val="00F9102B"/>
    <w:rsid w:val="00F914C1"/>
    <w:rsid w:val="00F924E9"/>
    <w:rsid w:val="00F927F6"/>
    <w:rsid w:val="00F92A08"/>
    <w:rsid w:val="00F92E09"/>
    <w:rsid w:val="00F92E6E"/>
    <w:rsid w:val="00F93321"/>
    <w:rsid w:val="00F93375"/>
    <w:rsid w:val="00F93488"/>
    <w:rsid w:val="00F93520"/>
    <w:rsid w:val="00F936CE"/>
    <w:rsid w:val="00F93820"/>
    <w:rsid w:val="00F9398E"/>
    <w:rsid w:val="00F93F5A"/>
    <w:rsid w:val="00F943F1"/>
    <w:rsid w:val="00F946C4"/>
    <w:rsid w:val="00F94B6A"/>
    <w:rsid w:val="00F94C10"/>
    <w:rsid w:val="00F95C25"/>
    <w:rsid w:val="00F95D01"/>
    <w:rsid w:val="00F95DD7"/>
    <w:rsid w:val="00F96171"/>
    <w:rsid w:val="00F9617A"/>
    <w:rsid w:val="00F96674"/>
    <w:rsid w:val="00F97039"/>
    <w:rsid w:val="00F973FC"/>
    <w:rsid w:val="00F977B2"/>
    <w:rsid w:val="00F97BE5"/>
    <w:rsid w:val="00FA0077"/>
    <w:rsid w:val="00FA010F"/>
    <w:rsid w:val="00FA01DD"/>
    <w:rsid w:val="00FA0912"/>
    <w:rsid w:val="00FA0EBB"/>
    <w:rsid w:val="00FA1A9F"/>
    <w:rsid w:val="00FA1FF8"/>
    <w:rsid w:val="00FA2540"/>
    <w:rsid w:val="00FA2D0B"/>
    <w:rsid w:val="00FA2EF0"/>
    <w:rsid w:val="00FA3649"/>
    <w:rsid w:val="00FA39EC"/>
    <w:rsid w:val="00FA3F1F"/>
    <w:rsid w:val="00FA4080"/>
    <w:rsid w:val="00FA422E"/>
    <w:rsid w:val="00FA4C58"/>
    <w:rsid w:val="00FA502A"/>
    <w:rsid w:val="00FA5842"/>
    <w:rsid w:val="00FA58DA"/>
    <w:rsid w:val="00FA5F1D"/>
    <w:rsid w:val="00FA5F30"/>
    <w:rsid w:val="00FA6989"/>
    <w:rsid w:val="00FA6F8A"/>
    <w:rsid w:val="00FA7058"/>
    <w:rsid w:val="00FA707D"/>
    <w:rsid w:val="00FA72DE"/>
    <w:rsid w:val="00FA756E"/>
    <w:rsid w:val="00FA7E6F"/>
    <w:rsid w:val="00FA7F47"/>
    <w:rsid w:val="00FB025F"/>
    <w:rsid w:val="00FB0D20"/>
    <w:rsid w:val="00FB0D75"/>
    <w:rsid w:val="00FB0E92"/>
    <w:rsid w:val="00FB101C"/>
    <w:rsid w:val="00FB1350"/>
    <w:rsid w:val="00FB14E8"/>
    <w:rsid w:val="00FB1A1D"/>
    <w:rsid w:val="00FB1A81"/>
    <w:rsid w:val="00FB2102"/>
    <w:rsid w:val="00FB266B"/>
    <w:rsid w:val="00FB2794"/>
    <w:rsid w:val="00FB29E9"/>
    <w:rsid w:val="00FB2F4E"/>
    <w:rsid w:val="00FB37DF"/>
    <w:rsid w:val="00FB4055"/>
    <w:rsid w:val="00FB4457"/>
    <w:rsid w:val="00FB479E"/>
    <w:rsid w:val="00FB4AC3"/>
    <w:rsid w:val="00FB5A8B"/>
    <w:rsid w:val="00FB5B16"/>
    <w:rsid w:val="00FB7A84"/>
    <w:rsid w:val="00FB7DB7"/>
    <w:rsid w:val="00FC040E"/>
    <w:rsid w:val="00FC04CD"/>
    <w:rsid w:val="00FC0F00"/>
    <w:rsid w:val="00FC173B"/>
    <w:rsid w:val="00FC2232"/>
    <w:rsid w:val="00FC2457"/>
    <w:rsid w:val="00FC26B4"/>
    <w:rsid w:val="00FC2927"/>
    <w:rsid w:val="00FC2BB2"/>
    <w:rsid w:val="00FC2D61"/>
    <w:rsid w:val="00FC2F22"/>
    <w:rsid w:val="00FC3122"/>
    <w:rsid w:val="00FC33D1"/>
    <w:rsid w:val="00FC34B4"/>
    <w:rsid w:val="00FC3B95"/>
    <w:rsid w:val="00FC3EE9"/>
    <w:rsid w:val="00FC4062"/>
    <w:rsid w:val="00FC4C19"/>
    <w:rsid w:val="00FC4F6A"/>
    <w:rsid w:val="00FC522C"/>
    <w:rsid w:val="00FC5C95"/>
    <w:rsid w:val="00FC5DC1"/>
    <w:rsid w:val="00FC6341"/>
    <w:rsid w:val="00FC6BE5"/>
    <w:rsid w:val="00FC742B"/>
    <w:rsid w:val="00FC7BE3"/>
    <w:rsid w:val="00FC7EFB"/>
    <w:rsid w:val="00FD009A"/>
    <w:rsid w:val="00FD182B"/>
    <w:rsid w:val="00FD1FD0"/>
    <w:rsid w:val="00FD313C"/>
    <w:rsid w:val="00FD332B"/>
    <w:rsid w:val="00FD34B8"/>
    <w:rsid w:val="00FD3718"/>
    <w:rsid w:val="00FD3CD3"/>
    <w:rsid w:val="00FD42E6"/>
    <w:rsid w:val="00FD49D9"/>
    <w:rsid w:val="00FD4C71"/>
    <w:rsid w:val="00FD534C"/>
    <w:rsid w:val="00FD566E"/>
    <w:rsid w:val="00FD57AD"/>
    <w:rsid w:val="00FD5C88"/>
    <w:rsid w:val="00FD5CC7"/>
    <w:rsid w:val="00FD5E11"/>
    <w:rsid w:val="00FD5ECC"/>
    <w:rsid w:val="00FD6005"/>
    <w:rsid w:val="00FD62A1"/>
    <w:rsid w:val="00FD62F2"/>
    <w:rsid w:val="00FD62F3"/>
    <w:rsid w:val="00FD6AAA"/>
    <w:rsid w:val="00FD73C2"/>
    <w:rsid w:val="00FD78A3"/>
    <w:rsid w:val="00FD7940"/>
    <w:rsid w:val="00FE06A4"/>
    <w:rsid w:val="00FE0A77"/>
    <w:rsid w:val="00FE1C15"/>
    <w:rsid w:val="00FE2709"/>
    <w:rsid w:val="00FE329A"/>
    <w:rsid w:val="00FE3532"/>
    <w:rsid w:val="00FE3CD3"/>
    <w:rsid w:val="00FE3DE9"/>
    <w:rsid w:val="00FE51E5"/>
    <w:rsid w:val="00FE56E7"/>
    <w:rsid w:val="00FE583E"/>
    <w:rsid w:val="00FE6322"/>
    <w:rsid w:val="00FE660A"/>
    <w:rsid w:val="00FE68F8"/>
    <w:rsid w:val="00FE7102"/>
    <w:rsid w:val="00FE7DAD"/>
    <w:rsid w:val="00FF0205"/>
    <w:rsid w:val="00FF088A"/>
    <w:rsid w:val="00FF0995"/>
    <w:rsid w:val="00FF09D1"/>
    <w:rsid w:val="00FF0A57"/>
    <w:rsid w:val="00FF1192"/>
    <w:rsid w:val="00FF15CB"/>
    <w:rsid w:val="00FF15D2"/>
    <w:rsid w:val="00FF17A8"/>
    <w:rsid w:val="00FF1B06"/>
    <w:rsid w:val="00FF1D8E"/>
    <w:rsid w:val="00FF20C9"/>
    <w:rsid w:val="00FF2367"/>
    <w:rsid w:val="00FF2445"/>
    <w:rsid w:val="00FF2BDB"/>
    <w:rsid w:val="00FF2DDE"/>
    <w:rsid w:val="00FF3071"/>
    <w:rsid w:val="00FF30D4"/>
    <w:rsid w:val="00FF3361"/>
    <w:rsid w:val="00FF3416"/>
    <w:rsid w:val="00FF36D4"/>
    <w:rsid w:val="00FF3744"/>
    <w:rsid w:val="00FF3D2B"/>
    <w:rsid w:val="00FF45F5"/>
    <w:rsid w:val="00FF49AA"/>
    <w:rsid w:val="00FF546B"/>
    <w:rsid w:val="00FF5649"/>
    <w:rsid w:val="00FF5929"/>
    <w:rsid w:val="00FF68D6"/>
    <w:rsid w:val="00FF6CD0"/>
    <w:rsid w:val="00FF71E4"/>
    <w:rsid w:val="00FF7840"/>
    <w:rsid w:val="149A6785"/>
    <w:rsid w:val="38301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201E16"/>
  <w15:docId w15:val="{A29BD65B-CF0D-4081-A4D5-9EB5EE7AF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CE5"/>
    <w:rPr>
      <w:sz w:val="24"/>
      <w:szCs w:val="24"/>
    </w:rPr>
  </w:style>
  <w:style w:type="paragraph" w:styleId="Heading1">
    <w:name w:val="heading 1"/>
    <w:basedOn w:val="Normal"/>
    <w:next w:val="Normal"/>
    <w:qFormat/>
    <w:rsid w:val="00326CA0"/>
    <w:pPr>
      <w:keepNext/>
      <w:jc w:val="center"/>
      <w:outlineLvl w:val="0"/>
    </w:pPr>
    <w:rPr>
      <w:rFonts w:ascii="Arial Narrow" w:hAnsi="Arial Narrow"/>
      <w:b/>
      <w:sz w:val="22"/>
      <w:szCs w:val="20"/>
    </w:rPr>
  </w:style>
  <w:style w:type="paragraph" w:styleId="Heading2">
    <w:name w:val="heading 2"/>
    <w:basedOn w:val="Normal"/>
    <w:next w:val="Normal"/>
    <w:qFormat/>
    <w:rsid w:val="00326CA0"/>
    <w:pPr>
      <w:keepNext/>
      <w:jc w:val="both"/>
      <w:outlineLvl w:val="1"/>
    </w:pPr>
    <w:rPr>
      <w:rFonts w:ascii="Arial Narrow" w:hAnsi="Arial Narrow"/>
      <w:sz w:val="20"/>
      <w:szCs w:val="20"/>
      <w:u w:val="single"/>
    </w:rPr>
  </w:style>
  <w:style w:type="paragraph" w:styleId="Heading3">
    <w:name w:val="heading 3"/>
    <w:basedOn w:val="Normal"/>
    <w:next w:val="Normal"/>
    <w:qFormat/>
    <w:rsid w:val="00326CA0"/>
    <w:pPr>
      <w:keepNext/>
      <w:ind w:left="426"/>
      <w:jc w:val="both"/>
      <w:outlineLvl w:val="2"/>
    </w:pPr>
    <w:rPr>
      <w:rFonts w:ascii="Arial Narrow" w:hAnsi="Arial Narrow"/>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26CA0"/>
    <w:pPr>
      <w:jc w:val="center"/>
    </w:pPr>
    <w:rPr>
      <w:rFonts w:ascii="Arial" w:hAnsi="Arial"/>
      <w:b/>
      <w:sz w:val="22"/>
      <w:szCs w:val="20"/>
    </w:rPr>
  </w:style>
  <w:style w:type="paragraph" w:styleId="Header">
    <w:name w:val="header"/>
    <w:basedOn w:val="Normal"/>
    <w:rsid w:val="00326CA0"/>
    <w:pPr>
      <w:tabs>
        <w:tab w:val="center" w:pos="4153"/>
        <w:tab w:val="right" w:pos="8306"/>
      </w:tabs>
    </w:pPr>
    <w:rPr>
      <w:sz w:val="20"/>
      <w:szCs w:val="20"/>
    </w:rPr>
  </w:style>
  <w:style w:type="paragraph" w:styleId="Footer">
    <w:name w:val="footer"/>
    <w:basedOn w:val="Normal"/>
    <w:rsid w:val="00326CA0"/>
    <w:pPr>
      <w:tabs>
        <w:tab w:val="center" w:pos="4153"/>
        <w:tab w:val="right" w:pos="8306"/>
      </w:tabs>
    </w:pPr>
    <w:rPr>
      <w:sz w:val="20"/>
      <w:szCs w:val="20"/>
    </w:rPr>
  </w:style>
  <w:style w:type="character" w:styleId="PageNumber">
    <w:name w:val="page number"/>
    <w:basedOn w:val="DefaultParagraphFont"/>
    <w:rsid w:val="00326CA0"/>
  </w:style>
  <w:style w:type="paragraph" w:styleId="BalloonText">
    <w:name w:val="Balloon Text"/>
    <w:basedOn w:val="Normal"/>
    <w:semiHidden/>
    <w:rsid w:val="00104502"/>
    <w:rPr>
      <w:rFonts w:ascii="Tahoma" w:hAnsi="Tahoma" w:cs="Tahoma"/>
      <w:sz w:val="16"/>
      <w:szCs w:val="16"/>
    </w:rPr>
  </w:style>
  <w:style w:type="character" w:styleId="Hyperlink">
    <w:name w:val="Hyperlink"/>
    <w:rsid w:val="00BE02E4"/>
    <w:rPr>
      <w:color w:val="0000FF"/>
      <w:u w:val="single"/>
    </w:rPr>
  </w:style>
  <w:style w:type="character" w:styleId="Emphasis">
    <w:name w:val="Emphasis"/>
    <w:uiPriority w:val="20"/>
    <w:qFormat/>
    <w:rsid w:val="007A3059"/>
    <w:rPr>
      <w:i/>
      <w:iCs/>
    </w:rPr>
  </w:style>
  <w:style w:type="paragraph" w:styleId="ListParagraph">
    <w:name w:val="List Paragraph"/>
    <w:basedOn w:val="Normal"/>
    <w:uiPriority w:val="34"/>
    <w:qFormat/>
    <w:rsid w:val="00FB0D75"/>
    <w:pPr>
      <w:ind w:left="720"/>
      <w:contextualSpacing/>
    </w:pPr>
    <w:rPr>
      <w:sz w:val="20"/>
      <w:szCs w:val="20"/>
    </w:rPr>
  </w:style>
  <w:style w:type="paragraph" w:styleId="PlainText">
    <w:name w:val="Plain Text"/>
    <w:basedOn w:val="Normal"/>
    <w:link w:val="PlainTextChar"/>
    <w:uiPriority w:val="99"/>
    <w:unhideWhenUsed/>
    <w:rsid w:val="00AE35D1"/>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E35D1"/>
    <w:rPr>
      <w:rFonts w:ascii="Calibri" w:eastAsiaTheme="minorHAnsi" w:hAnsi="Calibri" w:cstheme="minorBidi"/>
      <w:sz w:val="22"/>
      <w:szCs w:val="21"/>
      <w:lang w:eastAsia="en-US"/>
    </w:rPr>
  </w:style>
  <w:style w:type="paragraph" w:customStyle="1" w:styleId="Default">
    <w:name w:val="Default"/>
    <w:rsid w:val="007851E5"/>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B5E07"/>
    <w:rPr>
      <w:sz w:val="16"/>
      <w:szCs w:val="16"/>
    </w:rPr>
  </w:style>
  <w:style w:type="paragraph" w:styleId="CommentText">
    <w:name w:val="annotation text"/>
    <w:basedOn w:val="Normal"/>
    <w:link w:val="CommentTextChar"/>
    <w:uiPriority w:val="99"/>
    <w:semiHidden/>
    <w:unhideWhenUsed/>
    <w:rsid w:val="008B5E07"/>
    <w:rPr>
      <w:sz w:val="20"/>
      <w:szCs w:val="20"/>
    </w:rPr>
  </w:style>
  <w:style w:type="character" w:customStyle="1" w:styleId="CommentTextChar">
    <w:name w:val="Comment Text Char"/>
    <w:basedOn w:val="DefaultParagraphFont"/>
    <w:link w:val="CommentText"/>
    <w:uiPriority w:val="99"/>
    <w:semiHidden/>
    <w:rsid w:val="008B5E07"/>
  </w:style>
  <w:style w:type="paragraph" w:styleId="CommentSubject">
    <w:name w:val="annotation subject"/>
    <w:basedOn w:val="CommentText"/>
    <w:next w:val="CommentText"/>
    <w:link w:val="CommentSubjectChar"/>
    <w:uiPriority w:val="99"/>
    <w:semiHidden/>
    <w:unhideWhenUsed/>
    <w:rsid w:val="008B5E07"/>
    <w:rPr>
      <w:b/>
      <w:bCs/>
    </w:rPr>
  </w:style>
  <w:style w:type="character" w:customStyle="1" w:styleId="CommentSubjectChar">
    <w:name w:val="Comment Subject Char"/>
    <w:basedOn w:val="CommentTextChar"/>
    <w:link w:val="CommentSubject"/>
    <w:uiPriority w:val="99"/>
    <w:semiHidden/>
    <w:rsid w:val="008B5E07"/>
    <w:rPr>
      <w:b/>
      <w:bCs/>
    </w:rPr>
  </w:style>
  <w:style w:type="paragraph" w:styleId="NormalWeb">
    <w:name w:val="Normal (Web)"/>
    <w:basedOn w:val="Normal"/>
    <w:uiPriority w:val="99"/>
    <w:unhideWhenUsed/>
    <w:rsid w:val="009D0E12"/>
    <w:pPr>
      <w:spacing w:before="100" w:beforeAutospacing="1" w:after="100" w:afterAutospacing="1"/>
    </w:pPr>
  </w:style>
  <w:style w:type="character" w:styleId="PlaceholderText">
    <w:name w:val="Placeholder Text"/>
    <w:basedOn w:val="DefaultParagraphFont"/>
    <w:uiPriority w:val="99"/>
    <w:semiHidden/>
    <w:rsid w:val="005267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54585">
      <w:bodyDiv w:val="1"/>
      <w:marLeft w:val="0"/>
      <w:marRight w:val="0"/>
      <w:marTop w:val="0"/>
      <w:marBottom w:val="0"/>
      <w:divBdr>
        <w:top w:val="none" w:sz="0" w:space="0" w:color="auto"/>
        <w:left w:val="none" w:sz="0" w:space="0" w:color="auto"/>
        <w:bottom w:val="none" w:sz="0" w:space="0" w:color="auto"/>
        <w:right w:val="none" w:sz="0" w:space="0" w:color="auto"/>
      </w:divBdr>
    </w:div>
    <w:div w:id="196312514">
      <w:bodyDiv w:val="1"/>
      <w:marLeft w:val="0"/>
      <w:marRight w:val="0"/>
      <w:marTop w:val="0"/>
      <w:marBottom w:val="0"/>
      <w:divBdr>
        <w:top w:val="none" w:sz="0" w:space="0" w:color="auto"/>
        <w:left w:val="none" w:sz="0" w:space="0" w:color="auto"/>
        <w:bottom w:val="none" w:sz="0" w:space="0" w:color="auto"/>
        <w:right w:val="none" w:sz="0" w:space="0" w:color="auto"/>
      </w:divBdr>
    </w:div>
    <w:div w:id="220096322">
      <w:bodyDiv w:val="1"/>
      <w:marLeft w:val="0"/>
      <w:marRight w:val="0"/>
      <w:marTop w:val="0"/>
      <w:marBottom w:val="0"/>
      <w:divBdr>
        <w:top w:val="none" w:sz="0" w:space="0" w:color="auto"/>
        <w:left w:val="none" w:sz="0" w:space="0" w:color="auto"/>
        <w:bottom w:val="none" w:sz="0" w:space="0" w:color="auto"/>
        <w:right w:val="none" w:sz="0" w:space="0" w:color="auto"/>
      </w:divBdr>
    </w:div>
    <w:div w:id="293870517">
      <w:bodyDiv w:val="1"/>
      <w:marLeft w:val="0"/>
      <w:marRight w:val="0"/>
      <w:marTop w:val="0"/>
      <w:marBottom w:val="0"/>
      <w:divBdr>
        <w:top w:val="none" w:sz="0" w:space="0" w:color="auto"/>
        <w:left w:val="none" w:sz="0" w:space="0" w:color="auto"/>
        <w:bottom w:val="none" w:sz="0" w:space="0" w:color="auto"/>
        <w:right w:val="none" w:sz="0" w:space="0" w:color="auto"/>
      </w:divBdr>
    </w:div>
    <w:div w:id="299385118">
      <w:bodyDiv w:val="1"/>
      <w:marLeft w:val="0"/>
      <w:marRight w:val="0"/>
      <w:marTop w:val="0"/>
      <w:marBottom w:val="0"/>
      <w:divBdr>
        <w:top w:val="none" w:sz="0" w:space="0" w:color="auto"/>
        <w:left w:val="none" w:sz="0" w:space="0" w:color="auto"/>
        <w:bottom w:val="none" w:sz="0" w:space="0" w:color="auto"/>
        <w:right w:val="none" w:sz="0" w:space="0" w:color="auto"/>
      </w:divBdr>
    </w:div>
    <w:div w:id="339431696">
      <w:bodyDiv w:val="1"/>
      <w:marLeft w:val="0"/>
      <w:marRight w:val="0"/>
      <w:marTop w:val="0"/>
      <w:marBottom w:val="0"/>
      <w:divBdr>
        <w:top w:val="none" w:sz="0" w:space="0" w:color="auto"/>
        <w:left w:val="none" w:sz="0" w:space="0" w:color="auto"/>
        <w:bottom w:val="none" w:sz="0" w:space="0" w:color="auto"/>
        <w:right w:val="none" w:sz="0" w:space="0" w:color="auto"/>
      </w:divBdr>
    </w:div>
    <w:div w:id="348679340">
      <w:bodyDiv w:val="1"/>
      <w:marLeft w:val="0"/>
      <w:marRight w:val="0"/>
      <w:marTop w:val="0"/>
      <w:marBottom w:val="0"/>
      <w:divBdr>
        <w:top w:val="none" w:sz="0" w:space="0" w:color="auto"/>
        <w:left w:val="none" w:sz="0" w:space="0" w:color="auto"/>
        <w:bottom w:val="none" w:sz="0" w:space="0" w:color="auto"/>
        <w:right w:val="none" w:sz="0" w:space="0" w:color="auto"/>
      </w:divBdr>
    </w:div>
    <w:div w:id="453909900">
      <w:bodyDiv w:val="1"/>
      <w:marLeft w:val="0"/>
      <w:marRight w:val="0"/>
      <w:marTop w:val="0"/>
      <w:marBottom w:val="0"/>
      <w:divBdr>
        <w:top w:val="none" w:sz="0" w:space="0" w:color="auto"/>
        <w:left w:val="none" w:sz="0" w:space="0" w:color="auto"/>
        <w:bottom w:val="none" w:sz="0" w:space="0" w:color="auto"/>
        <w:right w:val="none" w:sz="0" w:space="0" w:color="auto"/>
      </w:divBdr>
    </w:div>
    <w:div w:id="470560680">
      <w:bodyDiv w:val="1"/>
      <w:marLeft w:val="0"/>
      <w:marRight w:val="0"/>
      <w:marTop w:val="0"/>
      <w:marBottom w:val="0"/>
      <w:divBdr>
        <w:top w:val="none" w:sz="0" w:space="0" w:color="auto"/>
        <w:left w:val="none" w:sz="0" w:space="0" w:color="auto"/>
        <w:bottom w:val="none" w:sz="0" w:space="0" w:color="auto"/>
        <w:right w:val="none" w:sz="0" w:space="0" w:color="auto"/>
      </w:divBdr>
    </w:div>
    <w:div w:id="551425225">
      <w:bodyDiv w:val="1"/>
      <w:marLeft w:val="0"/>
      <w:marRight w:val="0"/>
      <w:marTop w:val="0"/>
      <w:marBottom w:val="0"/>
      <w:divBdr>
        <w:top w:val="none" w:sz="0" w:space="0" w:color="auto"/>
        <w:left w:val="none" w:sz="0" w:space="0" w:color="auto"/>
        <w:bottom w:val="none" w:sz="0" w:space="0" w:color="auto"/>
        <w:right w:val="none" w:sz="0" w:space="0" w:color="auto"/>
      </w:divBdr>
    </w:div>
    <w:div w:id="559438258">
      <w:bodyDiv w:val="1"/>
      <w:marLeft w:val="0"/>
      <w:marRight w:val="0"/>
      <w:marTop w:val="0"/>
      <w:marBottom w:val="0"/>
      <w:divBdr>
        <w:top w:val="none" w:sz="0" w:space="0" w:color="auto"/>
        <w:left w:val="none" w:sz="0" w:space="0" w:color="auto"/>
        <w:bottom w:val="none" w:sz="0" w:space="0" w:color="auto"/>
        <w:right w:val="none" w:sz="0" w:space="0" w:color="auto"/>
      </w:divBdr>
    </w:div>
    <w:div w:id="625769864">
      <w:bodyDiv w:val="1"/>
      <w:marLeft w:val="0"/>
      <w:marRight w:val="0"/>
      <w:marTop w:val="0"/>
      <w:marBottom w:val="0"/>
      <w:divBdr>
        <w:top w:val="none" w:sz="0" w:space="0" w:color="auto"/>
        <w:left w:val="none" w:sz="0" w:space="0" w:color="auto"/>
        <w:bottom w:val="none" w:sz="0" w:space="0" w:color="auto"/>
        <w:right w:val="none" w:sz="0" w:space="0" w:color="auto"/>
      </w:divBdr>
    </w:div>
    <w:div w:id="648902317">
      <w:bodyDiv w:val="1"/>
      <w:marLeft w:val="0"/>
      <w:marRight w:val="0"/>
      <w:marTop w:val="0"/>
      <w:marBottom w:val="0"/>
      <w:divBdr>
        <w:top w:val="none" w:sz="0" w:space="0" w:color="auto"/>
        <w:left w:val="none" w:sz="0" w:space="0" w:color="auto"/>
        <w:bottom w:val="none" w:sz="0" w:space="0" w:color="auto"/>
        <w:right w:val="none" w:sz="0" w:space="0" w:color="auto"/>
      </w:divBdr>
    </w:div>
    <w:div w:id="668948367">
      <w:bodyDiv w:val="1"/>
      <w:marLeft w:val="0"/>
      <w:marRight w:val="0"/>
      <w:marTop w:val="0"/>
      <w:marBottom w:val="0"/>
      <w:divBdr>
        <w:top w:val="none" w:sz="0" w:space="0" w:color="auto"/>
        <w:left w:val="none" w:sz="0" w:space="0" w:color="auto"/>
        <w:bottom w:val="none" w:sz="0" w:space="0" w:color="auto"/>
        <w:right w:val="none" w:sz="0" w:space="0" w:color="auto"/>
      </w:divBdr>
      <w:divsChild>
        <w:div w:id="169372280">
          <w:marLeft w:val="0"/>
          <w:marRight w:val="0"/>
          <w:marTop w:val="0"/>
          <w:marBottom w:val="0"/>
          <w:divBdr>
            <w:top w:val="none" w:sz="0" w:space="0" w:color="auto"/>
            <w:left w:val="none" w:sz="0" w:space="0" w:color="auto"/>
            <w:bottom w:val="none" w:sz="0" w:space="0" w:color="auto"/>
            <w:right w:val="none" w:sz="0" w:space="0" w:color="auto"/>
          </w:divBdr>
        </w:div>
      </w:divsChild>
    </w:div>
    <w:div w:id="848763625">
      <w:bodyDiv w:val="1"/>
      <w:marLeft w:val="0"/>
      <w:marRight w:val="0"/>
      <w:marTop w:val="0"/>
      <w:marBottom w:val="0"/>
      <w:divBdr>
        <w:top w:val="none" w:sz="0" w:space="0" w:color="auto"/>
        <w:left w:val="none" w:sz="0" w:space="0" w:color="auto"/>
        <w:bottom w:val="none" w:sz="0" w:space="0" w:color="auto"/>
        <w:right w:val="none" w:sz="0" w:space="0" w:color="auto"/>
      </w:divBdr>
    </w:div>
    <w:div w:id="853615802">
      <w:bodyDiv w:val="1"/>
      <w:marLeft w:val="0"/>
      <w:marRight w:val="0"/>
      <w:marTop w:val="0"/>
      <w:marBottom w:val="0"/>
      <w:divBdr>
        <w:top w:val="none" w:sz="0" w:space="0" w:color="auto"/>
        <w:left w:val="none" w:sz="0" w:space="0" w:color="auto"/>
        <w:bottom w:val="none" w:sz="0" w:space="0" w:color="auto"/>
        <w:right w:val="none" w:sz="0" w:space="0" w:color="auto"/>
      </w:divBdr>
    </w:div>
    <w:div w:id="854687194">
      <w:bodyDiv w:val="1"/>
      <w:marLeft w:val="0"/>
      <w:marRight w:val="0"/>
      <w:marTop w:val="0"/>
      <w:marBottom w:val="0"/>
      <w:divBdr>
        <w:top w:val="none" w:sz="0" w:space="0" w:color="auto"/>
        <w:left w:val="none" w:sz="0" w:space="0" w:color="auto"/>
        <w:bottom w:val="none" w:sz="0" w:space="0" w:color="auto"/>
        <w:right w:val="none" w:sz="0" w:space="0" w:color="auto"/>
      </w:divBdr>
    </w:div>
    <w:div w:id="872769541">
      <w:bodyDiv w:val="1"/>
      <w:marLeft w:val="0"/>
      <w:marRight w:val="0"/>
      <w:marTop w:val="0"/>
      <w:marBottom w:val="0"/>
      <w:divBdr>
        <w:top w:val="none" w:sz="0" w:space="0" w:color="auto"/>
        <w:left w:val="none" w:sz="0" w:space="0" w:color="auto"/>
        <w:bottom w:val="none" w:sz="0" w:space="0" w:color="auto"/>
        <w:right w:val="none" w:sz="0" w:space="0" w:color="auto"/>
      </w:divBdr>
    </w:div>
    <w:div w:id="873463831">
      <w:bodyDiv w:val="1"/>
      <w:marLeft w:val="0"/>
      <w:marRight w:val="0"/>
      <w:marTop w:val="0"/>
      <w:marBottom w:val="0"/>
      <w:divBdr>
        <w:top w:val="none" w:sz="0" w:space="0" w:color="auto"/>
        <w:left w:val="none" w:sz="0" w:space="0" w:color="auto"/>
        <w:bottom w:val="none" w:sz="0" w:space="0" w:color="auto"/>
        <w:right w:val="none" w:sz="0" w:space="0" w:color="auto"/>
      </w:divBdr>
    </w:div>
    <w:div w:id="883248401">
      <w:bodyDiv w:val="1"/>
      <w:marLeft w:val="0"/>
      <w:marRight w:val="0"/>
      <w:marTop w:val="0"/>
      <w:marBottom w:val="0"/>
      <w:divBdr>
        <w:top w:val="none" w:sz="0" w:space="0" w:color="auto"/>
        <w:left w:val="none" w:sz="0" w:space="0" w:color="auto"/>
        <w:bottom w:val="none" w:sz="0" w:space="0" w:color="auto"/>
        <w:right w:val="none" w:sz="0" w:space="0" w:color="auto"/>
      </w:divBdr>
    </w:div>
    <w:div w:id="1042940974">
      <w:bodyDiv w:val="1"/>
      <w:marLeft w:val="0"/>
      <w:marRight w:val="0"/>
      <w:marTop w:val="0"/>
      <w:marBottom w:val="0"/>
      <w:divBdr>
        <w:top w:val="none" w:sz="0" w:space="0" w:color="auto"/>
        <w:left w:val="none" w:sz="0" w:space="0" w:color="auto"/>
        <w:bottom w:val="none" w:sz="0" w:space="0" w:color="auto"/>
        <w:right w:val="none" w:sz="0" w:space="0" w:color="auto"/>
      </w:divBdr>
    </w:div>
    <w:div w:id="1089739959">
      <w:bodyDiv w:val="1"/>
      <w:marLeft w:val="0"/>
      <w:marRight w:val="0"/>
      <w:marTop w:val="0"/>
      <w:marBottom w:val="0"/>
      <w:divBdr>
        <w:top w:val="none" w:sz="0" w:space="0" w:color="auto"/>
        <w:left w:val="none" w:sz="0" w:space="0" w:color="auto"/>
        <w:bottom w:val="none" w:sz="0" w:space="0" w:color="auto"/>
        <w:right w:val="none" w:sz="0" w:space="0" w:color="auto"/>
      </w:divBdr>
    </w:div>
    <w:div w:id="1123110352">
      <w:bodyDiv w:val="1"/>
      <w:marLeft w:val="0"/>
      <w:marRight w:val="0"/>
      <w:marTop w:val="0"/>
      <w:marBottom w:val="0"/>
      <w:divBdr>
        <w:top w:val="none" w:sz="0" w:space="0" w:color="auto"/>
        <w:left w:val="none" w:sz="0" w:space="0" w:color="auto"/>
        <w:bottom w:val="none" w:sz="0" w:space="0" w:color="auto"/>
        <w:right w:val="none" w:sz="0" w:space="0" w:color="auto"/>
      </w:divBdr>
    </w:div>
    <w:div w:id="1161847856">
      <w:bodyDiv w:val="1"/>
      <w:marLeft w:val="0"/>
      <w:marRight w:val="0"/>
      <w:marTop w:val="0"/>
      <w:marBottom w:val="0"/>
      <w:divBdr>
        <w:top w:val="none" w:sz="0" w:space="0" w:color="auto"/>
        <w:left w:val="none" w:sz="0" w:space="0" w:color="auto"/>
        <w:bottom w:val="none" w:sz="0" w:space="0" w:color="auto"/>
        <w:right w:val="none" w:sz="0" w:space="0" w:color="auto"/>
      </w:divBdr>
    </w:div>
    <w:div w:id="1252617441">
      <w:bodyDiv w:val="1"/>
      <w:marLeft w:val="0"/>
      <w:marRight w:val="0"/>
      <w:marTop w:val="0"/>
      <w:marBottom w:val="0"/>
      <w:divBdr>
        <w:top w:val="none" w:sz="0" w:space="0" w:color="auto"/>
        <w:left w:val="none" w:sz="0" w:space="0" w:color="auto"/>
        <w:bottom w:val="none" w:sz="0" w:space="0" w:color="auto"/>
        <w:right w:val="none" w:sz="0" w:space="0" w:color="auto"/>
      </w:divBdr>
    </w:div>
    <w:div w:id="1277642346">
      <w:bodyDiv w:val="1"/>
      <w:marLeft w:val="0"/>
      <w:marRight w:val="0"/>
      <w:marTop w:val="0"/>
      <w:marBottom w:val="0"/>
      <w:divBdr>
        <w:top w:val="none" w:sz="0" w:space="0" w:color="auto"/>
        <w:left w:val="none" w:sz="0" w:space="0" w:color="auto"/>
        <w:bottom w:val="none" w:sz="0" w:space="0" w:color="auto"/>
        <w:right w:val="none" w:sz="0" w:space="0" w:color="auto"/>
      </w:divBdr>
    </w:div>
    <w:div w:id="1320310000">
      <w:bodyDiv w:val="1"/>
      <w:marLeft w:val="0"/>
      <w:marRight w:val="0"/>
      <w:marTop w:val="0"/>
      <w:marBottom w:val="0"/>
      <w:divBdr>
        <w:top w:val="none" w:sz="0" w:space="0" w:color="auto"/>
        <w:left w:val="none" w:sz="0" w:space="0" w:color="auto"/>
        <w:bottom w:val="none" w:sz="0" w:space="0" w:color="auto"/>
        <w:right w:val="none" w:sz="0" w:space="0" w:color="auto"/>
      </w:divBdr>
    </w:div>
    <w:div w:id="1354182640">
      <w:bodyDiv w:val="1"/>
      <w:marLeft w:val="0"/>
      <w:marRight w:val="0"/>
      <w:marTop w:val="0"/>
      <w:marBottom w:val="0"/>
      <w:divBdr>
        <w:top w:val="none" w:sz="0" w:space="0" w:color="auto"/>
        <w:left w:val="none" w:sz="0" w:space="0" w:color="auto"/>
        <w:bottom w:val="none" w:sz="0" w:space="0" w:color="auto"/>
        <w:right w:val="none" w:sz="0" w:space="0" w:color="auto"/>
      </w:divBdr>
      <w:divsChild>
        <w:div w:id="709304354">
          <w:marLeft w:val="0"/>
          <w:marRight w:val="0"/>
          <w:marTop w:val="0"/>
          <w:marBottom w:val="0"/>
          <w:divBdr>
            <w:top w:val="none" w:sz="0" w:space="0" w:color="auto"/>
            <w:left w:val="none" w:sz="0" w:space="0" w:color="auto"/>
            <w:bottom w:val="none" w:sz="0" w:space="0" w:color="auto"/>
            <w:right w:val="none" w:sz="0" w:space="0" w:color="auto"/>
          </w:divBdr>
          <w:divsChild>
            <w:div w:id="728041090">
              <w:marLeft w:val="0"/>
              <w:marRight w:val="0"/>
              <w:marTop w:val="0"/>
              <w:marBottom w:val="0"/>
              <w:divBdr>
                <w:top w:val="none" w:sz="0" w:space="0" w:color="auto"/>
                <w:left w:val="none" w:sz="0" w:space="0" w:color="auto"/>
                <w:bottom w:val="none" w:sz="0" w:space="0" w:color="auto"/>
                <w:right w:val="none" w:sz="0" w:space="0" w:color="auto"/>
              </w:divBdr>
              <w:divsChild>
                <w:div w:id="319817473">
                  <w:marLeft w:val="0"/>
                  <w:marRight w:val="0"/>
                  <w:marTop w:val="0"/>
                  <w:marBottom w:val="0"/>
                  <w:divBdr>
                    <w:top w:val="none" w:sz="0" w:space="0" w:color="auto"/>
                    <w:left w:val="none" w:sz="0" w:space="0" w:color="auto"/>
                    <w:bottom w:val="none" w:sz="0" w:space="0" w:color="auto"/>
                    <w:right w:val="none" w:sz="0" w:space="0" w:color="auto"/>
                  </w:divBdr>
                  <w:divsChild>
                    <w:div w:id="1270310606">
                      <w:marLeft w:val="0"/>
                      <w:marRight w:val="0"/>
                      <w:marTop w:val="0"/>
                      <w:marBottom w:val="0"/>
                      <w:divBdr>
                        <w:top w:val="none" w:sz="0" w:space="0" w:color="auto"/>
                        <w:left w:val="none" w:sz="0" w:space="0" w:color="auto"/>
                        <w:bottom w:val="none" w:sz="0" w:space="0" w:color="auto"/>
                        <w:right w:val="none" w:sz="0" w:space="0" w:color="auto"/>
                      </w:divBdr>
                      <w:divsChild>
                        <w:div w:id="178391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797643">
      <w:bodyDiv w:val="1"/>
      <w:marLeft w:val="0"/>
      <w:marRight w:val="0"/>
      <w:marTop w:val="0"/>
      <w:marBottom w:val="0"/>
      <w:divBdr>
        <w:top w:val="none" w:sz="0" w:space="0" w:color="auto"/>
        <w:left w:val="none" w:sz="0" w:space="0" w:color="auto"/>
        <w:bottom w:val="none" w:sz="0" w:space="0" w:color="auto"/>
        <w:right w:val="none" w:sz="0" w:space="0" w:color="auto"/>
      </w:divBdr>
    </w:div>
    <w:div w:id="1464420994">
      <w:bodyDiv w:val="1"/>
      <w:marLeft w:val="0"/>
      <w:marRight w:val="0"/>
      <w:marTop w:val="0"/>
      <w:marBottom w:val="0"/>
      <w:divBdr>
        <w:top w:val="none" w:sz="0" w:space="0" w:color="auto"/>
        <w:left w:val="none" w:sz="0" w:space="0" w:color="auto"/>
        <w:bottom w:val="none" w:sz="0" w:space="0" w:color="auto"/>
        <w:right w:val="none" w:sz="0" w:space="0" w:color="auto"/>
      </w:divBdr>
    </w:div>
    <w:div w:id="1473451286">
      <w:bodyDiv w:val="1"/>
      <w:marLeft w:val="0"/>
      <w:marRight w:val="0"/>
      <w:marTop w:val="0"/>
      <w:marBottom w:val="0"/>
      <w:divBdr>
        <w:top w:val="none" w:sz="0" w:space="0" w:color="auto"/>
        <w:left w:val="none" w:sz="0" w:space="0" w:color="auto"/>
        <w:bottom w:val="none" w:sz="0" w:space="0" w:color="auto"/>
        <w:right w:val="none" w:sz="0" w:space="0" w:color="auto"/>
      </w:divBdr>
    </w:div>
    <w:div w:id="1505777957">
      <w:bodyDiv w:val="1"/>
      <w:marLeft w:val="0"/>
      <w:marRight w:val="0"/>
      <w:marTop w:val="0"/>
      <w:marBottom w:val="0"/>
      <w:divBdr>
        <w:top w:val="none" w:sz="0" w:space="0" w:color="auto"/>
        <w:left w:val="none" w:sz="0" w:space="0" w:color="auto"/>
        <w:bottom w:val="none" w:sz="0" w:space="0" w:color="auto"/>
        <w:right w:val="none" w:sz="0" w:space="0" w:color="auto"/>
      </w:divBdr>
    </w:div>
    <w:div w:id="1519391281">
      <w:bodyDiv w:val="1"/>
      <w:marLeft w:val="0"/>
      <w:marRight w:val="0"/>
      <w:marTop w:val="0"/>
      <w:marBottom w:val="0"/>
      <w:divBdr>
        <w:top w:val="none" w:sz="0" w:space="0" w:color="auto"/>
        <w:left w:val="none" w:sz="0" w:space="0" w:color="auto"/>
        <w:bottom w:val="none" w:sz="0" w:space="0" w:color="auto"/>
        <w:right w:val="none" w:sz="0" w:space="0" w:color="auto"/>
      </w:divBdr>
    </w:div>
    <w:div w:id="1617370444">
      <w:bodyDiv w:val="1"/>
      <w:marLeft w:val="0"/>
      <w:marRight w:val="0"/>
      <w:marTop w:val="0"/>
      <w:marBottom w:val="0"/>
      <w:divBdr>
        <w:top w:val="none" w:sz="0" w:space="0" w:color="auto"/>
        <w:left w:val="none" w:sz="0" w:space="0" w:color="auto"/>
        <w:bottom w:val="none" w:sz="0" w:space="0" w:color="auto"/>
        <w:right w:val="none" w:sz="0" w:space="0" w:color="auto"/>
      </w:divBdr>
    </w:div>
    <w:div w:id="1677032911">
      <w:bodyDiv w:val="1"/>
      <w:marLeft w:val="0"/>
      <w:marRight w:val="0"/>
      <w:marTop w:val="0"/>
      <w:marBottom w:val="0"/>
      <w:divBdr>
        <w:top w:val="none" w:sz="0" w:space="0" w:color="auto"/>
        <w:left w:val="none" w:sz="0" w:space="0" w:color="auto"/>
        <w:bottom w:val="none" w:sz="0" w:space="0" w:color="auto"/>
        <w:right w:val="none" w:sz="0" w:space="0" w:color="auto"/>
      </w:divBdr>
      <w:divsChild>
        <w:div w:id="434401010">
          <w:marLeft w:val="0"/>
          <w:marRight w:val="0"/>
          <w:marTop w:val="0"/>
          <w:marBottom w:val="0"/>
          <w:divBdr>
            <w:top w:val="none" w:sz="0" w:space="0" w:color="auto"/>
            <w:left w:val="none" w:sz="0" w:space="0" w:color="auto"/>
            <w:bottom w:val="none" w:sz="0" w:space="0" w:color="auto"/>
            <w:right w:val="none" w:sz="0" w:space="0" w:color="auto"/>
          </w:divBdr>
          <w:divsChild>
            <w:div w:id="1665086845">
              <w:marLeft w:val="0"/>
              <w:marRight w:val="0"/>
              <w:marTop w:val="0"/>
              <w:marBottom w:val="300"/>
              <w:divBdr>
                <w:top w:val="none" w:sz="0" w:space="0" w:color="auto"/>
                <w:left w:val="none" w:sz="0" w:space="0" w:color="auto"/>
                <w:bottom w:val="none" w:sz="0" w:space="0" w:color="auto"/>
                <w:right w:val="none" w:sz="0" w:space="0" w:color="auto"/>
              </w:divBdr>
              <w:divsChild>
                <w:div w:id="2127581279">
                  <w:marLeft w:val="0"/>
                  <w:marRight w:val="0"/>
                  <w:marTop w:val="0"/>
                  <w:marBottom w:val="0"/>
                  <w:divBdr>
                    <w:top w:val="none" w:sz="0" w:space="0" w:color="auto"/>
                    <w:left w:val="none" w:sz="0" w:space="0" w:color="auto"/>
                    <w:bottom w:val="none" w:sz="0" w:space="0" w:color="auto"/>
                    <w:right w:val="none" w:sz="0" w:space="0" w:color="auto"/>
                  </w:divBdr>
                  <w:divsChild>
                    <w:div w:id="1522351575">
                      <w:marLeft w:val="0"/>
                      <w:marRight w:val="0"/>
                      <w:marTop w:val="0"/>
                      <w:marBottom w:val="0"/>
                      <w:divBdr>
                        <w:top w:val="none" w:sz="0" w:space="0" w:color="auto"/>
                        <w:left w:val="none" w:sz="0" w:space="0" w:color="auto"/>
                        <w:bottom w:val="none" w:sz="0" w:space="0" w:color="auto"/>
                        <w:right w:val="none" w:sz="0" w:space="0" w:color="auto"/>
                      </w:divBdr>
                      <w:divsChild>
                        <w:div w:id="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8363476">
      <w:bodyDiv w:val="1"/>
      <w:marLeft w:val="0"/>
      <w:marRight w:val="0"/>
      <w:marTop w:val="0"/>
      <w:marBottom w:val="0"/>
      <w:divBdr>
        <w:top w:val="none" w:sz="0" w:space="0" w:color="auto"/>
        <w:left w:val="none" w:sz="0" w:space="0" w:color="auto"/>
        <w:bottom w:val="none" w:sz="0" w:space="0" w:color="auto"/>
        <w:right w:val="none" w:sz="0" w:space="0" w:color="auto"/>
      </w:divBdr>
    </w:div>
    <w:div w:id="1697736167">
      <w:bodyDiv w:val="1"/>
      <w:marLeft w:val="0"/>
      <w:marRight w:val="0"/>
      <w:marTop w:val="0"/>
      <w:marBottom w:val="0"/>
      <w:divBdr>
        <w:top w:val="none" w:sz="0" w:space="0" w:color="auto"/>
        <w:left w:val="none" w:sz="0" w:space="0" w:color="auto"/>
        <w:bottom w:val="none" w:sz="0" w:space="0" w:color="auto"/>
        <w:right w:val="none" w:sz="0" w:space="0" w:color="auto"/>
      </w:divBdr>
    </w:div>
    <w:div w:id="1708795439">
      <w:bodyDiv w:val="1"/>
      <w:marLeft w:val="0"/>
      <w:marRight w:val="0"/>
      <w:marTop w:val="0"/>
      <w:marBottom w:val="0"/>
      <w:divBdr>
        <w:top w:val="none" w:sz="0" w:space="0" w:color="auto"/>
        <w:left w:val="none" w:sz="0" w:space="0" w:color="auto"/>
        <w:bottom w:val="none" w:sz="0" w:space="0" w:color="auto"/>
        <w:right w:val="none" w:sz="0" w:space="0" w:color="auto"/>
      </w:divBdr>
    </w:div>
    <w:div w:id="1745951110">
      <w:bodyDiv w:val="1"/>
      <w:marLeft w:val="0"/>
      <w:marRight w:val="0"/>
      <w:marTop w:val="0"/>
      <w:marBottom w:val="0"/>
      <w:divBdr>
        <w:top w:val="none" w:sz="0" w:space="0" w:color="auto"/>
        <w:left w:val="none" w:sz="0" w:space="0" w:color="auto"/>
        <w:bottom w:val="none" w:sz="0" w:space="0" w:color="auto"/>
        <w:right w:val="none" w:sz="0" w:space="0" w:color="auto"/>
      </w:divBdr>
    </w:div>
    <w:div w:id="1782066879">
      <w:bodyDiv w:val="1"/>
      <w:marLeft w:val="0"/>
      <w:marRight w:val="0"/>
      <w:marTop w:val="0"/>
      <w:marBottom w:val="0"/>
      <w:divBdr>
        <w:top w:val="none" w:sz="0" w:space="0" w:color="auto"/>
        <w:left w:val="none" w:sz="0" w:space="0" w:color="auto"/>
        <w:bottom w:val="none" w:sz="0" w:space="0" w:color="auto"/>
        <w:right w:val="none" w:sz="0" w:space="0" w:color="auto"/>
      </w:divBdr>
    </w:div>
    <w:div w:id="1784375734">
      <w:bodyDiv w:val="1"/>
      <w:marLeft w:val="0"/>
      <w:marRight w:val="0"/>
      <w:marTop w:val="0"/>
      <w:marBottom w:val="0"/>
      <w:divBdr>
        <w:top w:val="none" w:sz="0" w:space="0" w:color="auto"/>
        <w:left w:val="none" w:sz="0" w:space="0" w:color="auto"/>
        <w:bottom w:val="none" w:sz="0" w:space="0" w:color="auto"/>
        <w:right w:val="none" w:sz="0" w:space="0" w:color="auto"/>
      </w:divBdr>
    </w:div>
    <w:div w:id="1804957043">
      <w:bodyDiv w:val="1"/>
      <w:marLeft w:val="0"/>
      <w:marRight w:val="0"/>
      <w:marTop w:val="0"/>
      <w:marBottom w:val="0"/>
      <w:divBdr>
        <w:top w:val="none" w:sz="0" w:space="0" w:color="auto"/>
        <w:left w:val="none" w:sz="0" w:space="0" w:color="auto"/>
        <w:bottom w:val="none" w:sz="0" w:space="0" w:color="auto"/>
        <w:right w:val="none" w:sz="0" w:space="0" w:color="auto"/>
      </w:divBdr>
    </w:div>
    <w:div w:id="1880823882">
      <w:bodyDiv w:val="1"/>
      <w:marLeft w:val="0"/>
      <w:marRight w:val="0"/>
      <w:marTop w:val="0"/>
      <w:marBottom w:val="0"/>
      <w:divBdr>
        <w:top w:val="none" w:sz="0" w:space="0" w:color="auto"/>
        <w:left w:val="none" w:sz="0" w:space="0" w:color="auto"/>
        <w:bottom w:val="none" w:sz="0" w:space="0" w:color="auto"/>
        <w:right w:val="none" w:sz="0" w:space="0" w:color="auto"/>
      </w:divBdr>
    </w:div>
    <w:div w:id="1910264565">
      <w:bodyDiv w:val="1"/>
      <w:marLeft w:val="0"/>
      <w:marRight w:val="0"/>
      <w:marTop w:val="0"/>
      <w:marBottom w:val="0"/>
      <w:divBdr>
        <w:top w:val="none" w:sz="0" w:space="0" w:color="auto"/>
        <w:left w:val="none" w:sz="0" w:space="0" w:color="auto"/>
        <w:bottom w:val="none" w:sz="0" w:space="0" w:color="auto"/>
        <w:right w:val="none" w:sz="0" w:space="0" w:color="auto"/>
      </w:divBdr>
    </w:div>
    <w:div w:id="1910916671">
      <w:bodyDiv w:val="1"/>
      <w:marLeft w:val="0"/>
      <w:marRight w:val="0"/>
      <w:marTop w:val="0"/>
      <w:marBottom w:val="0"/>
      <w:divBdr>
        <w:top w:val="none" w:sz="0" w:space="0" w:color="auto"/>
        <w:left w:val="none" w:sz="0" w:space="0" w:color="auto"/>
        <w:bottom w:val="none" w:sz="0" w:space="0" w:color="auto"/>
        <w:right w:val="none" w:sz="0" w:space="0" w:color="auto"/>
      </w:divBdr>
    </w:div>
    <w:div w:id="1954165416">
      <w:bodyDiv w:val="1"/>
      <w:marLeft w:val="0"/>
      <w:marRight w:val="0"/>
      <w:marTop w:val="0"/>
      <w:marBottom w:val="0"/>
      <w:divBdr>
        <w:top w:val="none" w:sz="0" w:space="0" w:color="auto"/>
        <w:left w:val="none" w:sz="0" w:space="0" w:color="auto"/>
        <w:bottom w:val="none" w:sz="0" w:space="0" w:color="auto"/>
        <w:right w:val="none" w:sz="0" w:space="0" w:color="auto"/>
      </w:divBdr>
    </w:div>
    <w:div w:id="1998726734">
      <w:bodyDiv w:val="1"/>
      <w:marLeft w:val="0"/>
      <w:marRight w:val="0"/>
      <w:marTop w:val="0"/>
      <w:marBottom w:val="0"/>
      <w:divBdr>
        <w:top w:val="none" w:sz="0" w:space="0" w:color="auto"/>
        <w:left w:val="none" w:sz="0" w:space="0" w:color="auto"/>
        <w:bottom w:val="none" w:sz="0" w:space="0" w:color="auto"/>
        <w:right w:val="none" w:sz="0" w:space="0" w:color="auto"/>
      </w:divBdr>
    </w:div>
    <w:div w:id="2022973417">
      <w:bodyDiv w:val="1"/>
      <w:marLeft w:val="0"/>
      <w:marRight w:val="0"/>
      <w:marTop w:val="0"/>
      <w:marBottom w:val="0"/>
      <w:divBdr>
        <w:top w:val="none" w:sz="0" w:space="0" w:color="auto"/>
        <w:left w:val="none" w:sz="0" w:space="0" w:color="auto"/>
        <w:bottom w:val="none" w:sz="0" w:space="0" w:color="auto"/>
        <w:right w:val="none" w:sz="0" w:space="0" w:color="auto"/>
      </w:divBdr>
    </w:div>
    <w:div w:id="2037808871">
      <w:bodyDiv w:val="1"/>
      <w:marLeft w:val="0"/>
      <w:marRight w:val="0"/>
      <w:marTop w:val="0"/>
      <w:marBottom w:val="0"/>
      <w:divBdr>
        <w:top w:val="none" w:sz="0" w:space="0" w:color="auto"/>
        <w:left w:val="none" w:sz="0" w:space="0" w:color="auto"/>
        <w:bottom w:val="none" w:sz="0" w:space="0" w:color="auto"/>
        <w:right w:val="none" w:sz="0" w:space="0" w:color="auto"/>
      </w:divBdr>
    </w:div>
    <w:div w:id="2057847785">
      <w:bodyDiv w:val="1"/>
      <w:marLeft w:val="0"/>
      <w:marRight w:val="0"/>
      <w:marTop w:val="0"/>
      <w:marBottom w:val="0"/>
      <w:divBdr>
        <w:top w:val="none" w:sz="0" w:space="0" w:color="auto"/>
        <w:left w:val="none" w:sz="0" w:space="0" w:color="auto"/>
        <w:bottom w:val="none" w:sz="0" w:space="0" w:color="auto"/>
        <w:right w:val="none" w:sz="0" w:space="0" w:color="auto"/>
      </w:divBdr>
    </w:div>
    <w:div w:id="2069375350">
      <w:bodyDiv w:val="1"/>
      <w:marLeft w:val="0"/>
      <w:marRight w:val="0"/>
      <w:marTop w:val="0"/>
      <w:marBottom w:val="0"/>
      <w:divBdr>
        <w:top w:val="none" w:sz="0" w:space="0" w:color="auto"/>
        <w:left w:val="none" w:sz="0" w:space="0" w:color="auto"/>
        <w:bottom w:val="none" w:sz="0" w:space="0" w:color="auto"/>
        <w:right w:val="none" w:sz="0" w:space="0" w:color="auto"/>
      </w:divBdr>
    </w:div>
    <w:div w:id="213925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C9EBA2CB55194BA3D8B60DB5C8D0C1" ma:contentTypeVersion="12" ma:contentTypeDescription="Create a new document." ma:contentTypeScope="" ma:versionID="910b798ab61df4f1e688869dc99281ba">
  <xsd:schema xmlns:xsd="http://www.w3.org/2001/XMLSchema" xmlns:xs="http://www.w3.org/2001/XMLSchema" xmlns:p="http://schemas.microsoft.com/office/2006/metadata/properties" xmlns:ns2="ce45da6b-80a4-4bbd-bf20-db3f65ce49f1" xmlns:ns3="7bc0e701-494d-45e5-b57f-ac5fcac1e32b" targetNamespace="http://schemas.microsoft.com/office/2006/metadata/properties" ma:root="true" ma:fieldsID="a64a7f60dff045c5f647847552a4d59f" ns2:_="" ns3:_="">
    <xsd:import namespace="ce45da6b-80a4-4bbd-bf20-db3f65ce49f1"/>
    <xsd:import namespace="7bc0e701-494d-45e5-b57f-ac5fcac1e3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5da6b-80a4-4bbd-bf20-db3f65ce4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c0e701-494d-45e5-b57f-ac5fcac1e32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9D48F-321F-443C-A2CF-C1117CB4D0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183AAC-1851-4588-9A60-BF6CF0900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5da6b-80a4-4bbd-bf20-db3f65ce49f1"/>
    <ds:schemaRef ds:uri="7bc0e701-494d-45e5-b57f-ac5fcac1e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F2AC29-9D1C-4220-B611-92AA6D70569F}">
  <ds:schemaRefs>
    <ds:schemaRef ds:uri="http://schemas.microsoft.com/sharepoint/v3/contenttype/forms"/>
  </ds:schemaRefs>
</ds:datastoreItem>
</file>

<file path=customXml/itemProps4.xml><?xml version="1.0" encoding="utf-8"?>
<ds:datastoreItem xmlns:ds="http://schemas.openxmlformats.org/officeDocument/2006/customXml" ds:itemID="{CDA73205-0C41-5548-8EDB-9B17E9A2D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2</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indfield Parish Council</vt:lpstr>
    </vt:vector>
  </TitlesOfParts>
  <Company>Lindfield Parish Council</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field Parish Council</dc:title>
  <dc:creator>Lindfield Parish Council</dc:creator>
  <cp:lastModifiedBy>David Parsons</cp:lastModifiedBy>
  <cp:revision>2</cp:revision>
  <cp:lastPrinted>2020-10-07T12:59:00Z</cp:lastPrinted>
  <dcterms:created xsi:type="dcterms:W3CDTF">2021-02-19T12:01:00Z</dcterms:created>
  <dcterms:modified xsi:type="dcterms:W3CDTF">2021-02-1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EBA2CB55194BA3D8B60DB5C8D0C1</vt:lpwstr>
  </property>
</Properties>
</file>